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47104013" w:displacedByCustomXml="next"/>
    <w:bookmarkStart w:id="1" w:name="_Toc442798434" w:displacedByCustomXml="next"/>
    <w:sdt>
      <w:sdtPr>
        <w:rPr>
          <w:sz w:val="20"/>
          <w:lang w:val="en-US"/>
        </w:rPr>
        <w:id w:val="1544862667"/>
        <w:docPartObj>
          <w:docPartGallery w:val="Cover Pages"/>
          <w:docPartUnique/>
        </w:docPartObj>
      </w:sdtPr>
      <w:sdtEndPr/>
      <w:sdtContent>
        <w:p w14:paraId="65A2EF3E" w14:textId="7FB53E83" w:rsidR="000672CE" w:rsidRDefault="002A3C35" w:rsidP="00E73262">
          <w:pPr>
            <w:pStyle w:val="BodyCopy"/>
          </w:pPr>
          <w:r>
            <w:rPr>
              <w:noProof/>
            </w:rPr>
            <mc:AlternateContent>
              <mc:Choice Requires="wpg">
                <w:drawing>
                  <wp:anchor distT="0" distB="0" distL="457200" distR="457200" simplePos="0" relativeHeight="251667456" behindDoc="0" locked="0" layoutInCell="1" allowOverlap="1" wp14:anchorId="672C34E7" wp14:editId="3A26BD4B">
                    <wp:simplePos x="0" y="0"/>
                    <wp:positionH relativeFrom="page">
                      <wp:posOffset>-247650</wp:posOffset>
                    </wp:positionH>
                    <wp:positionV relativeFrom="page">
                      <wp:posOffset>0</wp:posOffset>
                    </wp:positionV>
                    <wp:extent cx="2768711" cy="10163175"/>
                    <wp:effectExtent l="0" t="0" r="12700" b="9525"/>
                    <wp:wrapSquare wrapText="bothSides"/>
                    <wp:docPr id="179" name="Group 179"/>
                    <wp:cNvGraphicFramePr/>
                    <a:graphic xmlns:a="http://schemas.openxmlformats.org/drawingml/2006/main">
                      <a:graphicData uri="http://schemas.microsoft.com/office/word/2010/wordprocessingGroup">
                        <wpg:wgp>
                          <wpg:cNvGrpSpPr/>
                          <wpg:grpSpPr>
                            <a:xfrm>
                              <a:off x="0" y="0"/>
                              <a:ext cx="2768711" cy="10163175"/>
                              <a:chOff x="0" y="-79729"/>
                              <a:chExt cx="2768064" cy="9452329"/>
                            </a:xfrm>
                          </wpg:grpSpPr>
                          <wpg:grpSp>
                            <wpg:cNvPr id="180" name="Group 180"/>
                            <wpg:cNvGrpSpPr/>
                            <wpg:grpSpPr>
                              <a:xfrm>
                                <a:off x="0" y="-79729"/>
                                <a:ext cx="914400" cy="9452329"/>
                                <a:chOff x="0" y="-79729"/>
                                <a:chExt cx="914400" cy="9452329"/>
                              </a:xfrm>
                            </wpg:grpSpPr>
                            <wps:wsp>
                              <wps:cNvPr id="181" name="Rectangle 181"/>
                              <wps:cNvSpPr/>
                              <wps:spPr>
                                <a:xfrm>
                                  <a:off x="0" y="0"/>
                                  <a:ext cx="914400"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2" name="Group 182"/>
                              <wpg:cNvGrpSpPr/>
                              <wpg:grpSpPr>
                                <a:xfrm>
                                  <a:off x="227566" y="-79729"/>
                                  <a:ext cx="667784" cy="9443185"/>
                                  <a:chOff x="0" y="-79729"/>
                                  <a:chExt cx="667784" cy="9443185"/>
                                </a:xfrm>
                              </wpg:grpSpPr>
                              <wps:wsp>
                                <wps:cNvPr id="183" name="Rectangle 5"/>
                                <wps:cNvSpPr/>
                                <wps:spPr>
                                  <a:xfrm>
                                    <a:off x="0" y="0"/>
                                    <a:ext cx="667512" cy="9363456"/>
                                  </a:xfrm>
                                  <a:custGeom>
                                    <a:avLst/>
                                    <a:gdLst>
                                      <a:gd name="connsiteX0" fmla="*/ 0 w 667707"/>
                                      <a:gd name="connsiteY0" fmla="*/ 0 h 9363456"/>
                                      <a:gd name="connsiteX1" fmla="*/ 667707 w 667707"/>
                                      <a:gd name="connsiteY1" fmla="*/ 0 h 9363456"/>
                                      <a:gd name="connsiteX2" fmla="*/ 667707 w 667707"/>
                                      <a:gd name="connsiteY2" fmla="*/ 9363456 h 9363456"/>
                                      <a:gd name="connsiteX3" fmla="*/ 0 w 667707"/>
                                      <a:gd name="connsiteY3" fmla="*/ 9363456 h 9363456"/>
                                      <a:gd name="connsiteX4" fmla="*/ 0 w 667707"/>
                                      <a:gd name="connsiteY4" fmla="*/ 0 h 9363456"/>
                                      <a:gd name="connsiteX0" fmla="*/ 0 w 667718"/>
                                      <a:gd name="connsiteY0" fmla="*/ 0 h 9363456"/>
                                      <a:gd name="connsiteX1" fmla="*/ 667707 w 667718"/>
                                      <a:gd name="connsiteY1" fmla="*/ 0 h 9363456"/>
                                      <a:gd name="connsiteX2" fmla="*/ 667718 w 667718"/>
                                      <a:gd name="connsiteY2" fmla="*/ 3971925 h 9363456"/>
                                      <a:gd name="connsiteX3" fmla="*/ 667707 w 667718"/>
                                      <a:gd name="connsiteY3" fmla="*/ 9363456 h 9363456"/>
                                      <a:gd name="connsiteX4" fmla="*/ 0 w 667718"/>
                                      <a:gd name="connsiteY4" fmla="*/ 9363456 h 9363456"/>
                                      <a:gd name="connsiteX5" fmla="*/ 0 w 667718"/>
                                      <a:gd name="connsiteY5" fmla="*/ 0 h 9363456"/>
                                      <a:gd name="connsiteX0" fmla="*/ 0 w 667707"/>
                                      <a:gd name="connsiteY0" fmla="*/ 0 h 9363456"/>
                                      <a:gd name="connsiteX1" fmla="*/ 667707 w 667707"/>
                                      <a:gd name="connsiteY1" fmla="*/ 0 h 9363456"/>
                                      <a:gd name="connsiteX2" fmla="*/ 448643 w 667707"/>
                                      <a:gd name="connsiteY2" fmla="*/ 5314677 h 9363456"/>
                                      <a:gd name="connsiteX3" fmla="*/ 667707 w 667707"/>
                                      <a:gd name="connsiteY3" fmla="*/ 9363456 h 9363456"/>
                                      <a:gd name="connsiteX4" fmla="*/ 0 w 667707"/>
                                      <a:gd name="connsiteY4" fmla="*/ 9363456 h 9363456"/>
                                      <a:gd name="connsiteX5" fmla="*/ 0 w 667707"/>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707" h="9363456">
                                        <a:moveTo>
                                          <a:pt x="0" y="0"/>
                                        </a:moveTo>
                                        <a:lnTo>
                                          <a:pt x="667707" y="0"/>
                                        </a:lnTo>
                                        <a:cubicBezTo>
                                          <a:pt x="667711" y="1323975"/>
                                          <a:pt x="448639" y="3990702"/>
                                          <a:pt x="448643" y="5314677"/>
                                        </a:cubicBezTo>
                                        <a:cubicBezTo>
                                          <a:pt x="448639" y="7111854"/>
                                          <a:pt x="667711" y="7566279"/>
                                          <a:pt x="667707" y="9363456"/>
                                        </a:cubicBezTo>
                                        <a:lnTo>
                                          <a:pt x="0" y="9363456"/>
                                        </a:lnTo>
                                        <a:lnTo>
                                          <a:pt x="0" y="0"/>
                                        </a:lnTo>
                                        <a:close/>
                                      </a:path>
                                    </a:pathLst>
                                  </a:custGeom>
                                  <a:solidFill>
                                    <a:schemeClr val="accent1">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 name="Rectangle 184"/>
                                <wps:cNvSpPr/>
                                <wps:spPr>
                                  <a:xfrm>
                                    <a:off x="20026" y="-79729"/>
                                    <a:ext cx="647758" cy="9354882"/>
                                  </a:xfrm>
                                  <a:prstGeom prst="rect">
                                    <a:avLst/>
                                  </a:prstGeom>
                                  <a:blipFill dpi="0" rotWithShape="1">
                                    <a:blip r:embed="rId12">
                                      <a:alphaModFix amt="50000"/>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85" name="Text Box 185"/>
                            <wps:cNvSpPr txBox="1"/>
                            <wps:spPr>
                              <a:xfrm>
                                <a:off x="719808" y="938422"/>
                                <a:ext cx="2048256" cy="171555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A5FBAF" w14:textId="26AEE833" w:rsidR="00C755DD" w:rsidRPr="002A3C35" w:rsidRDefault="00C755DD" w:rsidP="002A3C35">
                                  <w:pPr>
                                    <w:pStyle w:val="TOCHeading"/>
                                    <w:spacing w:before="120"/>
                                    <w:rPr>
                                      <w:color w:val="333333" w:themeColor="accent1"/>
                                      <w:sz w:val="26"/>
                                      <w:szCs w:val="2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page">
                      <wp14:pctHeight>0</wp14:pctHeight>
                    </wp14:sizeRelV>
                  </wp:anchor>
                </w:drawing>
              </mc:Choice>
              <mc:Fallback>
                <w:pict>
                  <v:group w14:anchorId="672C34E7" id="Group 179" o:spid="_x0000_s1026" style="position:absolute;left:0;text-align:left;margin-left:-19.5pt;margin-top:0;width:218pt;height:800.25pt;z-index:251667456;mso-wrap-distance-left:36pt;mso-wrap-distance-right:36pt;mso-position-horizontal-relative:page;mso-position-vertical-relative:page;mso-width-relative:margin" coordorigin=",-797" coordsize="27680,945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">
                    <v:group id="Group 180" o:spid="_x0000_s1027" style="position:absolute;top:-797;width:9144;height:94523" coordorigin=",-797" coordsize="9144,945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rect id="Rectangle 181" o:spid="_x0000_s1028" style="position:absolute;width:9144;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" fillcolor="black [3212]" stroked="f" strokeweight="1pt">
                        <v:fill opacity="0"/>
                      </v:rect>
                      <v:group id="Group 182" o:spid="_x0000_s1029" style="position:absolute;left:2275;top:-797;width:6678;height:94431" coordorigin=",-797" coordsize="6677,94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shape id="Rectangle 5" o:spid="_x0000_s1030" style="position:absolute;width:6675;height:93634;visibility:visible;mso-wrap-style:square;v-text-anchor:middle" coordsize="667707,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" path="m,l667707,v4,1323975,-219068,3990702,-219064,5314677c448639,7111854,667711,7566279,667707,9363456l,9363456,,xe" fillcolor="#333 [3204]" stroked="f" strokeweight="1pt">
                          <v:fill opacity="32896f"/>
                          <v:stroke joinstyle="miter"/>
                          <v:path arrowok="t" o:connecttype="custom" o:connectlocs="0,0;667512,0;448512,5314677;667512,9363456;0,9363456;0,0" o:connectangles="0,0,0,0,0,0"/>
                        </v:shape>
                        <v:rect id="Rectangle 184" o:spid="_x0000_s1031" style="position:absolute;left:200;top:-797;width:6477;height:935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" stroked="f" strokeweight="1pt">
                          <v:fill r:id="rId13" o:title="" opacity=".5" recolor="t" rotate="t" type="frame"/>
                        </v:rect>
                      </v:group>
                    </v:group>
                    <v:shapetype id="_x0000_t202" coordsize="21600,21600" o:spt="202" path="m,l,21600r21600,l21600,xe">
                      <v:stroke joinstyle="miter"/>
                      <v:path gradientshapeok="t" o:connecttype="rect"/>
                    </v:shapetype>
                    <v:shape id="Text Box 185" o:spid="_x0000_s1032" type="#_x0000_t202" style="position:absolute;left:7198;top:9384;width:20482;height:17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" filled="f" stroked="f" strokeweight=".5pt">
                      <v:textbox inset="0,0,0,0">
                        <w:txbxContent>
                          <w:p w14:paraId="49A5FBAF" w14:textId="26AEE833" w:rsidR="00C755DD" w:rsidRPr="002A3C35" w:rsidRDefault="00C755DD" w:rsidP="002A3C35">
                            <w:pPr>
                              <w:pStyle w:val="TOCHeading"/>
                              <w:spacing w:before="120"/>
                              <w:rPr>
                                <w:color w:val="333333" w:themeColor="accent1"/>
                                <w:sz w:val="26"/>
                                <w:szCs w:val="26"/>
                              </w:rPr>
                            </w:pPr>
                          </w:p>
                        </w:txbxContent>
                      </v:textbox>
                    </v:shape>
                    <w10:wrap type="square" anchorx="page" anchory="page"/>
                  </v:group>
                </w:pict>
              </mc:Fallback>
            </mc:AlternateContent>
          </w:r>
        </w:p>
        <w:p w14:paraId="7FAADB46" w14:textId="6C22320E" w:rsidR="000672CE" w:rsidRDefault="002A3C35">
          <w:pPr>
            <w:rPr>
              <w:b/>
              <w:color w:val="C8102E"/>
              <w:sz w:val="40"/>
              <w:szCs w:val="40"/>
              <w:lang w:val="en-CA"/>
            </w:rPr>
          </w:pPr>
          <w:r>
            <w:rPr>
              <w:noProof/>
            </w:rPr>
            <mc:AlternateContent>
              <mc:Choice Requires="wps">
                <w:drawing>
                  <wp:anchor distT="0" distB="0" distL="114300" distR="114300" simplePos="0" relativeHeight="251668480" behindDoc="0" locked="0" layoutInCell="1" allowOverlap="1" wp14:anchorId="76E72D68" wp14:editId="7B38AF99">
                    <wp:simplePos x="0" y="0"/>
                    <wp:positionH relativeFrom="column">
                      <wp:posOffset>2190750</wp:posOffset>
                    </wp:positionH>
                    <wp:positionV relativeFrom="paragraph">
                      <wp:posOffset>2023745</wp:posOffset>
                    </wp:positionV>
                    <wp:extent cx="3878317" cy="2103120"/>
                    <wp:effectExtent l="0" t="0" r="27305" b="11430"/>
                    <wp:wrapNone/>
                    <wp:docPr id="454" name="Text Box 454"/>
                    <wp:cNvGraphicFramePr/>
                    <a:graphic xmlns:a="http://schemas.openxmlformats.org/drawingml/2006/main">
                      <a:graphicData uri="http://schemas.microsoft.com/office/word/2010/wordprocessingShape">
                        <wps:wsp>
                          <wps:cNvSpPr txBox="1"/>
                          <wps:spPr>
                            <a:xfrm>
                              <a:off x="0" y="0"/>
                              <a:ext cx="3878317" cy="2103120"/>
                            </a:xfrm>
                            <a:prstGeom prst="rect">
                              <a:avLst/>
                            </a:prstGeom>
                            <a:ln/>
                          </wps:spPr>
                          <wps:style>
                            <a:lnRef idx="1">
                              <a:schemeClr val="dk1"/>
                            </a:lnRef>
                            <a:fillRef idx="2">
                              <a:schemeClr val="dk1"/>
                            </a:fillRef>
                            <a:effectRef idx="1">
                              <a:schemeClr val="dk1"/>
                            </a:effectRef>
                            <a:fontRef idx="minor">
                              <a:schemeClr val="dk1"/>
                            </a:fontRef>
                          </wps:style>
                          <wps:txbx>
                            <w:txbxContent>
                              <w:p w14:paraId="4BFE1BD9" w14:textId="613940C8" w:rsidR="00C755DD" w:rsidRPr="00E73262" w:rsidRDefault="00C755DD">
                                <w:pPr>
                                  <w:rPr>
                                    <w:rStyle w:val="Bold"/>
                                    <w:color w:val="333333" w:themeColor="accent1"/>
                                    <w:sz w:val="32"/>
                                  </w:rPr>
                                </w:pPr>
                                <w:r w:rsidRPr="00E73262">
                                  <w:rPr>
                                    <w:rStyle w:val="Bold"/>
                                    <w:color w:val="333333" w:themeColor="accent1"/>
                                    <w:sz w:val="32"/>
                                  </w:rPr>
                                  <w:t>Presented By: Group 10</w:t>
                                </w:r>
                              </w:p>
                              <w:p w14:paraId="3BBE6992" w14:textId="77777777" w:rsidR="00C755DD" w:rsidRPr="00E73262" w:rsidRDefault="00C755DD" w:rsidP="002A3C35">
                                <w:pPr>
                                  <w:rPr>
                                    <w:color w:val="333333" w:themeColor="accent1"/>
                                    <w:sz w:val="32"/>
                                    <w:lang w:val="en-CA"/>
                                  </w:rPr>
                                </w:pPr>
                                <w:r w:rsidRPr="00E73262">
                                  <w:rPr>
                                    <w:color w:val="333333" w:themeColor="accent1"/>
                                    <w:sz w:val="32"/>
                                    <w:lang w:val="en-CA"/>
                                  </w:rPr>
                                  <w:t>Delina Ivanova</w:t>
                                </w:r>
                              </w:p>
                              <w:p w14:paraId="049C165A" w14:textId="77777777" w:rsidR="00C755DD" w:rsidRPr="00E73262" w:rsidRDefault="00C755DD" w:rsidP="002A3C35">
                                <w:pPr>
                                  <w:rPr>
                                    <w:color w:val="333333" w:themeColor="accent1"/>
                                    <w:sz w:val="32"/>
                                    <w:lang w:val="en-CA"/>
                                  </w:rPr>
                                </w:pPr>
                                <w:r w:rsidRPr="00E73262">
                                  <w:rPr>
                                    <w:color w:val="333333" w:themeColor="accent1"/>
                                    <w:sz w:val="32"/>
                                    <w:lang w:val="en-CA"/>
                                  </w:rPr>
                                  <w:t>Lynda Yearwood</w:t>
                                </w:r>
                              </w:p>
                              <w:p w14:paraId="58C227BA" w14:textId="77777777" w:rsidR="00C755DD" w:rsidRPr="00E73262" w:rsidRDefault="00C755DD" w:rsidP="002A3C35">
                                <w:pPr>
                                  <w:rPr>
                                    <w:color w:val="333333" w:themeColor="accent1"/>
                                    <w:sz w:val="32"/>
                                    <w:lang w:val="en-CA"/>
                                  </w:rPr>
                                </w:pPr>
                                <w:r w:rsidRPr="00E73262">
                                  <w:rPr>
                                    <w:color w:val="333333" w:themeColor="accent1"/>
                                    <w:sz w:val="32"/>
                                    <w:lang w:val="en-CA"/>
                                  </w:rPr>
                                  <w:t>Dickson Choy</w:t>
                                </w:r>
                              </w:p>
                              <w:p w14:paraId="6C772D04" w14:textId="7FCF8F87" w:rsidR="00C755DD" w:rsidRPr="00E73262" w:rsidRDefault="00C755DD" w:rsidP="002A3C35">
                                <w:pPr>
                                  <w:rPr>
                                    <w:color w:val="333333" w:themeColor="accent1"/>
                                    <w:sz w:val="32"/>
                                    <w:lang w:val="en-CA"/>
                                  </w:rPr>
                                </w:pPr>
                                <w:r w:rsidRPr="00E73262">
                                  <w:rPr>
                                    <w:color w:val="333333" w:themeColor="accent1"/>
                                    <w:sz w:val="32"/>
                                    <w:lang w:val="en-CA"/>
                                  </w:rPr>
                                  <w:t>Abby Sivan</w:t>
                                </w:r>
                              </w:p>
                              <w:p w14:paraId="140F3C91" w14:textId="4A460DA3" w:rsidR="00C755DD" w:rsidRPr="00E73262" w:rsidRDefault="00C755DD" w:rsidP="002A3C35">
                                <w:pPr>
                                  <w:rPr>
                                    <w:color w:val="333333" w:themeColor="accent1"/>
                                    <w:sz w:val="32"/>
                                    <w:lang w:val="en-CA"/>
                                  </w:rPr>
                                </w:pPr>
                                <w:r w:rsidRPr="00E73262">
                                  <w:rPr>
                                    <w:color w:val="333333" w:themeColor="accent1"/>
                                    <w:sz w:val="32"/>
                                    <w:lang w:val="en-CA"/>
                                  </w:rPr>
                                  <w:t>Asaf Mendelovit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E72D68" id="Text Box 454" o:spid="_x0000_s1033" type="#_x0000_t202" style="position:absolute;margin-left:172.5pt;margin-top:159.35pt;width:305.4pt;height:165.6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" fillcolor="white [2160]" strokecolor="white [3200]" strokeweight=".5pt">
                    <v:fill color2="white [2608]" rotate="t" focus="50%" type="gradient">
                      <o:fill v:ext="view" type="gradientUnscaled"/>
                    </v:fill>
                    <v:textbox>
                      <w:txbxContent>
                        <w:p w14:paraId="4BFE1BD9" w14:textId="613940C8" w:rsidR="00C755DD" w:rsidRPr="00E73262" w:rsidRDefault="00C755DD">
                          <w:pPr>
                            <w:rPr>
                              <w:rStyle w:val="Bold"/>
                              <w:color w:val="333333" w:themeColor="accent1"/>
                              <w:sz w:val="32"/>
                            </w:rPr>
                          </w:pPr>
                          <w:r w:rsidRPr="00E73262">
                            <w:rPr>
                              <w:rStyle w:val="Bold"/>
                              <w:color w:val="333333" w:themeColor="accent1"/>
                              <w:sz w:val="32"/>
                            </w:rPr>
                            <w:t>Presented By: Group 10</w:t>
                          </w:r>
                        </w:p>
                        <w:p w14:paraId="3BBE6992" w14:textId="77777777" w:rsidR="00C755DD" w:rsidRPr="00E73262" w:rsidRDefault="00C755DD" w:rsidP="002A3C35">
                          <w:pPr>
                            <w:rPr>
                              <w:color w:val="333333" w:themeColor="accent1"/>
                              <w:sz w:val="32"/>
                              <w:lang w:val="en-CA"/>
                            </w:rPr>
                          </w:pPr>
                          <w:r w:rsidRPr="00E73262">
                            <w:rPr>
                              <w:color w:val="333333" w:themeColor="accent1"/>
                              <w:sz w:val="32"/>
                              <w:lang w:val="en-CA"/>
                            </w:rPr>
                            <w:t>Delina Ivanova</w:t>
                          </w:r>
                        </w:p>
                        <w:p w14:paraId="049C165A" w14:textId="77777777" w:rsidR="00C755DD" w:rsidRPr="00E73262" w:rsidRDefault="00C755DD" w:rsidP="002A3C35">
                          <w:pPr>
                            <w:rPr>
                              <w:color w:val="333333" w:themeColor="accent1"/>
                              <w:sz w:val="32"/>
                              <w:lang w:val="en-CA"/>
                            </w:rPr>
                          </w:pPr>
                          <w:r w:rsidRPr="00E73262">
                            <w:rPr>
                              <w:color w:val="333333" w:themeColor="accent1"/>
                              <w:sz w:val="32"/>
                              <w:lang w:val="en-CA"/>
                            </w:rPr>
                            <w:t>Lynda Yearwood</w:t>
                          </w:r>
                        </w:p>
                        <w:p w14:paraId="58C227BA" w14:textId="77777777" w:rsidR="00C755DD" w:rsidRPr="00E73262" w:rsidRDefault="00C755DD" w:rsidP="002A3C35">
                          <w:pPr>
                            <w:rPr>
                              <w:color w:val="333333" w:themeColor="accent1"/>
                              <w:sz w:val="32"/>
                              <w:lang w:val="en-CA"/>
                            </w:rPr>
                          </w:pPr>
                          <w:r w:rsidRPr="00E73262">
                            <w:rPr>
                              <w:color w:val="333333" w:themeColor="accent1"/>
                              <w:sz w:val="32"/>
                              <w:lang w:val="en-CA"/>
                            </w:rPr>
                            <w:t>Dickson Choy</w:t>
                          </w:r>
                        </w:p>
                        <w:p w14:paraId="6C772D04" w14:textId="7FCF8F87" w:rsidR="00C755DD" w:rsidRPr="00E73262" w:rsidRDefault="00C755DD" w:rsidP="002A3C35">
                          <w:pPr>
                            <w:rPr>
                              <w:color w:val="333333" w:themeColor="accent1"/>
                              <w:sz w:val="32"/>
                              <w:lang w:val="en-CA"/>
                            </w:rPr>
                          </w:pPr>
                          <w:r w:rsidRPr="00E73262">
                            <w:rPr>
                              <w:color w:val="333333" w:themeColor="accent1"/>
                              <w:sz w:val="32"/>
                              <w:lang w:val="en-CA"/>
                            </w:rPr>
                            <w:t>Abby Sivan</w:t>
                          </w:r>
                        </w:p>
                        <w:p w14:paraId="140F3C91" w14:textId="4A460DA3" w:rsidR="00C755DD" w:rsidRPr="00E73262" w:rsidRDefault="00C755DD" w:rsidP="002A3C35">
                          <w:pPr>
                            <w:rPr>
                              <w:color w:val="333333" w:themeColor="accent1"/>
                              <w:sz w:val="32"/>
                              <w:lang w:val="en-CA"/>
                            </w:rPr>
                          </w:pPr>
                          <w:r w:rsidRPr="00E73262">
                            <w:rPr>
                              <w:color w:val="333333" w:themeColor="accent1"/>
                              <w:sz w:val="32"/>
                              <w:lang w:val="en-CA"/>
                            </w:rPr>
                            <w:t>Asaf Mendelovitz</w:t>
                          </w:r>
                        </w:p>
                      </w:txbxContent>
                    </v:textbox>
                  </v:shape>
                </w:pict>
              </mc:Fallback>
            </mc:AlternateContent>
          </w:r>
          <w:r>
            <w:rPr>
              <w:noProof/>
            </w:rPr>
            <w:drawing>
              <wp:anchor distT="0" distB="0" distL="114300" distR="114300" simplePos="0" relativeHeight="251664384" behindDoc="0" locked="0" layoutInCell="0" allowOverlap="1" wp14:anchorId="4470DB27" wp14:editId="48B57A1E">
                <wp:simplePos x="0" y="0"/>
                <wp:positionH relativeFrom="page">
                  <wp:posOffset>0</wp:posOffset>
                </wp:positionH>
                <wp:positionV relativeFrom="page">
                  <wp:posOffset>4787759</wp:posOffset>
                </wp:positionV>
                <wp:extent cx="2763566" cy="4152900"/>
                <wp:effectExtent l="0" t="0" r="0" b="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4">
                          <a:extLst>
                            <a:ext uri="{28A0092B-C50C-407E-A947-70E740481C1C}">
                              <a14:useLocalDpi xmlns:a14="http://schemas.microsoft.com/office/drawing/2010/main" val="0"/>
                            </a:ext>
                          </a:extLst>
                        </a:blip>
                        <a:stretch>
                          <a:fillRect/>
                        </a:stretch>
                      </pic:blipFill>
                      <pic:spPr>
                        <a:xfrm>
                          <a:off x="0" y="0"/>
                          <a:ext cx="2763566" cy="4152900"/>
                        </a:xfrm>
                        <a:prstGeom prst="rect">
                          <a:avLst/>
                        </a:prstGeom>
                        <a:ln w="12700">
                          <a:noFill/>
                        </a:ln>
                      </pic:spPr>
                    </pic:pic>
                  </a:graphicData>
                </a:graphic>
                <wp14:sizeRelH relativeFrom="margin">
                  <wp14:pctWidth>0</wp14:pctWidth>
                </wp14:sizeRelH>
                <wp14:sizeRelV relativeFrom="margin">
                  <wp14:pctHeight>0</wp14:pctHeight>
                </wp14:sizeRelV>
              </wp:anchor>
            </w:drawing>
          </w:r>
          <w:r w:rsidR="00AD781A">
            <w:rPr>
              <w:noProof/>
            </w:rPr>
            <mc:AlternateContent>
              <mc:Choice Requires="wps">
                <w:drawing>
                  <wp:anchor distT="0" distB="0" distL="114300" distR="114300" simplePos="0" relativeHeight="251665408" behindDoc="0" locked="0" layoutInCell="0" allowOverlap="1" wp14:anchorId="67237EFF" wp14:editId="751A9C59">
                    <wp:simplePos x="0" y="0"/>
                    <wp:positionH relativeFrom="page">
                      <wp:posOffset>2762250</wp:posOffset>
                    </wp:positionH>
                    <wp:positionV relativeFrom="page">
                      <wp:posOffset>2514600</wp:posOffset>
                    </wp:positionV>
                    <wp:extent cx="4400550" cy="640080"/>
                    <wp:effectExtent l="0" t="0" r="19050" b="1143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00550" cy="640080"/>
                            </a:xfrm>
                            <a:prstGeom prst="rect">
                              <a:avLst/>
                            </a:prstGeom>
                            <a:noFill/>
                            <a:ln w="19050">
                              <a:solidFill>
                                <a:schemeClr val="tx1"/>
                              </a:solidFill>
                              <a:miter lim="800000"/>
                              <a:headEnd/>
                              <a:tailEnd/>
                            </a:ln>
                          </wps:spPr>
                          <wps:txbx>
                            <w:txbxContent>
                              <w:sdt>
                                <w:sdtPr>
                                  <w:rPr>
                                    <w:rFonts w:asciiTheme="minorHAnsi" w:hAnsiTheme="minorHAnsi" w:cstheme="minorHAnsi"/>
                                    <w:color w:val="A6192E" w:themeColor="background2"/>
                                    <w:sz w:val="72"/>
                                    <w:szCs w:val="72"/>
                                    <w:u w:val="single"/>
                                  </w:rPr>
                                  <w:alias w:val="Title"/>
                                  <w:id w:val="1045795279"/>
                                  <w:dataBinding w:prefixMappings="xmlns:ns0='http://schemas.openxmlformats.org/package/2006/metadata/core-properties' xmlns:ns1='http://purl.org/dc/elements/1.1/'" w:xpath="/ns0:coreProperties[1]/ns1:title[1]" w:storeItemID="{6C3C8BC8-F283-45AE-878A-BAB7291924A1}"/>
                                  <w:text/>
                                </w:sdtPr>
                                <w:sdtEndPr/>
                                <w:sdtContent>
                                  <w:p w14:paraId="76C6DF5D" w14:textId="20B3EB68" w:rsidR="00C755DD" w:rsidRPr="00FC62F2" w:rsidRDefault="00C755DD" w:rsidP="00FC62F2">
                                    <w:pPr>
                                      <w:pStyle w:val="NoSpacing"/>
                                      <w:jc w:val="both"/>
                                      <w:rPr>
                                        <w:rFonts w:asciiTheme="minorHAnsi" w:hAnsiTheme="minorHAnsi" w:cstheme="minorHAnsi"/>
                                        <w:color w:val="A6192E" w:themeColor="background2"/>
                                        <w:sz w:val="72"/>
                                        <w:szCs w:val="72"/>
                                        <w:u w:val="single"/>
                                      </w:rPr>
                                    </w:pPr>
                                    <w:r>
                                      <w:rPr>
                                        <w:rFonts w:asciiTheme="minorHAnsi" w:hAnsiTheme="minorHAnsi" w:cstheme="minorHAnsi"/>
                                        <w:color w:val="A6192E" w:themeColor="background2"/>
                                        <w:sz w:val="72"/>
                                        <w:szCs w:val="72"/>
                                        <w:u w:val="single"/>
                                      </w:rPr>
                                      <w:t>BIXI: IPO Analytics</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67237EFF" id="Rectangle 16" o:spid="_x0000_s1034" style="position:absolute;margin-left:217.5pt;margin-top:198pt;width:346.5pt;height:50.4pt;z-index:251665408;visibility:visible;mso-wrap-style:square;mso-width-percent:0;mso-height-percent:73;mso-wrap-distance-left:9pt;mso-wrap-distance-top:0;mso-wrap-distance-right:9pt;mso-wrap-distance-bottom:0;mso-position-horizontal:absolute;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" o:allowincell="f" filled="f" strokecolor="white [3213]" strokeweight="1.5pt">
                    <v:textbox style="mso-fit-shape-to-text:t" inset="14.4pt,,14.4pt">
                      <w:txbxContent>
                        <w:sdt>
                          <w:sdtPr>
                            <w:rPr>
                              <w:rFonts w:asciiTheme="minorHAnsi" w:hAnsiTheme="minorHAnsi" w:cstheme="minorHAnsi"/>
                              <w:color w:val="A6192E" w:themeColor="background2"/>
                              <w:sz w:val="72"/>
                              <w:szCs w:val="72"/>
                              <w:u w:val="single"/>
                            </w:rPr>
                            <w:alias w:val="Title"/>
                            <w:id w:val="1045795279"/>
                            <w:dataBinding w:prefixMappings="xmlns:ns0='http://schemas.openxmlformats.org/package/2006/metadata/core-properties' xmlns:ns1='http://purl.org/dc/elements/1.1/'" w:xpath="/ns0:coreProperties[1]/ns1:title[1]" w:storeItemID="{6C3C8BC8-F283-45AE-878A-BAB7291924A1}"/>
                            <w:text/>
                          </w:sdtPr>
                          <w:sdtEndPr/>
                          <w:sdtContent>
                            <w:p w14:paraId="76C6DF5D" w14:textId="20B3EB68" w:rsidR="00C755DD" w:rsidRPr="00FC62F2" w:rsidRDefault="00C755DD" w:rsidP="00FC62F2">
                              <w:pPr>
                                <w:pStyle w:val="NoSpacing"/>
                                <w:jc w:val="both"/>
                                <w:rPr>
                                  <w:rFonts w:asciiTheme="minorHAnsi" w:hAnsiTheme="minorHAnsi" w:cstheme="minorHAnsi"/>
                                  <w:color w:val="A6192E" w:themeColor="background2"/>
                                  <w:sz w:val="72"/>
                                  <w:szCs w:val="72"/>
                                  <w:u w:val="single"/>
                                </w:rPr>
                              </w:pPr>
                              <w:r>
                                <w:rPr>
                                  <w:rFonts w:asciiTheme="minorHAnsi" w:hAnsiTheme="minorHAnsi" w:cstheme="minorHAnsi"/>
                                  <w:color w:val="A6192E" w:themeColor="background2"/>
                                  <w:sz w:val="72"/>
                                  <w:szCs w:val="72"/>
                                  <w:u w:val="single"/>
                                </w:rPr>
                                <w:t>BIXI: IPO Analytics</w:t>
                              </w:r>
                            </w:p>
                          </w:sdtContent>
                        </w:sdt>
                      </w:txbxContent>
                    </v:textbox>
                    <w10:wrap anchorx="page" anchory="page"/>
                  </v:rect>
                </w:pict>
              </mc:Fallback>
            </mc:AlternateContent>
          </w:r>
          <w:r w:rsidR="000672CE">
            <w:br w:type="page"/>
          </w:r>
        </w:p>
      </w:sdtContent>
    </w:sdt>
    <w:p w14:paraId="3B35EB7C" w14:textId="77777777" w:rsidR="00E73262" w:rsidRDefault="00E73262" w:rsidP="00E73262">
      <w:pPr>
        <w:pStyle w:val="BodyCopy"/>
      </w:pPr>
    </w:p>
    <w:p w14:paraId="6DD3ECA1" w14:textId="384E9EFC" w:rsidR="0096460E" w:rsidRDefault="0096460E" w:rsidP="00E73262">
      <w:pPr>
        <w:pStyle w:val="Title"/>
      </w:pPr>
      <w:r w:rsidRPr="00903857">
        <w:t>Table of Contents</w:t>
      </w:r>
      <w:bookmarkEnd w:id="1"/>
      <w:bookmarkEnd w:id="0"/>
    </w:p>
    <w:p w14:paraId="0FFDF43D" w14:textId="48346CD5" w:rsidR="00FC62F2" w:rsidRDefault="0074790D">
      <w:pPr>
        <w:pStyle w:val="TOC1"/>
        <w:rPr>
          <w:rFonts w:eastAsiaTheme="minorEastAsia"/>
          <w:b w:val="0"/>
          <w:bCs w:val="0"/>
          <w:caps w:val="0"/>
          <w:noProof/>
          <w:color w:val="auto"/>
          <w:sz w:val="22"/>
          <w:szCs w:val="22"/>
          <w:lang w:val="en-CA" w:eastAsia="en-CA"/>
        </w:rPr>
      </w:pPr>
      <w:r w:rsidRPr="006A0484">
        <w:rPr>
          <w:rFonts w:ascii="Arial" w:hAnsi="Arial"/>
        </w:rPr>
        <w:fldChar w:fldCharType="begin"/>
      </w:r>
      <w:r w:rsidRPr="006A0484">
        <w:instrText xml:space="preserve"> TOC \h \z \t "Heading 1,1,Heading 2,2" </w:instrText>
      </w:r>
      <w:r w:rsidRPr="006A0484">
        <w:rPr>
          <w:rFonts w:ascii="Arial" w:hAnsi="Arial"/>
        </w:rPr>
        <w:fldChar w:fldCharType="separate"/>
      </w:r>
      <w:hyperlink w:anchor="_Toc519450488" w:history="1">
        <w:r w:rsidR="00FC62F2" w:rsidRPr="003C4AB9">
          <w:rPr>
            <w:rStyle w:val="Hyperlink"/>
            <w:noProof/>
          </w:rPr>
          <w:t>Introduction</w:t>
        </w:r>
        <w:r w:rsidR="00FC62F2">
          <w:rPr>
            <w:noProof/>
            <w:webHidden/>
          </w:rPr>
          <w:tab/>
        </w:r>
        <w:r w:rsidR="00625026">
          <w:rPr>
            <w:noProof/>
            <w:webHidden/>
          </w:rPr>
          <w:tab/>
        </w:r>
        <w:r w:rsidR="00FC62F2">
          <w:rPr>
            <w:noProof/>
            <w:webHidden/>
          </w:rPr>
          <w:fldChar w:fldCharType="begin"/>
        </w:r>
        <w:r w:rsidR="00FC62F2">
          <w:rPr>
            <w:noProof/>
            <w:webHidden/>
          </w:rPr>
          <w:instrText xml:space="preserve"> PAGEREF _Toc519450488 \h </w:instrText>
        </w:r>
        <w:r w:rsidR="00FC62F2">
          <w:rPr>
            <w:noProof/>
            <w:webHidden/>
          </w:rPr>
        </w:r>
        <w:r w:rsidR="00FC62F2">
          <w:rPr>
            <w:noProof/>
            <w:webHidden/>
          </w:rPr>
          <w:fldChar w:fldCharType="separate"/>
        </w:r>
        <w:r w:rsidR="00FC62F2">
          <w:rPr>
            <w:noProof/>
            <w:webHidden/>
          </w:rPr>
          <w:t>3</w:t>
        </w:r>
        <w:r w:rsidR="00FC62F2">
          <w:rPr>
            <w:noProof/>
            <w:webHidden/>
          </w:rPr>
          <w:fldChar w:fldCharType="end"/>
        </w:r>
      </w:hyperlink>
    </w:p>
    <w:p w14:paraId="1C8F75DE" w14:textId="65FF392A" w:rsidR="00FC62F2" w:rsidRDefault="004D4DD0">
      <w:pPr>
        <w:pStyle w:val="TOC2"/>
        <w:rPr>
          <w:rFonts w:eastAsiaTheme="minorEastAsia"/>
          <w:smallCaps w:val="0"/>
          <w:color w:val="auto"/>
          <w:sz w:val="22"/>
          <w:szCs w:val="22"/>
          <w:lang w:val="en-CA" w:eastAsia="en-CA"/>
        </w:rPr>
      </w:pPr>
      <w:hyperlink w:anchor="_Toc519450489" w:history="1">
        <w:r w:rsidR="00FC62F2" w:rsidRPr="003C4AB9">
          <w:rPr>
            <w:rStyle w:val="Hyperlink"/>
          </w:rPr>
          <w:t>Analytics Requirements</w:t>
        </w:r>
        <w:r w:rsidR="00FC62F2">
          <w:rPr>
            <w:webHidden/>
          </w:rPr>
          <w:tab/>
        </w:r>
        <w:r w:rsidR="00FC62F2">
          <w:rPr>
            <w:webHidden/>
          </w:rPr>
          <w:fldChar w:fldCharType="begin"/>
        </w:r>
        <w:r w:rsidR="00FC62F2">
          <w:rPr>
            <w:webHidden/>
          </w:rPr>
          <w:instrText xml:space="preserve"> PAGEREF _Toc519450489 \h </w:instrText>
        </w:r>
        <w:r w:rsidR="00FC62F2">
          <w:rPr>
            <w:webHidden/>
          </w:rPr>
        </w:r>
        <w:r w:rsidR="00FC62F2">
          <w:rPr>
            <w:webHidden/>
          </w:rPr>
          <w:fldChar w:fldCharType="separate"/>
        </w:r>
        <w:r w:rsidR="00FC62F2">
          <w:rPr>
            <w:webHidden/>
          </w:rPr>
          <w:t>3</w:t>
        </w:r>
        <w:r w:rsidR="00FC62F2">
          <w:rPr>
            <w:webHidden/>
          </w:rPr>
          <w:fldChar w:fldCharType="end"/>
        </w:r>
      </w:hyperlink>
    </w:p>
    <w:p w14:paraId="46A997D8" w14:textId="680554E9" w:rsidR="00FC62F2" w:rsidRDefault="004D4DD0">
      <w:pPr>
        <w:pStyle w:val="TOC1"/>
        <w:rPr>
          <w:rFonts w:eastAsiaTheme="minorEastAsia"/>
          <w:b w:val="0"/>
          <w:bCs w:val="0"/>
          <w:caps w:val="0"/>
          <w:noProof/>
          <w:color w:val="auto"/>
          <w:sz w:val="22"/>
          <w:szCs w:val="22"/>
          <w:lang w:val="en-CA" w:eastAsia="en-CA"/>
        </w:rPr>
      </w:pPr>
      <w:hyperlink w:anchor="_Toc519450490" w:history="1">
        <w:r w:rsidR="00FC62F2" w:rsidRPr="003C4AB9">
          <w:rPr>
            <w:rStyle w:val="Hyperlink"/>
            <w:noProof/>
          </w:rPr>
          <w:t>Data Preparation &amp; Analysis</w:t>
        </w:r>
        <w:r w:rsidR="00FC62F2">
          <w:rPr>
            <w:noProof/>
            <w:webHidden/>
          </w:rPr>
          <w:tab/>
        </w:r>
        <w:r w:rsidR="00FC62F2">
          <w:rPr>
            <w:noProof/>
            <w:webHidden/>
          </w:rPr>
          <w:fldChar w:fldCharType="begin"/>
        </w:r>
        <w:r w:rsidR="00FC62F2">
          <w:rPr>
            <w:noProof/>
            <w:webHidden/>
          </w:rPr>
          <w:instrText xml:space="preserve"> PAGEREF _Toc519450490 \h </w:instrText>
        </w:r>
        <w:r w:rsidR="00FC62F2">
          <w:rPr>
            <w:noProof/>
            <w:webHidden/>
          </w:rPr>
        </w:r>
        <w:r w:rsidR="00FC62F2">
          <w:rPr>
            <w:noProof/>
            <w:webHidden/>
          </w:rPr>
          <w:fldChar w:fldCharType="separate"/>
        </w:r>
        <w:r w:rsidR="00FC62F2">
          <w:rPr>
            <w:noProof/>
            <w:webHidden/>
          </w:rPr>
          <w:t>4</w:t>
        </w:r>
        <w:r w:rsidR="00FC62F2">
          <w:rPr>
            <w:noProof/>
            <w:webHidden/>
          </w:rPr>
          <w:fldChar w:fldCharType="end"/>
        </w:r>
      </w:hyperlink>
    </w:p>
    <w:p w14:paraId="73331D45" w14:textId="10B9CF74" w:rsidR="00FC62F2" w:rsidRDefault="004D4DD0">
      <w:pPr>
        <w:pStyle w:val="TOC1"/>
        <w:rPr>
          <w:rFonts w:eastAsiaTheme="minorEastAsia"/>
          <w:b w:val="0"/>
          <w:bCs w:val="0"/>
          <w:caps w:val="0"/>
          <w:noProof/>
          <w:color w:val="auto"/>
          <w:sz w:val="22"/>
          <w:szCs w:val="22"/>
          <w:lang w:val="en-CA" w:eastAsia="en-CA"/>
        </w:rPr>
      </w:pPr>
      <w:hyperlink w:anchor="_Toc519450491" w:history="1">
        <w:r w:rsidR="00FC62F2" w:rsidRPr="003C4AB9">
          <w:rPr>
            <w:rStyle w:val="Hyperlink"/>
            <w:noProof/>
          </w:rPr>
          <w:t>Data Source</w:t>
        </w:r>
        <w:r w:rsidR="00FC62F2">
          <w:rPr>
            <w:noProof/>
            <w:webHidden/>
          </w:rPr>
          <w:tab/>
        </w:r>
        <w:r w:rsidR="00625026">
          <w:rPr>
            <w:noProof/>
            <w:webHidden/>
          </w:rPr>
          <w:tab/>
        </w:r>
        <w:r w:rsidR="00FC62F2">
          <w:rPr>
            <w:noProof/>
            <w:webHidden/>
          </w:rPr>
          <w:fldChar w:fldCharType="begin"/>
        </w:r>
        <w:r w:rsidR="00FC62F2">
          <w:rPr>
            <w:noProof/>
            <w:webHidden/>
          </w:rPr>
          <w:instrText xml:space="preserve"> PAGEREF _Toc519450491 \h </w:instrText>
        </w:r>
        <w:r w:rsidR="00FC62F2">
          <w:rPr>
            <w:noProof/>
            <w:webHidden/>
          </w:rPr>
        </w:r>
        <w:r w:rsidR="00FC62F2">
          <w:rPr>
            <w:noProof/>
            <w:webHidden/>
          </w:rPr>
          <w:fldChar w:fldCharType="separate"/>
        </w:r>
        <w:r w:rsidR="00FC62F2">
          <w:rPr>
            <w:noProof/>
            <w:webHidden/>
          </w:rPr>
          <w:t>4</w:t>
        </w:r>
        <w:r w:rsidR="00FC62F2">
          <w:rPr>
            <w:noProof/>
            <w:webHidden/>
          </w:rPr>
          <w:fldChar w:fldCharType="end"/>
        </w:r>
      </w:hyperlink>
    </w:p>
    <w:p w14:paraId="0AF6DE2D" w14:textId="6AF77262" w:rsidR="00FC62F2" w:rsidRDefault="004D4DD0">
      <w:pPr>
        <w:pStyle w:val="TOC1"/>
        <w:rPr>
          <w:rFonts w:eastAsiaTheme="minorEastAsia"/>
          <w:b w:val="0"/>
          <w:bCs w:val="0"/>
          <w:caps w:val="0"/>
          <w:noProof/>
          <w:color w:val="auto"/>
          <w:sz w:val="22"/>
          <w:szCs w:val="22"/>
          <w:lang w:val="en-CA" w:eastAsia="en-CA"/>
        </w:rPr>
      </w:pPr>
      <w:hyperlink w:anchor="_Toc519450492" w:history="1">
        <w:r w:rsidR="00FC62F2" w:rsidRPr="003C4AB9">
          <w:rPr>
            <w:rStyle w:val="Hyperlink"/>
            <w:noProof/>
          </w:rPr>
          <w:t>Data Quality</w:t>
        </w:r>
        <w:r w:rsidR="00FC62F2">
          <w:rPr>
            <w:noProof/>
            <w:webHidden/>
          </w:rPr>
          <w:tab/>
        </w:r>
        <w:r w:rsidR="00625026">
          <w:rPr>
            <w:noProof/>
            <w:webHidden/>
          </w:rPr>
          <w:tab/>
        </w:r>
        <w:r w:rsidR="00FC62F2">
          <w:rPr>
            <w:noProof/>
            <w:webHidden/>
          </w:rPr>
          <w:fldChar w:fldCharType="begin"/>
        </w:r>
        <w:r w:rsidR="00FC62F2">
          <w:rPr>
            <w:noProof/>
            <w:webHidden/>
          </w:rPr>
          <w:instrText xml:space="preserve"> PAGEREF _Toc519450492 \h </w:instrText>
        </w:r>
        <w:r w:rsidR="00FC62F2">
          <w:rPr>
            <w:noProof/>
            <w:webHidden/>
          </w:rPr>
        </w:r>
        <w:r w:rsidR="00FC62F2">
          <w:rPr>
            <w:noProof/>
            <w:webHidden/>
          </w:rPr>
          <w:fldChar w:fldCharType="separate"/>
        </w:r>
        <w:r w:rsidR="00FC62F2">
          <w:rPr>
            <w:noProof/>
            <w:webHidden/>
          </w:rPr>
          <w:t>4</w:t>
        </w:r>
        <w:r w:rsidR="00FC62F2">
          <w:rPr>
            <w:noProof/>
            <w:webHidden/>
          </w:rPr>
          <w:fldChar w:fldCharType="end"/>
        </w:r>
      </w:hyperlink>
    </w:p>
    <w:p w14:paraId="3BB60C6F" w14:textId="1F4C1CF7" w:rsidR="00FC62F2" w:rsidRDefault="004D4DD0">
      <w:pPr>
        <w:pStyle w:val="TOC2"/>
        <w:rPr>
          <w:rFonts w:eastAsiaTheme="minorEastAsia"/>
          <w:smallCaps w:val="0"/>
          <w:color w:val="auto"/>
          <w:sz w:val="22"/>
          <w:szCs w:val="22"/>
          <w:lang w:val="en-CA" w:eastAsia="en-CA"/>
        </w:rPr>
      </w:pPr>
      <w:hyperlink w:anchor="_Toc519450493" w:history="1">
        <w:r w:rsidR="00FC62F2" w:rsidRPr="003C4AB9">
          <w:rPr>
            <w:rStyle w:val="Hyperlink"/>
          </w:rPr>
          <w:t>Data Cleaning Methods</w:t>
        </w:r>
        <w:r w:rsidR="00FC62F2">
          <w:rPr>
            <w:webHidden/>
          </w:rPr>
          <w:tab/>
        </w:r>
        <w:r w:rsidR="00FC62F2">
          <w:rPr>
            <w:webHidden/>
          </w:rPr>
          <w:fldChar w:fldCharType="begin"/>
        </w:r>
        <w:r w:rsidR="00FC62F2">
          <w:rPr>
            <w:webHidden/>
          </w:rPr>
          <w:instrText xml:space="preserve"> PAGEREF _Toc519450493 \h </w:instrText>
        </w:r>
        <w:r w:rsidR="00FC62F2">
          <w:rPr>
            <w:webHidden/>
          </w:rPr>
        </w:r>
        <w:r w:rsidR="00FC62F2">
          <w:rPr>
            <w:webHidden/>
          </w:rPr>
          <w:fldChar w:fldCharType="separate"/>
        </w:r>
        <w:r w:rsidR="00FC62F2">
          <w:rPr>
            <w:webHidden/>
          </w:rPr>
          <w:t>4</w:t>
        </w:r>
        <w:r w:rsidR="00FC62F2">
          <w:rPr>
            <w:webHidden/>
          </w:rPr>
          <w:fldChar w:fldCharType="end"/>
        </w:r>
      </w:hyperlink>
    </w:p>
    <w:p w14:paraId="5207DEFB" w14:textId="0E82E339" w:rsidR="00FC62F2" w:rsidRDefault="004D4DD0">
      <w:pPr>
        <w:pStyle w:val="TOC1"/>
        <w:rPr>
          <w:rFonts w:eastAsiaTheme="minorEastAsia"/>
          <w:b w:val="0"/>
          <w:bCs w:val="0"/>
          <w:caps w:val="0"/>
          <w:noProof/>
          <w:color w:val="auto"/>
          <w:sz w:val="22"/>
          <w:szCs w:val="22"/>
          <w:lang w:val="en-CA" w:eastAsia="en-CA"/>
        </w:rPr>
      </w:pPr>
      <w:hyperlink w:anchor="_Toc519450494" w:history="1">
        <w:r w:rsidR="00FC62F2" w:rsidRPr="003C4AB9">
          <w:rPr>
            <w:rStyle w:val="Hyperlink"/>
            <w:noProof/>
          </w:rPr>
          <w:t>Tools &amp; Programs Used</w:t>
        </w:r>
        <w:r w:rsidR="00FC62F2">
          <w:rPr>
            <w:noProof/>
            <w:webHidden/>
          </w:rPr>
          <w:tab/>
        </w:r>
        <w:r w:rsidR="00FC62F2">
          <w:rPr>
            <w:noProof/>
            <w:webHidden/>
          </w:rPr>
          <w:fldChar w:fldCharType="begin"/>
        </w:r>
        <w:r w:rsidR="00FC62F2">
          <w:rPr>
            <w:noProof/>
            <w:webHidden/>
          </w:rPr>
          <w:instrText xml:space="preserve"> PAGEREF _Toc519450494 \h </w:instrText>
        </w:r>
        <w:r w:rsidR="00FC62F2">
          <w:rPr>
            <w:noProof/>
            <w:webHidden/>
          </w:rPr>
        </w:r>
        <w:r w:rsidR="00FC62F2">
          <w:rPr>
            <w:noProof/>
            <w:webHidden/>
          </w:rPr>
          <w:fldChar w:fldCharType="separate"/>
        </w:r>
        <w:r w:rsidR="00FC62F2">
          <w:rPr>
            <w:noProof/>
            <w:webHidden/>
          </w:rPr>
          <w:t>4</w:t>
        </w:r>
        <w:r w:rsidR="00FC62F2">
          <w:rPr>
            <w:noProof/>
            <w:webHidden/>
          </w:rPr>
          <w:fldChar w:fldCharType="end"/>
        </w:r>
      </w:hyperlink>
    </w:p>
    <w:p w14:paraId="1302292A" w14:textId="2AC01BE5" w:rsidR="00FC62F2" w:rsidRDefault="004D4DD0">
      <w:pPr>
        <w:pStyle w:val="TOC2"/>
        <w:rPr>
          <w:rFonts w:eastAsiaTheme="minorEastAsia"/>
          <w:smallCaps w:val="0"/>
          <w:color w:val="auto"/>
          <w:sz w:val="22"/>
          <w:szCs w:val="22"/>
          <w:lang w:val="en-CA" w:eastAsia="en-CA"/>
        </w:rPr>
      </w:pPr>
      <w:hyperlink w:anchor="_Toc519450495" w:history="1">
        <w:r w:rsidR="00FC62F2" w:rsidRPr="003C4AB9">
          <w:rPr>
            <w:rStyle w:val="Hyperlink"/>
          </w:rPr>
          <w:t>Coding: Highlights</w:t>
        </w:r>
        <w:r w:rsidR="00FC62F2">
          <w:rPr>
            <w:webHidden/>
          </w:rPr>
          <w:tab/>
        </w:r>
        <w:r w:rsidR="00FC62F2">
          <w:rPr>
            <w:webHidden/>
          </w:rPr>
          <w:fldChar w:fldCharType="begin"/>
        </w:r>
        <w:r w:rsidR="00FC62F2">
          <w:rPr>
            <w:webHidden/>
          </w:rPr>
          <w:instrText xml:space="preserve"> PAGEREF _Toc519450495 \h </w:instrText>
        </w:r>
        <w:r w:rsidR="00FC62F2">
          <w:rPr>
            <w:webHidden/>
          </w:rPr>
        </w:r>
        <w:r w:rsidR="00FC62F2">
          <w:rPr>
            <w:webHidden/>
          </w:rPr>
          <w:fldChar w:fldCharType="separate"/>
        </w:r>
        <w:r w:rsidR="00FC62F2">
          <w:rPr>
            <w:webHidden/>
          </w:rPr>
          <w:t>4</w:t>
        </w:r>
        <w:r w:rsidR="00FC62F2">
          <w:rPr>
            <w:webHidden/>
          </w:rPr>
          <w:fldChar w:fldCharType="end"/>
        </w:r>
      </w:hyperlink>
    </w:p>
    <w:p w14:paraId="54F1EBE6" w14:textId="24541558" w:rsidR="00FC62F2" w:rsidRDefault="004D4DD0">
      <w:pPr>
        <w:pStyle w:val="TOC1"/>
        <w:rPr>
          <w:rFonts w:eastAsiaTheme="minorEastAsia"/>
          <w:b w:val="0"/>
          <w:bCs w:val="0"/>
          <w:caps w:val="0"/>
          <w:noProof/>
          <w:color w:val="auto"/>
          <w:sz w:val="22"/>
          <w:szCs w:val="22"/>
          <w:lang w:val="en-CA" w:eastAsia="en-CA"/>
        </w:rPr>
      </w:pPr>
      <w:hyperlink w:anchor="_Toc519450496" w:history="1">
        <w:r w:rsidR="00FC62F2" w:rsidRPr="003C4AB9">
          <w:rPr>
            <w:rStyle w:val="Hyperlink"/>
            <w:noProof/>
          </w:rPr>
          <w:t>Statistical Methods</w:t>
        </w:r>
        <w:r w:rsidR="00FC62F2">
          <w:rPr>
            <w:noProof/>
            <w:webHidden/>
          </w:rPr>
          <w:tab/>
        </w:r>
        <w:r w:rsidR="00FC62F2">
          <w:rPr>
            <w:noProof/>
            <w:webHidden/>
          </w:rPr>
          <w:fldChar w:fldCharType="begin"/>
        </w:r>
        <w:r w:rsidR="00FC62F2">
          <w:rPr>
            <w:noProof/>
            <w:webHidden/>
          </w:rPr>
          <w:instrText xml:space="preserve"> PAGEREF _Toc519450496 \h </w:instrText>
        </w:r>
        <w:r w:rsidR="00FC62F2">
          <w:rPr>
            <w:noProof/>
            <w:webHidden/>
          </w:rPr>
        </w:r>
        <w:r w:rsidR="00FC62F2">
          <w:rPr>
            <w:noProof/>
            <w:webHidden/>
          </w:rPr>
          <w:fldChar w:fldCharType="separate"/>
        </w:r>
        <w:r w:rsidR="00FC62F2">
          <w:rPr>
            <w:noProof/>
            <w:webHidden/>
          </w:rPr>
          <w:t>5</w:t>
        </w:r>
        <w:r w:rsidR="00FC62F2">
          <w:rPr>
            <w:noProof/>
            <w:webHidden/>
          </w:rPr>
          <w:fldChar w:fldCharType="end"/>
        </w:r>
      </w:hyperlink>
    </w:p>
    <w:p w14:paraId="5FF3C6DF" w14:textId="7639C06C" w:rsidR="00FC62F2" w:rsidRDefault="004D4DD0">
      <w:pPr>
        <w:pStyle w:val="TOC1"/>
        <w:rPr>
          <w:rFonts w:eastAsiaTheme="minorEastAsia"/>
          <w:b w:val="0"/>
          <w:bCs w:val="0"/>
          <w:caps w:val="0"/>
          <w:noProof/>
          <w:color w:val="auto"/>
          <w:sz w:val="22"/>
          <w:szCs w:val="22"/>
          <w:lang w:val="en-CA" w:eastAsia="en-CA"/>
        </w:rPr>
      </w:pPr>
      <w:hyperlink w:anchor="_Toc519450497" w:history="1">
        <w:r w:rsidR="00FC62F2" w:rsidRPr="003C4AB9">
          <w:rPr>
            <w:rStyle w:val="Hyperlink"/>
            <w:noProof/>
          </w:rPr>
          <w:t>Data Visualization</w:t>
        </w:r>
        <w:r w:rsidR="00FC62F2">
          <w:rPr>
            <w:noProof/>
            <w:webHidden/>
          </w:rPr>
          <w:tab/>
        </w:r>
        <w:r w:rsidR="00FC62F2">
          <w:rPr>
            <w:noProof/>
            <w:webHidden/>
          </w:rPr>
          <w:fldChar w:fldCharType="begin"/>
        </w:r>
        <w:r w:rsidR="00FC62F2">
          <w:rPr>
            <w:noProof/>
            <w:webHidden/>
          </w:rPr>
          <w:instrText xml:space="preserve"> PAGEREF _Toc519450497 \h </w:instrText>
        </w:r>
        <w:r w:rsidR="00FC62F2">
          <w:rPr>
            <w:noProof/>
            <w:webHidden/>
          </w:rPr>
        </w:r>
        <w:r w:rsidR="00FC62F2">
          <w:rPr>
            <w:noProof/>
            <w:webHidden/>
          </w:rPr>
          <w:fldChar w:fldCharType="separate"/>
        </w:r>
        <w:r w:rsidR="00FC62F2">
          <w:rPr>
            <w:noProof/>
            <w:webHidden/>
          </w:rPr>
          <w:t>5</w:t>
        </w:r>
        <w:r w:rsidR="00FC62F2">
          <w:rPr>
            <w:noProof/>
            <w:webHidden/>
          </w:rPr>
          <w:fldChar w:fldCharType="end"/>
        </w:r>
      </w:hyperlink>
    </w:p>
    <w:p w14:paraId="26213D91" w14:textId="1B90FAFB" w:rsidR="00FC62F2" w:rsidRDefault="004D4DD0">
      <w:pPr>
        <w:pStyle w:val="TOC1"/>
        <w:rPr>
          <w:rFonts w:eastAsiaTheme="minorEastAsia"/>
          <w:b w:val="0"/>
          <w:bCs w:val="0"/>
          <w:caps w:val="0"/>
          <w:noProof/>
          <w:color w:val="auto"/>
          <w:sz w:val="22"/>
          <w:szCs w:val="22"/>
          <w:lang w:val="en-CA" w:eastAsia="en-CA"/>
        </w:rPr>
      </w:pPr>
      <w:hyperlink w:anchor="_Toc519450498" w:history="1">
        <w:r w:rsidR="00FC62F2" w:rsidRPr="003C4AB9">
          <w:rPr>
            <w:rStyle w:val="Hyperlink"/>
            <w:noProof/>
          </w:rPr>
          <w:t>Analysis &amp; Conclusions</w:t>
        </w:r>
        <w:r w:rsidR="00FC62F2">
          <w:rPr>
            <w:noProof/>
            <w:webHidden/>
          </w:rPr>
          <w:tab/>
        </w:r>
        <w:r w:rsidR="00FC62F2">
          <w:rPr>
            <w:noProof/>
            <w:webHidden/>
          </w:rPr>
          <w:fldChar w:fldCharType="begin"/>
        </w:r>
        <w:r w:rsidR="00FC62F2">
          <w:rPr>
            <w:noProof/>
            <w:webHidden/>
          </w:rPr>
          <w:instrText xml:space="preserve"> PAGEREF _Toc519450498 \h </w:instrText>
        </w:r>
        <w:r w:rsidR="00FC62F2">
          <w:rPr>
            <w:noProof/>
            <w:webHidden/>
          </w:rPr>
        </w:r>
        <w:r w:rsidR="00FC62F2">
          <w:rPr>
            <w:noProof/>
            <w:webHidden/>
          </w:rPr>
          <w:fldChar w:fldCharType="separate"/>
        </w:r>
        <w:r w:rsidR="00FC62F2">
          <w:rPr>
            <w:noProof/>
            <w:webHidden/>
          </w:rPr>
          <w:t>5</w:t>
        </w:r>
        <w:r w:rsidR="00FC62F2">
          <w:rPr>
            <w:noProof/>
            <w:webHidden/>
          </w:rPr>
          <w:fldChar w:fldCharType="end"/>
        </w:r>
      </w:hyperlink>
    </w:p>
    <w:p w14:paraId="512BF924" w14:textId="4174FD45" w:rsidR="000D6A38" w:rsidRDefault="0074790D" w:rsidP="00625026">
      <w:pPr>
        <w:pStyle w:val="Title"/>
      </w:pPr>
      <w:r w:rsidRPr="006A0484">
        <w:fldChar w:fldCharType="end"/>
      </w:r>
      <w:r w:rsidR="00E043C4">
        <w:t xml:space="preserve">Table of </w:t>
      </w:r>
      <w:r w:rsidR="000D6A38" w:rsidRPr="000D6A38">
        <w:t>Appendices</w:t>
      </w:r>
    </w:p>
    <w:p w14:paraId="5775B1F2" w14:textId="1F0495F1" w:rsidR="00FC62F2" w:rsidRDefault="00163851">
      <w:pPr>
        <w:pStyle w:val="TOC1"/>
        <w:rPr>
          <w:rFonts w:eastAsiaTheme="minorEastAsia"/>
          <w:b w:val="0"/>
          <w:bCs w:val="0"/>
          <w:caps w:val="0"/>
          <w:noProof/>
          <w:color w:val="auto"/>
          <w:sz w:val="22"/>
          <w:szCs w:val="22"/>
          <w:lang w:val="en-CA" w:eastAsia="en-CA"/>
        </w:rPr>
      </w:pPr>
      <w:r w:rsidRPr="006A0484">
        <w:rPr>
          <w:rFonts w:ascii="Arial" w:hAnsi="Arial"/>
        </w:rPr>
        <w:fldChar w:fldCharType="begin"/>
      </w:r>
      <w:r w:rsidRPr="006A0484">
        <w:instrText xml:space="preserve"> TOC \h \z \t "Heading A1,1,Heading A2,2" </w:instrText>
      </w:r>
      <w:r w:rsidRPr="006A0484">
        <w:rPr>
          <w:rFonts w:ascii="Arial" w:hAnsi="Arial"/>
        </w:rPr>
        <w:fldChar w:fldCharType="separate"/>
      </w:r>
      <w:hyperlink w:anchor="_Toc519450532" w:history="1">
        <w:r w:rsidR="00FC62F2" w:rsidRPr="00B034FD">
          <w:rPr>
            <w:rStyle w:val="Hyperlink"/>
            <w:noProof/>
          </w:rPr>
          <w:t>Appendix 1:</w:t>
        </w:r>
        <w:r w:rsidR="00FC62F2">
          <w:rPr>
            <w:rFonts w:eastAsiaTheme="minorEastAsia"/>
            <w:b w:val="0"/>
            <w:bCs w:val="0"/>
            <w:caps w:val="0"/>
            <w:noProof/>
            <w:color w:val="auto"/>
            <w:sz w:val="22"/>
            <w:szCs w:val="22"/>
            <w:lang w:val="en-CA" w:eastAsia="en-CA"/>
          </w:rPr>
          <w:tab/>
        </w:r>
        <w:r w:rsidR="00FC62F2" w:rsidRPr="00B034FD">
          <w:rPr>
            <w:rStyle w:val="Hyperlink"/>
            <w:noProof/>
          </w:rPr>
          <w:t>TBD</w:t>
        </w:r>
        <w:r w:rsidR="00FC62F2">
          <w:rPr>
            <w:noProof/>
            <w:webHidden/>
          </w:rPr>
          <w:tab/>
        </w:r>
        <w:r w:rsidR="00FC62F2">
          <w:rPr>
            <w:noProof/>
            <w:webHidden/>
          </w:rPr>
          <w:fldChar w:fldCharType="begin"/>
        </w:r>
        <w:r w:rsidR="00FC62F2">
          <w:rPr>
            <w:noProof/>
            <w:webHidden/>
          </w:rPr>
          <w:instrText xml:space="preserve"> PAGEREF _Toc519450532 \h </w:instrText>
        </w:r>
        <w:r w:rsidR="00FC62F2">
          <w:rPr>
            <w:noProof/>
            <w:webHidden/>
          </w:rPr>
        </w:r>
        <w:r w:rsidR="00FC62F2">
          <w:rPr>
            <w:noProof/>
            <w:webHidden/>
          </w:rPr>
          <w:fldChar w:fldCharType="separate"/>
        </w:r>
        <w:r w:rsidR="00FC62F2">
          <w:rPr>
            <w:noProof/>
            <w:webHidden/>
          </w:rPr>
          <w:t>6</w:t>
        </w:r>
        <w:r w:rsidR="00FC62F2">
          <w:rPr>
            <w:noProof/>
            <w:webHidden/>
          </w:rPr>
          <w:fldChar w:fldCharType="end"/>
        </w:r>
      </w:hyperlink>
    </w:p>
    <w:p w14:paraId="6DD3ECBE" w14:textId="4A187462" w:rsidR="00BE6BD8" w:rsidRPr="00903857" w:rsidRDefault="00163851" w:rsidP="000D6A38">
      <w:pPr>
        <w:pStyle w:val="BodyCopy"/>
      </w:pPr>
      <w:r w:rsidRPr="006A0484">
        <w:fldChar w:fldCharType="end"/>
      </w:r>
    </w:p>
    <w:p w14:paraId="6DD3ECBF" w14:textId="77777777" w:rsidR="00854B7C" w:rsidRPr="000E218B" w:rsidRDefault="00ED5192" w:rsidP="00823588">
      <w:pPr>
        <w:pStyle w:val="Title"/>
      </w:pPr>
      <w:bookmarkStart w:id="2" w:name="_Toc447104014"/>
      <w:r w:rsidRPr="00903857">
        <w:t>Table of Figur</w:t>
      </w:r>
      <w:r w:rsidRPr="000E218B">
        <w:t>es</w:t>
      </w:r>
      <w:bookmarkEnd w:id="2"/>
    </w:p>
    <w:bookmarkStart w:id="3" w:name="_Toc442798436"/>
    <w:bookmarkStart w:id="4" w:name="_Toc447104015"/>
    <w:p w14:paraId="33B96436" w14:textId="509BD470" w:rsidR="00F3508F" w:rsidRDefault="005675E1">
      <w:pPr>
        <w:pStyle w:val="TableofFigures"/>
        <w:rPr>
          <w:rFonts w:eastAsiaTheme="minorEastAsia"/>
          <w:noProof/>
          <w:color w:val="auto"/>
          <w:sz w:val="22"/>
          <w:szCs w:val="22"/>
          <w:lang w:val="en-CA" w:eastAsia="en-CA"/>
        </w:rPr>
      </w:pPr>
      <w:r>
        <w:rPr>
          <w:rFonts w:ascii="Arial" w:hAnsi="Arial"/>
        </w:rPr>
        <w:fldChar w:fldCharType="begin"/>
      </w:r>
      <w:r>
        <w:instrText xml:space="preserve"> TOC \c "Figure" </w:instrText>
      </w:r>
      <w:r>
        <w:rPr>
          <w:rFonts w:ascii="Arial" w:hAnsi="Arial"/>
        </w:rPr>
        <w:fldChar w:fldCharType="separate"/>
      </w:r>
      <w:r w:rsidR="00F3508F">
        <w:rPr>
          <w:noProof/>
        </w:rPr>
        <w:t>Figure 1: Code for removing trips with the same start and end stations</w:t>
      </w:r>
      <w:r w:rsidR="00F3508F">
        <w:rPr>
          <w:noProof/>
        </w:rPr>
        <w:tab/>
      </w:r>
      <w:r w:rsidR="00F3508F">
        <w:rPr>
          <w:noProof/>
        </w:rPr>
        <w:fldChar w:fldCharType="begin"/>
      </w:r>
      <w:r w:rsidR="00F3508F">
        <w:rPr>
          <w:noProof/>
        </w:rPr>
        <w:instrText xml:space="preserve"> PAGEREF _Toc519544079 \h </w:instrText>
      </w:r>
      <w:r w:rsidR="00F3508F">
        <w:rPr>
          <w:noProof/>
        </w:rPr>
      </w:r>
      <w:r w:rsidR="00F3508F">
        <w:rPr>
          <w:noProof/>
        </w:rPr>
        <w:fldChar w:fldCharType="separate"/>
      </w:r>
      <w:r w:rsidR="00F3508F">
        <w:rPr>
          <w:noProof/>
        </w:rPr>
        <w:t>4</w:t>
      </w:r>
      <w:r w:rsidR="00F3508F">
        <w:rPr>
          <w:noProof/>
        </w:rPr>
        <w:fldChar w:fldCharType="end"/>
      </w:r>
    </w:p>
    <w:p w14:paraId="6A4628E8" w14:textId="30242D59" w:rsidR="00F3508F" w:rsidRDefault="00F3508F">
      <w:pPr>
        <w:pStyle w:val="TableofFigures"/>
        <w:rPr>
          <w:rFonts w:eastAsiaTheme="minorEastAsia"/>
          <w:noProof/>
          <w:color w:val="auto"/>
          <w:sz w:val="22"/>
          <w:szCs w:val="22"/>
          <w:lang w:val="en-CA" w:eastAsia="en-CA"/>
        </w:rPr>
      </w:pPr>
      <w:r>
        <w:rPr>
          <w:noProof/>
        </w:rPr>
        <w:t>Figure 2: Method for Calculating Trip Distance</w:t>
      </w:r>
      <w:r>
        <w:rPr>
          <w:noProof/>
        </w:rPr>
        <w:tab/>
      </w:r>
      <w:r>
        <w:rPr>
          <w:noProof/>
        </w:rPr>
        <w:fldChar w:fldCharType="begin"/>
      </w:r>
      <w:r>
        <w:rPr>
          <w:noProof/>
        </w:rPr>
        <w:instrText xml:space="preserve"> PAGEREF _Toc519544080 \h </w:instrText>
      </w:r>
      <w:r>
        <w:rPr>
          <w:noProof/>
        </w:rPr>
      </w:r>
      <w:r>
        <w:rPr>
          <w:noProof/>
        </w:rPr>
        <w:fldChar w:fldCharType="separate"/>
      </w:r>
      <w:r>
        <w:rPr>
          <w:noProof/>
        </w:rPr>
        <w:t>5</w:t>
      </w:r>
      <w:r>
        <w:rPr>
          <w:noProof/>
        </w:rPr>
        <w:fldChar w:fldCharType="end"/>
      </w:r>
    </w:p>
    <w:p w14:paraId="6DD3ECC3" w14:textId="1E837201" w:rsidR="004D26EA" w:rsidRPr="000E218B" w:rsidRDefault="005675E1" w:rsidP="00625026">
      <w:pPr>
        <w:pStyle w:val="Title"/>
      </w:pPr>
      <w:r>
        <w:fldChar w:fldCharType="end"/>
      </w:r>
      <w:r w:rsidR="00ED5192" w:rsidRPr="00903857">
        <w:t>Table of Tables</w:t>
      </w:r>
      <w:bookmarkEnd w:id="3"/>
      <w:bookmarkEnd w:id="4"/>
    </w:p>
    <w:p w14:paraId="17D4971D" w14:textId="7FFA7DAE" w:rsidR="00625026" w:rsidRDefault="005675E1">
      <w:pPr>
        <w:pStyle w:val="TableofFigures"/>
        <w:rPr>
          <w:rFonts w:eastAsiaTheme="minorEastAsia"/>
          <w:noProof/>
          <w:color w:val="auto"/>
          <w:sz w:val="22"/>
          <w:szCs w:val="22"/>
          <w:lang w:val="en-CA" w:eastAsia="en-CA"/>
        </w:rPr>
      </w:pPr>
      <w:r w:rsidRPr="006A0484">
        <w:rPr>
          <w:rFonts w:ascii="Arial" w:hAnsi="Arial"/>
        </w:rPr>
        <w:fldChar w:fldCharType="begin"/>
      </w:r>
      <w:r>
        <w:instrText xml:space="preserve"> TOC \c "Table" </w:instrText>
      </w:r>
      <w:r w:rsidRPr="006A0484">
        <w:rPr>
          <w:rFonts w:ascii="Arial" w:hAnsi="Arial"/>
        </w:rPr>
        <w:fldChar w:fldCharType="separate"/>
      </w:r>
      <w:r w:rsidR="00625026">
        <w:rPr>
          <w:noProof/>
        </w:rPr>
        <w:t>Table 1: Ridership Raw Data</w:t>
      </w:r>
      <w:r w:rsidR="00625026">
        <w:rPr>
          <w:noProof/>
        </w:rPr>
        <w:tab/>
      </w:r>
      <w:r w:rsidR="00625026">
        <w:rPr>
          <w:noProof/>
        </w:rPr>
        <w:fldChar w:fldCharType="begin"/>
      </w:r>
      <w:r w:rsidR="00625026">
        <w:rPr>
          <w:noProof/>
        </w:rPr>
        <w:instrText xml:space="preserve"> PAGEREF _Toc519543471 \h </w:instrText>
      </w:r>
      <w:r w:rsidR="00625026">
        <w:rPr>
          <w:noProof/>
        </w:rPr>
      </w:r>
      <w:r w:rsidR="00625026">
        <w:rPr>
          <w:noProof/>
        </w:rPr>
        <w:fldChar w:fldCharType="separate"/>
      </w:r>
      <w:r w:rsidR="00625026">
        <w:rPr>
          <w:noProof/>
        </w:rPr>
        <w:t>3</w:t>
      </w:r>
      <w:r w:rsidR="00625026">
        <w:rPr>
          <w:noProof/>
        </w:rPr>
        <w:fldChar w:fldCharType="end"/>
      </w:r>
    </w:p>
    <w:p w14:paraId="51B6001C" w14:textId="570EF5EE" w:rsidR="00625026" w:rsidRDefault="00625026">
      <w:pPr>
        <w:pStyle w:val="TableofFigures"/>
        <w:rPr>
          <w:rFonts w:eastAsiaTheme="minorEastAsia"/>
          <w:noProof/>
          <w:color w:val="auto"/>
          <w:sz w:val="22"/>
          <w:szCs w:val="22"/>
          <w:lang w:val="en-CA" w:eastAsia="en-CA"/>
        </w:rPr>
      </w:pPr>
      <w:r>
        <w:rPr>
          <w:noProof/>
        </w:rPr>
        <w:t>Table 2: Station Raw Date (Station Name Dropped)</w:t>
      </w:r>
      <w:r>
        <w:rPr>
          <w:noProof/>
        </w:rPr>
        <w:tab/>
      </w:r>
      <w:r>
        <w:rPr>
          <w:noProof/>
        </w:rPr>
        <w:fldChar w:fldCharType="begin"/>
      </w:r>
      <w:r>
        <w:rPr>
          <w:noProof/>
        </w:rPr>
        <w:instrText xml:space="preserve"> PAGEREF _Toc519543472 \h </w:instrText>
      </w:r>
      <w:r>
        <w:rPr>
          <w:noProof/>
        </w:rPr>
      </w:r>
      <w:r>
        <w:rPr>
          <w:noProof/>
        </w:rPr>
        <w:fldChar w:fldCharType="separate"/>
      </w:r>
      <w:r>
        <w:rPr>
          <w:noProof/>
        </w:rPr>
        <w:t>3</w:t>
      </w:r>
      <w:r>
        <w:rPr>
          <w:noProof/>
        </w:rPr>
        <w:fldChar w:fldCharType="end"/>
      </w:r>
    </w:p>
    <w:p w14:paraId="4E2F2470" w14:textId="6E901D5D" w:rsidR="00625026" w:rsidRDefault="00625026">
      <w:pPr>
        <w:pStyle w:val="TableofFigures"/>
        <w:rPr>
          <w:rFonts w:eastAsiaTheme="minorEastAsia"/>
          <w:noProof/>
          <w:color w:val="auto"/>
          <w:sz w:val="22"/>
          <w:szCs w:val="22"/>
          <w:lang w:val="en-CA" w:eastAsia="en-CA"/>
        </w:rPr>
      </w:pPr>
      <w:r>
        <w:rPr>
          <w:noProof/>
        </w:rPr>
        <w:t>Table 3: Master Dataframe (Sample)</w:t>
      </w:r>
      <w:r>
        <w:rPr>
          <w:noProof/>
        </w:rPr>
        <w:tab/>
      </w:r>
      <w:r>
        <w:rPr>
          <w:noProof/>
        </w:rPr>
        <w:fldChar w:fldCharType="begin"/>
      </w:r>
      <w:r>
        <w:rPr>
          <w:noProof/>
        </w:rPr>
        <w:instrText xml:space="preserve"> PAGEREF _Toc519543473 \h </w:instrText>
      </w:r>
      <w:r>
        <w:rPr>
          <w:noProof/>
        </w:rPr>
      </w:r>
      <w:r>
        <w:rPr>
          <w:noProof/>
        </w:rPr>
        <w:fldChar w:fldCharType="separate"/>
      </w:r>
      <w:r>
        <w:rPr>
          <w:noProof/>
        </w:rPr>
        <w:t>4</w:t>
      </w:r>
      <w:r>
        <w:rPr>
          <w:noProof/>
        </w:rPr>
        <w:fldChar w:fldCharType="end"/>
      </w:r>
    </w:p>
    <w:p w14:paraId="6DD3ECE2" w14:textId="0EEF9284" w:rsidR="00B060A0" w:rsidRDefault="005675E1" w:rsidP="00B060A0">
      <w:pPr>
        <w:pStyle w:val="BodyCopy"/>
      </w:pPr>
      <w:r w:rsidRPr="006A0484">
        <w:fldChar w:fldCharType="end"/>
      </w:r>
    </w:p>
    <w:p w14:paraId="377F5ED2" w14:textId="27509C9D" w:rsidR="004E7198" w:rsidRPr="0017253C" w:rsidRDefault="004E7198" w:rsidP="004D26EA">
      <w:pPr>
        <w:pStyle w:val="BodyCopy"/>
        <w:sectPr w:rsidR="004E7198" w:rsidRPr="0017253C" w:rsidSect="000672CE">
          <w:headerReference w:type="default" r:id="rId15"/>
          <w:footerReference w:type="default" r:id="rId16"/>
          <w:footerReference w:type="first" r:id="rId17"/>
          <w:pgSz w:w="12240" w:h="15840" w:code="1"/>
          <w:pgMar w:top="1440" w:right="1440" w:bottom="1728" w:left="1440" w:header="792" w:footer="720" w:gutter="0"/>
          <w:pgNumType w:start="0"/>
          <w:cols w:space="720"/>
          <w:titlePg/>
          <w:docGrid w:linePitch="360"/>
        </w:sectPr>
      </w:pPr>
      <w:bookmarkStart w:id="5" w:name="_GoBack"/>
      <w:bookmarkEnd w:id="5"/>
    </w:p>
    <w:p w14:paraId="5C5A24CC" w14:textId="1FF6B148" w:rsidR="00EB76A5" w:rsidRDefault="00CC0B47" w:rsidP="0017253C">
      <w:pPr>
        <w:pStyle w:val="Heading1"/>
      </w:pPr>
      <w:bookmarkStart w:id="6" w:name="_Toc519450488"/>
      <w:r>
        <w:lastRenderedPageBreak/>
        <w:t>Introduction</w:t>
      </w:r>
      <w:bookmarkEnd w:id="6"/>
    </w:p>
    <w:p w14:paraId="6DD3ED13" w14:textId="569EB4D4" w:rsidR="001D2A6A" w:rsidRPr="009C5E78" w:rsidRDefault="008476E3" w:rsidP="008476E3">
      <w:pPr>
        <w:pStyle w:val="BodyCopy"/>
      </w:pPr>
      <w:r>
        <w:t xml:space="preserve">BIXI </w:t>
      </w:r>
      <w:r w:rsidR="00013E81">
        <w:t>Montreal</w:t>
      </w:r>
      <w:r>
        <w:t xml:space="preserve"> is a non-profit organization created in 2014 by the city of Montreal to manage its bike-sharing system. The BIXI network has 6,200 bikes and 540 stations spread out across the areas of Montreal, </w:t>
      </w:r>
      <w:proofErr w:type="spellStart"/>
      <w:r>
        <w:t>Longueuil</w:t>
      </w:r>
      <w:proofErr w:type="spellEnd"/>
      <w:r>
        <w:t xml:space="preserve"> and Westmount. Much more than just a simple mode of transport, BIXI is now a great way to zip around the city whenever you want to go wherever your heart desires. BIXI Montréal, is an active mode of transportation contributing to the health and well-being of </w:t>
      </w:r>
      <w:proofErr w:type="spellStart"/>
      <w:r>
        <w:t>Montrealers</w:t>
      </w:r>
      <w:proofErr w:type="spellEnd"/>
      <w:r>
        <w:t>. BIXI’s vision is to be recognized as a key player in Montreal’s public transit system.</w:t>
      </w:r>
    </w:p>
    <w:p w14:paraId="563A8218" w14:textId="29DBE834" w:rsidR="00E9550E" w:rsidRDefault="003E1FD2" w:rsidP="00CA63F4">
      <w:pPr>
        <w:pStyle w:val="Heading2"/>
      </w:pPr>
      <w:bookmarkStart w:id="7" w:name="_Toc519450489"/>
      <w:r>
        <w:t>Analytics Requirements</w:t>
      </w:r>
      <w:bookmarkEnd w:id="7"/>
    </w:p>
    <w:p w14:paraId="3E6F17F7" w14:textId="39B98B67" w:rsidR="00CA63F4" w:rsidRDefault="00DE4D81" w:rsidP="003B7A74">
      <w:pPr>
        <w:pStyle w:val="BodyCopy"/>
      </w:pPr>
      <w:r>
        <w:t xml:space="preserve">BIXI </w:t>
      </w:r>
      <w:r w:rsidR="003E1FD2">
        <w:t xml:space="preserve">ridership </w:t>
      </w:r>
      <w:r>
        <w:t xml:space="preserve">has </w:t>
      </w:r>
      <w:r w:rsidR="003E1FD2">
        <w:t xml:space="preserve">been growing in recent years due to increased accessibility including the addition of </w:t>
      </w:r>
      <w:r w:rsidR="003E1FD2" w:rsidRPr="003E1FD2">
        <w:t>1,000 bikes, 80 stations and 2,214 docking points</w:t>
      </w:r>
      <w:r w:rsidR="003E1FD2">
        <w:t xml:space="preserve">. </w:t>
      </w:r>
      <w:proofErr w:type="gramStart"/>
      <w:r w:rsidR="003E1FD2">
        <w:t>In order to</w:t>
      </w:r>
      <w:proofErr w:type="gramEnd"/>
      <w:r w:rsidR="003E1FD2">
        <w:t xml:space="preserve"> continue</w:t>
      </w:r>
      <w:r w:rsidR="003E1FD2" w:rsidRPr="003E1FD2">
        <w:t xml:space="preserve"> respond</w:t>
      </w:r>
      <w:r w:rsidR="00013E81">
        <w:t>ing</w:t>
      </w:r>
      <w:r w:rsidR="003E1FD2" w:rsidRPr="003E1FD2">
        <w:t xml:space="preserve"> to growing demand more efficiently</w:t>
      </w:r>
      <w:r w:rsidR="003E1FD2">
        <w:t>,</w:t>
      </w:r>
      <w:r w:rsidR="003E1FD2" w:rsidRPr="003E1FD2">
        <w:t xml:space="preserve"> and continue to offer high-quality customer service</w:t>
      </w:r>
      <w:r w:rsidR="003E1FD2">
        <w:t xml:space="preserve">, </w:t>
      </w:r>
      <w:r w:rsidR="00013E81">
        <w:t>BIXI needs improved revenue and cash flow forecasting to manage its capital expenditure program and</w:t>
      </w:r>
      <w:r w:rsidR="00CA63F4">
        <w:t xml:space="preserve"> to continue to</w:t>
      </w:r>
      <w:r w:rsidR="00013E81">
        <w:t xml:space="preserve"> invest in other initiatives </w:t>
      </w:r>
      <w:r w:rsidR="00CA63F4">
        <w:t>that</w:t>
      </w:r>
      <w:r w:rsidR="00013E81">
        <w:t xml:space="preserve"> improve customer service and satisfaction. </w:t>
      </w:r>
    </w:p>
    <w:p w14:paraId="2A566CCC" w14:textId="22414E8C" w:rsidR="00013E81" w:rsidRDefault="00013E81" w:rsidP="003B7A74">
      <w:pPr>
        <w:pStyle w:val="BodyCopy"/>
      </w:pPr>
      <w:r>
        <w:t xml:space="preserve">Additionally, to ensure BIXI is serving the publics needs, it needs to monitor geographical ridership data to ensure that it is </w:t>
      </w:r>
      <w:r>
        <w:t xml:space="preserve">investing in bikes, stations, and docking points in those areas that are experiencing the highest growth in ridership across the Montreal area. </w:t>
      </w:r>
    </w:p>
    <w:p w14:paraId="62566EF1" w14:textId="5F3DBB49" w:rsidR="003B7A74" w:rsidRDefault="00013E81" w:rsidP="003B7A74">
      <w:pPr>
        <w:pStyle w:val="BodyCopy"/>
      </w:pPr>
      <w:r>
        <w:t xml:space="preserve">To achieve </w:t>
      </w:r>
      <w:r w:rsidR="00CA63F4">
        <w:t>these</w:t>
      </w:r>
      <w:r>
        <w:t xml:space="preserve"> goal</w:t>
      </w:r>
      <w:r w:rsidR="00CA63F4">
        <w:t>s</w:t>
      </w:r>
      <w:r>
        <w:t xml:space="preserve">, Group 10 </w:t>
      </w:r>
      <w:r w:rsidR="00CA63F4">
        <w:t>is proposing the following analysis:</w:t>
      </w:r>
    </w:p>
    <w:p w14:paraId="5E46B935" w14:textId="7553D728" w:rsidR="00CA63F4" w:rsidRPr="00A66152" w:rsidRDefault="00CA63F4" w:rsidP="001D33FC">
      <w:pPr>
        <w:pStyle w:val="BodyCopy"/>
        <w:numPr>
          <w:ilvl w:val="0"/>
          <w:numId w:val="24"/>
        </w:numPr>
        <w:rPr>
          <w:rStyle w:val="Bold"/>
        </w:rPr>
      </w:pPr>
      <w:r w:rsidRPr="00CA63F4">
        <w:rPr>
          <w:rStyle w:val="Bold"/>
        </w:rPr>
        <w:t>Weather – Ridership Correlation</w:t>
      </w:r>
      <w:r>
        <w:t>: Understanding the correlation between weather and the number of bike trips, or km travelled, will assist in forecasting revenues. As with many industries, we expect seasonality to affect ridership and, hence, revenue forecast to enable a more optimized capital expenditure management.</w:t>
      </w:r>
    </w:p>
    <w:p w14:paraId="2C721251" w14:textId="5EB4C980" w:rsidR="00CA63F4" w:rsidRPr="00A66152" w:rsidRDefault="00CA63F4" w:rsidP="001D33FC">
      <w:pPr>
        <w:pStyle w:val="BodyCopy"/>
        <w:numPr>
          <w:ilvl w:val="0"/>
          <w:numId w:val="24"/>
        </w:numPr>
        <w:rPr>
          <w:rStyle w:val="Bold"/>
        </w:rPr>
      </w:pPr>
      <w:r w:rsidRPr="00CA63F4">
        <w:rPr>
          <w:rStyle w:val="Bold"/>
        </w:rPr>
        <w:t>Station Ridership</w:t>
      </w:r>
      <w:r>
        <w:t>: Tracking ridership by station will help ensure that high demand areas have sufficient bikes and docking options or possibly relocating assets from low or underutilized areas to higher demand regions.</w:t>
      </w:r>
    </w:p>
    <w:p w14:paraId="6FF6FC2C" w14:textId="0FB9B935" w:rsidR="00E9550E" w:rsidRDefault="00CA63F4" w:rsidP="00CA63F4">
      <w:pPr>
        <w:pStyle w:val="Heading1"/>
      </w:pPr>
      <w:bookmarkStart w:id="8" w:name="_Toc519450490"/>
      <w:r>
        <w:t>Data Preparation</w:t>
      </w:r>
      <w:r w:rsidR="00A66152">
        <w:t xml:space="preserve"> &amp; Analysis</w:t>
      </w:r>
      <w:bookmarkEnd w:id="8"/>
    </w:p>
    <w:p w14:paraId="51073B58" w14:textId="77777777" w:rsidR="00A66152" w:rsidRDefault="00A66152" w:rsidP="00CA63F4">
      <w:pPr>
        <w:pStyle w:val="BodyCopy"/>
      </w:pPr>
      <w:proofErr w:type="gramStart"/>
      <w:r>
        <w:t>In order for</w:t>
      </w:r>
      <w:proofErr w:type="gramEnd"/>
      <w:r>
        <w:t xml:space="preserve"> management to have confidence in the various forecasting tools proposed by Group 10, it is important to understand:</w:t>
      </w:r>
    </w:p>
    <w:p w14:paraId="2B5AEAE6" w14:textId="5C9494D5" w:rsidR="00CA63F4" w:rsidRDefault="00A66152" w:rsidP="001D33FC">
      <w:pPr>
        <w:pStyle w:val="BodyCopy"/>
        <w:numPr>
          <w:ilvl w:val="0"/>
          <w:numId w:val="25"/>
        </w:numPr>
      </w:pPr>
      <w:r>
        <w:t>The source and quality of the data used for our modeling</w:t>
      </w:r>
    </w:p>
    <w:p w14:paraId="4B1E93B5" w14:textId="4AC03CEC" w:rsidR="00A66152" w:rsidRDefault="00A66152" w:rsidP="001D33FC">
      <w:pPr>
        <w:pStyle w:val="BodyCopy"/>
        <w:numPr>
          <w:ilvl w:val="0"/>
          <w:numId w:val="25"/>
        </w:numPr>
      </w:pPr>
      <w:r>
        <w:t>How we procured this data</w:t>
      </w:r>
    </w:p>
    <w:p w14:paraId="4A42CEA5" w14:textId="26E6E4D0" w:rsidR="00A66152" w:rsidRDefault="00A66152" w:rsidP="001D33FC">
      <w:pPr>
        <w:pStyle w:val="BodyCopy"/>
        <w:numPr>
          <w:ilvl w:val="0"/>
          <w:numId w:val="25"/>
        </w:numPr>
      </w:pPr>
      <w:r>
        <w:lastRenderedPageBreak/>
        <w:t>The methods used to “clean” the data</w:t>
      </w:r>
    </w:p>
    <w:p w14:paraId="4BEE0D8A" w14:textId="15DCC4AF" w:rsidR="00A66152" w:rsidRDefault="00A66152" w:rsidP="001D33FC">
      <w:pPr>
        <w:pStyle w:val="BodyCopy"/>
        <w:numPr>
          <w:ilvl w:val="0"/>
          <w:numId w:val="25"/>
        </w:numPr>
      </w:pPr>
      <w:r>
        <w:t>What tools or programming we conducted to analyse the data, along with associated challenges that management needs to be aware for future analytics needs</w:t>
      </w:r>
    </w:p>
    <w:p w14:paraId="37C305ED" w14:textId="122C9D77" w:rsidR="00A66152" w:rsidRDefault="00A66152" w:rsidP="001D33FC">
      <w:pPr>
        <w:pStyle w:val="BodyCopy"/>
        <w:numPr>
          <w:ilvl w:val="0"/>
          <w:numId w:val="25"/>
        </w:numPr>
      </w:pPr>
      <w:r>
        <w:t>The statistical methods used to analyse and interpret the dataset</w:t>
      </w:r>
    </w:p>
    <w:p w14:paraId="2D054D48" w14:textId="01E5FE46" w:rsidR="00A66152" w:rsidRDefault="00A66152" w:rsidP="001D33FC">
      <w:pPr>
        <w:pStyle w:val="BodyCopy"/>
        <w:numPr>
          <w:ilvl w:val="0"/>
          <w:numId w:val="25"/>
        </w:numPr>
      </w:pPr>
      <w:r>
        <w:t>Conclusions derived from the analysis of this data.</w:t>
      </w:r>
    </w:p>
    <w:p w14:paraId="6F587016" w14:textId="31874D79" w:rsidR="00A66152" w:rsidRDefault="00A66152" w:rsidP="00A66152">
      <w:pPr>
        <w:pStyle w:val="Heading1"/>
      </w:pPr>
      <w:bookmarkStart w:id="9" w:name="_Toc519450491"/>
      <w:r>
        <w:t>Data Source</w:t>
      </w:r>
      <w:bookmarkEnd w:id="9"/>
    </w:p>
    <w:p w14:paraId="2EB3E8BC" w14:textId="2B9D07C6" w:rsidR="00A66152" w:rsidRDefault="00922767" w:rsidP="00A66152">
      <w:pPr>
        <w:pStyle w:val="BodyCopy"/>
      </w:pPr>
      <w:r>
        <w:t>Conducting the analysis requires three primary sources of data, specifically: BIXI ridership, BIXI station information, and Montreal weather data. BIXI ridership and station dataset can be readily downloaded from Kaggle which contains data from 2014 – 2017 Montreal weather data was downloaded from XXX.</w:t>
      </w:r>
    </w:p>
    <w:p w14:paraId="423FFA11" w14:textId="78A8523C" w:rsidR="00922767" w:rsidRDefault="008E39BE" w:rsidP="00A66152">
      <w:pPr>
        <w:pStyle w:val="BodyCopy"/>
      </w:pPr>
      <w:r>
        <w:t>The BIXI ridership dataset consists</w:t>
      </w:r>
      <w:r w:rsidR="00DE1A59">
        <w:t xml:space="preserve"> of over 1 million rows, for 2017, and </w:t>
      </w:r>
      <w:r>
        <w:t>7 columns</w:t>
      </w:r>
      <w:r w:rsidR="00DE1A59">
        <w:t xml:space="preserve"> including </w:t>
      </w:r>
      <w:r>
        <w:t>start date, start station code, end date, end station code, duration of the ride (seconds), and membership status (i.e. member or non-member). The station dataset</w:t>
      </w:r>
      <w:r w:rsidR="00DE1A59">
        <w:t xml:space="preserve"> includes 545 stations and</w:t>
      </w:r>
      <w:r>
        <w:t xml:space="preserve"> provides the station code, </w:t>
      </w:r>
      <w:r w:rsidR="00DE1A59">
        <w:t xml:space="preserve">station </w:t>
      </w:r>
      <w:r>
        <w:t xml:space="preserve">name, latitude, and longitude. Weather data for temperature and humidity </w:t>
      </w:r>
      <w:r w:rsidR="00DE1A59">
        <w:t xml:space="preserve">were obtained from </w:t>
      </w:r>
      <w:r>
        <w:t xml:space="preserve">XXX. Below is a </w:t>
      </w:r>
      <w:r w:rsidR="00EA7B73">
        <w:t>top-level</w:t>
      </w:r>
      <w:r>
        <w:t xml:space="preserve"> overview of the raw datasets. </w:t>
      </w:r>
    </w:p>
    <w:p w14:paraId="476DF7E7" w14:textId="17995D9F" w:rsidR="00625026" w:rsidRDefault="00625026" w:rsidP="00625026">
      <w:pPr>
        <w:pStyle w:val="Caption"/>
      </w:pPr>
      <w:bookmarkStart w:id="10" w:name="_Toc519543471"/>
      <w:r>
        <w:t xml:space="preserve">Table </w:t>
      </w:r>
      <w:r>
        <w:fldChar w:fldCharType="begin"/>
      </w:r>
      <w:r>
        <w:instrText xml:space="preserve"> SEQ Table \* ARABIC </w:instrText>
      </w:r>
      <w:r>
        <w:fldChar w:fldCharType="separate"/>
      </w:r>
      <w:r>
        <w:rPr>
          <w:noProof/>
        </w:rPr>
        <w:t>1</w:t>
      </w:r>
      <w:r>
        <w:fldChar w:fldCharType="end"/>
      </w:r>
      <w:r>
        <w:t xml:space="preserve">: </w:t>
      </w:r>
      <w:r w:rsidRPr="00757A04">
        <w:t>Ridership Raw Data</w:t>
      </w:r>
      <w:bookmarkEnd w:id="10"/>
    </w:p>
    <w:p w14:paraId="302851AD" w14:textId="36FF3EF9" w:rsidR="008E39BE" w:rsidRDefault="00243EF0" w:rsidP="00A66152">
      <w:pPr>
        <w:pStyle w:val="BodyCopy"/>
      </w:pPr>
      <w:r>
        <w:rPr>
          <w:noProof/>
        </w:rPr>
        <w:drawing>
          <wp:inline distT="0" distB="0" distL="0" distR="0" wp14:anchorId="239F6A34" wp14:editId="18ECFF2A">
            <wp:extent cx="3886200" cy="1176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86200" cy="1176655"/>
                    </a:xfrm>
                    <a:prstGeom prst="rect">
                      <a:avLst/>
                    </a:prstGeom>
                  </pic:spPr>
                </pic:pic>
              </a:graphicData>
            </a:graphic>
          </wp:inline>
        </w:drawing>
      </w:r>
      <w:r>
        <w:t xml:space="preserve"> </w:t>
      </w:r>
    </w:p>
    <w:p w14:paraId="33AEC679" w14:textId="5BEE9CCA" w:rsidR="00625026" w:rsidRDefault="00625026" w:rsidP="00625026">
      <w:pPr>
        <w:pStyle w:val="Caption"/>
      </w:pPr>
      <w:bookmarkStart w:id="11" w:name="_Toc519543472"/>
      <w:r>
        <w:t xml:space="preserve">Table </w:t>
      </w:r>
      <w:r>
        <w:fldChar w:fldCharType="begin"/>
      </w:r>
      <w:r>
        <w:instrText xml:space="preserve"> SEQ Table \* ARABIC </w:instrText>
      </w:r>
      <w:r>
        <w:fldChar w:fldCharType="separate"/>
      </w:r>
      <w:r>
        <w:rPr>
          <w:noProof/>
        </w:rPr>
        <w:t>2</w:t>
      </w:r>
      <w:r>
        <w:fldChar w:fldCharType="end"/>
      </w:r>
      <w:r w:rsidRPr="00C4077F">
        <w:t>: Station Raw Date (Station Name Dropped)</w:t>
      </w:r>
      <w:bookmarkEnd w:id="11"/>
    </w:p>
    <w:p w14:paraId="533EBB2D" w14:textId="5BDE3352" w:rsidR="008E39BE" w:rsidRDefault="00EA7B73" w:rsidP="00A66152">
      <w:pPr>
        <w:pStyle w:val="BodyCopy"/>
      </w:pPr>
      <w:r>
        <w:rPr>
          <w:noProof/>
        </w:rPr>
        <w:drawing>
          <wp:inline distT="0" distB="0" distL="0" distR="0" wp14:anchorId="63964349" wp14:editId="5705B969">
            <wp:extent cx="1857375" cy="17430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57375" cy="1743075"/>
                    </a:xfrm>
                    <a:prstGeom prst="rect">
                      <a:avLst/>
                    </a:prstGeom>
                  </pic:spPr>
                </pic:pic>
              </a:graphicData>
            </a:graphic>
          </wp:inline>
        </w:drawing>
      </w:r>
    </w:p>
    <w:p w14:paraId="15B47C1B" w14:textId="0A5F3E11" w:rsidR="008E39BE" w:rsidRDefault="00FE74AB" w:rsidP="00FE74AB">
      <w:pPr>
        <w:pStyle w:val="Heading1"/>
      </w:pPr>
      <w:r>
        <w:rPr>
          <w:noProof/>
        </w:rPr>
        <w:t xml:space="preserve"> </w:t>
      </w:r>
      <w:bookmarkStart w:id="12" w:name="_Toc519450492"/>
      <w:r w:rsidR="008E39BE">
        <w:t>Data Quality</w:t>
      </w:r>
      <w:bookmarkEnd w:id="12"/>
      <w:r w:rsidR="00243EF0">
        <w:t xml:space="preserve"> &amp; Cleaning Methods</w:t>
      </w:r>
    </w:p>
    <w:p w14:paraId="02DCCCB3" w14:textId="4A32A200" w:rsidR="00C755DD" w:rsidRPr="00C755DD" w:rsidRDefault="00C755DD" w:rsidP="00C755DD">
      <w:pPr>
        <w:pStyle w:val="Heading2"/>
      </w:pPr>
      <w:r>
        <w:t>Quality</w:t>
      </w:r>
    </w:p>
    <w:p w14:paraId="144F7589" w14:textId="102DD5B4" w:rsidR="00243EF0" w:rsidRDefault="001D4BC2" w:rsidP="001D4BC2">
      <w:pPr>
        <w:pStyle w:val="BodyCopy"/>
      </w:pPr>
      <w:r w:rsidRPr="001D4BC2">
        <w:rPr>
          <w:rStyle w:val="Bold"/>
        </w:rPr>
        <w:t>Ridership Data</w:t>
      </w:r>
      <w:r>
        <w:t xml:space="preserve">: </w:t>
      </w:r>
      <w:r w:rsidR="00243EF0">
        <w:t>The data quality for BIXI ridership was relatively good. The primary stages for cleaning the data include</w:t>
      </w:r>
      <w:r>
        <w:t xml:space="preserve"> dropping three blank columns</w:t>
      </w:r>
      <w:r w:rsidR="00EA7B73">
        <w:t xml:space="preserve">, </w:t>
      </w:r>
      <w:r>
        <w:t>converting date columns to a datetime data type</w:t>
      </w:r>
      <w:r w:rsidR="00EA7B73">
        <w:t>, and setting the start date as the index for the dataset.</w:t>
      </w:r>
      <w:r>
        <w:t xml:space="preserve"> </w:t>
      </w:r>
    </w:p>
    <w:p w14:paraId="57911826" w14:textId="31A1A79E" w:rsidR="001D4BC2" w:rsidRPr="00243EF0" w:rsidRDefault="001D4BC2" w:rsidP="001D4BC2">
      <w:pPr>
        <w:pStyle w:val="BodyCopy"/>
      </w:pPr>
      <w:r w:rsidRPr="001D4BC2">
        <w:rPr>
          <w:rStyle w:val="Bold"/>
        </w:rPr>
        <w:lastRenderedPageBreak/>
        <w:t>Station Data</w:t>
      </w:r>
      <w:r>
        <w:t xml:space="preserve">: </w:t>
      </w:r>
      <w:r w:rsidR="00EA7B73">
        <w:t xml:space="preserve">Station data quality is also very good with no cleaning required. The only transformations performed on this dataset was to set the Station ID as the index to be used later to join with the ridership dataset. </w:t>
      </w:r>
    </w:p>
    <w:p w14:paraId="0133195C" w14:textId="011F26FC" w:rsidR="008E39BE" w:rsidRDefault="00EA7B73" w:rsidP="00243EF0">
      <w:pPr>
        <w:pStyle w:val="BodyCopy"/>
      </w:pPr>
      <w:r w:rsidRPr="00EA7B73">
        <w:rPr>
          <w:rStyle w:val="Bold"/>
        </w:rPr>
        <w:t>Weather</w:t>
      </w:r>
      <w:r w:rsidR="00243EF0" w:rsidRPr="00EA7B73">
        <w:rPr>
          <w:rStyle w:val="Bold"/>
        </w:rPr>
        <w:t xml:space="preserve"> Dat</w:t>
      </w:r>
      <w:r w:rsidRPr="00EA7B73">
        <w:rPr>
          <w:rStyle w:val="Bold"/>
        </w:rPr>
        <w:t>a</w:t>
      </w:r>
      <w:r w:rsidR="00243EF0">
        <w:t>:</w:t>
      </w:r>
      <w:r>
        <w:t xml:space="preserve"> </w:t>
      </w:r>
      <w:r w:rsidR="008104A7">
        <w:t xml:space="preserve">Temperature and humidity data </w:t>
      </w:r>
      <w:r w:rsidR="007A6D17">
        <w:t xml:space="preserve">was also good but was provided in hourly increments whereas ridership data was provided </w:t>
      </w:r>
      <w:r w:rsidR="008858A9">
        <w:t>by the minute. As such, the weather data was resampled to apply the temperature and humidity data for every minute within a given hour.</w:t>
      </w:r>
    </w:p>
    <w:p w14:paraId="496DC696" w14:textId="4E85BA05" w:rsidR="008E39BE" w:rsidRDefault="008E39BE" w:rsidP="00C755DD">
      <w:pPr>
        <w:pStyle w:val="Heading2"/>
      </w:pPr>
      <w:bookmarkStart w:id="13" w:name="_Toc519450493"/>
      <w:r>
        <w:t xml:space="preserve">Cleaning </w:t>
      </w:r>
      <w:bookmarkEnd w:id="13"/>
      <w:r w:rsidR="00C755DD">
        <w:t>&amp; Transformations</w:t>
      </w:r>
    </w:p>
    <w:p w14:paraId="68A74AB8" w14:textId="21A82161" w:rsidR="009B5F99" w:rsidRDefault="009B5F99" w:rsidP="00326A1E">
      <w:pPr>
        <w:pStyle w:val="BodyCopy"/>
        <w:rPr>
          <w:lang w:val="en-US"/>
        </w:rPr>
      </w:pPr>
      <w:r>
        <w:rPr>
          <w:b/>
          <w:noProof/>
          <w:sz w:val="22"/>
        </w:rPr>
        <mc:AlternateContent>
          <mc:Choice Requires="wpg">
            <w:drawing>
              <wp:anchor distT="0" distB="0" distL="114300" distR="114300" simplePos="0" relativeHeight="251672576" behindDoc="0" locked="0" layoutInCell="1" allowOverlap="1" wp14:anchorId="136C07C5" wp14:editId="3736BBC8">
                <wp:simplePos x="0" y="0"/>
                <wp:positionH relativeFrom="column">
                  <wp:posOffset>4381500</wp:posOffset>
                </wp:positionH>
                <wp:positionV relativeFrom="paragraph">
                  <wp:posOffset>154305</wp:posOffset>
                </wp:positionV>
                <wp:extent cx="3924300" cy="1054100"/>
                <wp:effectExtent l="0" t="0" r="0" b="0"/>
                <wp:wrapTight wrapText="bothSides">
                  <wp:wrapPolygon edited="0">
                    <wp:start x="0" y="0"/>
                    <wp:lineTo x="0" y="21080"/>
                    <wp:lineTo x="21495" y="21080"/>
                    <wp:lineTo x="21495" y="0"/>
                    <wp:lineTo x="0" y="0"/>
                  </wp:wrapPolygon>
                </wp:wrapTight>
                <wp:docPr id="4" name="Group 4"/>
                <wp:cNvGraphicFramePr/>
                <a:graphic xmlns:a="http://schemas.openxmlformats.org/drawingml/2006/main">
                  <a:graphicData uri="http://schemas.microsoft.com/office/word/2010/wordprocessingGroup">
                    <wpg:wgp>
                      <wpg:cNvGrpSpPr/>
                      <wpg:grpSpPr>
                        <a:xfrm>
                          <a:off x="0" y="0"/>
                          <a:ext cx="3924300" cy="1054100"/>
                          <a:chOff x="0" y="0"/>
                          <a:chExt cx="3924300" cy="1054100"/>
                        </a:xfrm>
                      </wpg:grpSpPr>
                      <pic:pic xmlns:pic="http://schemas.openxmlformats.org/drawingml/2006/picture">
                        <pic:nvPicPr>
                          <pic:cNvPr id="8" name="Picture 8"/>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180975"/>
                            <a:ext cx="3886200" cy="873125"/>
                          </a:xfrm>
                          <a:prstGeom prst="rect">
                            <a:avLst/>
                          </a:prstGeom>
                        </pic:spPr>
                      </pic:pic>
                      <wps:wsp>
                        <wps:cNvPr id="3" name="Text Box 3"/>
                        <wps:cNvSpPr txBox="1"/>
                        <wps:spPr>
                          <a:xfrm>
                            <a:off x="38100" y="0"/>
                            <a:ext cx="3886200" cy="180975"/>
                          </a:xfrm>
                          <a:prstGeom prst="rect">
                            <a:avLst/>
                          </a:prstGeom>
                          <a:solidFill>
                            <a:prstClr val="white"/>
                          </a:solidFill>
                          <a:ln>
                            <a:noFill/>
                          </a:ln>
                        </wps:spPr>
                        <wps:txbx>
                          <w:txbxContent>
                            <w:p w14:paraId="0F3FB691" w14:textId="15127604" w:rsidR="00625026" w:rsidRPr="00EA41D2" w:rsidRDefault="00625026" w:rsidP="00625026">
                              <w:pPr>
                                <w:pStyle w:val="Caption"/>
                                <w:rPr>
                                  <w:noProof/>
                                  <w:color w:val="000000" w:themeColor="background1"/>
                                  <w:sz w:val="24"/>
                                  <w:szCs w:val="20"/>
                                </w:rPr>
                              </w:pPr>
                              <w:bookmarkStart w:id="14" w:name="_Toc519543473"/>
                              <w:r>
                                <w:t xml:space="preserve">Table </w:t>
                              </w:r>
                              <w:r>
                                <w:fldChar w:fldCharType="begin"/>
                              </w:r>
                              <w:r>
                                <w:instrText xml:space="preserve"> SEQ Table \* ARABIC </w:instrText>
                              </w:r>
                              <w:r>
                                <w:fldChar w:fldCharType="separate"/>
                              </w:r>
                              <w:r>
                                <w:rPr>
                                  <w:noProof/>
                                </w:rPr>
                                <w:t>3</w:t>
                              </w:r>
                              <w:r>
                                <w:fldChar w:fldCharType="end"/>
                              </w:r>
                              <w:r>
                                <w:t>: Master Dataframe (</w:t>
                              </w:r>
                              <w:r w:rsidR="00E14AD8">
                                <w:t xml:space="preserve">Partial </w:t>
                              </w:r>
                              <w:r>
                                <w:t>Sample)</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36C07C5" id="Group 4" o:spid="_x0000_s1035" style="position:absolute;left:0;text-align:left;margin-left:345pt;margin-top:12.15pt;width:309pt;height:83pt;z-index:251672576" coordsize="39243,10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6" type="#_x0000_t75" style="position:absolute;top:1809;width:38862;height:8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">
                  <v:imagedata r:id="rId21" o:title=""/>
                </v:shape>
                <v:shape id="Text Box 3" o:spid="_x0000_s1037" type="#_x0000_t202" style="position:absolute;left:381;width:38862;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0F3FB691" w14:textId="15127604" w:rsidR="00625026" w:rsidRPr="00EA41D2" w:rsidRDefault="00625026" w:rsidP="00625026">
                        <w:pPr>
                          <w:pStyle w:val="Caption"/>
                          <w:rPr>
                            <w:noProof/>
                            <w:color w:val="000000" w:themeColor="background1"/>
                            <w:sz w:val="24"/>
                            <w:szCs w:val="20"/>
                          </w:rPr>
                        </w:pPr>
                        <w:bookmarkStart w:id="15" w:name="_Toc519543473"/>
                        <w:r>
                          <w:t xml:space="preserve">Table </w:t>
                        </w:r>
                        <w:r>
                          <w:fldChar w:fldCharType="begin"/>
                        </w:r>
                        <w:r>
                          <w:instrText xml:space="preserve"> SEQ Table \* ARABIC </w:instrText>
                        </w:r>
                        <w:r>
                          <w:fldChar w:fldCharType="separate"/>
                        </w:r>
                        <w:r>
                          <w:rPr>
                            <w:noProof/>
                          </w:rPr>
                          <w:t>3</w:t>
                        </w:r>
                        <w:r>
                          <w:fldChar w:fldCharType="end"/>
                        </w:r>
                        <w:r>
                          <w:t>: Master Dataframe (</w:t>
                        </w:r>
                        <w:r w:rsidR="00E14AD8">
                          <w:t xml:space="preserve">Partial </w:t>
                        </w:r>
                        <w:r>
                          <w:t>Sample)</w:t>
                        </w:r>
                        <w:bookmarkEnd w:id="15"/>
                      </w:p>
                    </w:txbxContent>
                  </v:textbox>
                </v:shape>
                <w10:wrap type="tight"/>
              </v:group>
            </w:pict>
          </mc:Fallback>
        </mc:AlternateContent>
      </w:r>
      <w:r>
        <w:rPr>
          <w:noProof/>
          <w:lang w:val="en-US"/>
        </w:rPr>
        <mc:AlternateContent>
          <mc:Choice Requires="wpg">
            <w:drawing>
              <wp:anchor distT="0" distB="0" distL="114300" distR="114300" simplePos="0" relativeHeight="251676672" behindDoc="0" locked="0" layoutInCell="1" allowOverlap="1" wp14:anchorId="04CD809C" wp14:editId="1BBF2E15">
                <wp:simplePos x="0" y="0"/>
                <wp:positionH relativeFrom="column">
                  <wp:posOffset>19050</wp:posOffset>
                </wp:positionH>
                <wp:positionV relativeFrom="paragraph">
                  <wp:posOffset>635000</wp:posOffset>
                </wp:positionV>
                <wp:extent cx="3886200" cy="2545080"/>
                <wp:effectExtent l="0" t="0" r="0" b="7620"/>
                <wp:wrapTight wrapText="bothSides">
                  <wp:wrapPolygon edited="0">
                    <wp:start x="0" y="0"/>
                    <wp:lineTo x="0" y="21503"/>
                    <wp:lineTo x="21494" y="21503"/>
                    <wp:lineTo x="21494" y="0"/>
                    <wp:lineTo x="0" y="0"/>
                  </wp:wrapPolygon>
                </wp:wrapTight>
                <wp:docPr id="11" name="Group 11"/>
                <wp:cNvGraphicFramePr/>
                <a:graphic xmlns:a="http://schemas.openxmlformats.org/drawingml/2006/main">
                  <a:graphicData uri="http://schemas.microsoft.com/office/word/2010/wordprocessingGroup">
                    <wpg:wgp>
                      <wpg:cNvGrpSpPr/>
                      <wpg:grpSpPr>
                        <a:xfrm>
                          <a:off x="0" y="0"/>
                          <a:ext cx="3886200" cy="2545080"/>
                          <a:chOff x="0" y="0"/>
                          <a:chExt cx="3886200" cy="2545080"/>
                        </a:xfrm>
                      </wpg:grpSpPr>
                      <pic:pic xmlns:pic="http://schemas.openxmlformats.org/drawingml/2006/picture">
                        <pic:nvPicPr>
                          <pic:cNvPr id="9" name="Picture 9"/>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228600"/>
                            <a:ext cx="3886200" cy="2316480"/>
                          </a:xfrm>
                          <a:prstGeom prst="rect">
                            <a:avLst/>
                          </a:prstGeom>
                        </pic:spPr>
                      </pic:pic>
                      <wps:wsp>
                        <wps:cNvPr id="10" name="Text Box 10"/>
                        <wps:cNvSpPr txBox="1"/>
                        <wps:spPr>
                          <a:xfrm>
                            <a:off x="0" y="0"/>
                            <a:ext cx="3886200" cy="228600"/>
                          </a:xfrm>
                          <a:prstGeom prst="rect">
                            <a:avLst/>
                          </a:prstGeom>
                          <a:solidFill>
                            <a:prstClr val="white"/>
                          </a:solidFill>
                          <a:ln>
                            <a:noFill/>
                          </a:ln>
                        </wps:spPr>
                        <wps:txbx>
                          <w:txbxContent>
                            <w:p w14:paraId="07C9FED5" w14:textId="30DA0201" w:rsidR="009B5F99" w:rsidRPr="008A59EB" w:rsidRDefault="009B5F99" w:rsidP="009B5F99">
                              <w:pPr>
                                <w:pStyle w:val="Caption"/>
                                <w:rPr>
                                  <w:noProof/>
                                  <w:color w:val="000000" w:themeColor="background1"/>
                                  <w:sz w:val="24"/>
                                  <w:szCs w:val="20"/>
                                </w:rPr>
                              </w:pPr>
                              <w:bookmarkStart w:id="16" w:name="_Toc519544079"/>
                              <w:r>
                                <w:t xml:space="preserve">Figure </w:t>
                              </w:r>
                              <w:r>
                                <w:fldChar w:fldCharType="begin"/>
                              </w:r>
                              <w:r>
                                <w:instrText xml:space="preserve"> SEQ Figure \* ARABIC </w:instrText>
                              </w:r>
                              <w:r>
                                <w:fldChar w:fldCharType="separate"/>
                              </w:r>
                              <w:r>
                                <w:rPr>
                                  <w:noProof/>
                                </w:rPr>
                                <w:t>1</w:t>
                              </w:r>
                              <w:r>
                                <w:fldChar w:fldCharType="end"/>
                              </w:r>
                              <w:r>
                                <w:t xml:space="preserve">: </w:t>
                              </w:r>
                              <w:r>
                                <w:t>Code for removing trips with the same start and end stations</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4CD809C" id="Group 11" o:spid="_x0000_s1038" style="position:absolute;left:0;text-align:left;margin-left:1.5pt;margin-top:50pt;width:306pt;height:200.4pt;z-index:251676672" coordsize="38862,254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">
                <v:shape id="Picture 9" o:spid="_x0000_s1039" type="#_x0000_t75" style="position:absolute;top:2286;width:38862;height:231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">
                  <v:imagedata r:id="rId23" o:title=""/>
                </v:shape>
                <v:shape id="Text Box 10" o:spid="_x0000_s1040" type="#_x0000_t202" style="position:absolute;width:3886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" stroked="f">
                  <v:textbox inset="0,0,0,0">
                    <w:txbxContent>
                      <w:p w14:paraId="07C9FED5" w14:textId="30DA0201" w:rsidR="009B5F99" w:rsidRPr="008A59EB" w:rsidRDefault="009B5F99" w:rsidP="009B5F99">
                        <w:pPr>
                          <w:pStyle w:val="Caption"/>
                          <w:rPr>
                            <w:noProof/>
                            <w:color w:val="000000" w:themeColor="background1"/>
                            <w:sz w:val="24"/>
                            <w:szCs w:val="20"/>
                          </w:rPr>
                        </w:pPr>
                        <w:bookmarkStart w:id="17" w:name="_Toc519544079"/>
                        <w:r>
                          <w:t xml:space="preserve">Figure </w:t>
                        </w:r>
                        <w:r>
                          <w:fldChar w:fldCharType="begin"/>
                        </w:r>
                        <w:r>
                          <w:instrText xml:space="preserve"> SEQ Figure \* ARABIC </w:instrText>
                        </w:r>
                        <w:r>
                          <w:fldChar w:fldCharType="separate"/>
                        </w:r>
                        <w:r>
                          <w:rPr>
                            <w:noProof/>
                          </w:rPr>
                          <w:t>1</w:t>
                        </w:r>
                        <w:r>
                          <w:fldChar w:fldCharType="end"/>
                        </w:r>
                        <w:r>
                          <w:t xml:space="preserve">: </w:t>
                        </w:r>
                        <w:r>
                          <w:t>Code for removing trips with the same start and end stations</w:t>
                        </w:r>
                        <w:bookmarkEnd w:id="17"/>
                      </w:p>
                    </w:txbxContent>
                  </v:textbox>
                </v:shape>
                <w10:wrap type="tight"/>
              </v:group>
            </w:pict>
          </mc:Fallback>
        </mc:AlternateContent>
      </w:r>
      <w:r w:rsidR="00C755DD">
        <w:rPr>
          <w:lang w:val="en-US"/>
        </w:rPr>
        <w:t>In reviewing the dataset, it was determined that a portion of rides</w:t>
      </w:r>
      <w:r w:rsidR="008858A9">
        <w:rPr>
          <w:lang w:val="en-US"/>
        </w:rPr>
        <w:t xml:space="preserve"> have</w:t>
      </w:r>
      <w:r w:rsidR="00C755DD">
        <w:rPr>
          <w:lang w:val="en-US"/>
        </w:rPr>
        <w:t xml:space="preserve"> the same start and end stations. Since this initial </w:t>
      </w:r>
      <w:r w:rsidR="00C755DD">
        <w:rPr>
          <w:lang w:val="en-US"/>
        </w:rPr>
        <w:t xml:space="preserve">analysis is focusing on the correlation between weather and distance travelled, </w:t>
      </w:r>
      <w:r w:rsidR="00326A1E">
        <w:rPr>
          <w:lang w:val="en-US"/>
        </w:rPr>
        <w:t xml:space="preserve">this data was removed for the analysis and assigned to a dedicated dataframe. </w:t>
      </w:r>
    </w:p>
    <w:p w14:paraId="1AF64ACC" w14:textId="43661665" w:rsidR="004E507A" w:rsidRDefault="00326A1E" w:rsidP="00326A1E">
      <w:pPr>
        <w:pStyle w:val="BodyCopy"/>
        <w:rPr>
          <w:lang w:val="en-US"/>
        </w:rPr>
      </w:pPr>
      <w:r>
        <w:rPr>
          <w:lang w:val="en-US"/>
        </w:rPr>
        <w:t>T</w:t>
      </w:r>
      <w:r w:rsidR="00C755DD">
        <w:rPr>
          <w:lang w:val="en-US"/>
        </w:rPr>
        <w:t>he rider and station datasets were joined using the Station Code (</w:t>
      </w:r>
      <w:r w:rsidR="008858A9">
        <w:rPr>
          <w:lang w:val="en-US"/>
        </w:rPr>
        <w:t xml:space="preserve">in the </w:t>
      </w:r>
      <w:r w:rsidR="00C755DD">
        <w:rPr>
          <w:lang w:val="en-US"/>
        </w:rPr>
        <w:t>stations dataset) and Start Station (</w:t>
      </w:r>
      <w:r w:rsidR="008858A9">
        <w:rPr>
          <w:lang w:val="en-US"/>
        </w:rPr>
        <w:t xml:space="preserve">in the </w:t>
      </w:r>
      <w:r w:rsidR="00C755DD">
        <w:rPr>
          <w:lang w:val="en-US"/>
        </w:rPr>
        <w:t>ridership dataset) columns</w:t>
      </w:r>
      <w:r w:rsidR="004E507A">
        <w:rPr>
          <w:lang w:val="en-US"/>
        </w:rPr>
        <w:t xml:space="preserve">. </w:t>
      </w:r>
      <w:r w:rsidR="008858A9">
        <w:rPr>
          <w:lang w:val="en-US"/>
        </w:rPr>
        <w:t>Once joined, each ride has start and end latitude and longitude coordinates assigned, allowing us to calculate the linear distance travelled, as detailed below. Additionally, weather data was joined the now master dataset so that ridership, distance, and weather data are all located in dataframe.</w:t>
      </w:r>
    </w:p>
    <w:p w14:paraId="0173CEB7" w14:textId="3498040E" w:rsidR="008E39BE" w:rsidRDefault="008E39BE" w:rsidP="008E39BE">
      <w:pPr>
        <w:pStyle w:val="Heading1"/>
      </w:pPr>
      <w:bookmarkStart w:id="18" w:name="_Toc519450494"/>
      <w:r>
        <w:t>Tools &amp; Programs Used</w:t>
      </w:r>
      <w:bookmarkEnd w:id="18"/>
    </w:p>
    <w:p w14:paraId="14C1F3C6" w14:textId="7B6EB725" w:rsidR="008E39BE" w:rsidRDefault="008E39BE" w:rsidP="008E39BE">
      <w:pPr>
        <w:pStyle w:val="BodyCopy"/>
      </w:pPr>
      <w:r>
        <w:t>Xxx</w:t>
      </w:r>
    </w:p>
    <w:p w14:paraId="0BAEE08E" w14:textId="45020841" w:rsidR="008E39BE" w:rsidRDefault="008E39BE" w:rsidP="00FC62F2">
      <w:pPr>
        <w:pStyle w:val="Heading2"/>
      </w:pPr>
      <w:bookmarkStart w:id="19" w:name="_Toc519450495"/>
      <w:r>
        <w:t xml:space="preserve">Coding: </w:t>
      </w:r>
      <w:r w:rsidR="00FC62F2">
        <w:t>Highlights</w:t>
      </w:r>
      <w:bookmarkEnd w:id="19"/>
    </w:p>
    <w:p w14:paraId="2390E273" w14:textId="6245EB9C" w:rsidR="00326A1E" w:rsidRDefault="00326A1E" w:rsidP="00326A1E">
      <w:pPr>
        <w:pStyle w:val="BodyCopy"/>
        <w:rPr>
          <w:lang w:val="en-US"/>
        </w:rPr>
      </w:pPr>
      <w:r>
        <w:rPr>
          <w:lang w:val="en-US"/>
        </w:rPr>
        <w:t>With the longitude and latitude data combined with the individual trips, it is possible to calculate the linear distance travelled using the formula shown below.</w:t>
      </w:r>
    </w:p>
    <w:p w14:paraId="084C2B80" w14:textId="3B0399EC" w:rsidR="00326A1E" w:rsidRDefault="00326A1E" w:rsidP="00326A1E">
      <w:pPr>
        <w:pStyle w:val="Caption"/>
      </w:pPr>
      <w:bookmarkStart w:id="20" w:name="_Toc519544080"/>
      <w:r>
        <w:lastRenderedPageBreak/>
        <w:t xml:space="preserve">Figure </w:t>
      </w:r>
      <w:r>
        <w:fldChar w:fldCharType="begin"/>
      </w:r>
      <w:r>
        <w:instrText xml:space="preserve"> SEQ Figure \* ARABIC </w:instrText>
      </w:r>
      <w:r>
        <w:fldChar w:fldCharType="separate"/>
      </w:r>
      <w:r w:rsidR="00F3508F">
        <w:rPr>
          <w:noProof/>
        </w:rPr>
        <w:t>2</w:t>
      </w:r>
      <w:r>
        <w:fldChar w:fldCharType="end"/>
      </w:r>
      <w:r>
        <w:t xml:space="preserve">: Method for </w:t>
      </w:r>
      <w:r w:rsidR="005F7181">
        <w:t>C</w:t>
      </w:r>
      <w:r>
        <w:t xml:space="preserve">alculating </w:t>
      </w:r>
      <w:r w:rsidR="00625026">
        <w:t>Trip</w:t>
      </w:r>
      <w:r>
        <w:t xml:space="preserve"> </w:t>
      </w:r>
      <w:r w:rsidR="005F7181">
        <w:t>D</w:t>
      </w:r>
      <w:r>
        <w:t>istance</w:t>
      </w:r>
      <w:bookmarkEnd w:id="20"/>
      <w:r w:rsidR="005F7181">
        <w:t xml:space="preserve"> </w:t>
      </w:r>
    </w:p>
    <w:p w14:paraId="6D2D792E" w14:textId="100BE9F1" w:rsidR="00326A1E" w:rsidRDefault="00326A1E" w:rsidP="00326A1E">
      <w:pPr>
        <w:pStyle w:val="BodyCopy"/>
        <w:rPr>
          <w:lang w:val="en-US"/>
        </w:rPr>
      </w:pPr>
      <w:r>
        <w:rPr>
          <w:noProof/>
        </w:rPr>
        <w:drawing>
          <wp:inline distT="0" distB="0" distL="0" distR="0" wp14:anchorId="048ED5F2" wp14:editId="79AF93DD">
            <wp:extent cx="3886200" cy="13125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86200" cy="1312545"/>
                    </a:xfrm>
                    <a:prstGeom prst="rect">
                      <a:avLst/>
                    </a:prstGeom>
                  </pic:spPr>
                </pic:pic>
              </a:graphicData>
            </a:graphic>
          </wp:inline>
        </w:drawing>
      </w:r>
    </w:p>
    <w:p w14:paraId="3ED7758B" w14:textId="475CCA9F" w:rsidR="00FC62F2" w:rsidRDefault="00FC62F2" w:rsidP="00FC62F2">
      <w:pPr>
        <w:pStyle w:val="BodyCopy"/>
        <w:rPr>
          <w:lang w:val="en-US"/>
        </w:rPr>
      </w:pPr>
    </w:p>
    <w:p w14:paraId="3E3E8667" w14:textId="5BC4CB0F" w:rsidR="00FC62F2" w:rsidRDefault="00FC62F2" w:rsidP="00FC62F2">
      <w:pPr>
        <w:pStyle w:val="Heading1"/>
      </w:pPr>
      <w:bookmarkStart w:id="21" w:name="_Toc519450496"/>
      <w:r>
        <w:t>Statistical Methods</w:t>
      </w:r>
      <w:bookmarkEnd w:id="21"/>
    </w:p>
    <w:p w14:paraId="03E67DD5" w14:textId="1E74D976" w:rsidR="00FC62F2" w:rsidRDefault="00FC62F2" w:rsidP="00FC62F2">
      <w:pPr>
        <w:pStyle w:val="BodyCopy"/>
      </w:pPr>
      <w:r>
        <w:t>Xxx</w:t>
      </w:r>
    </w:p>
    <w:p w14:paraId="53704465" w14:textId="4F8F1625" w:rsidR="00FC62F2" w:rsidRDefault="00FC62F2" w:rsidP="00FC62F2">
      <w:pPr>
        <w:pStyle w:val="Heading1"/>
      </w:pPr>
      <w:bookmarkStart w:id="22" w:name="_Toc519450497"/>
      <w:r>
        <w:t>Data Visualization</w:t>
      </w:r>
      <w:bookmarkEnd w:id="22"/>
    </w:p>
    <w:p w14:paraId="3F515A24" w14:textId="5B25CD08" w:rsidR="00FC62F2" w:rsidRDefault="00FC62F2" w:rsidP="00FC62F2">
      <w:pPr>
        <w:pStyle w:val="BodyCopy"/>
      </w:pPr>
      <w:r>
        <w:t>Xxx</w:t>
      </w:r>
    </w:p>
    <w:p w14:paraId="3CC20121" w14:textId="33C0D3A3" w:rsidR="00FC62F2" w:rsidRPr="00FC62F2" w:rsidRDefault="00FC62F2" w:rsidP="00FC62F2">
      <w:pPr>
        <w:pStyle w:val="Heading1"/>
      </w:pPr>
      <w:bookmarkStart w:id="23" w:name="_Toc519450498"/>
      <w:r>
        <w:t>Analysis &amp; Conclusions</w:t>
      </w:r>
      <w:bookmarkEnd w:id="23"/>
    </w:p>
    <w:p w14:paraId="4805848B" w14:textId="77777777" w:rsidR="008E39BE" w:rsidRPr="00CA63F4" w:rsidRDefault="008E39BE" w:rsidP="00A66152">
      <w:pPr>
        <w:pStyle w:val="BodyCopy"/>
      </w:pPr>
    </w:p>
    <w:p w14:paraId="5C74AF77" w14:textId="176DD72D" w:rsidR="00E9550E" w:rsidRPr="009F1CBB" w:rsidRDefault="00E9550E" w:rsidP="009F1CBB">
      <w:pPr>
        <w:pStyle w:val="BodyCopy"/>
      </w:pPr>
    </w:p>
    <w:p w14:paraId="4FB5F5B7" w14:textId="2E08C90D" w:rsidR="009A5460" w:rsidRPr="009F1CBB" w:rsidRDefault="009A5460" w:rsidP="009F1CBB">
      <w:pPr>
        <w:pStyle w:val="BodyCopy"/>
      </w:pPr>
    </w:p>
    <w:p w14:paraId="7FFF2964" w14:textId="30255760" w:rsidR="0088349A" w:rsidRPr="009F1CBB" w:rsidRDefault="0088349A" w:rsidP="00D4570F">
      <w:pPr>
        <w:pStyle w:val="BodyCopy"/>
      </w:pPr>
    </w:p>
    <w:p w14:paraId="06249A68" w14:textId="3A7A5FFC" w:rsidR="00BA4AD9" w:rsidRPr="007B2080" w:rsidRDefault="00BA4AD9" w:rsidP="00FC62F2">
      <w:pPr>
        <w:pStyle w:val="BodyCopy"/>
      </w:pPr>
    </w:p>
    <w:p w14:paraId="58AEED87" w14:textId="326D86FA" w:rsidR="007111B2" w:rsidRPr="007B2080" w:rsidRDefault="00E9550E" w:rsidP="007B2080">
      <w:pPr>
        <w:pStyle w:val="BodyCopy"/>
        <w:rPr>
          <w:highlight w:val="yellow"/>
        </w:rPr>
        <w:sectPr w:rsidR="007111B2" w:rsidRPr="007B2080" w:rsidSect="003B7A74">
          <w:footerReference w:type="default" r:id="rId25"/>
          <w:pgSz w:w="15840" w:h="12240" w:orient="landscape" w:code="1"/>
          <w:pgMar w:top="1440" w:right="1440" w:bottom="1728" w:left="1440" w:header="720" w:footer="720" w:gutter="0"/>
          <w:cols w:num="2" w:space="720"/>
          <w:docGrid w:linePitch="360"/>
        </w:sectPr>
      </w:pPr>
      <w:r w:rsidRPr="007B2080">
        <w:rPr>
          <w:highlight w:val="yellow"/>
        </w:rPr>
        <w:t xml:space="preserve">Do not delete this Section Break, only </w:t>
      </w:r>
      <w:r w:rsidR="00EB6CE7" w:rsidRPr="007B2080">
        <w:rPr>
          <w:highlight w:val="yellow"/>
        </w:rPr>
        <w:t xml:space="preserve">delete </w:t>
      </w:r>
      <w:r w:rsidRPr="007B2080">
        <w:rPr>
          <w:highlight w:val="yellow"/>
        </w:rPr>
        <w:t>this yellow highlight</w:t>
      </w:r>
      <w:bookmarkStart w:id="24" w:name="_Toc462319338"/>
    </w:p>
    <w:p w14:paraId="6DD3ED6F" w14:textId="20F08391" w:rsidR="00013652" w:rsidRDefault="00FC62F2" w:rsidP="001D33FC">
      <w:pPr>
        <w:pStyle w:val="HeadingA1"/>
        <w:numPr>
          <w:ilvl w:val="0"/>
          <w:numId w:val="4"/>
        </w:numPr>
      </w:pPr>
      <w:bookmarkStart w:id="25" w:name="_Toc519450532"/>
      <w:bookmarkEnd w:id="24"/>
      <w:r>
        <w:lastRenderedPageBreak/>
        <w:t>TBD</w:t>
      </w:r>
      <w:bookmarkEnd w:id="25"/>
    </w:p>
    <w:p w14:paraId="391F33BC" w14:textId="2E51EF8A" w:rsidR="005F3EBB" w:rsidRDefault="00FC62F2" w:rsidP="00FC62F2">
      <w:pPr>
        <w:pStyle w:val="BodyCopy"/>
      </w:pPr>
      <w:r>
        <w:t>xxx</w:t>
      </w:r>
    </w:p>
    <w:p w14:paraId="26F84DC6" w14:textId="49D4CB9B" w:rsidR="009936B5" w:rsidRPr="00A05CA5" w:rsidRDefault="009936B5" w:rsidP="00750F1D">
      <w:pPr>
        <w:tabs>
          <w:tab w:val="left" w:pos="1630"/>
        </w:tabs>
        <w:rPr>
          <w:lang w:val="en-CA"/>
        </w:rPr>
      </w:pPr>
    </w:p>
    <w:sectPr w:rsidR="009936B5" w:rsidRPr="00A05CA5" w:rsidSect="003B7A74">
      <w:footerReference w:type="default" r:id="rId26"/>
      <w:pgSz w:w="15840" w:h="12240" w:orient="landscape" w:code="1"/>
      <w:pgMar w:top="1440" w:right="1440" w:bottom="1728" w:left="1440" w:header="720" w:footer="720" w:gutter="0"/>
      <w:cols w:num="2"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28"/>
    </wne:keymap>
    <wne:keymap wne:kcmPrimary="0231">
      <wne:acd wne:acdName="acd8"/>
    </wne:keymap>
    <wne:keymap wne:kcmPrimary="0232">
      <wne:acd wne:acdName="acd10"/>
    </wne:keymap>
    <wne:keymap wne:kcmPrimary="0233">
      <wne:acd wne:acdName="acd4"/>
    </wne:keymap>
    <wne:keymap wne:kcmPrimary="0234">
      <wne:acd wne:acdName="acd5"/>
    </wne:keymap>
    <wne:keymap wne:kcmPrimary="0235">
      <wne:acd wne:acdName="acd9"/>
    </wne:keymap>
    <wne:keymap wne:kcmPrimary="0236">
      <wne:acd wne:acdName="acd16"/>
    </wne:keymap>
    <wne:keymap wne:kcmPrimary="0237">
      <wne:acd wne:acdName="acd18"/>
    </wne:keymap>
    <wne:keymap wne:kcmPrimary="0242">
      <wne:acd wne:acdName="acd19"/>
    </wne:keymap>
    <wne:keymap wne:kcmPrimary="0248">
      <wne:acd wne:acdName="acd34"/>
    </wne:keymap>
    <wne:keymap wne:kcmPrimary="0249">
      <wne:acd wne:acdName="acd33"/>
    </wne:keymap>
    <wne:keymap wne:kcmPrimary="024D">
      <wne:fci wne:fciName="InsertAnnotation" wne:swArg="0000"/>
    </wne:keymap>
    <wne:keymap wne:kcmPrimary="024E">
      <wne:acd wne:acdName="acd6"/>
    </wne:keymap>
    <wne:keymap wne:kcmPrimary="0254">
      <wne:fci wne:fciName="PasteTextOnly" wne:swArg="0000"/>
    </wne:keymap>
    <wne:keymap wne:kcmPrimary="0255">
      <wne:acd wne:acdName="acd20"/>
    </wne:keymap>
    <wne:keymap wne:kcmPrimary="02BB">
      <wne:acd wne:acdName="acd30"/>
    </wne:keymap>
    <wne:keymap wne:kcmPrimary="02BD">
      <wne:acd wne:acdName="acd29"/>
    </wne:keymap>
    <wne:keymap wne:kcmPrimary="0430">
      <wne:acd wne:acdName="acd3"/>
    </wne:keymap>
    <wne:keymap wne:kcmPrimary="0431">
      <wne:acd wne:acdName="acd0"/>
    </wne:keymap>
    <wne:keymap wne:kcmPrimary="0432">
      <wne:acd wne:acdName="acd15"/>
    </wne:keymap>
    <wne:keymap wne:kcmPrimary="0433">
      <wne:acd wne:acdName="acd1"/>
    </wne:keymap>
    <wne:keymap wne:kcmPrimary="0434">
      <wne:acd wne:acdName="acd2"/>
    </wne:keymap>
    <wne:keymap wne:kcmPrimary="0435">
      <wne:acd wne:acdName="acd13"/>
    </wne:keymap>
    <wne:keymap wne:kcmPrimary="0436">
      <wne:acd wne:acdName="acd7"/>
    </wne:keymap>
    <wne:keymap wne:kcmPrimary="0437">
      <wne:acd wne:acdName="acd12"/>
    </wne:keymap>
    <wne:keymap wne:kcmPrimary="0438">
      <wne:acd wne:acdName="acd14"/>
    </wne:keymap>
    <wne:keymap wne:kcmPrimary="0443">
      <wne:acd wne:acdName="acd11"/>
    </wne:keymap>
    <wne:keymap wne:kcmPrimary="044E">
      <wne:acd wne:acdName="acd6"/>
    </wne:keymap>
    <wne:keymap wne:kcmPrimary="0450">
      <wne:macro wne:macroName="NORMAL.PROGRAMS.INSERTIMAGE"/>
    </wne:keymap>
    <wne:keymap wne:kcmPrimary="0451" wne:kcmSecondary="004C">
      <wne:acd wne:acdName="acd17"/>
    </wne:keymap>
    <wne:keymap wne:kcmPrimary="0451" wne:kcmSecondary="004E">
      <wne:acd wne:acdName="acd3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Manifest>
  </wne:toolbars>
  <wne:acds>
    <wne:acd wne:argValue="AQAAAAEA" wne:acdName="acd0" wne:fciIndexBasedOn="0065"/>
    <wne:acd wne:argValue="AQAAAAMA" wne:acdName="acd1" wne:fciIndexBasedOn="0065"/>
    <wne:acd wne:argValue="AQAAAAQA" wne:acdName="acd2" wne:fciIndexBasedOn="0065"/>
    <wne:acd wne:argValue="AgBCAG8AZAB5ACAAQwBvAHAAeQA=" wne:acdName="acd3" wne:fciIndexBasedOn="0065"/>
    <wne:acd wne:argValue="AgBSAGUAcwBwAG8AbgBzAGUAIAAzAA==" wne:acdName="acd4" wne:fciIndexBasedOn="0065"/>
    <wne:acd wne:argValue="AgBSAGUAcwBwAG8AbgBzAGUAIAA0AA==" wne:acdName="acd5" wne:fciIndexBasedOn="0065"/>
    <wne:acd wne:argValue="AgBOAHUAbQBiAGUAcgBlAGQAIABMAGkAcwB0AA==" wne:acdName="acd6" wne:fciIndexBasedOn="0065"/>
    <wne:acd wne:argValue="AgBIAGUAYQBkAGkAbgBnACAAQQAyAA==" wne:acdName="acd7" wne:fciIndexBasedOn="0065"/>
    <wne:acd wne:argValue="AgBSAGUAcwBwAG8AbgBzAGUAIAAxAA==" wne:acdName="acd8" wne:fciIndexBasedOn="0065"/>
    <wne:acd wne:argValue="AQAAAD4A" wne:acdName="acd9" wne:fciIndexBasedOn="0065"/>
    <wne:acd wne:argValue="AgBSAGUAcwBwAG8AbgBzAGUAIAAyAA==" wne:acdName="acd10" wne:fciIndexBasedOn="0065"/>
    <wne:acd wne:argValue="AgBDAGEAcAB0AGkAbwBuACAAVABlAHgAdAA=" wne:acdName="acd11" wne:fciIndexBasedOn="0065"/>
    <wne:acd wne:argValue="AgBIAGUAYQBkAGkAbgBnACAAQQAzAA==" wne:acdName="acd12" wne:fciIndexBasedOn="0065"/>
    <wne:acd wne:argValue="AgBIAGUAYQBkAGkAbgBnACAAQQAxAA==" wne:acdName="acd13" wne:fciIndexBasedOn="0065"/>
    <wne:acd wne:argValue="AgBIAGUAYQBkAGkAbgBnACAAQQA0AA==" wne:acdName="acd14" wne:fciIndexBasedOn="0065"/>
    <wne:acd wne:argValue="AQAAAAIA" wne:acdName="acd15" wne:fciIndexBasedOn="0065"/>
    <wne:acd wne:argValue="AgBGAGwAeQBzAGgAZQBlAHQAMQA=" wne:acdName="acd16" wne:fciIndexBasedOn="0065"/>
    <wne:acd wne:argValue="AgBRAHUAZQBzAHQAaQBvAG4AIABIAGUAYQBkAGkAbgBnACAAMgA=" wne:acdName="acd17" wne:fciIndexBasedOn="0065"/>
    <wne:acd wne:argValue="AgBGAGwAeQBzAGgAZQBlAHQAMgA=" wne:acdName="acd18" wne:fciIndexBasedOn="0065"/>
    <wne:acd wne:argValue="AgBCAG8AbABkAA==" wne:acdName="acd19" wne:fciIndexBasedOn="0065"/>
    <wne:acd wne:argValue="AgBVAG4AZABlAHIAbABpAG4AZQA=" wne:acdName="acd20" wne:fciIndexBasedOn="0065"/>
    <wne:acd wne:argValue="AgBIAGkAZwBoAGwAaQBnAGgAdAA=" wne:acdName="acd21" wne:fciIndexBasedOn="0065"/>
    <wne:acd wne:argValue="AgBIAGkAZwBoAGwAaQBnAGgAdAA=" wne:acdName="acd22" wne:fciIndexBasedOn="0065"/>
    <wne:acd wne:argValue="AgBIAGkAZwBoAGwAaQBnAGgAdAA=" wne:acdName="acd23" wne:fciIndexBasedOn="0065"/>
    <wne:acd wne:argValue="AgBIAGkAZwBoAGwAaQBnAGgAdAA=" wne:acdName="acd24" wne:fciIndexBasedOn="0065"/>
    <wne:acd wne:argValue="AgBIAGkAZwBoAGwAaQBnAGgAdAA=" wne:acdName="acd25" wne:fciIndexBasedOn="0065"/>
    <wne:acd wne:argValue="AgBIAGkAZwBoAGwAaQBnAGgAdAA=" wne:acdName="acd26" wne:fciIndexBasedOn="0065"/>
    <wne:acd wne:argValue="AgBIAGkAZwBoAGwAaQBnAGgAdAA=" wne:acdName="acd27" wne:fciIndexBasedOn="0065"/>
    <wne:acd wne:argValue="AgBBAGUAYwBvAG4AIABCAHUAbABsAGUAdABzAA==" wne:acdName="acd28" wne:fciIndexBasedOn="0065"/>
    <wne:acd wne:argValue="AgBBAGUAYwBvAG4AIABOAHUAbQBiAGUAcgBpAG4AZwA=" wne:acdName="acd29" wne:fciIndexBasedOn="0065"/>
    <wne:acd wne:argValue="AgBBAGUAYwBvAG4AIABNAGkAeABlAGQAIABOAHUAbQBiAGUAcgBpAG4AZwA=" wne:acdName="acd30" wne:fciIndexBasedOn="0065"/>
    <wne:acd wne:argValue="AgBIAGkAZwBoAGwAaQBnAGgAdAA=" wne:acdName="acd31" wne:fciIndexBasedOn="0065"/>
    <wne:acd wne:argValue="AgBRAHUAZQBzAHQAaQBvAG4AIABIAGUAYQBkAGkAbgBnAA==" wne:acdName="acd32" wne:fciIndexBasedOn="0065"/>
    <wne:acd wne:argValue="AgBJAHQAYQBsAGkAYwA=" wne:acdName="acd33" wne:fciIndexBasedOn="0065"/>
    <wne:acd wne:argValue="AgBIAGkAZwBoAGwAaQBnAGgAdAA=" wne:acdName="acd3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7C2411" w14:textId="77777777" w:rsidR="004D4DD0" w:rsidRDefault="004D4DD0" w:rsidP="00A1601D">
      <w:r>
        <w:separator/>
      </w:r>
    </w:p>
    <w:p w14:paraId="08808868" w14:textId="77777777" w:rsidR="004D4DD0" w:rsidRDefault="004D4DD0"/>
    <w:p w14:paraId="45FDA45F" w14:textId="77777777" w:rsidR="004D4DD0" w:rsidRDefault="004D4DD0"/>
    <w:p w14:paraId="2E9798E5" w14:textId="77777777" w:rsidR="004D4DD0" w:rsidRDefault="004D4DD0"/>
  </w:endnote>
  <w:endnote w:type="continuationSeparator" w:id="0">
    <w:p w14:paraId="60BD5F03" w14:textId="77777777" w:rsidR="004D4DD0" w:rsidRDefault="004D4DD0" w:rsidP="00A1601D">
      <w:r>
        <w:continuationSeparator/>
      </w:r>
    </w:p>
    <w:p w14:paraId="5BF2E01D" w14:textId="77777777" w:rsidR="004D4DD0" w:rsidRDefault="004D4DD0"/>
    <w:p w14:paraId="0F8C9334" w14:textId="77777777" w:rsidR="004D4DD0" w:rsidRDefault="004D4DD0"/>
    <w:p w14:paraId="1EF7DD20" w14:textId="77777777" w:rsidR="004D4DD0" w:rsidRDefault="004D4DD0"/>
  </w:endnote>
  <w:endnote w:type="continuationNotice" w:id="1">
    <w:p w14:paraId="3FAE89B5" w14:textId="77777777" w:rsidR="004D4DD0" w:rsidRDefault="004D4DD0" w:rsidP="00A1601D"/>
    <w:p w14:paraId="25E5B022" w14:textId="77777777" w:rsidR="004D4DD0" w:rsidRDefault="004D4DD0"/>
    <w:p w14:paraId="77A2D7D9" w14:textId="77777777" w:rsidR="004D4DD0" w:rsidRDefault="004D4DD0"/>
    <w:p w14:paraId="3D3F9552" w14:textId="77777777" w:rsidR="004D4DD0" w:rsidRDefault="004D4D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7911F" w14:textId="0CD2B0D5" w:rsidR="00C755DD" w:rsidRDefault="00C755DD" w:rsidP="00E031F6">
    <w:pPr>
      <w:pStyle w:val="Footeronly"/>
    </w:pPr>
    <w:r>
      <w:rPr>
        <w:noProof/>
      </w:rPr>
      <w:drawing>
        <wp:anchor distT="0" distB="0" distL="0" distR="0" simplePos="0" relativeHeight="251701251" behindDoc="0" locked="0" layoutInCell="1" allowOverlap="0" wp14:anchorId="76C0A5BF" wp14:editId="66B9DC84">
          <wp:simplePos x="0" y="0"/>
          <wp:positionH relativeFrom="page">
            <wp:posOffset>5219700</wp:posOffset>
          </wp:positionH>
          <wp:positionV relativeFrom="page">
            <wp:posOffset>9003665</wp:posOffset>
          </wp:positionV>
          <wp:extent cx="1627632" cy="996696"/>
          <wp:effectExtent l="0" t="0" r="0" b="0"/>
          <wp:wrapSquare wrapText="bothSides"/>
          <wp:docPr id="3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627632" cy="996696"/>
                  </a:xfrm>
                  <a:prstGeom prst="rect">
                    <a:avLst/>
                  </a:prstGeom>
                </pic:spPr>
              </pic:pic>
            </a:graphicData>
          </a:graphic>
          <wp14:sizeRelH relativeFrom="margin">
            <wp14:pctWidth>0</wp14:pctWidth>
          </wp14:sizeRelH>
          <wp14:sizeRelV relativeFrom="margin">
            <wp14:pctHeight>0</wp14:pctHeight>
          </wp14:sizeRelV>
        </wp:anchor>
      </w:drawing>
    </w:r>
    <w:r w:rsidRPr="00D201F7">
      <w:fldChar w:fldCharType="begin"/>
    </w:r>
    <w:r w:rsidRPr="00D201F7">
      <w:instrText xml:space="preserve"> PAGE   \* MERGEFORMAT </w:instrText>
    </w:r>
    <w:r w:rsidRPr="00D201F7">
      <w:fldChar w:fldCharType="separate"/>
    </w:r>
    <w:r>
      <w:t>1</w:t>
    </w:r>
    <w:r w:rsidRPr="00D201F7">
      <w:fldChar w:fldCharType="end"/>
    </w:r>
    <w:r>
      <w:t xml:space="preserve"> </w:t>
    </w:r>
    <w:r w:rsidRPr="00D201F7">
      <w:t>|</w:t>
    </w:r>
    <w:r>
      <w:t xml:space="preserve"> </w:t>
    </w:r>
    <w:r w:rsidR="004D4DD0">
      <w:fldChar w:fldCharType="begin"/>
    </w:r>
    <w:r w:rsidR="004D4DD0">
      <w:instrText xml:space="preserve"> STYLEREF  Title  \* MERGEFORMAT </w:instrText>
    </w:r>
    <w:r w:rsidR="004D4DD0">
      <w:fldChar w:fldCharType="separate"/>
    </w:r>
    <w:r w:rsidR="00F3508F">
      <w:rPr>
        <w:noProof/>
      </w:rPr>
      <w:t>Table of Contents</w:t>
    </w:r>
    <w:r w:rsidR="004D4DD0">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01C35" w14:textId="435044B7" w:rsidR="00C755DD" w:rsidRPr="000672CE" w:rsidRDefault="00C755DD" w:rsidP="00AD781A">
    <w:pPr>
      <w:pStyle w:val="Footer"/>
      <w:ind w:left="2970"/>
      <w:rPr>
        <w:b/>
        <w:color w:val="FF0000"/>
        <w:lang w:val="en-CA"/>
      </w:rPr>
    </w:pPr>
    <w:r w:rsidRPr="000672CE">
      <w:rPr>
        <w:b/>
        <w:color w:val="FF0000"/>
        <w:lang w:val="en-CA"/>
      </w:rPr>
      <w:t xml:space="preserve">NOTE: This is a fictitious scenario for a course assignment. Logos, photos and other marketing material were obtained from the internet for the sole purpose of making this assignment appear more authentic.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D025B" w14:textId="057E4CE4" w:rsidR="00C755DD" w:rsidRDefault="00C755DD" w:rsidP="00E031F6">
    <w:pPr>
      <w:pStyle w:val="Footeronly"/>
    </w:pPr>
    <w:r>
      <w:rPr>
        <w:noProof/>
      </w:rPr>
      <w:drawing>
        <wp:anchor distT="0" distB="0" distL="0" distR="0" simplePos="0" relativeHeight="251708419" behindDoc="0" locked="0" layoutInCell="1" allowOverlap="0" wp14:anchorId="056728B6" wp14:editId="0C50E7D8">
          <wp:simplePos x="0" y="0"/>
          <wp:positionH relativeFrom="page">
            <wp:posOffset>7479030</wp:posOffset>
          </wp:positionH>
          <wp:positionV relativeFrom="page">
            <wp:posOffset>6740525</wp:posOffset>
          </wp:positionV>
          <wp:extent cx="1627632" cy="996696"/>
          <wp:effectExtent l="0" t="0" r="0" b="0"/>
          <wp:wrapSquare wrapText="bothSides"/>
          <wp:docPr id="47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627632" cy="99669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0" distR="0" simplePos="0" relativeHeight="251704323" behindDoc="0" locked="0" layoutInCell="1" allowOverlap="0" wp14:anchorId="2A105C83" wp14:editId="50B9E661">
          <wp:simplePos x="0" y="0"/>
          <wp:positionH relativeFrom="page">
            <wp:posOffset>5295900</wp:posOffset>
          </wp:positionH>
          <wp:positionV relativeFrom="page">
            <wp:posOffset>9004110</wp:posOffset>
          </wp:positionV>
          <wp:extent cx="1627632" cy="996696"/>
          <wp:effectExtent l="0" t="0" r="0" b="0"/>
          <wp:wrapSquare wrapText="bothSides"/>
          <wp:docPr id="3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627632" cy="996696"/>
                  </a:xfrm>
                  <a:prstGeom prst="rect">
                    <a:avLst/>
                  </a:prstGeom>
                </pic:spPr>
              </pic:pic>
            </a:graphicData>
          </a:graphic>
          <wp14:sizeRelH relativeFrom="margin">
            <wp14:pctWidth>0</wp14:pctWidth>
          </wp14:sizeRelH>
          <wp14:sizeRelV relativeFrom="margin">
            <wp14:pctHeight>0</wp14:pctHeight>
          </wp14:sizeRelV>
        </wp:anchor>
      </w:drawing>
    </w:r>
    <w:r w:rsidRPr="00D201F7">
      <w:fldChar w:fldCharType="begin"/>
    </w:r>
    <w:r w:rsidRPr="00D201F7">
      <w:instrText xml:space="preserve"> PAGE   \* MERGEFORMAT </w:instrText>
    </w:r>
    <w:r w:rsidRPr="00D201F7">
      <w:fldChar w:fldCharType="separate"/>
    </w:r>
    <w:r>
      <w:t>1</w:t>
    </w:r>
    <w:r w:rsidRPr="00D201F7">
      <w:fldChar w:fldCharType="end"/>
    </w:r>
    <w:r>
      <w:t xml:space="preserve"> </w:t>
    </w:r>
    <w:r w:rsidRPr="00D201F7">
      <w:t>|</w:t>
    </w:r>
    <w:r>
      <w:t xml:space="preserve"> </w:t>
    </w:r>
    <w:r w:rsidR="004D4DD0">
      <w:fldChar w:fldCharType="begin"/>
    </w:r>
    <w:r w:rsidR="004D4DD0">
      <w:instrText xml:space="preserve"> STYLEREF  "Heading 1"  \* MERGEFORMAT </w:instrText>
    </w:r>
    <w:r w:rsidR="004D4DD0">
      <w:fldChar w:fldCharType="separate"/>
    </w:r>
    <w:r w:rsidR="00F3508F">
      <w:rPr>
        <w:noProof/>
      </w:rPr>
      <w:t>Data Source</w:t>
    </w:r>
    <w:r w:rsidR="004D4DD0">
      <w:rPr>
        <w:noProof/>
      </w:rPr>
      <w:fldChar w:fldCharType="end"/>
    </w:r>
    <w:r w:rsidRPr="00D201F7">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3C4E1" w14:textId="58747320" w:rsidR="00C755DD" w:rsidRDefault="00C755DD" w:rsidP="00E031F6">
    <w:pPr>
      <w:pStyle w:val="Footeronly"/>
    </w:pPr>
    <w:r>
      <w:rPr>
        <w:noProof/>
      </w:rPr>
      <w:drawing>
        <wp:anchor distT="0" distB="0" distL="0" distR="0" simplePos="0" relativeHeight="251710467" behindDoc="0" locked="0" layoutInCell="1" allowOverlap="0" wp14:anchorId="0D2CC490" wp14:editId="1348C60C">
          <wp:simplePos x="0" y="0"/>
          <wp:positionH relativeFrom="page">
            <wp:posOffset>7498080</wp:posOffset>
          </wp:positionH>
          <wp:positionV relativeFrom="page">
            <wp:posOffset>6664325</wp:posOffset>
          </wp:positionV>
          <wp:extent cx="1627632" cy="996696"/>
          <wp:effectExtent l="0" t="0" r="0" b="0"/>
          <wp:wrapSquare wrapText="bothSides"/>
          <wp:docPr id="45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627632" cy="99669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0" distR="0" simplePos="0" relativeHeight="251706371" behindDoc="0" locked="0" layoutInCell="1" allowOverlap="0" wp14:anchorId="478495D9" wp14:editId="447582D1">
          <wp:simplePos x="0" y="0"/>
          <wp:positionH relativeFrom="page">
            <wp:posOffset>5295900</wp:posOffset>
          </wp:positionH>
          <wp:positionV relativeFrom="page">
            <wp:posOffset>9004110</wp:posOffset>
          </wp:positionV>
          <wp:extent cx="1627632" cy="996696"/>
          <wp:effectExtent l="0" t="0" r="0" b="0"/>
          <wp:wrapSquare wrapText="bothSides"/>
          <wp:docPr id="2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627632" cy="996696"/>
                  </a:xfrm>
                  <a:prstGeom prst="rect">
                    <a:avLst/>
                  </a:prstGeom>
                </pic:spPr>
              </pic:pic>
            </a:graphicData>
          </a:graphic>
          <wp14:sizeRelH relativeFrom="margin">
            <wp14:pctWidth>0</wp14:pctWidth>
          </wp14:sizeRelH>
          <wp14:sizeRelV relativeFrom="margin">
            <wp14:pctHeight>0</wp14:pctHeight>
          </wp14:sizeRelV>
        </wp:anchor>
      </w:drawing>
    </w:r>
    <w:r w:rsidRPr="00D201F7">
      <w:fldChar w:fldCharType="begin"/>
    </w:r>
    <w:r w:rsidRPr="00D201F7">
      <w:instrText xml:space="preserve"> PAGE   \* MERGEFORMAT </w:instrText>
    </w:r>
    <w:r w:rsidRPr="00D201F7">
      <w:fldChar w:fldCharType="separate"/>
    </w:r>
    <w:r>
      <w:t>1</w:t>
    </w:r>
    <w:r w:rsidRPr="00D201F7">
      <w:fldChar w:fldCharType="end"/>
    </w:r>
    <w:r>
      <w:t xml:space="preserve"> </w:t>
    </w:r>
    <w:r w:rsidRPr="00D201F7">
      <w:t>|</w:t>
    </w:r>
    <w:r>
      <w:t xml:space="preserve"> </w:t>
    </w:r>
    <w:r w:rsidR="004D4DD0">
      <w:fldChar w:fldCharType="begin"/>
    </w:r>
    <w:r w:rsidR="004D4DD0">
      <w:instrText xml:space="preserve"> </w:instrText>
    </w:r>
    <w:r w:rsidR="004D4DD0">
      <w:instrText xml:space="preserve">STYLEREF  "Heading A1" \w </w:instrText>
    </w:r>
    <w:r w:rsidR="004D4DD0">
      <w:fldChar w:fldCharType="separate"/>
    </w:r>
    <w:r w:rsidR="00F3508F">
      <w:rPr>
        <w:noProof/>
      </w:rPr>
      <w:t>Appendix 1:</w:t>
    </w:r>
    <w:r w:rsidR="004D4DD0">
      <w:rPr>
        <w:noProof/>
      </w:rPr>
      <w:fldChar w:fldCharType="end"/>
    </w:r>
    <w:r>
      <w:t xml:space="preserve"> </w:t>
    </w:r>
    <w:r w:rsidR="004D4DD0">
      <w:fldChar w:fldCharType="begin"/>
    </w:r>
    <w:r w:rsidR="004D4DD0">
      <w:instrText xml:space="preserve"> STYLEREF  "Heading A1"  \* MERGEFORMAT </w:instrText>
    </w:r>
    <w:r w:rsidR="004D4DD0">
      <w:fldChar w:fldCharType="separate"/>
    </w:r>
    <w:r w:rsidR="00F3508F">
      <w:rPr>
        <w:noProof/>
      </w:rPr>
      <w:t>TBD</w:t>
    </w:r>
    <w:r w:rsidR="004D4DD0">
      <w:rPr>
        <w:noProof/>
      </w:rPr>
      <w:fldChar w:fldCharType="end"/>
    </w:r>
    <w:r w:rsidRPr="00D201F7">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7DF2E2" w14:textId="77777777" w:rsidR="004D4DD0" w:rsidRDefault="004D4DD0" w:rsidP="00A1601D">
      <w:r>
        <w:separator/>
      </w:r>
    </w:p>
    <w:p w14:paraId="20DBB559" w14:textId="77777777" w:rsidR="004D4DD0" w:rsidRDefault="004D4DD0"/>
    <w:p w14:paraId="27C8EABB" w14:textId="77777777" w:rsidR="004D4DD0" w:rsidRDefault="004D4DD0"/>
    <w:p w14:paraId="61E1C1C7" w14:textId="77777777" w:rsidR="004D4DD0" w:rsidRDefault="004D4DD0"/>
  </w:footnote>
  <w:footnote w:type="continuationSeparator" w:id="0">
    <w:p w14:paraId="55256005" w14:textId="77777777" w:rsidR="004D4DD0" w:rsidRDefault="004D4DD0" w:rsidP="00A1601D">
      <w:r>
        <w:continuationSeparator/>
      </w:r>
    </w:p>
    <w:p w14:paraId="15E18DE4" w14:textId="77777777" w:rsidR="004D4DD0" w:rsidRDefault="004D4DD0"/>
    <w:p w14:paraId="090D10CA" w14:textId="77777777" w:rsidR="004D4DD0" w:rsidRDefault="004D4DD0"/>
    <w:p w14:paraId="5549C842" w14:textId="77777777" w:rsidR="004D4DD0" w:rsidRDefault="004D4DD0"/>
  </w:footnote>
  <w:footnote w:type="continuationNotice" w:id="1">
    <w:p w14:paraId="7BFE5E7B" w14:textId="77777777" w:rsidR="004D4DD0" w:rsidRDefault="004D4DD0" w:rsidP="00A1601D"/>
    <w:p w14:paraId="687B8646" w14:textId="77777777" w:rsidR="004D4DD0" w:rsidRDefault="004D4DD0"/>
    <w:p w14:paraId="65DB135A" w14:textId="77777777" w:rsidR="004D4DD0" w:rsidRDefault="004D4DD0"/>
    <w:p w14:paraId="2082616D" w14:textId="77777777" w:rsidR="004D4DD0" w:rsidRDefault="004D4D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01883" w14:textId="54952B31" w:rsidR="00C755DD" w:rsidRPr="00B53730" w:rsidRDefault="00C755DD" w:rsidP="00A408C8">
    <w:pPr>
      <w:pStyle w:val="Headeronly"/>
    </w:pPr>
    <w:r>
      <w:rPr>
        <w:noProof/>
      </w:rPr>
      <w:drawing>
        <wp:anchor distT="0" distB="0" distL="114300" distR="114300" simplePos="0" relativeHeight="251702275" behindDoc="0" locked="0" layoutInCell="1" allowOverlap="0" wp14:anchorId="43CA17E8" wp14:editId="7136F005">
          <wp:simplePos x="0" y="0"/>
          <wp:positionH relativeFrom="column">
            <wp:posOffset>19050</wp:posOffset>
          </wp:positionH>
          <wp:positionV relativeFrom="page">
            <wp:posOffset>373380</wp:posOffset>
          </wp:positionV>
          <wp:extent cx="1341346" cy="393728"/>
          <wp:effectExtent l="0" t="0" r="0" b="6350"/>
          <wp:wrapNone/>
          <wp:docPr id="29" name="Picture 29"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ogo1.png"/>
                  <pic:cNvPicPr/>
                </pic:nvPicPr>
                <pic:blipFill>
                  <a:blip r:embed="rId1">
                    <a:extLst>
                      <a:ext uri="{28A0092B-C50C-407E-A947-70E740481C1C}">
                        <a14:useLocalDpi xmlns:a14="http://schemas.microsoft.com/office/drawing/2010/main" val="0"/>
                      </a:ext>
                    </a:extLst>
                  </a:blip>
                  <a:stretch>
                    <a:fillRect/>
                  </a:stretch>
                </pic:blipFill>
                <pic:spPr>
                  <a:xfrm>
                    <a:off x="0" y="0"/>
                    <a:ext cx="1341346" cy="393728"/>
                  </a:xfrm>
                  <a:prstGeom prst="rect">
                    <a:avLst/>
                  </a:prstGeom>
                </pic:spPr>
              </pic:pic>
            </a:graphicData>
          </a:graphic>
          <wp14:sizeRelH relativeFrom="margin">
            <wp14:pctWidth>0</wp14:pctWidth>
          </wp14:sizeRelH>
          <wp14:sizeRelV relativeFrom="margin">
            <wp14:pctHeight>0</wp14:pctHeight>
          </wp14:sizeRelV>
        </wp:anchor>
      </w:drawing>
    </w:r>
    <w:r>
      <w:t>BIXI Data Analysi Report</w:t>
    </w:r>
  </w:p>
  <w:p w14:paraId="142F8CB0" w14:textId="03905EE5" w:rsidR="00C755DD" w:rsidRPr="00A408C8" w:rsidRDefault="00C755DD" w:rsidP="0017253C">
    <w:pPr>
      <w:pStyle w:val="Headeronly"/>
      <w:pBdr>
        <w:bottom w:val="single" w:sz="12" w:space="1" w:color="A6192E" w:themeColor="accent6"/>
      </w:pBdr>
    </w:pPr>
    <w:r>
      <w:t>group 10: Term project scs 325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DF96F80E"/>
    <w:lvl w:ilvl="0">
      <w:start w:val="1"/>
      <w:numFmt w:val="decimal"/>
      <w:pStyle w:val="ListNumber4"/>
      <w:lvlText w:val="%1."/>
      <w:lvlJc w:val="left"/>
      <w:pPr>
        <w:tabs>
          <w:tab w:val="num" w:pos="1440"/>
        </w:tabs>
        <w:ind w:left="1440" w:hanging="360"/>
      </w:pPr>
    </w:lvl>
  </w:abstractNum>
  <w:abstractNum w:abstractNumId="1" w15:restartNumberingAfterBreak="0">
    <w:nsid w:val="FFFFFF7E"/>
    <w:multiLevelType w:val="singleLevel"/>
    <w:tmpl w:val="FAB44F68"/>
    <w:lvl w:ilvl="0">
      <w:start w:val="1"/>
      <w:numFmt w:val="decimal"/>
      <w:pStyle w:val="ListNumber3"/>
      <w:lvlText w:val="%1."/>
      <w:lvlJc w:val="left"/>
      <w:pPr>
        <w:tabs>
          <w:tab w:val="num" w:pos="1080"/>
        </w:tabs>
        <w:ind w:left="1080" w:hanging="360"/>
      </w:pPr>
    </w:lvl>
  </w:abstractNum>
  <w:abstractNum w:abstractNumId="2" w15:restartNumberingAfterBreak="0">
    <w:nsid w:val="FFFFFF7F"/>
    <w:multiLevelType w:val="singleLevel"/>
    <w:tmpl w:val="F3B02880"/>
    <w:lvl w:ilvl="0">
      <w:start w:val="1"/>
      <w:numFmt w:val="decimal"/>
      <w:pStyle w:val="ListNumber2"/>
      <w:lvlText w:val="%1."/>
      <w:lvlJc w:val="left"/>
      <w:pPr>
        <w:tabs>
          <w:tab w:val="num" w:pos="720"/>
        </w:tabs>
        <w:ind w:left="720" w:hanging="360"/>
      </w:pPr>
    </w:lvl>
  </w:abstractNum>
  <w:abstractNum w:abstractNumId="3" w15:restartNumberingAfterBreak="0">
    <w:nsid w:val="FFFFFF80"/>
    <w:multiLevelType w:val="singleLevel"/>
    <w:tmpl w:val="F4D2E51E"/>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5FE07DB0"/>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CC4C1EC0"/>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FC4DA8E"/>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4FE8F54"/>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0D446AB6"/>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12D5719"/>
    <w:multiLevelType w:val="multilevel"/>
    <w:tmpl w:val="1F4AC7C4"/>
    <w:name w:val="Header Numbering5"/>
    <w:lvl w:ilvl="0">
      <w:start w:val="1"/>
      <w:numFmt w:val="bullet"/>
      <w:lvlText w:val=""/>
      <w:lvlJc w:val="left"/>
      <w:pPr>
        <w:ind w:left="504" w:hanging="216"/>
      </w:pPr>
      <w:rPr>
        <w:rFonts w:ascii="Symbol" w:hAnsi="Symbol" w:hint="default"/>
        <w:color w:val="C8102E" w:themeColor="text2"/>
      </w:rPr>
    </w:lvl>
    <w:lvl w:ilvl="1">
      <w:start w:val="1"/>
      <w:numFmt w:val="bullet"/>
      <w:lvlText w:val="o"/>
      <w:lvlJc w:val="left"/>
      <w:pPr>
        <w:ind w:left="720" w:hanging="216"/>
      </w:pPr>
      <w:rPr>
        <w:rFonts w:ascii="Symbol" w:hAnsi="Symbol" w:hint="default"/>
        <w:color w:val="C8102E" w:themeColor="text2"/>
      </w:rPr>
    </w:lvl>
    <w:lvl w:ilvl="2">
      <w:start w:val="1"/>
      <w:numFmt w:val="bullet"/>
      <w:lvlText w:val="-"/>
      <w:lvlJc w:val="left"/>
      <w:pPr>
        <w:ind w:left="936" w:hanging="216"/>
      </w:pPr>
      <w:rPr>
        <w:rFonts w:ascii="Symbol" w:hAnsi="Symbol" w:hint="default"/>
        <w:color w:val="C8102E" w:themeColor="text2"/>
      </w:rPr>
    </w:lvl>
    <w:lvl w:ilvl="3">
      <w:start w:val="1"/>
      <w:numFmt w:val="bullet"/>
      <w:lvlText w:val=""/>
      <w:lvlJc w:val="left"/>
      <w:pPr>
        <w:ind w:left="2160" w:hanging="360"/>
      </w:pPr>
      <w:rPr>
        <w:rFonts w:ascii="Symbol" w:hAnsi="Symbol" w:hint="default"/>
        <w:color w:val="C8102E"/>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014436B9"/>
    <w:multiLevelType w:val="multilevel"/>
    <w:tmpl w:val="F4143506"/>
    <w:name w:val="Header QR Numbering72222222222222"/>
    <w:numStyleLink w:val="AeconBullets"/>
  </w:abstractNum>
  <w:abstractNum w:abstractNumId="11" w15:restartNumberingAfterBreak="0">
    <w:nsid w:val="03393E4D"/>
    <w:multiLevelType w:val="multilevel"/>
    <w:tmpl w:val="6EA66872"/>
    <w:name w:val="Aecon Numbering3"/>
    <w:lvl w:ilvl="0">
      <w:start w:val="1"/>
      <w:numFmt w:val="decimal"/>
      <w:lvlText w:val="%1."/>
      <w:lvlJc w:val="left"/>
      <w:pPr>
        <w:tabs>
          <w:tab w:val="num" w:pos="288"/>
        </w:tabs>
        <w:ind w:left="576" w:hanging="288"/>
      </w:pPr>
      <w:rPr>
        <w:rFonts w:hint="default"/>
        <w:color w:val="C8102E" w:themeColor="text2"/>
      </w:rPr>
    </w:lvl>
    <w:lvl w:ilvl="1">
      <w:start w:val="1"/>
      <w:numFmt w:val="decimal"/>
      <w:lvlText w:val="%1.%2."/>
      <w:lvlJc w:val="left"/>
      <w:pPr>
        <w:tabs>
          <w:tab w:val="num" w:pos="1368"/>
        </w:tabs>
        <w:ind w:left="864" w:hanging="288"/>
      </w:pPr>
      <w:rPr>
        <w:rFonts w:hint="default"/>
        <w:color w:val="C8102E" w:themeColor="text2"/>
      </w:rPr>
    </w:lvl>
    <w:lvl w:ilvl="2">
      <w:start w:val="1"/>
      <w:numFmt w:val="decimal"/>
      <w:lvlText w:val="%1.%2.%3."/>
      <w:lvlJc w:val="left"/>
      <w:pPr>
        <w:ind w:left="1080" w:hanging="216"/>
      </w:pPr>
      <w:rPr>
        <w:rFonts w:hint="default"/>
        <w:color w:val="C8102E" w:themeColor="text2"/>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2" w15:restartNumberingAfterBreak="0">
    <w:nsid w:val="066D3C4F"/>
    <w:multiLevelType w:val="multilevel"/>
    <w:tmpl w:val="329E28EE"/>
    <w:name w:val="Aecon Mixed Numbering222"/>
    <w:numStyleLink w:val="AeconMixedNumbering"/>
  </w:abstractNum>
  <w:abstractNum w:abstractNumId="13" w15:restartNumberingAfterBreak="0">
    <w:nsid w:val="07FF6694"/>
    <w:multiLevelType w:val="multilevel"/>
    <w:tmpl w:val="F4143506"/>
    <w:name w:val="Header QR Numbering4"/>
    <w:numStyleLink w:val="AeconBullets"/>
  </w:abstractNum>
  <w:abstractNum w:abstractNumId="14" w15:restartNumberingAfterBreak="0">
    <w:nsid w:val="0CA37A93"/>
    <w:multiLevelType w:val="multilevel"/>
    <w:tmpl w:val="F4143506"/>
    <w:name w:val="Header Numbering5"/>
    <w:styleLink w:val="AeconBullets"/>
    <w:lvl w:ilvl="0">
      <w:start w:val="1"/>
      <w:numFmt w:val="bullet"/>
      <w:lvlText w:val=""/>
      <w:lvlJc w:val="left"/>
      <w:pPr>
        <w:ind w:left="504" w:hanging="216"/>
      </w:pPr>
      <w:rPr>
        <w:rFonts w:ascii="Symbol" w:hAnsi="Symbol" w:hint="default"/>
        <w:color w:val="C8102E" w:themeColor="text2"/>
      </w:rPr>
    </w:lvl>
    <w:lvl w:ilvl="1">
      <w:start w:val="1"/>
      <w:numFmt w:val="bullet"/>
      <w:lvlText w:val="o"/>
      <w:lvlJc w:val="left"/>
      <w:pPr>
        <w:ind w:left="720" w:hanging="216"/>
      </w:pPr>
      <w:rPr>
        <w:rFonts w:ascii="Symbol" w:hAnsi="Symbol" w:hint="default"/>
        <w:color w:val="C8102E" w:themeColor="text2"/>
      </w:rPr>
    </w:lvl>
    <w:lvl w:ilvl="2">
      <w:start w:val="1"/>
      <w:numFmt w:val="bullet"/>
      <w:lvlText w:val="-"/>
      <w:lvlJc w:val="left"/>
      <w:pPr>
        <w:ind w:left="936" w:hanging="216"/>
      </w:pPr>
      <w:rPr>
        <w:rFonts w:ascii="Symbol" w:hAnsi="Symbol" w:hint="default"/>
        <w:color w:val="C8102E" w:themeColor="text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5" w15:restartNumberingAfterBreak="0">
    <w:nsid w:val="0CEF4DE7"/>
    <w:multiLevelType w:val="multilevel"/>
    <w:tmpl w:val="F4143506"/>
    <w:name w:val="Header QR Numbering7222222"/>
    <w:numStyleLink w:val="AeconBullets"/>
  </w:abstractNum>
  <w:abstractNum w:abstractNumId="16" w15:restartNumberingAfterBreak="0">
    <w:nsid w:val="10571740"/>
    <w:multiLevelType w:val="multilevel"/>
    <w:tmpl w:val="9EE68A98"/>
    <w:name w:val="Header QR Numbering"/>
    <w:styleLink w:val="HeaderQRNumbering"/>
    <w:lvl w:ilvl="0">
      <w:start w:val="1"/>
      <w:numFmt w:val="decimal"/>
      <w:lvlText w:val="%1."/>
      <w:lvlJc w:val="left"/>
      <w:pPr>
        <w:ind w:left="432" w:firstLine="0"/>
      </w:pPr>
      <w:rPr>
        <w:rFonts w:hint="default"/>
      </w:rPr>
    </w:lvl>
    <w:lvl w:ilvl="1">
      <w:start w:val="1"/>
      <w:numFmt w:val="lowerLetter"/>
      <w:lvlText w:val="%2)"/>
      <w:lvlJc w:val="left"/>
      <w:pPr>
        <w:ind w:left="1296" w:hanging="288"/>
      </w:pPr>
      <w:rPr>
        <w:rFonts w:hint="default"/>
      </w:rPr>
    </w:lvl>
    <w:lvl w:ilvl="2">
      <w:start w:val="1"/>
      <w:numFmt w:val="lowerRoman"/>
      <w:lvlText w:val="%2.%3)"/>
      <w:lvlJc w:val="left"/>
      <w:pPr>
        <w:ind w:left="1656" w:hanging="648"/>
      </w:pPr>
      <w:rPr>
        <w:rFonts w:hint="default"/>
      </w:rPr>
    </w:lvl>
    <w:lvl w:ilvl="3">
      <w:start w:val="1"/>
      <w:numFmt w:val="decimal"/>
      <w:lvlText w:val="%2.%3.%4)"/>
      <w:lvlJc w:val="left"/>
      <w:pPr>
        <w:ind w:left="1656" w:hanging="648"/>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4EA0B71"/>
    <w:multiLevelType w:val="multilevel"/>
    <w:tmpl w:val="F4143506"/>
    <w:name w:val="Aecon Numbering2"/>
    <w:numStyleLink w:val="AeconBullets"/>
  </w:abstractNum>
  <w:abstractNum w:abstractNumId="18" w15:restartNumberingAfterBreak="0">
    <w:nsid w:val="1A666325"/>
    <w:multiLevelType w:val="multilevel"/>
    <w:tmpl w:val="F4143506"/>
    <w:name w:val="Header QR Numbering72"/>
    <w:numStyleLink w:val="AeconBullets"/>
  </w:abstractNum>
  <w:abstractNum w:abstractNumId="19" w15:restartNumberingAfterBreak="0">
    <w:nsid w:val="1C5A5686"/>
    <w:multiLevelType w:val="multilevel"/>
    <w:tmpl w:val="EBCC72C8"/>
    <w:styleLink w:val="HeaderNumbering"/>
    <w:lvl w:ilvl="0">
      <w:start w:val="1"/>
      <w:numFmt w:val="none"/>
      <w:lvlText w:val="%1."/>
      <w:lvlJc w:val="left"/>
      <w:pPr>
        <w:tabs>
          <w:tab w:val="num" w:pos="720"/>
        </w:tabs>
        <w:ind w:left="720" w:hanging="720"/>
      </w:pPr>
      <w:rPr>
        <w:rFonts w:hint="default"/>
      </w:rPr>
    </w:lvl>
    <w:lvl w:ilvl="1">
      <w:start w:val="1"/>
      <w:numFmt w:val="decimal"/>
      <w:lvlText w:val="%1.%2"/>
      <w:lvlJc w:val="left"/>
      <w:pPr>
        <w:ind w:left="1008" w:hanging="1008"/>
      </w:pPr>
      <w:rPr>
        <w:rFonts w:hint="default"/>
      </w:rPr>
    </w:lvl>
    <w:lvl w:ilvl="2">
      <w:start w:val="1"/>
      <w:numFmt w:val="decimal"/>
      <w:lvlText w:val="%1.%2.%3"/>
      <w:lvlJc w:val="left"/>
      <w:pPr>
        <w:ind w:left="1008" w:hanging="1008"/>
      </w:pPr>
      <w:rPr>
        <w:rFonts w:hint="default"/>
      </w:rPr>
    </w:lvl>
    <w:lvl w:ilvl="3">
      <w:start w:val="1"/>
      <w:numFmt w:val="decimal"/>
      <w:pStyle w:val="Heading4"/>
      <w:lvlText w:val="%1.%2.%3.%4"/>
      <w:lvlJc w:val="left"/>
      <w:pPr>
        <w:ind w:left="1008" w:hanging="1008"/>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008" w:hanging="1008"/>
      </w:pPr>
      <w:rPr>
        <w:rFonts w:hint="default"/>
      </w:rPr>
    </w:lvl>
    <w:lvl w:ilvl="6">
      <w:start w:val="1"/>
      <w:numFmt w:val="decimal"/>
      <w:lvlText w:val="%1.%2.%3.%4.%5.%6.%7"/>
      <w:lvlJc w:val="left"/>
      <w:pPr>
        <w:ind w:left="1008" w:hanging="1008"/>
      </w:pPr>
      <w:rPr>
        <w:rFonts w:hint="default"/>
      </w:rPr>
    </w:lvl>
    <w:lvl w:ilvl="7">
      <w:start w:val="1"/>
      <w:numFmt w:val="decimal"/>
      <w:lvlText w:val="%1.%2.%3.%4.%5.%6.%7.%8"/>
      <w:lvlJc w:val="left"/>
      <w:pPr>
        <w:ind w:left="1008" w:hanging="1008"/>
      </w:pPr>
      <w:rPr>
        <w:rFonts w:hint="default"/>
      </w:rPr>
    </w:lvl>
    <w:lvl w:ilvl="8">
      <w:start w:val="1"/>
      <w:numFmt w:val="decimal"/>
      <w:lvlText w:val="%1.%2.%3.%4.%5.%6.%7.%8.%9"/>
      <w:lvlJc w:val="left"/>
      <w:pPr>
        <w:ind w:left="1008" w:hanging="1008"/>
      </w:pPr>
      <w:rPr>
        <w:rFonts w:hint="default"/>
      </w:rPr>
    </w:lvl>
  </w:abstractNum>
  <w:abstractNum w:abstractNumId="20" w15:restartNumberingAfterBreak="0">
    <w:nsid w:val="1DC67788"/>
    <w:multiLevelType w:val="hybridMultilevel"/>
    <w:tmpl w:val="F4DC59F8"/>
    <w:lvl w:ilvl="0" w:tplc="122431C2">
      <w:start w:val="1"/>
      <w:numFmt w:val="decimal"/>
      <w:pStyle w:val="TableNumb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1EDB737E"/>
    <w:multiLevelType w:val="multilevel"/>
    <w:tmpl w:val="6EA66872"/>
    <w:name w:val="Header Numbering542222"/>
    <w:lvl w:ilvl="0">
      <w:start w:val="1"/>
      <w:numFmt w:val="decimal"/>
      <w:lvlText w:val="%1."/>
      <w:lvlJc w:val="left"/>
      <w:pPr>
        <w:tabs>
          <w:tab w:val="num" w:pos="288"/>
        </w:tabs>
        <w:ind w:left="576" w:hanging="288"/>
      </w:pPr>
      <w:rPr>
        <w:rFonts w:hint="default"/>
        <w:color w:val="C8102E" w:themeColor="text2"/>
      </w:rPr>
    </w:lvl>
    <w:lvl w:ilvl="1">
      <w:start w:val="1"/>
      <w:numFmt w:val="decimal"/>
      <w:lvlText w:val="%1.%2."/>
      <w:lvlJc w:val="left"/>
      <w:pPr>
        <w:tabs>
          <w:tab w:val="num" w:pos="1368"/>
        </w:tabs>
        <w:ind w:left="864" w:hanging="288"/>
      </w:pPr>
      <w:rPr>
        <w:rFonts w:hint="default"/>
        <w:color w:val="C8102E" w:themeColor="text2"/>
      </w:rPr>
    </w:lvl>
    <w:lvl w:ilvl="2">
      <w:start w:val="1"/>
      <w:numFmt w:val="decimal"/>
      <w:lvlText w:val="%1.%2.%3."/>
      <w:lvlJc w:val="left"/>
      <w:pPr>
        <w:ind w:left="1080" w:hanging="216"/>
      </w:pPr>
      <w:rPr>
        <w:rFonts w:hint="default"/>
        <w:color w:val="C8102E" w:themeColor="text2"/>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2" w15:restartNumberingAfterBreak="0">
    <w:nsid w:val="230F1CE1"/>
    <w:multiLevelType w:val="multilevel"/>
    <w:tmpl w:val="F4143506"/>
    <w:name w:val="Header QR Numbering7222"/>
    <w:numStyleLink w:val="AeconBullets"/>
  </w:abstractNum>
  <w:abstractNum w:abstractNumId="23" w15:restartNumberingAfterBreak="0">
    <w:nsid w:val="237903F0"/>
    <w:multiLevelType w:val="multilevel"/>
    <w:tmpl w:val="F4143506"/>
    <w:name w:val="Header QR Numbering72222222222"/>
    <w:numStyleLink w:val="AeconBullets"/>
  </w:abstractNum>
  <w:abstractNum w:abstractNumId="24" w15:restartNumberingAfterBreak="0">
    <w:nsid w:val="24DE0F57"/>
    <w:multiLevelType w:val="multilevel"/>
    <w:tmpl w:val="EBCC72C8"/>
    <w:name w:val="Header Numbering3"/>
    <w:numStyleLink w:val="HeaderNumbering"/>
  </w:abstractNum>
  <w:abstractNum w:abstractNumId="25" w15:restartNumberingAfterBreak="0">
    <w:nsid w:val="26E37A30"/>
    <w:multiLevelType w:val="multilevel"/>
    <w:tmpl w:val="329E28EE"/>
    <w:name w:val="Aecon Mixed Numbering"/>
    <w:numStyleLink w:val="AeconMixedNumbering"/>
  </w:abstractNum>
  <w:abstractNum w:abstractNumId="26" w15:restartNumberingAfterBreak="0">
    <w:nsid w:val="26F005DB"/>
    <w:multiLevelType w:val="multilevel"/>
    <w:tmpl w:val="F4143506"/>
    <w:name w:val="Header Numbering53"/>
    <w:numStyleLink w:val="AeconBullets"/>
  </w:abstractNum>
  <w:abstractNum w:abstractNumId="27" w15:restartNumberingAfterBreak="0">
    <w:nsid w:val="29362ADF"/>
    <w:multiLevelType w:val="multilevel"/>
    <w:tmpl w:val="6EA66872"/>
    <w:name w:val="Header Numbering542"/>
    <w:lvl w:ilvl="0">
      <w:start w:val="1"/>
      <w:numFmt w:val="decimal"/>
      <w:lvlText w:val="%1."/>
      <w:lvlJc w:val="left"/>
      <w:pPr>
        <w:tabs>
          <w:tab w:val="num" w:pos="288"/>
        </w:tabs>
        <w:ind w:left="576" w:hanging="288"/>
      </w:pPr>
      <w:rPr>
        <w:rFonts w:hint="default"/>
        <w:color w:val="C8102E" w:themeColor="text2"/>
      </w:rPr>
    </w:lvl>
    <w:lvl w:ilvl="1">
      <w:start w:val="1"/>
      <w:numFmt w:val="decimal"/>
      <w:lvlText w:val="%1.%2."/>
      <w:lvlJc w:val="left"/>
      <w:pPr>
        <w:tabs>
          <w:tab w:val="num" w:pos="1368"/>
        </w:tabs>
        <w:ind w:left="864" w:hanging="288"/>
      </w:pPr>
      <w:rPr>
        <w:rFonts w:hint="default"/>
        <w:color w:val="C8102E" w:themeColor="text2"/>
      </w:rPr>
    </w:lvl>
    <w:lvl w:ilvl="2">
      <w:start w:val="1"/>
      <w:numFmt w:val="decimal"/>
      <w:lvlText w:val="%1.%2.%3."/>
      <w:lvlJc w:val="left"/>
      <w:pPr>
        <w:ind w:left="1080" w:hanging="216"/>
      </w:pPr>
      <w:rPr>
        <w:rFonts w:hint="default"/>
        <w:color w:val="C8102E" w:themeColor="text2"/>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8" w15:restartNumberingAfterBreak="0">
    <w:nsid w:val="2A8869FA"/>
    <w:multiLevelType w:val="hybridMultilevel"/>
    <w:tmpl w:val="E22895FE"/>
    <w:name w:val="Header QR Numbering7"/>
    <w:lvl w:ilvl="0" w:tplc="731C5446">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30155914"/>
    <w:multiLevelType w:val="multilevel"/>
    <w:tmpl w:val="F4143506"/>
    <w:name w:val="Header QR Numbering7222222222"/>
    <w:numStyleLink w:val="AeconBullets"/>
  </w:abstractNum>
  <w:abstractNum w:abstractNumId="30" w15:restartNumberingAfterBreak="0">
    <w:nsid w:val="313048C0"/>
    <w:multiLevelType w:val="multilevel"/>
    <w:tmpl w:val="F4143506"/>
    <w:name w:val="Header Numbering532"/>
    <w:numStyleLink w:val="AeconBullets"/>
  </w:abstractNum>
  <w:abstractNum w:abstractNumId="31" w15:restartNumberingAfterBreak="0">
    <w:nsid w:val="33C96933"/>
    <w:multiLevelType w:val="multilevel"/>
    <w:tmpl w:val="65608F88"/>
    <w:styleLink w:val="AppendixNumbering"/>
    <w:lvl w:ilvl="0">
      <w:start w:val="1"/>
      <w:numFmt w:val="decimal"/>
      <w:pStyle w:val="HeadingA1"/>
      <w:lvlText w:val="Appendix %1:"/>
      <w:lvlJc w:val="left"/>
      <w:pPr>
        <w:tabs>
          <w:tab w:val="num" w:pos="2088"/>
        </w:tabs>
        <w:ind w:left="2088" w:hanging="2088"/>
      </w:pPr>
      <w:rPr>
        <w:rFonts w:hint="default"/>
      </w:rPr>
    </w:lvl>
    <w:lvl w:ilvl="1">
      <w:start w:val="1"/>
      <w:numFmt w:val="decimal"/>
      <w:pStyle w:val="HeadingA2"/>
      <w:lvlText w:val="App: %1.%2"/>
      <w:lvlJc w:val="left"/>
      <w:pPr>
        <w:tabs>
          <w:tab w:val="num" w:pos="1584"/>
        </w:tabs>
        <w:ind w:left="1584" w:hanging="1584"/>
      </w:pPr>
      <w:rPr>
        <w:rFonts w:hint="default"/>
      </w:rPr>
    </w:lvl>
    <w:lvl w:ilvl="2">
      <w:start w:val="1"/>
      <w:numFmt w:val="decimal"/>
      <w:pStyle w:val="HeadingA3"/>
      <w:lvlText w:val="App: %1.%2.%3"/>
      <w:lvlJc w:val="left"/>
      <w:pPr>
        <w:tabs>
          <w:tab w:val="num" w:pos="1584"/>
        </w:tabs>
        <w:ind w:left="1584" w:hanging="1584"/>
      </w:pPr>
      <w:rPr>
        <w:rFonts w:hint="default"/>
      </w:rPr>
    </w:lvl>
    <w:lvl w:ilvl="3">
      <w:start w:val="1"/>
      <w:numFmt w:val="decimal"/>
      <w:pStyle w:val="HeadingA4"/>
      <w:lvlText w:val="App: %1.%2.%3.%4"/>
      <w:lvlJc w:val="left"/>
      <w:pPr>
        <w:tabs>
          <w:tab w:val="num" w:pos="1584"/>
        </w:tabs>
        <w:ind w:left="1584" w:hanging="158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3A9C2206"/>
    <w:multiLevelType w:val="multilevel"/>
    <w:tmpl w:val="329E28EE"/>
    <w:name w:val="Aecon Mixed Numbering System"/>
    <w:styleLink w:val="AeconMixedNumbering"/>
    <w:lvl w:ilvl="0">
      <w:start w:val="1"/>
      <w:numFmt w:val="decimal"/>
      <w:lvlText w:val="%1)"/>
      <w:lvlJc w:val="left"/>
      <w:pPr>
        <w:ind w:left="576" w:hanging="288"/>
      </w:pPr>
      <w:rPr>
        <w:rFonts w:hint="default"/>
        <w:color w:val="C8102E" w:themeColor="text2"/>
      </w:rPr>
    </w:lvl>
    <w:lvl w:ilvl="1">
      <w:start w:val="1"/>
      <w:numFmt w:val="lowerLetter"/>
      <w:lvlText w:val="%2)"/>
      <w:lvlJc w:val="left"/>
      <w:pPr>
        <w:ind w:left="864" w:hanging="288"/>
      </w:pPr>
      <w:rPr>
        <w:rFonts w:hint="default"/>
        <w:color w:val="C8102E" w:themeColor="text2"/>
      </w:rPr>
    </w:lvl>
    <w:lvl w:ilvl="2">
      <w:start w:val="1"/>
      <w:numFmt w:val="lowerRoman"/>
      <w:lvlText w:val="%3)"/>
      <w:lvlJc w:val="left"/>
      <w:pPr>
        <w:ind w:left="1080" w:hanging="216"/>
      </w:pPr>
      <w:rPr>
        <w:rFonts w:hint="default"/>
        <w:color w:val="C8102E" w:themeColor="text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3" w15:restartNumberingAfterBreak="0">
    <w:nsid w:val="3AF934D1"/>
    <w:multiLevelType w:val="multilevel"/>
    <w:tmpl w:val="6EA66872"/>
    <w:name w:val="Header Numbering5422"/>
    <w:lvl w:ilvl="0">
      <w:start w:val="1"/>
      <w:numFmt w:val="decimal"/>
      <w:lvlText w:val="%1."/>
      <w:lvlJc w:val="left"/>
      <w:pPr>
        <w:tabs>
          <w:tab w:val="num" w:pos="288"/>
        </w:tabs>
        <w:ind w:left="576" w:hanging="288"/>
      </w:pPr>
      <w:rPr>
        <w:rFonts w:hint="default"/>
        <w:color w:val="C8102E" w:themeColor="text2"/>
      </w:rPr>
    </w:lvl>
    <w:lvl w:ilvl="1">
      <w:start w:val="1"/>
      <w:numFmt w:val="decimal"/>
      <w:lvlText w:val="%1.%2."/>
      <w:lvlJc w:val="left"/>
      <w:pPr>
        <w:tabs>
          <w:tab w:val="num" w:pos="1368"/>
        </w:tabs>
        <w:ind w:left="864" w:hanging="288"/>
      </w:pPr>
      <w:rPr>
        <w:rFonts w:hint="default"/>
        <w:color w:val="C8102E" w:themeColor="text2"/>
      </w:rPr>
    </w:lvl>
    <w:lvl w:ilvl="2">
      <w:start w:val="1"/>
      <w:numFmt w:val="decimal"/>
      <w:lvlText w:val="%1.%2.%3."/>
      <w:lvlJc w:val="left"/>
      <w:pPr>
        <w:ind w:left="1080" w:hanging="216"/>
      </w:pPr>
      <w:rPr>
        <w:rFonts w:hint="default"/>
        <w:color w:val="C8102E" w:themeColor="text2"/>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4" w15:restartNumberingAfterBreak="0">
    <w:nsid w:val="3B9B5F83"/>
    <w:multiLevelType w:val="multilevel"/>
    <w:tmpl w:val="9EE68A98"/>
    <w:name w:val="Header QR Numbering6"/>
    <w:numStyleLink w:val="HeaderQRNumbering"/>
  </w:abstractNum>
  <w:abstractNum w:abstractNumId="35" w15:restartNumberingAfterBreak="0">
    <w:nsid w:val="3C222112"/>
    <w:multiLevelType w:val="hybridMultilevel"/>
    <w:tmpl w:val="5066BD2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439F5C7A"/>
    <w:multiLevelType w:val="multilevel"/>
    <w:tmpl w:val="329E28EE"/>
    <w:name w:val="Aecon Mixed Numbering System"/>
    <w:numStyleLink w:val="AeconMixedNumbering"/>
  </w:abstractNum>
  <w:abstractNum w:abstractNumId="37" w15:restartNumberingAfterBreak="0">
    <w:nsid w:val="44734517"/>
    <w:multiLevelType w:val="multilevel"/>
    <w:tmpl w:val="F4143506"/>
    <w:name w:val="Header QR Numbering72222222"/>
    <w:numStyleLink w:val="AeconBullets"/>
  </w:abstractNum>
  <w:abstractNum w:abstractNumId="38" w15:restartNumberingAfterBreak="0">
    <w:nsid w:val="468106CD"/>
    <w:multiLevelType w:val="multilevel"/>
    <w:tmpl w:val="329E28EE"/>
    <w:name w:val="Aecon Mixed Numbering"/>
    <w:numStyleLink w:val="AeconMixedNumbering"/>
  </w:abstractNum>
  <w:abstractNum w:abstractNumId="39" w15:restartNumberingAfterBreak="0">
    <w:nsid w:val="485A5C93"/>
    <w:multiLevelType w:val="multilevel"/>
    <w:tmpl w:val="D29C57B2"/>
    <w:lvl w:ilvl="0">
      <w:start w:val="1"/>
      <w:numFmt w:val="decimal"/>
      <w:lvlText w:val="%1"/>
      <w:lvlJc w:val="left"/>
      <w:pPr>
        <w:ind w:left="1008" w:hanging="1008"/>
      </w:pPr>
      <w:rPr>
        <w:rFonts w:hint="default"/>
      </w:rPr>
    </w:lvl>
    <w:lvl w:ilvl="1">
      <w:start w:val="1"/>
      <w:numFmt w:val="decimal"/>
      <w:lvlText w:val="%1.%2"/>
      <w:lvlJc w:val="left"/>
      <w:pPr>
        <w:ind w:left="1008" w:hanging="1008"/>
      </w:pPr>
      <w:rPr>
        <w:rFonts w:hint="default"/>
      </w:rPr>
    </w:lvl>
    <w:lvl w:ilvl="2">
      <w:start w:val="1"/>
      <w:numFmt w:val="decimal"/>
      <w:lvlText w:val="%1.%2.%3"/>
      <w:lvlJc w:val="left"/>
      <w:pPr>
        <w:ind w:left="1008" w:hanging="1008"/>
      </w:pPr>
      <w:rPr>
        <w:rFonts w:hint="default"/>
      </w:rPr>
    </w:lvl>
    <w:lvl w:ilvl="3">
      <w:start w:val="1"/>
      <w:numFmt w:val="decimal"/>
      <w:lvlText w:val="%1.%2.%3.%4"/>
      <w:lvlJc w:val="left"/>
      <w:pPr>
        <w:ind w:left="1008" w:hanging="1008"/>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008" w:hanging="1008"/>
      </w:pPr>
      <w:rPr>
        <w:rFonts w:hint="default"/>
      </w:rPr>
    </w:lvl>
    <w:lvl w:ilvl="6">
      <w:start w:val="1"/>
      <w:numFmt w:val="decimal"/>
      <w:pStyle w:val="Heading7"/>
      <w:lvlText w:val="%1.%2.%3.%4.%5.%6.%7"/>
      <w:lvlJc w:val="left"/>
      <w:pPr>
        <w:ind w:left="1008" w:hanging="1008"/>
      </w:pPr>
      <w:rPr>
        <w:rFonts w:hint="default"/>
      </w:rPr>
    </w:lvl>
    <w:lvl w:ilvl="7">
      <w:start w:val="1"/>
      <w:numFmt w:val="decimal"/>
      <w:pStyle w:val="Heading8"/>
      <w:lvlText w:val="%1.%2.%3.%4.%5.%6.%7.%8"/>
      <w:lvlJc w:val="left"/>
      <w:pPr>
        <w:ind w:left="1008" w:hanging="1008"/>
      </w:pPr>
      <w:rPr>
        <w:rFonts w:hint="default"/>
      </w:rPr>
    </w:lvl>
    <w:lvl w:ilvl="8">
      <w:start w:val="1"/>
      <w:numFmt w:val="decimal"/>
      <w:pStyle w:val="Heading9"/>
      <w:lvlText w:val="%1.%2.%3.%4.%5.%6.%7.%8.%9"/>
      <w:lvlJc w:val="left"/>
      <w:pPr>
        <w:ind w:left="1008" w:hanging="1008"/>
      </w:pPr>
      <w:rPr>
        <w:rFonts w:hint="default"/>
      </w:rPr>
    </w:lvl>
  </w:abstractNum>
  <w:abstractNum w:abstractNumId="40" w15:restartNumberingAfterBreak="0">
    <w:nsid w:val="490512B7"/>
    <w:multiLevelType w:val="multilevel"/>
    <w:tmpl w:val="6EA66872"/>
    <w:name w:val="Aecon Numbering"/>
    <w:lvl w:ilvl="0">
      <w:start w:val="1"/>
      <w:numFmt w:val="decimal"/>
      <w:lvlText w:val="%1."/>
      <w:lvlJc w:val="left"/>
      <w:pPr>
        <w:tabs>
          <w:tab w:val="num" w:pos="288"/>
        </w:tabs>
        <w:ind w:left="576" w:hanging="288"/>
      </w:pPr>
      <w:rPr>
        <w:rFonts w:hint="default"/>
        <w:color w:val="C8102E" w:themeColor="text2"/>
      </w:rPr>
    </w:lvl>
    <w:lvl w:ilvl="1">
      <w:start w:val="1"/>
      <w:numFmt w:val="decimal"/>
      <w:lvlText w:val="%1.%2."/>
      <w:lvlJc w:val="left"/>
      <w:pPr>
        <w:tabs>
          <w:tab w:val="num" w:pos="1368"/>
        </w:tabs>
        <w:ind w:left="864" w:hanging="288"/>
      </w:pPr>
      <w:rPr>
        <w:rFonts w:hint="default"/>
        <w:color w:val="C8102E" w:themeColor="text2"/>
      </w:rPr>
    </w:lvl>
    <w:lvl w:ilvl="2">
      <w:start w:val="1"/>
      <w:numFmt w:val="decimal"/>
      <w:lvlText w:val="%1.%2.%3."/>
      <w:lvlJc w:val="left"/>
      <w:pPr>
        <w:ind w:left="1080" w:hanging="216"/>
      </w:pPr>
      <w:rPr>
        <w:rFonts w:hint="default"/>
        <w:color w:val="C8102E" w:themeColor="text2"/>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41" w15:restartNumberingAfterBreak="0">
    <w:nsid w:val="4BCC19DA"/>
    <w:multiLevelType w:val="multilevel"/>
    <w:tmpl w:val="EBCC72C8"/>
    <w:name w:val="Header Numbering5"/>
    <w:numStyleLink w:val="HeaderNumbering"/>
  </w:abstractNum>
  <w:abstractNum w:abstractNumId="42" w15:restartNumberingAfterBreak="0">
    <w:nsid w:val="4C4F4245"/>
    <w:multiLevelType w:val="multilevel"/>
    <w:tmpl w:val="F4143506"/>
    <w:name w:val="Header QR Numbering722222222"/>
    <w:numStyleLink w:val="AeconBullets"/>
  </w:abstractNum>
  <w:abstractNum w:abstractNumId="43" w15:restartNumberingAfterBreak="0">
    <w:nsid w:val="4C8374FF"/>
    <w:multiLevelType w:val="multilevel"/>
    <w:tmpl w:val="F4143506"/>
    <w:name w:val="Aecon Numbering22"/>
    <w:numStyleLink w:val="AeconBullets"/>
  </w:abstractNum>
  <w:abstractNum w:abstractNumId="44" w15:restartNumberingAfterBreak="0">
    <w:nsid w:val="56011B5F"/>
    <w:multiLevelType w:val="multilevel"/>
    <w:tmpl w:val="F4143506"/>
    <w:name w:val="Header QR Numbering422"/>
    <w:numStyleLink w:val="AeconBullets"/>
  </w:abstractNum>
  <w:abstractNum w:abstractNumId="45" w15:restartNumberingAfterBreak="0">
    <w:nsid w:val="56315BD2"/>
    <w:multiLevelType w:val="multilevel"/>
    <w:tmpl w:val="F4143506"/>
    <w:name w:val="Header Numbering52"/>
    <w:numStyleLink w:val="AeconBullets"/>
  </w:abstractNum>
  <w:abstractNum w:abstractNumId="46" w15:restartNumberingAfterBreak="0">
    <w:nsid w:val="56890C8E"/>
    <w:multiLevelType w:val="multilevel"/>
    <w:tmpl w:val="EBCC72C8"/>
    <w:name w:val="Header Numbering4"/>
    <w:numStyleLink w:val="HeaderNumbering"/>
  </w:abstractNum>
  <w:abstractNum w:abstractNumId="47" w15:restartNumberingAfterBreak="0">
    <w:nsid w:val="56956033"/>
    <w:multiLevelType w:val="multilevel"/>
    <w:tmpl w:val="F70E5704"/>
    <w:styleLink w:val="AeconNumbering"/>
    <w:lvl w:ilvl="0">
      <w:start w:val="1"/>
      <w:numFmt w:val="decimal"/>
      <w:lvlText w:val="%1."/>
      <w:lvlJc w:val="left"/>
      <w:pPr>
        <w:tabs>
          <w:tab w:val="num" w:pos="576"/>
        </w:tabs>
        <w:ind w:left="576" w:hanging="288"/>
      </w:pPr>
      <w:rPr>
        <w:rFonts w:hint="default"/>
        <w:color w:val="C8102E" w:themeColor="text2"/>
      </w:rPr>
    </w:lvl>
    <w:lvl w:ilvl="1">
      <w:start w:val="1"/>
      <w:numFmt w:val="decimal"/>
      <w:lvlText w:val="%1.%2."/>
      <w:lvlJc w:val="left"/>
      <w:pPr>
        <w:tabs>
          <w:tab w:val="num" w:pos="1080"/>
        </w:tabs>
        <w:ind w:left="1080" w:hanging="504"/>
      </w:pPr>
      <w:rPr>
        <w:rFonts w:hint="default"/>
        <w:color w:val="C8102E" w:themeColor="text2"/>
      </w:rPr>
    </w:lvl>
    <w:lvl w:ilvl="2">
      <w:start w:val="1"/>
      <w:numFmt w:val="decimal"/>
      <w:lvlText w:val="%1.%2.%3."/>
      <w:lvlJc w:val="left"/>
      <w:pPr>
        <w:tabs>
          <w:tab w:val="num" w:pos="1800"/>
        </w:tabs>
        <w:ind w:left="1800" w:hanging="720"/>
      </w:pPr>
      <w:rPr>
        <w:rFonts w:hint="default"/>
        <w:color w:val="C8102E" w:themeColor="text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8" w15:restartNumberingAfterBreak="0">
    <w:nsid w:val="58921156"/>
    <w:multiLevelType w:val="multilevel"/>
    <w:tmpl w:val="EBCC72C8"/>
    <w:name w:val="Header Numbering8"/>
    <w:numStyleLink w:val="HeaderNumbering"/>
  </w:abstractNum>
  <w:abstractNum w:abstractNumId="49" w15:restartNumberingAfterBreak="0">
    <w:nsid w:val="5FFA39F0"/>
    <w:multiLevelType w:val="multilevel"/>
    <w:tmpl w:val="EB6AEFEA"/>
    <w:styleLink w:val="CallBoxBulletWhiteList"/>
    <w:lvl w:ilvl="0">
      <w:start w:val="1"/>
      <w:numFmt w:val="bullet"/>
      <w:pStyle w:val="CallBoxBulletWhite"/>
      <w:lvlText w:val=""/>
      <w:lvlJc w:val="left"/>
      <w:pPr>
        <w:ind w:left="216" w:hanging="216"/>
      </w:pPr>
      <w:rPr>
        <w:rFonts w:ascii="Symbol" w:hAnsi="Symbol" w:hint="default"/>
        <w:color w:val="FFFFFF" w:themeColor="text1"/>
      </w:rPr>
    </w:lvl>
    <w:lvl w:ilvl="1">
      <w:start w:val="1"/>
      <w:numFmt w:val="bullet"/>
      <w:lvlText w:val="o"/>
      <w:lvlJc w:val="left"/>
      <w:pPr>
        <w:ind w:left="360" w:hanging="216"/>
      </w:pPr>
      <w:rPr>
        <w:rFonts w:ascii="Symbol" w:hAnsi="Symbol" w:hint="default"/>
        <w:color w:val="FFFFFF" w:themeColor="text1"/>
      </w:rPr>
    </w:lvl>
    <w:lvl w:ilvl="2">
      <w:start w:val="1"/>
      <w:numFmt w:val="none"/>
      <w:lvlText w:val="%3-"/>
      <w:lvlJc w:val="left"/>
      <w:pPr>
        <w:ind w:left="504" w:hanging="216"/>
      </w:pPr>
      <w:rPr>
        <w:rFonts w:hint="default"/>
        <w:color w:val="FFFFFF" w:themeColor="text1"/>
      </w:rPr>
    </w:lvl>
    <w:lvl w:ilvl="3">
      <w:start w:val="1"/>
      <w:numFmt w:val="none"/>
      <w:lvlText w:val=""/>
      <w:lvlJc w:val="left"/>
      <w:pPr>
        <w:ind w:left="3024" w:hanging="360"/>
      </w:pPr>
      <w:rPr>
        <w:rFonts w:hint="default"/>
      </w:rPr>
    </w:lvl>
    <w:lvl w:ilvl="4">
      <w:start w:val="1"/>
      <w:numFmt w:val="none"/>
      <w:lvlText w:val=""/>
      <w:lvlJc w:val="left"/>
      <w:pPr>
        <w:ind w:left="3384" w:hanging="360"/>
      </w:pPr>
      <w:rPr>
        <w:rFonts w:hint="default"/>
      </w:rPr>
    </w:lvl>
    <w:lvl w:ilvl="5">
      <w:start w:val="1"/>
      <w:numFmt w:val="none"/>
      <w:lvlText w:val=""/>
      <w:lvlJc w:val="left"/>
      <w:pPr>
        <w:ind w:left="3744" w:hanging="360"/>
      </w:pPr>
      <w:rPr>
        <w:rFonts w:hint="default"/>
      </w:rPr>
    </w:lvl>
    <w:lvl w:ilvl="6">
      <w:start w:val="1"/>
      <w:numFmt w:val="none"/>
      <w:lvlText w:val=""/>
      <w:lvlJc w:val="left"/>
      <w:pPr>
        <w:ind w:left="4104" w:hanging="360"/>
      </w:pPr>
      <w:rPr>
        <w:rFonts w:hint="default"/>
      </w:rPr>
    </w:lvl>
    <w:lvl w:ilvl="7">
      <w:start w:val="1"/>
      <w:numFmt w:val="none"/>
      <w:lvlText w:val=""/>
      <w:lvlJc w:val="left"/>
      <w:pPr>
        <w:ind w:left="4464" w:hanging="360"/>
      </w:pPr>
      <w:rPr>
        <w:rFonts w:hint="default"/>
      </w:rPr>
    </w:lvl>
    <w:lvl w:ilvl="8">
      <w:start w:val="1"/>
      <w:numFmt w:val="none"/>
      <w:lvlText w:val=""/>
      <w:lvlJc w:val="left"/>
      <w:pPr>
        <w:ind w:left="4824" w:hanging="360"/>
      </w:pPr>
      <w:rPr>
        <w:rFonts w:hint="default"/>
      </w:rPr>
    </w:lvl>
  </w:abstractNum>
  <w:abstractNum w:abstractNumId="50" w15:restartNumberingAfterBreak="0">
    <w:nsid w:val="60D93EC5"/>
    <w:multiLevelType w:val="multilevel"/>
    <w:tmpl w:val="EBCC72C8"/>
    <w:numStyleLink w:val="HeaderNumbering"/>
  </w:abstractNum>
  <w:abstractNum w:abstractNumId="51" w15:restartNumberingAfterBreak="0">
    <w:nsid w:val="61E31955"/>
    <w:multiLevelType w:val="multilevel"/>
    <w:tmpl w:val="F4143506"/>
    <w:name w:val="Header Numbering5"/>
    <w:numStyleLink w:val="AeconBullets"/>
  </w:abstractNum>
  <w:abstractNum w:abstractNumId="52" w15:restartNumberingAfterBreak="0">
    <w:nsid w:val="63592461"/>
    <w:multiLevelType w:val="multilevel"/>
    <w:tmpl w:val="EBCC72C8"/>
    <w:name w:val="Header Numbering2"/>
    <w:numStyleLink w:val="HeaderNumbering"/>
  </w:abstractNum>
  <w:abstractNum w:abstractNumId="53" w15:restartNumberingAfterBreak="0">
    <w:nsid w:val="63DF3CDE"/>
    <w:multiLevelType w:val="multilevel"/>
    <w:tmpl w:val="F4143506"/>
    <w:name w:val="Header Numbering55"/>
    <w:numStyleLink w:val="AeconBullets"/>
  </w:abstractNum>
  <w:abstractNum w:abstractNumId="54" w15:restartNumberingAfterBreak="0">
    <w:nsid w:val="6454361F"/>
    <w:multiLevelType w:val="multilevel"/>
    <w:tmpl w:val="F4143506"/>
    <w:name w:val="Header QR Numbering722222222222"/>
    <w:numStyleLink w:val="AeconBullets"/>
  </w:abstractNum>
  <w:abstractNum w:abstractNumId="55" w15:restartNumberingAfterBreak="0">
    <w:nsid w:val="66336C7E"/>
    <w:multiLevelType w:val="multilevel"/>
    <w:tmpl w:val="1D40A818"/>
    <w:numStyleLink w:val="TableBulletList"/>
  </w:abstractNum>
  <w:abstractNum w:abstractNumId="56" w15:restartNumberingAfterBreak="0">
    <w:nsid w:val="691761FD"/>
    <w:multiLevelType w:val="multilevel"/>
    <w:tmpl w:val="1D40A818"/>
    <w:styleLink w:val="TableBulletList"/>
    <w:lvl w:ilvl="0">
      <w:start w:val="1"/>
      <w:numFmt w:val="bullet"/>
      <w:pStyle w:val="TableBullet"/>
      <w:lvlText w:val=""/>
      <w:lvlJc w:val="left"/>
      <w:pPr>
        <w:ind w:left="144" w:hanging="144"/>
      </w:pPr>
      <w:rPr>
        <w:rFonts w:ascii="Symbol" w:hAnsi="Symbol" w:hint="default"/>
        <w:color w:val="C8102E" w:themeColor="text2"/>
      </w:rPr>
    </w:lvl>
    <w:lvl w:ilvl="1">
      <w:start w:val="1"/>
      <w:numFmt w:val="lowerLetter"/>
      <w:lvlText w:val="%2)"/>
      <w:lvlJc w:val="left"/>
      <w:pPr>
        <w:ind w:left="288" w:hanging="144"/>
      </w:pPr>
      <w:rPr>
        <w:rFonts w:hint="default"/>
      </w:rPr>
    </w:lvl>
    <w:lvl w:ilvl="2">
      <w:start w:val="1"/>
      <w:numFmt w:val="lowerRoman"/>
      <w:lvlText w:val="%3)"/>
      <w:lvlJc w:val="left"/>
      <w:pPr>
        <w:ind w:left="432" w:hanging="144"/>
      </w:pPr>
      <w:rPr>
        <w:rFonts w:hint="default"/>
      </w:rPr>
    </w:lvl>
    <w:lvl w:ilvl="3">
      <w:start w:val="1"/>
      <w:numFmt w:val="decimal"/>
      <w:lvlText w:val="(%4)"/>
      <w:lvlJc w:val="left"/>
      <w:pPr>
        <w:ind w:left="576" w:hanging="144"/>
      </w:pPr>
      <w:rPr>
        <w:rFonts w:hint="default"/>
      </w:rPr>
    </w:lvl>
    <w:lvl w:ilvl="4">
      <w:start w:val="1"/>
      <w:numFmt w:val="lowerLetter"/>
      <w:lvlText w:val="(%5)"/>
      <w:lvlJc w:val="left"/>
      <w:pPr>
        <w:ind w:left="720" w:hanging="144"/>
      </w:pPr>
      <w:rPr>
        <w:rFonts w:hint="default"/>
      </w:rPr>
    </w:lvl>
    <w:lvl w:ilvl="5">
      <w:start w:val="1"/>
      <w:numFmt w:val="lowerRoman"/>
      <w:lvlText w:val="(%6)"/>
      <w:lvlJc w:val="left"/>
      <w:pPr>
        <w:ind w:left="864" w:hanging="144"/>
      </w:pPr>
      <w:rPr>
        <w:rFonts w:hint="default"/>
      </w:rPr>
    </w:lvl>
    <w:lvl w:ilvl="6">
      <w:start w:val="1"/>
      <w:numFmt w:val="decimal"/>
      <w:lvlText w:val="%7."/>
      <w:lvlJc w:val="left"/>
      <w:pPr>
        <w:ind w:left="1008" w:hanging="144"/>
      </w:pPr>
      <w:rPr>
        <w:rFonts w:hint="default"/>
      </w:rPr>
    </w:lvl>
    <w:lvl w:ilvl="7">
      <w:start w:val="1"/>
      <w:numFmt w:val="lowerLetter"/>
      <w:lvlText w:val="%8."/>
      <w:lvlJc w:val="left"/>
      <w:pPr>
        <w:ind w:left="1152" w:hanging="144"/>
      </w:pPr>
      <w:rPr>
        <w:rFonts w:hint="default"/>
      </w:rPr>
    </w:lvl>
    <w:lvl w:ilvl="8">
      <w:start w:val="1"/>
      <w:numFmt w:val="lowerRoman"/>
      <w:lvlText w:val="%9."/>
      <w:lvlJc w:val="left"/>
      <w:pPr>
        <w:ind w:left="1296" w:hanging="144"/>
      </w:pPr>
      <w:rPr>
        <w:rFonts w:hint="default"/>
      </w:rPr>
    </w:lvl>
  </w:abstractNum>
  <w:abstractNum w:abstractNumId="57" w15:restartNumberingAfterBreak="0">
    <w:nsid w:val="6A4F32CB"/>
    <w:multiLevelType w:val="multilevel"/>
    <w:tmpl w:val="EBCC72C8"/>
    <w:name w:val="Header Numbering6"/>
    <w:numStyleLink w:val="HeaderNumbering"/>
  </w:abstractNum>
  <w:abstractNum w:abstractNumId="58" w15:restartNumberingAfterBreak="0">
    <w:nsid w:val="6A9640C2"/>
    <w:multiLevelType w:val="multilevel"/>
    <w:tmpl w:val="6EA66872"/>
    <w:name w:val="Aecon Numbering"/>
    <w:lvl w:ilvl="0">
      <w:start w:val="1"/>
      <w:numFmt w:val="decimal"/>
      <w:lvlText w:val="%1."/>
      <w:lvlJc w:val="left"/>
      <w:pPr>
        <w:tabs>
          <w:tab w:val="num" w:pos="288"/>
        </w:tabs>
        <w:ind w:left="576" w:hanging="288"/>
      </w:pPr>
      <w:rPr>
        <w:rFonts w:hint="default"/>
        <w:color w:val="C8102E" w:themeColor="text2"/>
      </w:rPr>
    </w:lvl>
    <w:lvl w:ilvl="1">
      <w:start w:val="1"/>
      <w:numFmt w:val="decimal"/>
      <w:lvlText w:val="%1.%2."/>
      <w:lvlJc w:val="left"/>
      <w:pPr>
        <w:tabs>
          <w:tab w:val="num" w:pos="1368"/>
        </w:tabs>
        <w:ind w:left="864" w:hanging="288"/>
      </w:pPr>
      <w:rPr>
        <w:rFonts w:hint="default"/>
        <w:color w:val="C8102E" w:themeColor="text2"/>
      </w:rPr>
    </w:lvl>
    <w:lvl w:ilvl="2">
      <w:start w:val="1"/>
      <w:numFmt w:val="decimal"/>
      <w:lvlText w:val="%1.%2.%3."/>
      <w:lvlJc w:val="left"/>
      <w:pPr>
        <w:ind w:left="1080" w:hanging="216"/>
      </w:pPr>
      <w:rPr>
        <w:rFonts w:hint="default"/>
        <w:color w:val="C8102E" w:themeColor="text2"/>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9" w15:restartNumberingAfterBreak="0">
    <w:nsid w:val="6AB1559F"/>
    <w:multiLevelType w:val="multilevel"/>
    <w:tmpl w:val="6EA66872"/>
    <w:name w:val="Header Numbering54222"/>
    <w:lvl w:ilvl="0">
      <w:start w:val="1"/>
      <w:numFmt w:val="decimal"/>
      <w:lvlText w:val="%1."/>
      <w:lvlJc w:val="left"/>
      <w:pPr>
        <w:tabs>
          <w:tab w:val="num" w:pos="288"/>
        </w:tabs>
        <w:ind w:left="576" w:hanging="288"/>
      </w:pPr>
      <w:rPr>
        <w:rFonts w:hint="default"/>
        <w:color w:val="C8102E" w:themeColor="text2"/>
      </w:rPr>
    </w:lvl>
    <w:lvl w:ilvl="1">
      <w:start w:val="1"/>
      <w:numFmt w:val="decimal"/>
      <w:lvlText w:val="%1.%2."/>
      <w:lvlJc w:val="left"/>
      <w:pPr>
        <w:tabs>
          <w:tab w:val="num" w:pos="1368"/>
        </w:tabs>
        <w:ind w:left="864" w:hanging="288"/>
      </w:pPr>
      <w:rPr>
        <w:rFonts w:hint="default"/>
        <w:color w:val="C8102E" w:themeColor="text2"/>
      </w:rPr>
    </w:lvl>
    <w:lvl w:ilvl="2">
      <w:start w:val="1"/>
      <w:numFmt w:val="decimal"/>
      <w:lvlText w:val="%1.%2.%3."/>
      <w:lvlJc w:val="left"/>
      <w:pPr>
        <w:ind w:left="1080" w:hanging="216"/>
      </w:pPr>
      <w:rPr>
        <w:rFonts w:hint="default"/>
        <w:color w:val="C8102E" w:themeColor="text2"/>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60" w15:restartNumberingAfterBreak="0">
    <w:nsid w:val="6E1C01D3"/>
    <w:multiLevelType w:val="multilevel"/>
    <w:tmpl w:val="65608F88"/>
    <w:numStyleLink w:val="AppendixNumbering"/>
  </w:abstractNum>
  <w:abstractNum w:abstractNumId="61" w15:restartNumberingAfterBreak="0">
    <w:nsid w:val="6E6D08A4"/>
    <w:multiLevelType w:val="multilevel"/>
    <w:tmpl w:val="F4143506"/>
    <w:name w:val="Header QR Numbering7222222222222"/>
    <w:numStyleLink w:val="AeconBullets"/>
  </w:abstractNum>
  <w:abstractNum w:abstractNumId="62" w15:restartNumberingAfterBreak="0">
    <w:nsid w:val="6E6E38E1"/>
    <w:multiLevelType w:val="multilevel"/>
    <w:tmpl w:val="6EA66872"/>
    <w:name w:val="Header Numbering54"/>
    <w:lvl w:ilvl="0">
      <w:start w:val="1"/>
      <w:numFmt w:val="decimal"/>
      <w:lvlText w:val="%1."/>
      <w:lvlJc w:val="left"/>
      <w:pPr>
        <w:tabs>
          <w:tab w:val="num" w:pos="288"/>
        </w:tabs>
        <w:ind w:left="576" w:hanging="288"/>
      </w:pPr>
      <w:rPr>
        <w:rFonts w:hint="default"/>
        <w:color w:val="C8102E" w:themeColor="text2"/>
      </w:rPr>
    </w:lvl>
    <w:lvl w:ilvl="1">
      <w:start w:val="1"/>
      <w:numFmt w:val="decimal"/>
      <w:lvlText w:val="%1.%2."/>
      <w:lvlJc w:val="left"/>
      <w:pPr>
        <w:tabs>
          <w:tab w:val="num" w:pos="1368"/>
        </w:tabs>
        <w:ind w:left="864" w:hanging="288"/>
      </w:pPr>
      <w:rPr>
        <w:rFonts w:hint="default"/>
        <w:color w:val="C8102E" w:themeColor="text2"/>
      </w:rPr>
    </w:lvl>
    <w:lvl w:ilvl="2">
      <w:start w:val="1"/>
      <w:numFmt w:val="decimal"/>
      <w:lvlText w:val="%1.%2.%3."/>
      <w:lvlJc w:val="left"/>
      <w:pPr>
        <w:ind w:left="1080" w:hanging="216"/>
      </w:pPr>
      <w:rPr>
        <w:rFonts w:hint="default"/>
        <w:color w:val="C8102E" w:themeColor="text2"/>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63" w15:restartNumberingAfterBreak="0">
    <w:nsid w:val="6FC6436D"/>
    <w:multiLevelType w:val="multilevel"/>
    <w:tmpl w:val="9EE68A98"/>
    <w:name w:val="Header QR Numbering5"/>
    <w:numStyleLink w:val="HeaderQRNumbering"/>
  </w:abstractNum>
  <w:abstractNum w:abstractNumId="64" w15:restartNumberingAfterBreak="0">
    <w:nsid w:val="711039D0"/>
    <w:multiLevelType w:val="multilevel"/>
    <w:tmpl w:val="F4143506"/>
    <w:name w:val="Header QR Numbering722"/>
    <w:numStyleLink w:val="AeconBullets"/>
  </w:abstractNum>
  <w:abstractNum w:abstractNumId="65" w15:restartNumberingAfterBreak="0">
    <w:nsid w:val="71521557"/>
    <w:multiLevelType w:val="multilevel"/>
    <w:tmpl w:val="F4143506"/>
    <w:numStyleLink w:val="AeconBullets"/>
  </w:abstractNum>
  <w:abstractNum w:abstractNumId="66" w15:restartNumberingAfterBreak="0">
    <w:nsid w:val="715C1B03"/>
    <w:multiLevelType w:val="multilevel"/>
    <w:tmpl w:val="6EA66872"/>
    <w:name w:val="Aecon Numbering"/>
    <w:lvl w:ilvl="0">
      <w:start w:val="1"/>
      <w:numFmt w:val="decimal"/>
      <w:lvlText w:val="%1."/>
      <w:lvlJc w:val="left"/>
      <w:pPr>
        <w:tabs>
          <w:tab w:val="num" w:pos="288"/>
        </w:tabs>
        <w:ind w:left="576" w:hanging="288"/>
      </w:pPr>
      <w:rPr>
        <w:rFonts w:hint="default"/>
        <w:color w:val="C8102E" w:themeColor="text2"/>
      </w:rPr>
    </w:lvl>
    <w:lvl w:ilvl="1">
      <w:start w:val="1"/>
      <w:numFmt w:val="decimal"/>
      <w:lvlText w:val="%1.%2."/>
      <w:lvlJc w:val="left"/>
      <w:pPr>
        <w:tabs>
          <w:tab w:val="num" w:pos="1368"/>
        </w:tabs>
        <w:ind w:left="864" w:hanging="288"/>
      </w:pPr>
      <w:rPr>
        <w:rFonts w:hint="default"/>
        <w:color w:val="C8102E" w:themeColor="text2"/>
      </w:rPr>
    </w:lvl>
    <w:lvl w:ilvl="2">
      <w:start w:val="1"/>
      <w:numFmt w:val="decimal"/>
      <w:lvlText w:val="%1.%2.%3."/>
      <w:lvlJc w:val="left"/>
      <w:pPr>
        <w:ind w:left="1080" w:hanging="216"/>
      </w:pPr>
      <w:rPr>
        <w:rFonts w:hint="default"/>
        <w:color w:val="C8102E" w:themeColor="text2"/>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67" w15:restartNumberingAfterBreak="0">
    <w:nsid w:val="72D63A3F"/>
    <w:multiLevelType w:val="multilevel"/>
    <w:tmpl w:val="F4143506"/>
    <w:name w:val="Header QR Numbering72222"/>
    <w:numStyleLink w:val="AeconBullets"/>
  </w:abstractNum>
  <w:abstractNum w:abstractNumId="68" w15:restartNumberingAfterBreak="0">
    <w:nsid w:val="73280A7E"/>
    <w:multiLevelType w:val="multilevel"/>
    <w:tmpl w:val="F4143506"/>
    <w:numStyleLink w:val="AeconBullets"/>
  </w:abstractNum>
  <w:abstractNum w:abstractNumId="69" w15:restartNumberingAfterBreak="0">
    <w:nsid w:val="74245E0F"/>
    <w:multiLevelType w:val="multilevel"/>
    <w:tmpl w:val="9EE68A98"/>
    <w:name w:val="Header QR Numbering3"/>
    <w:numStyleLink w:val="HeaderQRNumbering"/>
  </w:abstractNum>
  <w:abstractNum w:abstractNumId="70" w15:restartNumberingAfterBreak="0">
    <w:nsid w:val="7438563A"/>
    <w:multiLevelType w:val="multilevel"/>
    <w:tmpl w:val="F4143506"/>
    <w:name w:val="Header QR Numbering4222"/>
    <w:numStyleLink w:val="AeconBullets"/>
  </w:abstractNum>
  <w:abstractNum w:abstractNumId="71" w15:restartNumberingAfterBreak="0">
    <w:nsid w:val="750A60C2"/>
    <w:multiLevelType w:val="multilevel"/>
    <w:tmpl w:val="EBCC72C8"/>
    <w:name w:val="Header Numbering7"/>
    <w:numStyleLink w:val="HeaderNumbering"/>
  </w:abstractNum>
  <w:abstractNum w:abstractNumId="72" w15:restartNumberingAfterBreak="0">
    <w:nsid w:val="75A8778C"/>
    <w:multiLevelType w:val="multilevel"/>
    <w:tmpl w:val="F4143506"/>
    <w:name w:val="Header QR Numbering42"/>
    <w:numStyleLink w:val="AeconBullets"/>
  </w:abstractNum>
  <w:abstractNum w:abstractNumId="73" w15:restartNumberingAfterBreak="0">
    <w:nsid w:val="766E2608"/>
    <w:multiLevelType w:val="multilevel"/>
    <w:tmpl w:val="F4143506"/>
    <w:name w:val="Header QR Numbering722222"/>
    <w:numStyleLink w:val="AeconBullets"/>
  </w:abstractNum>
  <w:abstractNum w:abstractNumId="74" w15:restartNumberingAfterBreak="0">
    <w:nsid w:val="7C7E2E65"/>
    <w:multiLevelType w:val="multilevel"/>
    <w:tmpl w:val="9EE68A98"/>
    <w:name w:val="Header QR Numbering2"/>
    <w:numStyleLink w:val="HeaderQRNumbering"/>
  </w:abstractNum>
  <w:abstractNum w:abstractNumId="75" w15:restartNumberingAfterBreak="0">
    <w:nsid w:val="7DB43ACC"/>
    <w:multiLevelType w:val="multilevel"/>
    <w:tmpl w:val="329E28EE"/>
    <w:name w:val="Aecon Mixed Numbering"/>
    <w:numStyleLink w:val="AeconMixedNumbering"/>
  </w:abstractNum>
  <w:abstractNum w:abstractNumId="76" w15:restartNumberingAfterBreak="0">
    <w:nsid w:val="7FF81651"/>
    <w:multiLevelType w:val="multilevel"/>
    <w:tmpl w:val="329E28EE"/>
    <w:name w:val="Aecon Mixed Numbering2"/>
    <w:numStyleLink w:val="AeconMixedNumbering"/>
  </w:abstractNum>
  <w:num w:numId="1">
    <w:abstractNumId w:val="14"/>
  </w:num>
  <w:num w:numId="2">
    <w:abstractNumId w:val="32"/>
  </w:num>
  <w:num w:numId="3">
    <w:abstractNumId w:val="39"/>
  </w:num>
  <w:num w:numId="4">
    <w:abstractNumId w:val="31"/>
    <w:lvlOverride w:ilvl="1">
      <w:lvl w:ilvl="1">
        <w:start w:val="1"/>
        <w:numFmt w:val="decimal"/>
        <w:pStyle w:val="HeadingA2"/>
        <w:lvlText w:val="App: %1.%2"/>
        <w:lvlJc w:val="left"/>
        <w:pPr>
          <w:tabs>
            <w:tab w:val="num" w:pos="1584"/>
          </w:tabs>
          <w:ind w:left="1584" w:hanging="1584"/>
        </w:pPr>
        <w:rPr>
          <w:rFonts w:hint="default"/>
        </w:rPr>
      </w:lvl>
    </w:lvlOverride>
  </w:num>
  <w:num w:numId="5">
    <w:abstractNumId w:val="16"/>
  </w:num>
  <w:num w:numId="6">
    <w:abstractNumId w:val="8"/>
  </w:num>
  <w:num w:numId="7">
    <w:abstractNumId w:val="6"/>
  </w:num>
  <w:num w:numId="8">
    <w:abstractNumId w:val="5"/>
  </w:num>
  <w:num w:numId="9">
    <w:abstractNumId w:val="4"/>
  </w:num>
  <w:num w:numId="10">
    <w:abstractNumId w:val="3"/>
  </w:num>
  <w:num w:numId="11">
    <w:abstractNumId w:val="7"/>
  </w:num>
  <w:num w:numId="12">
    <w:abstractNumId w:val="2"/>
  </w:num>
  <w:num w:numId="13">
    <w:abstractNumId w:val="1"/>
  </w:num>
  <w:num w:numId="14">
    <w:abstractNumId w:val="0"/>
  </w:num>
  <w:num w:numId="15">
    <w:abstractNumId w:val="19"/>
  </w:num>
  <w:num w:numId="16">
    <w:abstractNumId w:val="56"/>
  </w:num>
  <w:num w:numId="17">
    <w:abstractNumId w:val="49"/>
  </w:num>
  <w:num w:numId="18">
    <w:abstractNumId w:val="47"/>
  </w:num>
  <w:num w:numId="19">
    <w:abstractNumId w:val="55"/>
  </w:num>
  <w:num w:numId="20">
    <w:abstractNumId w:val="20"/>
  </w:num>
  <w:num w:numId="21">
    <w:abstractNumId w:val="31"/>
  </w:num>
  <w:num w:numId="22">
    <w:abstractNumId w:val="60"/>
  </w:num>
  <w:num w:numId="23">
    <w:abstractNumId w:val="50"/>
  </w:num>
  <w:num w:numId="24">
    <w:abstractNumId w:val="35"/>
  </w:num>
  <w:num w:numId="25">
    <w:abstractNumId w:val="68"/>
  </w:num>
  <w:num w:numId="26">
    <w:abstractNumId w:val="6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CA" w:vendorID="64" w:dllVersion="0" w:nlCheck="1" w:checkStyle="0"/>
  <w:activeWritingStyle w:appName="MSWord" w:lang="en-US" w:vendorID="64" w:dllVersion="0" w:nlCheck="1" w:checkStyle="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ocumentProtection w:edit="readOnly" w:formatting="1" w:enforcement="0"/>
  <w:styleLockTheme/>
  <w:styleLockQFSet/>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NwASRqamFuYWxko6SsGpxcWZ+XkgBaa1ACD8cXIsAAAA"/>
  </w:docVars>
  <w:rsids>
    <w:rsidRoot w:val="00640EFE"/>
    <w:rsid w:val="00001973"/>
    <w:rsid w:val="0000325A"/>
    <w:rsid w:val="00003B38"/>
    <w:rsid w:val="00004CB9"/>
    <w:rsid w:val="000061B9"/>
    <w:rsid w:val="0000638D"/>
    <w:rsid w:val="000068F9"/>
    <w:rsid w:val="000074D3"/>
    <w:rsid w:val="00007C15"/>
    <w:rsid w:val="00011EC9"/>
    <w:rsid w:val="00011FB9"/>
    <w:rsid w:val="00012BF2"/>
    <w:rsid w:val="00012FDF"/>
    <w:rsid w:val="00013608"/>
    <w:rsid w:val="00013652"/>
    <w:rsid w:val="00013E81"/>
    <w:rsid w:val="000140E7"/>
    <w:rsid w:val="00014675"/>
    <w:rsid w:val="00015B13"/>
    <w:rsid w:val="00016A30"/>
    <w:rsid w:val="00017279"/>
    <w:rsid w:val="000174E0"/>
    <w:rsid w:val="00017A0B"/>
    <w:rsid w:val="00017C9A"/>
    <w:rsid w:val="00017DA8"/>
    <w:rsid w:val="00017F71"/>
    <w:rsid w:val="00021715"/>
    <w:rsid w:val="0002192B"/>
    <w:rsid w:val="00022E6F"/>
    <w:rsid w:val="00023DD4"/>
    <w:rsid w:val="00025161"/>
    <w:rsid w:val="000269D9"/>
    <w:rsid w:val="00026AFB"/>
    <w:rsid w:val="00027008"/>
    <w:rsid w:val="00030525"/>
    <w:rsid w:val="00030FA9"/>
    <w:rsid w:val="00031C59"/>
    <w:rsid w:val="00032A51"/>
    <w:rsid w:val="00032DC0"/>
    <w:rsid w:val="0003317A"/>
    <w:rsid w:val="000334E2"/>
    <w:rsid w:val="0003457E"/>
    <w:rsid w:val="00034D60"/>
    <w:rsid w:val="00034E45"/>
    <w:rsid w:val="00034E56"/>
    <w:rsid w:val="0003531B"/>
    <w:rsid w:val="000373D5"/>
    <w:rsid w:val="00037FC3"/>
    <w:rsid w:val="00044BCD"/>
    <w:rsid w:val="00044E7A"/>
    <w:rsid w:val="000451CF"/>
    <w:rsid w:val="000459F8"/>
    <w:rsid w:val="000460CC"/>
    <w:rsid w:val="000463DF"/>
    <w:rsid w:val="00046802"/>
    <w:rsid w:val="00047234"/>
    <w:rsid w:val="00047CC6"/>
    <w:rsid w:val="00047E32"/>
    <w:rsid w:val="000500C3"/>
    <w:rsid w:val="00050989"/>
    <w:rsid w:val="00052D3E"/>
    <w:rsid w:val="00054692"/>
    <w:rsid w:val="0005488E"/>
    <w:rsid w:val="00055949"/>
    <w:rsid w:val="00055BA9"/>
    <w:rsid w:val="00057AA5"/>
    <w:rsid w:val="00057D8B"/>
    <w:rsid w:val="00057FDD"/>
    <w:rsid w:val="00062F18"/>
    <w:rsid w:val="00063256"/>
    <w:rsid w:val="000634CB"/>
    <w:rsid w:val="00066434"/>
    <w:rsid w:val="00067110"/>
    <w:rsid w:val="000672CE"/>
    <w:rsid w:val="00070479"/>
    <w:rsid w:val="00070750"/>
    <w:rsid w:val="00070B81"/>
    <w:rsid w:val="00071383"/>
    <w:rsid w:val="00071EC5"/>
    <w:rsid w:val="00073206"/>
    <w:rsid w:val="00073D40"/>
    <w:rsid w:val="00080031"/>
    <w:rsid w:val="00080773"/>
    <w:rsid w:val="00081EB0"/>
    <w:rsid w:val="00083295"/>
    <w:rsid w:val="0008340D"/>
    <w:rsid w:val="0008375F"/>
    <w:rsid w:val="00083B3C"/>
    <w:rsid w:val="00084673"/>
    <w:rsid w:val="00084AEE"/>
    <w:rsid w:val="00085B4F"/>
    <w:rsid w:val="0008659C"/>
    <w:rsid w:val="000866E8"/>
    <w:rsid w:val="00086AAB"/>
    <w:rsid w:val="00087366"/>
    <w:rsid w:val="000878AE"/>
    <w:rsid w:val="00087E2B"/>
    <w:rsid w:val="000903F0"/>
    <w:rsid w:val="00090580"/>
    <w:rsid w:val="0009219D"/>
    <w:rsid w:val="000934F7"/>
    <w:rsid w:val="00093DC4"/>
    <w:rsid w:val="000943C1"/>
    <w:rsid w:val="000943D8"/>
    <w:rsid w:val="00094402"/>
    <w:rsid w:val="000948FE"/>
    <w:rsid w:val="000955FA"/>
    <w:rsid w:val="00096E6C"/>
    <w:rsid w:val="00096FB5"/>
    <w:rsid w:val="000A01D1"/>
    <w:rsid w:val="000A2140"/>
    <w:rsid w:val="000A2E09"/>
    <w:rsid w:val="000A320E"/>
    <w:rsid w:val="000A410D"/>
    <w:rsid w:val="000A4190"/>
    <w:rsid w:val="000A45DA"/>
    <w:rsid w:val="000A5253"/>
    <w:rsid w:val="000A5892"/>
    <w:rsid w:val="000A6D4D"/>
    <w:rsid w:val="000A74C2"/>
    <w:rsid w:val="000B02A6"/>
    <w:rsid w:val="000B0F78"/>
    <w:rsid w:val="000B2A41"/>
    <w:rsid w:val="000B2C0B"/>
    <w:rsid w:val="000B3BCF"/>
    <w:rsid w:val="000B4EE6"/>
    <w:rsid w:val="000B68F0"/>
    <w:rsid w:val="000B6A30"/>
    <w:rsid w:val="000B79F2"/>
    <w:rsid w:val="000C08C2"/>
    <w:rsid w:val="000C12D4"/>
    <w:rsid w:val="000C1C3E"/>
    <w:rsid w:val="000C274F"/>
    <w:rsid w:val="000C2ED2"/>
    <w:rsid w:val="000C3727"/>
    <w:rsid w:val="000C38B1"/>
    <w:rsid w:val="000C426F"/>
    <w:rsid w:val="000C5DC2"/>
    <w:rsid w:val="000C62B1"/>
    <w:rsid w:val="000C7D57"/>
    <w:rsid w:val="000D199E"/>
    <w:rsid w:val="000D1D76"/>
    <w:rsid w:val="000D2C34"/>
    <w:rsid w:val="000D3178"/>
    <w:rsid w:val="000D3F96"/>
    <w:rsid w:val="000D55CD"/>
    <w:rsid w:val="000D67DA"/>
    <w:rsid w:val="000D6A38"/>
    <w:rsid w:val="000D79A4"/>
    <w:rsid w:val="000D7CE5"/>
    <w:rsid w:val="000E1739"/>
    <w:rsid w:val="000E218B"/>
    <w:rsid w:val="000E3C57"/>
    <w:rsid w:val="000E4157"/>
    <w:rsid w:val="000E4269"/>
    <w:rsid w:val="000E5EBE"/>
    <w:rsid w:val="000E6BBF"/>
    <w:rsid w:val="000E7EFF"/>
    <w:rsid w:val="000F0A08"/>
    <w:rsid w:val="000F1ECE"/>
    <w:rsid w:val="000F220C"/>
    <w:rsid w:val="000F268B"/>
    <w:rsid w:val="000F346E"/>
    <w:rsid w:val="000F385E"/>
    <w:rsid w:val="000F4D1F"/>
    <w:rsid w:val="000F6BEE"/>
    <w:rsid w:val="000F710E"/>
    <w:rsid w:val="000F76D5"/>
    <w:rsid w:val="000F7C54"/>
    <w:rsid w:val="001004A6"/>
    <w:rsid w:val="00101C5B"/>
    <w:rsid w:val="0010233B"/>
    <w:rsid w:val="001059CB"/>
    <w:rsid w:val="001062C4"/>
    <w:rsid w:val="00106BD5"/>
    <w:rsid w:val="00107675"/>
    <w:rsid w:val="00107958"/>
    <w:rsid w:val="00107EE1"/>
    <w:rsid w:val="00110A72"/>
    <w:rsid w:val="001111BE"/>
    <w:rsid w:val="001116BC"/>
    <w:rsid w:val="001139DE"/>
    <w:rsid w:val="001164B6"/>
    <w:rsid w:val="00116C9B"/>
    <w:rsid w:val="001170EA"/>
    <w:rsid w:val="00117DDD"/>
    <w:rsid w:val="00121BC9"/>
    <w:rsid w:val="00121EFD"/>
    <w:rsid w:val="00123B95"/>
    <w:rsid w:val="001249ED"/>
    <w:rsid w:val="00124B94"/>
    <w:rsid w:val="00126893"/>
    <w:rsid w:val="00127501"/>
    <w:rsid w:val="00127C29"/>
    <w:rsid w:val="0013038E"/>
    <w:rsid w:val="00130CE9"/>
    <w:rsid w:val="00131BF1"/>
    <w:rsid w:val="001337C5"/>
    <w:rsid w:val="00134114"/>
    <w:rsid w:val="00134369"/>
    <w:rsid w:val="00134D7E"/>
    <w:rsid w:val="0013567A"/>
    <w:rsid w:val="00137DAD"/>
    <w:rsid w:val="00140B4F"/>
    <w:rsid w:val="001412C8"/>
    <w:rsid w:val="0014168B"/>
    <w:rsid w:val="00142311"/>
    <w:rsid w:val="0014276D"/>
    <w:rsid w:val="0014307B"/>
    <w:rsid w:val="00143415"/>
    <w:rsid w:val="00143D5A"/>
    <w:rsid w:val="00146A35"/>
    <w:rsid w:val="00147634"/>
    <w:rsid w:val="00147DA4"/>
    <w:rsid w:val="00151373"/>
    <w:rsid w:val="0015225F"/>
    <w:rsid w:val="00154446"/>
    <w:rsid w:val="00156095"/>
    <w:rsid w:val="001574D1"/>
    <w:rsid w:val="001577BC"/>
    <w:rsid w:val="00163851"/>
    <w:rsid w:val="00163A3A"/>
    <w:rsid w:val="00163B28"/>
    <w:rsid w:val="00163D2D"/>
    <w:rsid w:val="001640F0"/>
    <w:rsid w:val="00164278"/>
    <w:rsid w:val="0016482A"/>
    <w:rsid w:val="001657B5"/>
    <w:rsid w:val="00166A1E"/>
    <w:rsid w:val="00167476"/>
    <w:rsid w:val="001700AB"/>
    <w:rsid w:val="001713EB"/>
    <w:rsid w:val="0017253C"/>
    <w:rsid w:val="00172BBB"/>
    <w:rsid w:val="00172FC6"/>
    <w:rsid w:val="001739A8"/>
    <w:rsid w:val="00173FB0"/>
    <w:rsid w:val="001765D3"/>
    <w:rsid w:val="00177229"/>
    <w:rsid w:val="001775ED"/>
    <w:rsid w:val="00177E53"/>
    <w:rsid w:val="00180624"/>
    <w:rsid w:val="001813CD"/>
    <w:rsid w:val="00181656"/>
    <w:rsid w:val="001816C1"/>
    <w:rsid w:val="00182303"/>
    <w:rsid w:val="0018390A"/>
    <w:rsid w:val="001854D9"/>
    <w:rsid w:val="00187505"/>
    <w:rsid w:val="00187ED0"/>
    <w:rsid w:val="00190494"/>
    <w:rsid w:val="00190559"/>
    <w:rsid w:val="00190ECB"/>
    <w:rsid w:val="00192653"/>
    <w:rsid w:val="001932D4"/>
    <w:rsid w:val="00193D7F"/>
    <w:rsid w:val="00193FCC"/>
    <w:rsid w:val="00194093"/>
    <w:rsid w:val="001950D6"/>
    <w:rsid w:val="00195B9B"/>
    <w:rsid w:val="00197992"/>
    <w:rsid w:val="001A0528"/>
    <w:rsid w:val="001A1677"/>
    <w:rsid w:val="001A2F19"/>
    <w:rsid w:val="001A5E90"/>
    <w:rsid w:val="001B0756"/>
    <w:rsid w:val="001B206E"/>
    <w:rsid w:val="001B2436"/>
    <w:rsid w:val="001B5928"/>
    <w:rsid w:val="001B5FBC"/>
    <w:rsid w:val="001B79DA"/>
    <w:rsid w:val="001B7FFD"/>
    <w:rsid w:val="001C0247"/>
    <w:rsid w:val="001C053F"/>
    <w:rsid w:val="001C0590"/>
    <w:rsid w:val="001C10A0"/>
    <w:rsid w:val="001C1805"/>
    <w:rsid w:val="001C3605"/>
    <w:rsid w:val="001C48A9"/>
    <w:rsid w:val="001C4C94"/>
    <w:rsid w:val="001C532A"/>
    <w:rsid w:val="001C58D9"/>
    <w:rsid w:val="001C5A35"/>
    <w:rsid w:val="001C5A5E"/>
    <w:rsid w:val="001C6B66"/>
    <w:rsid w:val="001C6BF7"/>
    <w:rsid w:val="001C6FE0"/>
    <w:rsid w:val="001C730A"/>
    <w:rsid w:val="001C7B22"/>
    <w:rsid w:val="001D0B70"/>
    <w:rsid w:val="001D1290"/>
    <w:rsid w:val="001D19FC"/>
    <w:rsid w:val="001D1EA0"/>
    <w:rsid w:val="001D2A6A"/>
    <w:rsid w:val="001D301E"/>
    <w:rsid w:val="001D33FC"/>
    <w:rsid w:val="001D3E95"/>
    <w:rsid w:val="001D43D6"/>
    <w:rsid w:val="001D4BC2"/>
    <w:rsid w:val="001D6997"/>
    <w:rsid w:val="001E0149"/>
    <w:rsid w:val="001E020C"/>
    <w:rsid w:val="001E02B8"/>
    <w:rsid w:val="001E0B53"/>
    <w:rsid w:val="001E173E"/>
    <w:rsid w:val="001E1CEF"/>
    <w:rsid w:val="001E2059"/>
    <w:rsid w:val="001E3D5C"/>
    <w:rsid w:val="001E415E"/>
    <w:rsid w:val="001E4328"/>
    <w:rsid w:val="001E43C8"/>
    <w:rsid w:val="001E4CB4"/>
    <w:rsid w:val="001E5041"/>
    <w:rsid w:val="001E5324"/>
    <w:rsid w:val="001E5585"/>
    <w:rsid w:val="001E5D28"/>
    <w:rsid w:val="001E7173"/>
    <w:rsid w:val="001F048A"/>
    <w:rsid w:val="001F0B18"/>
    <w:rsid w:val="001F0FE0"/>
    <w:rsid w:val="001F1F9E"/>
    <w:rsid w:val="001F2A01"/>
    <w:rsid w:val="001F63D0"/>
    <w:rsid w:val="001F6664"/>
    <w:rsid w:val="001F6B5D"/>
    <w:rsid w:val="00200194"/>
    <w:rsid w:val="00201BB1"/>
    <w:rsid w:val="00204509"/>
    <w:rsid w:val="00204989"/>
    <w:rsid w:val="00204A3D"/>
    <w:rsid w:val="00204B41"/>
    <w:rsid w:val="00205219"/>
    <w:rsid w:val="00205C8A"/>
    <w:rsid w:val="00206F80"/>
    <w:rsid w:val="00210E47"/>
    <w:rsid w:val="00211176"/>
    <w:rsid w:val="00212E3E"/>
    <w:rsid w:val="002146BB"/>
    <w:rsid w:val="00214A04"/>
    <w:rsid w:val="00214AC1"/>
    <w:rsid w:val="00214C96"/>
    <w:rsid w:val="00216905"/>
    <w:rsid w:val="00221AEB"/>
    <w:rsid w:val="00222487"/>
    <w:rsid w:val="00222510"/>
    <w:rsid w:val="00222840"/>
    <w:rsid w:val="00223157"/>
    <w:rsid w:val="00223C26"/>
    <w:rsid w:val="0022451B"/>
    <w:rsid w:val="00226680"/>
    <w:rsid w:val="00226E86"/>
    <w:rsid w:val="002270FD"/>
    <w:rsid w:val="002277D3"/>
    <w:rsid w:val="002301C5"/>
    <w:rsid w:val="00231AAD"/>
    <w:rsid w:val="0023404E"/>
    <w:rsid w:val="0023435E"/>
    <w:rsid w:val="00234C5F"/>
    <w:rsid w:val="0023544B"/>
    <w:rsid w:val="002357E1"/>
    <w:rsid w:val="00235A9A"/>
    <w:rsid w:val="00236404"/>
    <w:rsid w:val="00236790"/>
    <w:rsid w:val="002370F6"/>
    <w:rsid w:val="00237C2D"/>
    <w:rsid w:val="00241EE1"/>
    <w:rsid w:val="00242659"/>
    <w:rsid w:val="00243B05"/>
    <w:rsid w:val="00243EF0"/>
    <w:rsid w:val="00243FEC"/>
    <w:rsid w:val="00244034"/>
    <w:rsid w:val="0024440D"/>
    <w:rsid w:val="002447D9"/>
    <w:rsid w:val="002449E6"/>
    <w:rsid w:val="0024587F"/>
    <w:rsid w:val="00245DA5"/>
    <w:rsid w:val="0024617A"/>
    <w:rsid w:val="00247F8A"/>
    <w:rsid w:val="00250C58"/>
    <w:rsid w:val="002523AB"/>
    <w:rsid w:val="002523FE"/>
    <w:rsid w:val="00253279"/>
    <w:rsid w:val="00254606"/>
    <w:rsid w:val="00257DED"/>
    <w:rsid w:val="00260D12"/>
    <w:rsid w:val="00261614"/>
    <w:rsid w:val="00261A2A"/>
    <w:rsid w:val="00262613"/>
    <w:rsid w:val="0026274D"/>
    <w:rsid w:val="00262A60"/>
    <w:rsid w:val="0026306E"/>
    <w:rsid w:val="0026317C"/>
    <w:rsid w:val="00263853"/>
    <w:rsid w:val="00263D35"/>
    <w:rsid w:val="0026494A"/>
    <w:rsid w:val="00265C8F"/>
    <w:rsid w:val="0026659A"/>
    <w:rsid w:val="00267A08"/>
    <w:rsid w:val="00270CAF"/>
    <w:rsid w:val="00271F18"/>
    <w:rsid w:val="002723B7"/>
    <w:rsid w:val="0027252E"/>
    <w:rsid w:val="00272A8E"/>
    <w:rsid w:val="002731F5"/>
    <w:rsid w:val="002733F4"/>
    <w:rsid w:val="00273720"/>
    <w:rsid w:val="002742AE"/>
    <w:rsid w:val="00274CBA"/>
    <w:rsid w:val="00274D7D"/>
    <w:rsid w:val="00274DDC"/>
    <w:rsid w:val="002771A5"/>
    <w:rsid w:val="002801AF"/>
    <w:rsid w:val="002811D0"/>
    <w:rsid w:val="0028120A"/>
    <w:rsid w:val="00282C15"/>
    <w:rsid w:val="00282CF0"/>
    <w:rsid w:val="00283594"/>
    <w:rsid w:val="0028422D"/>
    <w:rsid w:val="00284871"/>
    <w:rsid w:val="00284A4C"/>
    <w:rsid w:val="00284AAD"/>
    <w:rsid w:val="00284D30"/>
    <w:rsid w:val="002866AB"/>
    <w:rsid w:val="002869B4"/>
    <w:rsid w:val="00286AC5"/>
    <w:rsid w:val="00287334"/>
    <w:rsid w:val="002901C8"/>
    <w:rsid w:val="00290313"/>
    <w:rsid w:val="00290352"/>
    <w:rsid w:val="002908B1"/>
    <w:rsid w:val="0029181F"/>
    <w:rsid w:val="00291E95"/>
    <w:rsid w:val="00292513"/>
    <w:rsid w:val="00293129"/>
    <w:rsid w:val="002946A8"/>
    <w:rsid w:val="00294750"/>
    <w:rsid w:val="002953B2"/>
    <w:rsid w:val="0029584C"/>
    <w:rsid w:val="00295EE5"/>
    <w:rsid w:val="002965A2"/>
    <w:rsid w:val="0029734E"/>
    <w:rsid w:val="00297B78"/>
    <w:rsid w:val="002A00B1"/>
    <w:rsid w:val="002A3C35"/>
    <w:rsid w:val="002A44E5"/>
    <w:rsid w:val="002A470B"/>
    <w:rsid w:val="002A47C9"/>
    <w:rsid w:val="002A5033"/>
    <w:rsid w:val="002A51DC"/>
    <w:rsid w:val="002A52D8"/>
    <w:rsid w:val="002A5A25"/>
    <w:rsid w:val="002A5F93"/>
    <w:rsid w:val="002A62A9"/>
    <w:rsid w:val="002A64CF"/>
    <w:rsid w:val="002B083A"/>
    <w:rsid w:val="002B23B3"/>
    <w:rsid w:val="002B324E"/>
    <w:rsid w:val="002B3348"/>
    <w:rsid w:val="002B3E7A"/>
    <w:rsid w:val="002B460B"/>
    <w:rsid w:val="002B47E4"/>
    <w:rsid w:val="002B4822"/>
    <w:rsid w:val="002B4B07"/>
    <w:rsid w:val="002B625A"/>
    <w:rsid w:val="002B7E5E"/>
    <w:rsid w:val="002B7ECD"/>
    <w:rsid w:val="002C0453"/>
    <w:rsid w:val="002C0C3C"/>
    <w:rsid w:val="002C118D"/>
    <w:rsid w:val="002C1843"/>
    <w:rsid w:val="002C2084"/>
    <w:rsid w:val="002C2A44"/>
    <w:rsid w:val="002C2DF5"/>
    <w:rsid w:val="002C2DF7"/>
    <w:rsid w:val="002C37F9"/>
    <w:rsid w:val="002C3A49"/>
    <w:rsid w:val="002C3DB0"/>
    <w:rsid w:val="002C482C"/>
    <w:rsid w:val="002C578F"/>
    <w:rsid w:val="002C6E66"/>
    <w:rsid w:val="002D0494"/>
    <w:rsid w:val="002D14CC"/>
    <w:rsid w:val="002D44D1"/>
    <w:rsid w:val="002D475D"/>
    <w:rsid w:val="002D4A4A"/>
    <w:rsid w:val="002D4AE1"/>
    <w:rsid w:val="002D4C46"/>
    <w:rsid w:val="002D689C"/>
    <w:rsid w:val="002D6EE2"/>
    <w:rsid w:val="002E015E"/>
    <w:rsid w:val="002E04A2"/>
    <w:rsid w:val="002E1506"/>
    <w:rsid w:val="002E2C5B"/>
    <w:rsid w:val="002E3573"/>
    <w:rsid w:val="002E41B0"/>
    <w:rsid w:val="002E5CF4"/>
    <w:rsid w:val="002E78BD"/>
    <w:rsid w:val="002E7A39"/>
    <w:rsid w:val="002F02B9"/>
    <w:rsid w:val="002F064F"/>
    <w:rsid w:val="002F0DCF"/>
    <w:rsid w:val="002F14B2"/>
    <w:rsid w:val="002F1E15"/>
    <w:rsid w:val="002F2CFA"/>
    <w:rsid w:val="002F5200"/>
    <w:rsid w:val="002F6DAE"/>
    <w:rsid w:val="002F6F1B"/>
    <w:rsid w:val="002F7609"/>
    <w:rsid w:val="00300116"/>
    <w:rsid w:val="0030278F"/>
    <w:rsid w:val="00302CA4"/>
    <w:rsid w:val="003033C1"/>
    <w:rsid w:val="00303E85"/>
    <w:rsid w:val="003042F4"/>
    <w:rsid w:val="00304C13"/>
    <w:rsid w:val="00304D7D"/>
    <w:rsid w:val="0030720B"/>
    <w:rsid w:val="0030731B"/>
    <w:rsid w:val="00311316"/>
    <w:rsid w:val="00311407"/>
    <w:rsid w:val="003116A0"/>
    <w:rsid w:val="00311A79"/>
    <w:rsid w:val="00311E2E"/>
    <w:rsid w:val="0031657B"/>
    <w:rsid w:val="003167A7"/>
    <w:rsid w:val="00316AFB"/>
    <w:rsid w:val="00316B6F"/>
    <w:rsid w:val="00317E7F"/>
    <w:rsid w:val="00317FFD"/>
    <w:rsid w:val="00321FDC"/>
    <w:rsid w:val="00324D63"/>
    <w:rsid w:val="00325F43"/>
    <w:rsid w:val="0032620C"/>
    <w:rsid w:val="00326383"/>
    <w:rsid w:val="00326A1E"/>
    <w:rsid w:val="00327A6F"/>
    <w:rsid w:val="0033058F"/>
    <w:rsid w:val="00330900"/>
    <w:rsid w:val="00332703"/>
    <w:rsid w:val="003348AD"/>
    <w:rsid w:val="00335FFD"/>
    <w:rsid w:val="003365BD"/>
    <w:rsid w:val="00336EEE"/>
    <w:rsid w:val="003372DD"/>
    <w:rsid w:val="0033751F"/>
    <w:rsid w:val="00342A4D"/>
    <w:rsid w:val="003442C2"/>
    <w:rsid w:val="00345077"/>
    <w:rsid w:val="003452A5"/>
    <w:rsid w:val="003461F2"/>
    <w:rsid w:val="00346BB5"/>
    <w:rsid w:val="003511A8"/>
    <w:rsid w:val="00351468"/>
    <w:rsid w:val="0035300B"/>
    <w:rsid w:val="0035329D"/>
    <w:rsid w:val="00353ADC"/>
    <w:rsid w:val="003543A5"/>
    <w:rsid w:val="00354917"/>
    <w:rsid w:val="00354953"/>
    <w:rsid w:val="00355048"/>
    <w:rsid w:val="0035718C"/>
    <w:rsid w:val="00357357"/>
    <w:rsid w:val="00357C0E"/>
    <w:rsid w:val="0036100B"/>
    <w:rsid w:val="003611F8"/>
    <w:rsid w:val="00361556"/>
    <w:rsid w:val="00361BA5"/>
    <w:rsid w:val="00362F73"/>
    <w:rsid w:val="003655EC"/>
    <w:rsid w:val="00366B92"/>
    <w:rsid w:val="00370DA7"/>
    <w:rsid w:val="003720FF"/>
    <w:rsid w:val="0037297A"/>
    <w:rsid w:val="003752E4"/>
    <w:rsid w:val="0037593C"/>
    <w:rsid w:val="0037672B"/>
    <w:rsid w:val="0038043E"/>
    <w:rsid w:val="00381111"/>
    <w:rsid w:val="00381581"/>
    <w:rsid w:val="0038416A"/>
    <w:rsid w:val="003848B5"/>
    <w:rsid w:val="00384D66"/>
    <w:rsid w:val="00385358"/>
    <w:rsid w:val="003876DC"/>
    <w:rsid w:val="00387EE0"/>
    <w:rsid w:val="00390557"/>
    <w:rsid w:val="00391C36"/>
    <w:rsid w:val="00392C81"/>
    <w:rsid w:val="00392F9B"/>
    <w:rsid w:val="003933D9"/>
    <w:rsid w:val="00395793"/>
    <w:rsid w:val="00395B48"/>
    <w:rsid w:val="00395DC2"/>
    <w:rsid w:val="003A13A5"/>
    <w:rsid w:val="003A1E1D"/>
    <w:rsid w:val="003A2385"/>
    <w:rsid w:val="003A2DD5"/>
    <w:rsid w:val="003A4911"/>
    <w:rsid w:val="003A4CF9"/>
    <w:rsid w:val="003A524C"/>
    <w:rsid w:val="003A5935"/>
    <w:rsid w:val="003A5E69"/>
    <w:rsid w:val="003A637D"/>
    <w:rsid w:val="003A6985"/>
    <w:rsid w:val="003A6E62"/>
    <w:rsid w:val="003A6E84"/>
    <w:rsid w:val="003A783D"/>
    <w:rsid w:val="003A7900"/>
    <w:rsid w:val="003B05D2"/>
    <w:rsid w:val="003B1214"/>
    <w:rsid w:val="003B152F"/>
    <w:rsid w:val="003B1CCB"/>
    <w:rsid w:val="003B1F92"/>
    <w:rsid w:val="003B317E"/>
    <w:rsid w:val="003B4078"/>
    <w:rsid w:val="003B40FA"/>
    <w:rsid w:val="003B4C8B"/>
    <w:rsid w:val="003B5C9E"/>
    <w:rsid w:val="003B5CA6"/>
    <w:rsid w:val="003B7A1A"/>
    <w:rsid w:val="003B7A74"/>
    <w:rsid w:val="003C1054"/>
    <w:rsid w:val="003C1125"/>
    <w:rsid w:val="003C2AA3"/>
    <w:rsid w:val="003C3F62"/>
    <w:rsid w:val="003C5EAC"/>
    <w:rsid w:val="003C7BE9"/>
    <w:rsid w:val="003D0B32"/>
    <w:rsid w:val="003D1798"/>
    <w:rsid w:val="003D2212"/>
    <w:rsid w:val="003D4645"/>
    <w:rsid w:val="003D4B04"/>
    <w:rsid w:val="003D503C"/>
    <w:rsid w:val="003D5B7C"/>
    <w:rsid w:val="003D6650"/>
    <w:rsid w:val="003D730B"/>
    <w:rsid w:val="003D767C"/>
    <w:rsid w:val="003D77AC"/>
    <w:rsid w:val="003E1FD2"/>
    <w:rsid w:val="003E20EC"/>
    <w:rsid w:val="003E31AF"/>
    <w:rsid w:val="003E467D"/>
    <w:rsid w:val="003E60B9"/>
    <w:rsid w:val="003E6461"/>
    <w:rsid w:val="003E67AA"/>
    <w:rsid w:val="003E6AC0"/>
    <w:rsid w:val="003E72E1"/>
    <w:rsid w:val="003E73C1"/>
    <w:rsid w:val="003E7A83"/>
    <w:rsid w:val="003F1BD8"/>
    <w:rsid w:val="003F1DDF"/>
    <w:rsid w:val="003F22C6"/>
    <w:rsid w:val="003F2514"/>
    <w:rsid w:val="003F2946"/>
    <w:rsid w:val="003F2AC4"/>
    <w:rsid w:val="003F3542"/>
    <w:rsid w:val="003F4273"/>
    <w:rsid w:val="003F5F8C"/>
    <w:rsid w:val="003F7934"/>
    <w:rsid w:val="00402FD6"/>
    <w:rsid w:val="00403C1D"/>
    <w:rsid w:val="00404364"/>
    <w:rsid w:val="00404861"/>
    <w:rsid w:val="00404E2D"/>
    <w:rsid w:val="00406E1F"/>
    <w:rsid w:val="00410662"/>
    <w:rsid w:val="004116A0"/>
    <w:rsid w:val="00411793"/>
    <w:rsid w:val="0041198C"/>
    <w:rsid w:val="00412218"/>
    <w:rsid w:val="004124DC"/>
    <w:rsid w:val="0041266B"/>
    <w:rsid w:val="00412A6D"/>
    <w:rsid w:val="004133F7"/>
    <w:rsid w:val="00413A45"/>
    <w:rsid w:val="00414451"/>
    <w:rsid w:val="004145CD"/>
    <w:rsid w:val="00414CBA"/>
    <w:rsid w:val="0041540D"/>
    <w:rsid w:val="00415DF3"/>
    <w:rsid w:val="0041608F"/>
    <w:rsid w:val="0041683F"/>
    <w:rsid w:val="00416BCC"/>
    <w:rsid w:val="004171D9"/>
    <w:rsid w:val="0041752F"/>
    <w:rsid w:val="00417A0C"/>
    <w:rsid w:val="00420643"/>
    <w:rsid w:val="004217F5"/>
    <w:rsid w:val="00421ED4"/>
    <w:rsid w:val="0042314F"/>
    <w:rsid w:val="004258C5"/>
    <w:rsid w:val="0042658C"/>
    <w:rsid w:val="0042660A"/>
    <w:rsid w:val="0042684C"/>
    <w:rsid w:val="00427400"/>
    <w:rsid w:val="00430CAE"/>
    <w:rsid w:val="0043151E"/>
    <w:rsid w:val="00431CEE"/>
    <w:rsid w:val="00432980"/>
    <w:rsid w:val="00434519"/>
    <w:rsid w:val="00435AAA"/>
    <w:rsid w:val="004373F8"/>
    <w:rsid w:val="004379EF"/>
    <w:rsid w:val="00437D42"/>
    <w:rsid w:val="00440191"/>
    <w:rsid w:val="00441B79"/>
    <w:rsid w:val="004431BA"/>
    <w:rsid w:val="00444C5A"/>
    <w:rsid w:val="00445A22"/>
    <w:rsid w:val="004465DD"/>
    <w:rsid w:val="00446B16"/>
    <w:rsid w:val="00446E65"/>
    <w:rsid w:val="00452D02"/>
    <w:rsid w:val="00455237"/>
    <w:rsid w:val="00455850"/>
    <w:rsid w:val="004634BF"/>
    <w:rsid w:val="00467573"/>
    <w:rsid w:val="004715C4"/>
    <w:rsid w:val="00471AEE"/>
    <w:rsid w:val="004721D2"/>
    <w:rsid w:val="00472B74"/>
    <w:rsid w:val="0047353C"/>
    <w:rsid w:val="004741D5"/>
    <w:rsid w:val="00475945"/>
    <w:rsid w:val="00477C20"/>
    <w:rsid w:val="00480E96"/>
    <w:rsid w:val="00482351"/>
    <w:rsid w:val="00482773"/>
    <w:rsid w:val="0048297E"/>
    <w:rsid w:val="00482CC6"/>
    <w:rsid w:val="00483C69"/>
    <w:rsid w:val="004868E6"/>
    <w:rsid w:val="00487EA4"/>
    <w:rsid w:val="00490CC8"/>
    <w:rsid w:val="00490FA8"/>
    <w:rsid w:val="00491A72"/>
    <w:rsid w:val="00492CA3"/>
    <w:rsid w:val="00492EAB"/>
    <w:rsid w:val="00492F58"/>
    <w:rsid w:val="0049325A"/>
    <w:rsid w:val="004947D9"/>
    <w:rsid w:val="00495E45"/>
    <w:rsid w:val="00496166"/>
    <w:rsid w:val="004963A8"/>
    <w:rsid w:val="00496E67"/>
    <w:rsid w:val="00497356"/>
    <w:rsid w:val="004A0BDC"/>
    <w:rsid w:val="004A0C07"/>
    <w:rsid w:val="004A181B"/>
    <w:rsid w:val="004A1CA0"/>
    <w:rsid w:val="004A2F67"/>
    <w:rsid w:val="004A3D33"/>
    <w:rsid w:val="004A4535"/>
    <w:rsid w:val="004A46FB"/>
    <w:rsid w:val="004A4777"/>
    <w:rsid w:val="004A57FF"/>
    <w:rsid w:val="004A5DCF"/>
    <w:rsid w:val="004A7773"/>
    <w:rsid w:val="004B0234"/>
    <w:rsid w:val="004B2857"/>
    <w:rsid w:val="004B4C77"/>
    <w:rsid w:val="004B4F5B"/>
    <w:rsid w:val="004C0D5C"/>
    <w:rsid w:val="004C147A"/>
    <w:rsid w:val="004C1B78"/>
    <w:rsid w:val="004C1C74"/>
    <w:rsid w:val="004C3445"/>
    <w:rsid w:val="004C3FDC"/>
    <w:rsid w:val="004C5201"/>
    <w:rsid w:val="004C617B"/>
    <w:rsid w:val="004C6541"/>
    <w:rsid w:val="004D0AC6"/>
    <w:rsid w:val="004D14B7"/>
    <w:rsid w:val="004D2479"/>
    <w:rsid w:val="004D26EA"/>
    <w:rsid w:val="004D37CE"/>
    <w:rsid w:val="004D4045"/>
    <w:rsid w:val="004D41EF"/>
    <w:rsid w:val="004D4374"/>
    <w:rsid w:val="004D4DD0"/>
    <w:rsid w:val="004D5A06"/>
    <w:rsid w:val="004D6EE6"/>
    <w:rsid w:val="004D7318"/>
    <w:rsid w:val="004E0666"/>
    <w:rsid w:val="004E0C3A"/>
    <w:rsid w:val="004E0C4D"/>
    <w:rsid w:val="004E0CBF"/>
    <w:rsid w:val="004E0DCB"/>
    <w:rsid w:val="004E40B4"/>
    <w:rsid w:val="004E49EE"/>
    <w:rsid w:val="004E507A"/>
    <w:rsid w:val="004E5406"/>
    <w:rsid w:val="004E5DFB"/>
    <w:rsid w:val="004E7198"/>
    <w:rsid w:val="004E7DBA"/>
    <w:rsid w:val="004F0868"/>
    <w:rsid w:val="004F0FD1"/>
    <w:rsid w:val="004F0FF4"/>
    <w:rsid w:val="004F25C1"/>
    <w:rsid w:val="004F3674"/>
    <w:rsid w:val="004F38FB"/>
    <w:rsid w:val="004F5DE5"/>
    <w:rsid w:val="004F6715"/>
    <w:rsid w:val="004F78F2"/>
    <w:rsid w:val="004F79CC"/>
    <w:rsid w:val="00500052"/>
    <w:rsid w:val="00500DFA"/>
    <w:rsid w:val="0050119C"/>
    <w:rsid w:val="00502916"/>
    <w:rsid w:val="00503E3E"/>
    <w:rsid w:val="00505981"/>
    <w:rsid w:val="005059E2"/>
    <w:rsid w:val="0050625B"/>
    <w:rsid w:val="00506DA8"/>
    <w:rsid w:val="00507651"/>
    <w:rsid w:val="00507F8D"/>
    <w:rsid w:val="00511E2C"/>
    <w:rsid w:val="00513018"/>
    <w:rsid w:val="00513572"/>
    <w:rsid w:val="005155CD"/>
    <w:rsid w:val="0051591C"/>
    <w:rsid w:val="00515FF1"/>
    <w:rsid w:val="00516619"/>
    <w:rsid w:val="00516CC3"/>
    <w:rsid w:val="00517062"/>
    <w:rsid w:val="00517895"/>
    <w:rsid w:val="0052043B"/>
    <w:rsid w:val="00520AF7"/>
    <w:rsid w:val="00522188"/>
    <w:rsid w:val="005223D3"/>
    <w:rsid w:val="005234BA"/>
    <w:rsid w:val="00523692"/>
    <w:rsid w:val="005249DC"/>
    <w:rsid w:val="00524A1C"/>
    <w:rsid w:val="0052544A"/>
    <w:rsid w:val="00525C19"/>
    <w:rsid w:val="005269FE"/>
    <w:rsid w:val="00526B39"/>
    <w:rsid w:val="005277D7"/>
    <w:rsid w:val="00530A46"/>
    <w:rsid w:val="0053110B"/>
    <w:rsid w:val="00531149"/>
    <w:rsid w:val="005315A4"/>
    <w:rsid w:val="00531E26"/>
    <w:rsid w:val="00532182"/>
    <w:rsid w:val="00532352"/>
    <w:rsid w:val="00532A19"/>
    <w:rsid w:val="00532EF8"/>
    <w:rsid w:val="0053323B"/>
    <w:rsid w:val="00534885"/>
    <w:rsid w:val="00534960"/>
    <w:rsid w:val="005351D3"/>
    <w:rsid w:val="00535BB7"/>
    <w:rsid w:val="0053657F"/>
    <w:rsid w:val="005371C6"/>
    <w:rsid w:val="0053794D"/>
    <w:rsid w:val="0054178A"/>
    <w:rsid w:val="00542494"/>
    <w:rsid w:val="00542C9D"/>
    <w:rsid w:val="005439C4"/>
    <w:rsid w:val="00543ED3"/>
    <w:rsid w:val="00544149"/>
    <w:rsid w:val="005444D4"/>
    <w:rsid w:val="005446F6"/>
    <w:rsid w:val="005446FA"/>
    <w:rsid w:val="005449A6"/>
    <w:rsid w:val="00545349"/>
    <w:rsid w:val="0054611C"/>
    <w:rsid w:val="00546A3B"/>
    <w:rsid w:val="00546CE9"/>
    <w:rsid w:val="00547080"/>
    <w:rsid w:val="00547491"/>
    <w:rsid w:val="00547C3E"/>
    <w:rsid w:val="0055046E"/>
    <w:rsid w:val="00551581"/>
    <w:rsid w:val="00551AAE"/>
    <w:rsid w:val="00551B01"/>
    <w:rsid w:val="005527B2"/>
    <w:rsid w:val="005537BD"/>
    <w:rsid w:val="005543B6"/>
    <w:rsid w:val="00557F45"/>
    <w:rsid w:val="00562E63"/>
    <w:rsid w:val="005630D4"/>
    <w:rsid w:val="005635C0"/>
    <w:rsid w:val="00563D2D"/>
    <w:rsid w:val="005662E3"/>
    <w:rsid w:val="005668F2"/>
    <w:rsid w:val="005675E1"/>
    <w:rsid w:val="00570322"/>
    <w:rsid w:val="005717E7"/>
    <w:rsid w:val="005727F9"/>
    <w:rsid w:val="0057401F"/>
    <w:rsid w:val="005755E9"/>
    <w:rsid w:val="005763AD"/>
    <w:rsid w:val="00576D8A"/>
    <w:rsid w:val="005770D6"/>
    <w:rsid w:val="00577BC3"/>
    <w:rsid w:val="00577E2B"/>
    <w:rsid w:val="00580BB8"/>
    <w:rsid w:val="00581F8E"/>
    <w:rsid w:val="0058214A"/>
    <w:rsid w:val="00582A5D"/>
    <w:rsid w:val="00582B3D"/>
    <w:rsid w:val="0058352A"/>
    <w:rsid w:val="00583569"/>
    <w:rsid w:val="00583703"/>
    <w:rsid w:val="005839A6"/>
    <w:rsid w:val="00583D43"/>
    <w:rsid w:val="00585160"/>
    <w:rsid w:val="00586409"/>
    <w:rsid w:val="0058770B"/>
    <w:rsid w:val="005903F3"/>
    <w:rsid w:val="0059078E"/>
    <w:rsid w:val="0059173A"/>
    <w:rsid w:val="00591927"/>
    <w:rsid w:val="00592E8E"/>
    <w:rsid w:val="005930FF"/>
    <w:rsid w:val="00593752"/>
    <w:rsid w:val="005949C5"/>
    <w:rsid w:val="0059530A"/>
    <w:rsid w:val="00595565"/>
    <w:rsid w:val="00597414"/>
    <w:rsid w:val="005976D1"/>
    <w:rsid w:val="005A057A"/>
    <w:rsid w:val="005A0D50"/>
    <w:rsid w:val="005A0FD6"/>
    <w:rsid w:val="005A1BAE"/>
    <w:rsid w:val="005A41CA"/>
    <w:rsid w:val="005A54D2"/>
    <w:rsid w:val="005A565D"/>
    <w:rsid w:val="005A599F"/>
    <w:rsid w:val="005A64FF"/>
    <w:rsid w:val="005A6C7D"/>
    <w:rsid w:val="005A6C80"/>
    <w:rsid w:val="005A6DDB"/>
    <w:rsid w:val="005A7AF5"/>
    <w:rsid w:val="005A7BE0"/>
    <w:rsid w:val="005B0FFD"/>
    <w:rsid w:val="005B10B4"/>
    <w:rsid w:val="005B1385"/>
    <w:rsid w:val="005B13B6"/>
    <w:rsid w:val="005B17A1"/>
    <w:rsid w:val="005B1A48"/>
    <w:rsid w:val="005B2A78"/>
    <w:rsid w:val="005B3DB3"/>
    <w:rsid w:val="005B4051"/>
    <w:rsid w:val="005B4263"/>
    <w:rsid w:val="005B4EA5"/>
    <w:rsid w:val="005B75F9"/>
    <w:rsid w:val="005C023E"/>
    <w:rsid w:val="005C2B02"/>
    <w:rsid w:val="005C4580"/>
    <w:rsid w:val="005C4932"/>
    <w:rsid w:val="005C4D48"/>
    <w:rsid w:val="005C50D9"/>
    <w:rsid w:val="005C6548"/>
    <w:rsid w:val="005C678E"/>
    <w:rsid w:val="005C7399"/>
    <w:rsid w:val="005C754C"/>
    <w:rsid w:val="005C7EDD"/>
    <w:rsid w:val="005D1182"/>
    <w:rsid w:val="005D1804"/>
    <w:rsid w:val="005D2BF8"/>
    <w:rsid w:val="005D3256"/>
    <w:rsid w:val="005D3AB2"/>
    <w:rsid w:val="005D40E5"/>
    <w:rsid w:val="005D4577"/>
    <w:rsid w:val="005D4AEA"/>
    <w:rsid w:val="005D59C0"/>
    <w:rsid w:val="005D6286"/>
    <w:rsid w:val="005D6324"/>
    <w:rsid w:val="005D64D3"/>
    <w:rsid w:val="005D6561"/>
    <w:rsid w:val="005D6EE2"/>
    <w:rsid w:val="005D756C"/>
    <w:rsid w:val="005D790D"/>
    <w:rsid w:val="005E011D"/>
    <w:rsid w:val="005E022C"/>
    <w:rsid w:val="005E287D"/>
    <w:rsid w:val="005E3036"/>
    <w:rsid w:val="005E603B"/>
    <w:rsid w:val="005E79D6"/>
    <w:rsid w:val="005F08B5"/>
    <w:rsid w:val="005F0F96"/>
    <w:rsid w:val="005F2BDD"/>
    <w:rsid w:val="005F3EBB"/>
    <w:rsid w:val="005F5772"/>
    <w:rsid w:val="005F7181"/>
    <w:rsid w:val="005F7CDB"/>
    <w:rsid w:val="00600DFA"/>
    <w:rsid w:val="0060323C"/>
    <w:rsid w:val="0060397B"/>
    <w:rsid w:val="00603EEF"/>
    <w:rsid w:val="00605769"/>
    <w:rsid w:val="006069BA"/>
    <w:rsid w:val="006110BC"/>
    <w:rsid w:val="00611BC8"/>
    <w:rsid w:val="006131FC"/>
    <w:rsid w:val="00614641"/>
    <w:rsid w:val="006146B6"/>
    <w:rsid w:val="006147B6"/>
    <w:rsid w:val="00614E6F"/>
    <w:rsid w:val="00615D0B"/>
    <w:rsid w:val="006164F3"/>
    <w:rsid w:val="00616A3F"/>
    <w:rsid w:val="00616B27"/>
    <w:rsid w:val="00617206"/>
    <w:rsid w:val="006173EA"/>
    <w:rsid w:val="006177BC"/>
    <w:rsid w:val="00617A05"/>
    <w:rsid w:val="00620E6B"/>
    <w:rsid w:val="006230B4"/>
    <w:rsid w:val="006230E5"/>
    <w:rsid w:val="00623492"/>
    <w:rsid w:val="0062349E"/>
    <w:rsid w:val="006239DB"/>
    <w:rsid w:val="00623CC1"/>
    <w:rsid w:val="00624BBD"/>
    <w:rsid w:val="00624C6E"/>
    <w:rsid w:val="00625026"/>
    <w:rsid w:val="00625693"/>
    <w:rsid w:val="0062619F"/>
    <w:rsid w:val="0062711A"/>
    <w:rsid w:val="00630A89"/>
    <w:rsid w:val="00631FDB"/>
    <w:rsid w:val="00632B13"/>
    <w:rsid w:val="00632CA5"/>
    <w:rsid w:val="006336B5"/>
    <w:rsid w:val="006343E2"/>
    <w:rsid w:val="0063508A"/>
    <w:rsid w:val="0063551C"/>
    <w:rsid w:val="006368B9"/>
    <w:rsid w:val="006404AD"/>
    <w:rsid w:val="006407FA"/>
    <w:rsid w:val="00640EFE"/>
    <w:rsid w:val="00641E47"/>
    <w:rsid w:val="00641EB6"/>
    <w:rsid w:val="0064346F"/>
    <w:rsid w:val="00643A44"/>
    <w:rsid w:val="00643F54"/>
    <w:rsid w:val="00645872"/>
    <w:rsid w:val="00646406"/>
    <w:rsid w:val="00646998"/>
    <w:rsid w:val="00650633"/>
    <w:rsid w:val="006508F3"/>
    <w:rsid w:val="00651118"/>
    <w:rsid w:val="006512ED"/>
    <w:rsid w:val="006519F8"/>
    <w:rsid w:val="00651E7C"/>
    <w:rsid w:val="0065465B"/>
    <w:rsid w:val="00654707"/>
    <w:rsid w:val="00656EB7"/>
    <w:rsid w:val="00657AE7"/>
    <w:rsid w:val="006608CE"/>
    <w:rsid w:val="006610A0"/>
    <w:rsid w:val="00662B13"/>
    <w:rsid w:val="00665420"/>
    <w:rsid w:val="006669B0"/>
    <w:rsid w:val="006678FD"/>
    <w:rsid w:val="00667CBC"/>
    <w:rsid w:val="00667F5C"/>
    <w:rsid w:val="0067031F"/>
    <w:rsid w:val="006712F0"/>
    <w:rsid w:val="006723B9"/>
    <w:rsid w:val="006736DF"/>
    <w:rsid w:val="00673A30"/>
    <w:rsid w:val="006742C4"/>
    <w:rsid w:val="006748D4"/>
    <w:rsid w:val="00675605"/>
    <w:rsid w:val="00675CA7"/>
    <w:rsid w:val="00677F05"/>
    <w:rsid w:val="00677FB8"/>
    <w:rsid w:val="0068239E"/>
    <w:rsid w:val="006839FB"/>
    <w:rsid w:val="006847CF"/>
    <w:rsid w:val="00684B56"/>
    <w:rsid w:val="00684FBD"/>
    <w:rsid w:val="00686B9E"/>
    <w:rsid w:val="00687129"/>
    <w:rsid w:val="00687B6D"/>
    <w:rsid w:val="00687C8D"/>
    <w:rsid w:val="00687C97"/>
    <w:rsid w:val="00687DA0"/>
    <w:rsid w:val="00690080"/>
    <w:rsid w:val="00690156"/>
    <w:rsid w:val="00691251"/>
    <w:rsid w:val="0069169B"/>
    <w:rsid w:val="006919D7"/>
    <w:rsid w:val="00694E52"/>
    <w:rsid w:val="006960F9"/>
    <w:rsid w:val="006962B5"/>
    <w:rsid w:val="0069757D"/>
    <w:rsid w:val="00697783"/>
    <w:rsid w:val="00697A1D"/>
    <w:rsid w:val="006A0033"/>
    <w:rsid w:val="006A0484"/>
    <w:rsid w:val="006A0A3A"/>
    <w:rsid w:val="006A156D"/>
    <w:rsid w:val="006A1BF5"/>
    <w:rsid w:val="006A295D"/>
    <w:rsid w:val="006A36B5"/>
    <w:rsid w:val="006A7CA0"/>
    <w:rsid w:val="006A7E62"/>
    <w:rsid w:val="006B1539"/>
    <w:rsid w:val="006B2739"/>
    <w:rsid w:val="006B4E57"/>
    <w:rsid w:val="006B5DA6"/>
    <w:rsid w:val="006B5EA1"/>
    <w:rsid w:val="006B5EAC"/>
    <w:rsid w:val="006C0306"/>
    <w:rsid w:val="006C170B"/>
    <w:rsid w:val="006C1813"/>
    <w:rsid w:val="006C2260"/>
    <w:rsid w:val="006C336A"/>
    <w:rsid w:val="006C3747"/>
    <w:rsid w:val="006C4368"/>
    <w:rsid w:val="006C5366"/>
    <w:rsid w:val="006C64BF"/>
    <w:rsid w:val="006C7762"/>
    <w:rsid w:val="006C7820"/>
    <w:rsid w:val="006D0058"/>
    <w:rsid w:val="006D0907"/>
    <w:rsid w:val="006D0B92"/>
    <w:rsid w:val="006D0C44"/>
    <w:rsid w:val="006D107E"/>
    <w:rsid w:val="006D14B7"/>
    <w:rsid w:val="006D1B02"/>
    <w:rsid w:val="006D4802"/>
    <w:rsid w:val="006D690B"/>
    <w:rsid w:val="006D6EF1"/>
    <w:rsid w:val="006D7EEA"/>
    <w:rsid w:val="006E065E"/>
    <w:rsid w:val="006E099F"/>
    <w:rsid w:val="006E3449"/>
    <w:rsid w:val="006E40EA"/>
    <w:rsid w:val="006E7C0F"/>
    <w:rsid w:val="006E7E58"/>
    <w:rsid w:val="006F100A"/>
    <w:rsid w:val="006F23C8"/>
    <w:rsid w:val="006F4053"/>
    <w:rsid w:val="006F451E"/>
    <w:rsid w:val="006F54EF"/>
    <w:rsid w:val="006F612B"/>
    <w:rsid w:val="006F7B42"/>
    <w:rsid w:val="007016B0"/>
    <w:rsid w:val="0070196A"/>
    <w:rsid w:val="007030EF"/>
    <w:rsid w:val="00703AE8"/>
    <w:rsid w:val="00703C63"/>
    <w:rsid w:val="00705A14"/>
    <w:rsid w:val="00705A2F"/>
    <w:rsid w:val="00705D30"/>
    <w:rsid w:val="0070647E"/>
    <w:rsid w:val="00707E48"/>
    <w:rsid w:val="007111B2"/>
    <w:rsid w:val="00711847"/>
    <w:rsid w:val="00711DA5"/>
    <w:rsid w:val="007120D8"/>
    <w:rsid w:val="00712619"/>
    <w:rsid w:val="007131BA"/>
    <w:rsid w:val="007141C4"/>
    <w:rsid w:val="00714E10"/>
    <w:rsid w:val="00715C63"/>
    <w:rsid w:val="00717592"/>
    <w:rsid w:val="00717831"/>
    <w:rsid w:val="00721445"/>
    <w:rsid w:val="00721524"/>
    <w:rsid w:val="007219C3"/>
    <w:rsid w:val="0072213A"/>
    <w:rsid w:val="00724A9E"/>
    <w:rsid w:val="00725958"/>
    <w:rsid w:val="00725E50"/>
    <w:rsid w:val="00726126"/>
    <w:rsid w:val="007262B7"/>
    <w:rsid w:val="00726985"/>
    <w:rsid w:val="00726C04"/>
    <w:rsid w:val="0072734A"/>
    <w:rsid w:val="007273F6"/>
    <w:rsid w:val="00727EBD"/>
    <w:rsid w:val="00731582"/>
    <w:rsid w:val="0073349D"/>
    <w:rsid w:val="007360B0"/>
    <w:rsid w:val="007370A6"/>
    <w:rsid w:val="0073722C"/>
    <w:rsid w:val="0074003C"/>
    <w:rsid w:val="007405F7"/>
    <w:rsid w:val="0074087B"/>
    <w:rsid w:val="00740A0F"/>
    <w:rsid w:val="00741A6C"/>
    <w:rsid w:val="00741FC6"/>
    <w:rsid w:val="007425D2"/>
    <w:rsid w:val="0074522F"/>
    <w:rsid w:val="007452CF"/>
    <w:rsid w:val="007458DE"/>
    <w:rsid w:val="00745CFD"/>
    <w:rsid w:val="007465A2"/>
    <w:rsid w:val="0074689B"/>
    <w:rsid w:val="00746A5F"/>
    <w:rsid w:val="00746AE3"/>
    <w:rsid w:val="0074790D"/>
    <w:rsid w:val="00747F2D"/>
    <w:rsid w:val="007506B0"/>
    <w:rsid w:val="00750817"/>
    <w:rsid w:val="00750F1D"/>
    <w:rsid w:val="007517C5"/>
    <w:rsid w:val="0075182F"/>
    <w:rsid w:val="00752E85"/>
    <w:rsid w:val="00753683"/>
    <w:rsid w:val="00753CC6"/>
    <w:rsid w:val="00754AEC"/>
    <w:rsid w:val="00755175"/>
    <w:rsid w:val="007560EE"/>
    <w:rsid w:val="0075635C"/>
    <w:rsid w:val="00756E09"/>
    <w:rsid w:val="00757719"/>
    <w:rsid w:val="00757932"/>
    <w:rsid w:val="00757ECE"/>
    <w:rsid w:val="007602B1"/>
    <w:rsid w:val="007609C6"/>
    <w:rsid w:val="00761B87"/>
    <w:rsid w:val="00761BC8"/>
    <w:rsid w:val="007625B6"/>
    <w:rsid w:val="00764766"/>
    <w:rsid w:val="00766024"/>
    <w:rsid w:val="007668B5"/>
    <w:rsid w:val="00767728"/>
    <w:rsid w:val="007677A0"/>
    <w:rsid w:val="00767BF7"/>
    <w:rsid w:val="00767D2E"/>
    <w:rsid w:val="00767F3D"/>
    <w:rsid w:val="007708C8"/>
    <w:rsid w:val="00773662"/>
    <w:rsid w:val="00773F88"/>
    <w:rsid w:val="00774247"/>
    <w:rsid w:val="007750D1"/>
    <w:rsid w:val="007754CA"/>
    <w:rsid w:val="007767C2"/>
    <w:rsid w:val="0077693F"/>
    <w:rsid w:val="00776B50"/>
    <w:rsid w:val="0077721D"/>
    <w:rsid w:val="0077773D"/>
    <w:rsid w:val="00777A57"/>
    <w:rsid w:val="007800D4"/>
    <w:rsid w:val="007805F6"/>
    <w:rsid w:val="00780C1E"/>
    <w:rsid w:val="0078301C"/>
    <w:rsid w:val="00785635"/>
    <w:rsid w:val="00786346"/>
    <w:rsid w:val="00786778"/>
    <w:rsid w:val="0078699F"/>
    <w:rsid w:val="00786F2B"/>
    <w:rsid w:val="007903EF"/>
    <w:rsid w:val="007920DE"/>
    <w:rsid w:val="00793481"/>
    <w:rsid w:val="007939E7"/>
    <w:rsid w:val="007952C8"/>
    <w:rsid w:val="00795A40"/>
    <w:rsid w:val="00796D18"/>
    <w:rsid w:val="00797178"/>
    <w:rsid w:val="007979B5"/>
    <w:rsid w:val="007A08A2"/>
    <w:rsid w:val="007A0B39"/>
    <w:rsid w:val="007A0F60"/>
    <w:rsid w:val="007A1636"/>
    <w:rsid w:val="007A1976"/>
    <w:rsid w:val="007A1D6A"/>
    <w:rsid w:val="007A2119"/>
    <w:rsid w:val="007A240F"/>
    <w:rsid w:val="007A2C96"/>
    <w:rsid w:val="007A64C6"/>
    <w:rsid w:val="007A6D17"/>
    <w:rsid w:val="007B06EA"/>
    <w:rsid w:val="007B2080"/>
    <w:rsid w:val="007B2110"/>
    <w:rsid w:val="007B23E3"/>
    <w:rsid w:val="007B243D"/>
    <w:rsid w:val="007B4F5F"/>
    <w:rsid w:val="007B540A"/>
    <w:rsid w:val="007B5A74"/>
    <w:rsid w:val="007B6F98"/>
    <w:rsid w:val="007B7495"/>
    <w:rsid w:val="007B7D77"/>
    <w:rsid w:val="007B7FB0"/>
    <w:rsid w:val="007C1C86"/>
    <w:rsid w:val="007C2A6D"/>
    <w:rsid w:val="007C2DC4"/>
    <w:rsid w:val="007C2EC3"/>
    <w:rsid w:val="007C33A8"/>
    <w:rsid w:val="007C3AA5"/>
    <w:rsid w:val="007C48D4"/>
    <w:rsid w:val="007C4C40"/>
    <w:rsid w:val="007C5E52"/>
    <w:rsid w:val="007C6E97"/>
    <w:rsid w:val="007C7E07"/>
    <w:rsid w:val="007D0E88"/>
    <w:rsid w:val="007D19D2"/>
    <w:rsid w:val="007D2E8C"/>
    <w:rsid w:val="007D304B"/>
    <w:rsid w:val="007D32BB"/>
    <w:rsid w:val="007D3837"/>
    <w:rsid w:val="007D3C9C"/>
    <w:rsid w:val="007D661A"/>
    <w:rsid w:val="007E207A"/>
    <w:rsid w:val="007E21CA"/>
    <w:rsid w:val="007E2760"/>
    <w:rsid w:val="007E4589"/>
    <w:rsid w:val="007E4BD3"/>
    <w:rsid w:val="007E5767"/>
    <w:rsid w:val="007E67E7"/>
    <w:rsid w:val="007E6DC3"/>
    <w:rsid w:val="007E7A22"/>
    <w:rsid w:val="007E7B69"/>
    <w:rsid w:val="007F1578"/>
    <w:rsid w:val="007F20AA"/>
    <w:rsid w:val="007F3873"/>
    <w:rsid w:val="007F73D2"/>
    <w:rsid w:val="007F7D82"/>
    <w:rsid w:val="00800177"/>
    <w:rsid w:val="00800E8D"/>
    <w:rsid w:val="008011B4"/>
    <w:rsid w:val="008017F3"/>
    <w:rsid w:val="00801DF1"/>
    <w:rsid w:val="00802341"/>
    <w:rsid w:val="0080269E"/>
    <w:rsid w:val="00802BB5"/>
    <w:rsid w:val="008034B2"/>
    <w:rsid w:val="0080490C"/>
    <w:rsid w:val="00804CEE"/>
    <w:rsid w:val="0080556B"/>
    <w:rsid w:val="0080631F"/>
    <w:rsid w:val="008069EA"/>
    <w:rsid w:val="0080797A"/>
    <w:rsid w:val="008104A7"/>
    <w:rsid w:val="008119C9"/>
    <w:rsid w:val="00812083"/>
    <w:rsid w:val="00813032"/>
    <w:rsid w:val="00813526"/>
    <w:rsid w:val="008148EB"/>
    <w:rsid w:val="008150E7"/>
    <w:rsid w:val="008151A9"/>
    <w:rsid w:val="00815E32"/>
    <w:rsid w:val="00817362"/>
    <w:rsid w:val="0081763F"/>
    <w:rsid w:val="00817E43"/>
    <w:rsid w:val="0082003D"/>
    <w:rsid w:val="008219F5"/>
    <w:rsid w:val="00821FA0"/>
    <w:rsid w:val="008221E9"/>
    <w:rsid w:val="008229FB"/>
    <w:rsid w:val="00823588"/>
    <w:rsid w:val="008236AB"/>
    <w:rsid w:val="008255C3"/>
    <w:rsid w:val="00825A80"/>
    <w:rsid w:val="00825B1E"/>
    <w:rsid w:val="00826DB4"/>
    <w:rsid w:val="00827D1E"/>
    <w:rsid w:val="00827D3B"/>
    <w:rsid w:val="00830210"/>
    <w:rsid w:val="008310C9"/>
    <w:rsid w:val="00832E84"/>
    <w:rsid w:val="00833D9A"/>
    <w:rsid w:val="008344F2"/>
    <w:rsid w:val="00836945"/>
    <w:rsid w:val="00836E5D"/>
    <w:rsid w:val="00840053"/>
    <w:rsid w:val="0084010B"/>
    <w:rsid w:val="008425A0"/>
    <w:rsid w:val="00842D89"/>
    <w:rsid w:val="00845624"/>
    <w:rsid w:val="008457C7"/>
    <w:rsid w:val="008467C5"/>
    <w:rsid w:val="00846CA7"/>
    <w:rsid w:val="00847258"/>
    <w:rsid w:val="008476E3"/>
    <w:rsid w:val="00847EE1"/>
    <w:rsid w:val="00850BD9"/>
    <w:rsid w:val="008524BC"/>
    <w:rsid w:val="00852C30"/>
    <w:rsid w:val="00854B7C"/>
    <w:rsid w:val="00854F9C"/>
    <w:rsid w:val="00856996"/>
    <w:rsid w:val="0086034B"/>
    <w:rsid w:val="00860CB4"/>
    <w:rsid w:val="00862314"/>
    <w:rsid w:val="0086236D"/>
    <w:rsid w:val="00862A2C"/>
    <w:rsid w:val="008648D8"/>
    <w:rsid w:val="00864A8D"/>
    <w:rsid w:val="00865E57"/>
    <w:rsid w:val="00866073"/>
    <w:rsid w:val="00866C1D"/>
    <w:rsid w:val="00872B64"/>
    <w:rsid w:val="00872D62"/>
    <w:rsid w:val="00874A35"/>
    <w:rsid w:val="00874C40"/>
    <w:rsid w:val="008759B1"/>
    <w:rsid w:val="00875CC6"/>
    <w:rsid w:val="00875D93"/>
    <w:rsid w:val="0087635A"/>
    <w:rsid w:val="00876C7C"/>
    <w:rsid w:val="00877A56"/>
    <w:rsid w:val="00877CBD"/>
    <w:rsid w:val="00880549"/>
    <w:rsid w:val="00880594"/>
    <w:rsid w:val="00880992"/>
    <w:rsid w:val="00882108"/>
    <w:rsid w:val="00882D69"/>
    <w:rsid w:val="00883435"/>
    <w:rsid w:val="0088349A"/>
    <w:rsid w:val="008848D2"/>
    <w:rsid w:val="008857D4"/>
    <w:rsid w:val="008858A9"/>
    <w:rsid w:val="0088604F"/>
    <w:rsid w:val="00886802"/>
    <w:rsid w:val="00886E00"/>
    <w:rsid w:val="0088758C"/>
    <w:rsid w:val="00887D4F"/>
    <w:rsid w:val="00891A66"/>
    <w:rsid w:val="00891C7A"/>
    <w:rsid w:val="008926A5"/>
    <w:rsid w:val="008929A7"/>
    <w:rsid w:val="00893DF4"/>
    <w:rsid w:val="00894F9D"/>
    <w:rsid w:val="008957D4"/>
    <w:rsid w:val="008967B8"/>
    <w:rsid w:val="00896E3A"/>
    <w:rsid w:val="0089785A"/>
    <w:rsid w:val="008A0133"/>
    <w:rsid w:val="008A0613"/>
    <w:rsid w:val="008A0CA5"/>
    <w:rsid w:val="008A2083"/>
    <w:rsid w:val="008A26A6"/>
    <w:rsid w:val="008A46DE"/>
    <w:rsid w:val="008A4776"/>
    <w:rsid w:val="008A5380"/>
    <w:rsid w:val="008A5A21"/>
    <w:rsid w:val="008A6F57"/>
    <w:rsid w:val="008A77B3"/>
    <w:rsid w:val="008B0731"/>
    <w:rsid w:val="008B1ABC"/>
    <w:rsid w:val="008B1B52"/>
    <w:rsid w:val="008B258B"/>
    <w:rsid w:val="008B269D"/>
    <w:rsid w:val="008B2F28"/>
    <w:rsid w:val="008B3858"/>
    <w:rsid w:val="008B41A0"/>
    <w:rsid w:val="008B499E"/>
    <w:rsid w:val="008B4AA8"/>
    <w:rsid w:val="008B4EFE"/>
    <w:rsid w:val="008B5AAD"/>
    <w:rsid w:val="008B5F73"/>
    <w:rsid w:val="008B697D"/>
    <w:rsid w:val="008B69F5"/>
    <w:rsid w:val="008B7439"/>
    <w:rsid w:val="008C01BD"/>
    <w:rsid w:val="008C1B4C"/>
    <w:rsid w:val="008C3166"/>
    <w:rsid w:val="008C3BBA"/>
    <w:rsid w:val="008C450D"/>
    <w:rsid w:val="008C5139"/>
    <w:rsid w:val="008C5274"/>
    <w:rsid w:val="008C5F04"/>
    <w:rsid w:val="008C659D"/>
    <w:rsid w:val="008C6A9B"/>
    <w:rsid w:val="008C72DD"/>
    <w:rsid w:val="008C7454"/>
    <w:rsid w:val="008C797E"/>
    <w:rsid w:val="008C7A7B"/>
    <w:rsid w:val="008D17D7"/>
    <w:rsid w:val="008D1A3F"/>
    <w:rsid w:val="008D1EDD"/>
    <w:rsid w:val="008D318E"/>
    <w:rsid w:val="008D3A7C"/>
    <w:rsid w:val="008D3CFD"/>
    <w:rsid w:val="008D4015"/>
    <w:rsid w:val="008D4BA6"/>
    <w:rsid w:val="008D4C03"/>
    <w:rsid w:val="008D564A"/>
    <w:rsid w:val="008E07FA"/>
    <w:rsid w:val="008E1EE9"/>
    <w:rsid w:val="008E2196"/>
    <w:rsid w:val="008E39BE"/>
    <w:rsid w:val="008E4D7E"/>
    <w:rsid w:val="008E58DE"/>
    <w:rsid w:val="008F0037"/>
    <w:rsid w:val="008F003E"/>
    <w:rsid w:val="008F086A"/>
    <w:rsid w:val="008F0952"/>
    <w:rsid w:val="008F10DB"/>
    <w:rsid w:val="008F14FE"/>
    <w:rsid w:val="008F18EC"/>
    <w:rsid w:val="008F191D"/>
    <w:rsid w:val="008F1A61"/>
    <w:rsid w:val="008F1BDA"/>
    <w:rsid w:val="008F2195"/>
    <w:rsid w:val="008F3159"/>
    <w:rsid w:val="008F3890"/>
    <w:rsid w:val="008F3900"/>
    <w:rsid w:val="008F3A4E"/>
    <w:rsid w:val="008F3A79"/>
    <w:rsid w:val="008F4713"/>
    <w:rsid w:val="008F6282"/>
    <w:rsid w:val="00900CA6"/>
    <w:rsid w:val="009017DA"/>
    <w:rsid w:val="0090193F"/>
    <w:rsid w:val="00901F80"/>
    <w:rsid w:val="0090248E"/>
    <w:rsid w:val="009029D6"/>
    <w:rsid w:val="00902ADF"/>
    <w:rsid w:val="00903857"/>
    <w:rsid w:val="00905411"/>
    <w:rsid w:val="00905A32"/>
    <w:rsid w:val="00906136"/>
    <w:rsid w:val="00906313"/>
    <w:rsid w:val="009066A2"/>
    <w:rsid w:val="00907801"/>
    <w:rsid w:val="00907DEF"/>
    <w:rsid w:val="00910BD4"/>
    <w:rsid w:val="00911B79"/>
    <w:rsid w:val="0091217C"/>
    <w:rsid w:val="00913151"/>
    <w:rsid w:val="0091452A"/>
    <w:rsid w:val="0091561C"/>
    <w:rsid w:val="0091583C"/>
    <w:rsid w:val="009161B2"/>
    <w:rsid w:val="009162EB"/>
    <w:rsid w:val="00917F00"/>
    <w:rsid w:val="0092050A"/>
    <w:rsid w:val="00920E1A"/>
    <w:rsid w:val="00920F45"/>
    <w:rsid w:val="0092180C"/>
    <w:rsid w:val="0092226E"/>
    <w:rsid w:val="0092233A"/>
    <w:rsid w:val="00922767"/>
    <w:rsid w:val="009227C8"/>
    <w:rsid w:val="009229EF"/>
    <w:rsid w:val="0092357C"/>
    <w:rsid w:val="009235AB"/>
    <w:rsid w:val="009241E3"/>
    <w:rsid w:val="00925921"/>
    <w:rsid w:val="00926032"/>
    <w:rsid w:val="00926514"/>
    <w:rsid w:val="009269DA"/>
    <w:rsid w:val="00927AAC"/>
    <w:rsid w:val="009316A6"/>
    <w:rsid w:val="00931DD0"/>
    <w:rsid w:val="0093274D"/>
    <w:rsid w:val="009355ED"/>
    <w:rsid w:val="00935D9A"/>
    <w:rsid w:val="0093661D"/>
    <w:rsid w:val="00937359"/>
    <w:rsid w:val="009405C1"/>
    <w:rsid w:val="00940DF7"/>
    <w:rsid w:val="0094271A"/>
    <w:rsid w:val="0094383F"/>
    <w:rsid w:val="00943A3A"/>
    <w:rsid w:val="00943AAA"/>
    <w:rsid w:val="00944879"/>
    <w:rsid w:val="00944F35"/>
    <w:rsid w:val="009466F6"/>
    <w:rsid w:val="009468EC"/>
    <w:rsid w:val="009474A2"/>
    <w:rsid w:val="009474DF"/>
    <w:rsid w:val="00947979"/>
    <w:rsid w:val="00947A7D"/>
    <w:rsid w:val="0095045D"/>
    <w:rsid w:val="00950E10"/>
    <w:rsid w:val="00951CF0"/>
    <w:rsid w:val="00951F6F"/>
    <w:rsid w:val="00954680"/>
    <w:rsid w:val="0095488E"/>
    <w:rsid w:val="009604BD"/>
    <w:rsid w:val="00960803"/>
    <w:rsid w:val="009616B7"/>
    <w:rsid w:val="009645A7"/>
    <w:rsid w:val="0096460E"/>
    <w:rsid w:val="00964653"/>
    <w:rsid w:val="009659B3"/>
    <w:rsid w:val="00965B89"/>
    <w:rsid w:val="009667A0"/>
    <w:rsid w:val="009672EE"/>
    <w:rsid w:val="00967986"/>
    <w:rsid w:val="00967C86"/>
    <w:rsid w:val="00967D1A"/>
    <w:rsid w:val="0097040A"/>
    <w:rsid w:val="009708DB"/>
    <w:rsid w:val="00970904"/>
    <w:rsid w:val="00971640"/>
    <w:rsid w:val="00972D05"/>
    <w:rsid w:val="00972F34"/>
    <w:rsid w:val="00975490"/>
    <w:rsid w:val="00975F1B"/>
    <w:rsid w:val="009762FD"/>
    <w:rsid w:val="00977C75"/>
    <w:rsid w:val="00977ED2"/>
    <w:rsid w:val="009801F6"/>
    <w:rsid w:val="0098096C"/>
    <w:rsid w:val="009811EB"/>
    <w:rsid w:val="00981949"/>
    <w:rsid w:val="00981C8D"/>
    <w:rsid w:val="00982CD5"/>
    <w:rsid w:val="00982F65"/>
    <w:rsid w:val="009844EB"/>
    <w:rsid w:val="00984C82"/>
    <w:rsid w:val="00984D74"/>
    <w:rsid w:val="00985486"/>
    <w:rsid w:val="009858B2"/>
    <w:rsid w:val="009869A0"/>
    <w:rsid w:val="00991959"/>
    <w:rsid w:val="00992DAF"/>
    <w:rsid w:val="009936B5"/>
    <w:rsid w:val="00995180"/>
    <w:rsid w:val="00995FCA"/>
    <w:rsid w:val="0099686F"/>
    <w:rsid w:val="0099694F"/>
    <w:rsid w:val="00996A36"/>
    <w:rsid w:val="00996D57"/>
    <w:rsid w:val="009A020D"/>
    <w:rsid w:val="009A0D1A"/>
    <w:rsid w:val="009A0E19"/>
    <w:rsid w:val="009A110E"/>
    <w:rsid w:val="009A157D"/>
    <w:rsid w:val="009A176B"/>
    <w:rsid w:val="009A235F"/>
    <w:rsid w:val="009A4812"/>
    <w:rsid w:val="009A4985"/>
    <w:rsid w:val="009A4D31"/>
    <w:rsid w:val="009A4F0D"/>
    <w:rsid w:val="009A5099"/>
    <w:rsid w:val="009A5460"/>
    <w:rsid w:val="009A5D03"/>
    <w:rsid w:val="009A68F4"/>
    <w:rsid w:val="009A6902"/>
    <w:rsid w:val="009B1AF1"/>
    <w:rsid w:val="009B1B6C"/>
    <w:rsid w:val="009B206A"/>
    <w:rsid w:val="009B2643"/>
    <w:rsid w:val="009B31F5"/>
    <w:rsid w:val="009B34FC"/>
    <w:rsid w:val="009B36F4"/>
    <w:rsid w:val="009B5F99"/>
    <w:rsid w:val="009B6A93"/>
    <w:rsid w:val="009B6B6C"/>
    <w:rsid w:val="009B6BBC"/>
    <w:rsid w:val="009B6FDF"/>
    <w:rsid w:val="009B742A"/>
    <w:rsid w:val="009B79AA"/>
    <w:rsid w:val="009C0FF4"/>
    <w:rsid w:val="009C2030"/>
    <w:rsid w:val="009C2F1A"/>
    <w:rsid w:val="009C3095"/>
    <w:rsid w:val="009C3A7C"/>
    <w:rsid w:val="009C3E81"/>
    <w:rsid w:val="009C41AD"/>
    <w:rsid w:val="009C4B4B"/>
    <w:rsid w:val="009C4E2D"/>
    <w:rsid w:val="009C50B9"/>
    <w:rsid w:val="009C5A77"/>
    <w:rsid w:val="009C5E78"/>
    <w:rsid w:val="009C5E97"/>
    <w:rsid w:val="009C5F09"/>
    <w:rsid w:val="009C7530"/>
    <w:rsid w:val="009C7B1B"/>
    <w:rsid w:val="009D0649"/>
    <w:rsid w:val="009D391B"/>
    <w:rsid w:val="009D4811"/>
    <w:rsid w:val="009D71F1"/>
    <w:rsid w:val="009E112F"/>
    <w:rsid w:val="009E30D3"/>
    <w:rsid w:val="009E3589"/>
    <w:rsid w:val="009E4070"/>
    <w:rsid w:val="009E6C79"/>
    <w:rsid w:val="009E7907"/>
    <w:rsid w:val="009F0B27"/>
    <w:rsid w:val="009F1401"/>
    <w:rsid w:val="009F19A7"/>
    <w:rsid w:val="009F1CBB"/>
    <w:rsid w:val="009F20D0"/>
    <w:rsid w:val="009F20DB"/>
    <w:rsid w:val="009F3468"/>
    <w:rsid w:val="009F3DEF"/>
    <w:rsid w:val="009F4ECE"/>
    <w:rsid w:val="00A008EB"/>
    <w:rsid w:val="00A01389"/>
    <w:rsid w:val="00A016E3"/>
    <w:rsid w:val="00A0180C"/>
    <w:rsid w:val="00A0291E"/>
    <w:rsid w:val="00A03B84"/>
    <w:rsid w:val="00A05BCA"/>
    <w:rsid w:val="00A05CA5"/>
    <w:rsid w:val="00A05F5B"/>
    <w:rsid w:val="00A06705"/>
    <w:rsid w:val="00A06709"/>
    <w:rsid w:val="00A06A49"/>
    <w:rsid w:val="00A105EE"/>
    <w:rsid w:val="00A11336"/>
    <w:rsid w:val="00A12978"/>
    <w:rsid w:val="00A12A81"/>
    <w:rsid w:val="00A1312A"/>
    <w:rsid w:val="00A1352C"/>
    <w:rsid w:val="00A143C0"/>
    <w:rsid w:val="00A1601D"/>
    <w:rsid w:val="00A16407"/>
    <w:rsid w:val="00A176AD"/>
    <w:rsid w:val="00A17BCD"/>
    <w:rsid w:val="00A213D6"/>
    <w:rsid w:val="00A21496"/>
    <w:rsid w:val="00A21AB1"/>
    <w:rsid w:val="00A21CEA"/>
    <w:rsid w:val="00A220E9"/>
    <w:rsid w:val="00A2493D"/>
    <w:rsid w:val="00A24F1E"/>
    <w:rsid w:val="00A25312"/>
    <w:rsid w:val="00A25498"/>
    <w:rsid w:val="00A26898"/>
    <w:rsid w:val="00A2695E"/>
    <w:rsid w:val="00A26FB5"/>
    <w:rsid w:val="00A2742F"/>
    <w:rsid w:val="00A30D36"/>
    <w:rsid w:val="00A31B9D"/>
    <w:rsid w:val="00A31F48"/>
    <w:rsid w:val="00A3331B"/>
    <w:rsid w:val="00A33441"/>
    <w:rsid w:val="00A3392C"/>
    <w:rsid w:val="00A34A6D"/>
    <w:rsid w:val="00A35CD4"/>
    <w:rsid w:val="00A366E3"/>
    <w:rsid w:val="00A36A33"/>
    <w:rsid w:val="00A376B5"/>
    <w:rsid w:val="00A37F14"/>
    <w:rsid w:val="00A40073"/>
    <w:rsid w:val="00A408C8"/>
    <w:rsid w:val="00A40BD3"/>
    <w:rsid w:val="00A4123A"/>
    <w:rsid w:val="00A4224B"/>
    <w:rsid w:val="00A42343"/>
    <w:rsid w:val="00A42509"/>
    <w:rsid w:val="00A42F5E"/>
    <w:rsid w:val="00A4398F"/>
    <w:rsid w:val="00A43EEC"/>
    <w:rsid w:val="00A44CB1"/>
    <w:rsid w:val="00A4515A"/>
    <w:rsid w:val="00A45367"/>
    <w:rsid w:val="00A46A00"/>
    <w:rsid w:val="00A46C5A"/>
    <w:rsid w:val="00A46C7B"/>
    <w:rsid w:val="00A46D8D"/>
    <w:rsid w:val="00A473E8"/>
    <w:rsid w:val="00A47F69"/>
    <w:rsid w:val="00A50736"/>
    <w:rsid w:val="00A5148D"/>
    <w:rsid w:val="00A51DD3"/>
    <w:rsid w:val="00A520C6"/>
    <w:rsid w:val="00A533A0"/>
    <w:rsid w:val="00A541B8"/>
    <w:rsid w:val="00A54CE4"/>
    <w:rsid w:val="00A54D27"/>
    <w:rsid w:val="00A5512B"/>
    <w:rsid w:val="00A55546"/>
    <w:rsid w:val="00A56303"/>
    <w:rsid w:val="00A57BFC"/>
    <w:rsid w:val="00A57C5F"/>
    <w:rsid w:val="00A6068D"/>
    <w:rsid w:val="00A60CF4"/>
    <w:rsid w:val="00A61798"/>
    <w:rsid w:val="00A63018"/>
    <w:rsid w:val="00A6380A"/>
    <w:rsid w:val="00A63DC3"/>
    <w:rsid w:val="00A6577F"/>
    <w:rsid w:val="00A65921"/>
    <w:rsid w:val="00A65D55"/>
    <w:rsid w:val="00A66152"/>
    <w:rsid w:val="00A72328"/>
    <w:rsid w:val="00A73EBF"/>
    <w:rsid w:val="00A74BA7"/>
    <w:rsid w:val="00A74EB0"/>
    <w:rsid w:val="00A75A27"/>
    <w:rsid w:val="00A76524"/>
    <w:rsid w:val="00A76B4F"/>
    <w:rsid w:val="00A76B6A"/>
    <w:rsid w:val="00A81950"/>
    <w:rsid w:val="00A82389"/>
    <w:rsid w:val="00A82A42"/>
    <w:rsid w:val="00A837A7"/>
    <w:rsid w:val="00A83D97"/>
    <w:rsid w:val="00A85AF7"/>
    <w:rsid w:val="00A85F65"/>
    <w:rsid w:val="00A86CF8"/>
    <w:rsid w:val="00A8748C"/>
    <w:rsid w:val="00A87AD2"/>
    <w:rsid w:val="00A87DC3"/>
    <w:rsid w:val="00A90238"/>
    <w:rsid w:val="00A909DC"/>
    <w:rsid w:val="00A92980"/>
    <w:rsid w:val="00A93BC1"/>
    <w:rsid w:val="00A93E6F"/>
    <w:rsid w:val="00A93EFF"/>
    <w:rsid w:val="00A9455F"/>
    <w:rsid w:val="00A952F7"/>
    <w:rsid w:val="00A979FA"/>
    <w:rsid w:val="00A97F78"/>
    <w:rsid w:val="00AA0E27"/>
    <w:rsid w:val="00AA1152"/>
    <w:rsid w:val="00AA1684"/>
    <w:rsid w:val="00AA356D"/>
    <w:rsid w:val="00AA48FE"/>
    <w:rsid w:val="00AA5A0D"/>
    <w:rsid w:val="00AA730C"/>
    <w:rsid w:val="00AB0611"/>
    <w:rsid w:val="00AB0AED"/>
    <w:rsid w:val="00AB2733"/>
    <w:rsid w:val="00AB2AF2"/>
    <w:rsid w:val="00AB347C"/>
    <w:rsid w:val="00AB34B7"/>
    <w:rsid w:val="00AB3A4F"/>
    <w:rsid w:val="00AB427F"/>
    <w:rsid w:val="00AB456B"/>
    <w:rsid w:val="00AB7737"/>
    <w:rsid w:val="00AC083F"/>
    <w:rsid w:val="00AC1550"/>
    <w:rsid w:val="00AC2DC2"/>
    <w:rsid w:val="00AC41A3"/>
    <w:rsid w:val="00AC5DDA"/>
    <w:rsid w:val="00AD0009"/>
    <w:rsid w:val="00AD092B"/>
    <w:rsid w:val="00AD0D6D"/>
    <w:rsid w:val="00AD0F5A"/>
    <w:rsid w:val="00AD1167"/>
    <w:rsid w:val="00AD216C"/>
    <w:rsid w:val="00AD4855"/>
    <w:rsid w:val="00AD4A36"/>
    <w:rsid w:val="00AD6762"/>
    <w:rsid w:val="00AD781A"/>
    <w:rsid w:val="00AE02D4"/>
    <w:rsid w:val="00AE0375"/>
    <w:rsid w:val="00AE2E0E"/>
    <w:rsid w:val="00AE357C"/>
    <w:rsid w:val="00AE3F97"/>
    <w:rsid w:val="00AE423B"/>
    <w:rsid w:val="00AE488E"/>
    <w:rsid w:val="00AE49E1"/>
    <w:rsid w:val="00AE5B95"/>
    <w:rsid w:val="00AE5EE1"/>
    <w:rsid w:val="00AE6A42"/>
    <w:rsid w:val="00AE6B84"/>
    <w:rsid w:val="00AE7001"/>
    <w:rsid w:val="00AE79EB"/>
    <w:rsid w:val="00AF15BF"/>
    <w:rsid w:val="00AF1719"/>
    <w:rsid w:val="00AF1B81"/>
    <w:rsid w:val="00AF2403"/>
    <w:rsid w:val="00AF4B4B"/>
    <w:rsid w:val="00AF5335"/>
    <w:rsid w:val="00AF5F48"/>
    <w:rsid w:val="00AF637E"/>
    <w:rsid w:val="00AF655D"/>
    <w:rsid w:val="00B01CAA"/>
    <w:rsid w:val="00B030DB"/>
    <w:rsid w:val="00B03152"/>
    <w:rsid w:val="00B05010"/>
    <w:rsid w:val="00B05982"/>
    <w:rsid w:val="00B060A0"/>
    <w:rsid w:val="00B06D61"/>
    <w:rsid w:val="00B06FBD"/>
    <w:rsid w:val="00B07103"/>
    <w:rsid w:val="00B07D0F"/>
    <w:rsid w:val="00B109C4"/>
    <w:rsid w:val="00B11039"/>
    <w:rsid w:val="00B11875"/>
    <w:rsid w:val="00B12102"/>
    <w:rsid w:val="00B12995"/>
    <w:rsid w:val="00B14839"/>
    <w:rsid w:val="00B14867"/>
    <w:rsid w:val="00B14CE5"/>
    <w:rsid w:val="00B156A9"/>
    <w:rsid w:val="00B16186"/>
    <w:rsid w:val="00B1748F"/>
    <w:rsid w:val="00B20579"/>
    <w:rsid w:val="00B21B81"/>
    <w:rsid w:val="00B21BF3"/>
    <w:rsid w:val="00B2212D"/>
    <w:rsid w:val="00B228C4"/>
    <w:rsid w:val="00B26167"/>
    <w:rsid w:val="00B26352"/>
    <w:rsid w:val="00B2642C"/>
    <w:rsid w:val="00B30F21"/>
    <w:rsid w:val="00B31BF3"/>
    <w:rsid w:val="00B36B36"/>
    <w:rsid w:val="00B41200"/>
    <w:rsid w:val="00B43353"/>
    <w:rsid w:val="00B44B7B"/>
    <w:rsid w:val="00B46853"/>
    <w:rsid w:val="00B47425"/>
    <w:rsid w:val="00B520E7"/>
    <w:rsid w:val="00B52932"/>
    <w:rsid w:val="00B536A2"/>
    <w:rsid w:val="00B53730"/>
    <w:rsid w:val="00B547B9"/>
    <w:rsid w:val="00B54B24"/>
    <w:rsid w:val="00B54F3A"/>
    <w:rsid w:val="00B55E6D"/>
    <w:rsid w:val="00B56597"/>
    <w:rsid w:val="00B56C0D"/>
    <w:rsid w:val="00B5735B"/>
    <w:rsid w:val="00B60047"/>
    <w:rsid w:val="00B609A7"/>
    <w:rsid w:val="00B60D66"/>
    <w:rsid w:val="00B61374"/>
    <w:rsid w:val="00B634AD"/>
    <w:rsid w:val="00B63979"/>
    <w:rsid w:val="00B660F5"/>
    <w:rsid w:val="00B6622F"/>
    <w:rsid w:val="00B66C6F"/>
    <w:rsid w:val="00B70F2A"/>
    <w:rsid w:val="00B71D23"/>
    <w:rsid w:val="00B72204"/>
    <w:rsid w:val="00B73E24"/>
    <w:rsid w:val="00B746D6"/>
    <w:rsid w:val="00B74AC0"/>
    <w:rsid w:val="00B7514F"/>
    <w:rsid w:val="00B75959"/>
    <w:rsid w:val="00B75D48"/>
    <w:rsid w:val="00B75F92"/>
    <w:rsid w:val="00B760D1"/>
    <w:rsid w:val="00B761C4"/>
    <w:rsid w:val="00B763E2"/>
    <w:rsid w:val="00B764CE"/>
    <w:rsid w:val="00B771C5"/>
    <w:rsid w:val="00B77C40"/>
    <w:rsid w:val="00B82EE3"/>
    <w:rsid w:val="00B838BA"/>
    <w:rsid w:val="00B83D90"/>
    <w:rsid w:val="00B83E48"/>
    <w:rsid w:val="00B83F3D"/>
    <w:rsid w:val="00B85FF2"/>
    <w:rsid w:val="00B8633B"/>
    <w:rsid w:val="00B87740"/>
    <w:rsid w:val="00B91A86"/>
    <w:rsid w:val="00B929ED"/>
    <w:rsid w:val="00B94071"/>
    <w:rsid w:val="00B943E5"/>
    <w:rsid w:val="00B94F24"/>
    <w:rsid w:val="00B95819"/>
    <w:rsid w:val="00B95CC3"/>
    <w:rsid w:val="00B96089"/>
    <w:rsid w:val="00B96A13"/>
    <w:rsid w:val="00B977BC"/>
    <w:rsid w:val="00B97EE9"/>
    <w:rsid w:val="00BA090E"/>
    <w:rsid w:val="00BA1079"/>
    <w:rsid w:val="00BA143C"/>
    <w:rsid w:val="00BA15B2"/>
    <w:rsid w:val="00BA2AB8"/>
    <w:rsid w:val="00BA3E36"/>
    <w:rsid w:val="00BA4113"/>
    <w:rsid w:val="00BA4AD9"/>
    <w:rsid w:val="00BA6018"/>
    <w:rsid w:val="00BA687A"/>
    <w:rsid w:val="00BA73B5"/>
    <w:rsid w:val="00BA7C55"/>
    <w:rsid w:val="00BB0559"/>
    <w:rsid w:val="00BB0C00"/>
    <w:rsid w:val="00BB1E04"/>
    <w:rsid w:val="00BB2B27"/>
    <w:rsid w:val="00BB4351"/>
    <w:rsid w:val="00BB45CF"/>
    <w:rsid w:val="00BB4DDF"/>
    <w:rsid w:val="00BB5129"/>
    <w:rsid w:val="00BB5720"/>
    <w:rsid w:val="00BB5D63"/>
    <w:rsid w:val="00BB661C"/>
    <w:rsid w:val="00BB728B"/>
    <w:rsid w:val="00BB72D1"/>
    <w:rsid w:val="00BB73BD"/>
    <w:rsid w:val="00BB7C94"/>
    <w:rsid w:val="00BC1EFF"/>
    <w:rsid w:val="00BC1F27"/>
    <w:rsid w:val="00BC24BF"/>
    <w:rsid w:val="00BC2CAC"/>
    <w:rsid w:val="00BC360A"/>
    <w:rsid w:val="00BC36AE"/>
    <w:rsid w:val="00BC48A5"/>
    <w:rsid w:val="00BC498B"/>
    <w:rsid w:val="00BC4F9D"/>
    <w:rsid w:val="00BC5005"/>
    <w:rsid w:val="00BC615F"/>
    <w:rsid w:val="00BC7103"/>
    <w:rsid w:val="00BC7C13"/>
    <w:rsid w:val="00BD0373"/>
    <w:rsid w:val="00BD0726"/>
    <w:rsid w:val="00BD0E5E"/>
    <w:rsid w:val="00BD1E34"/>
    <w:rsid w:val="00BD3289"/>
    <w:rsid w:val="00BD39FD"/>
    <w:rsid w:val="00BD4303"/>
    <w:rsid w:val="00BE0439"/>
    <w:rsid w:val="00BE080F"/>
    <w:rsid w:val="00BE28AB"/>
    <w:rsid w:val="00BE3658"/>
    <w:rsid w:val="00BE3853"/>
    <w:rsid w:val="00BE3CD4"/>
    <w:rsid w:val="00BE40CF"/>
    <w:rsid w:val="00BE4DA0"/>
    <w:rsid w:val="00BE51C4"/>
    <w:rsid w:val="00BE610B"/>
    <w:rsid w:val="00BE6BD8"/>
    <w:rsid w:val="00BE7057"/>
    <w:rsid w:val="00BF108F"/>
    <w:rsid w:val="00BF2A00"/>
    <w:rsid w:val="00BF3FBB"/>
    <w:rsid w:val="00BF4840"/>
    <w:rsid w:val="00BF4A14"/>
    <w:rsid w:val="00BF4A33"/>
    <w:rsid w:val="00BF5416"/>
    <w:rsid w:val="00BF6118"/>
    <w:rsid w:val="00BF6461"/>
    <w:rsid w:val="00BF6A98"/>
    <w:rsid w:val="00C018B5"/>
    <w:rsid w:val="00C02478"/>
    <w:rsid w:val="00C02FC8"/>
    <w:rsid w:val="00C03A16"/>
    <w:rsid w:val="00C046EB"/>
    <w:rsid w:val="00C04CA2"/>
    <w:rsid w:val="00C07A8A"/>
    <w:rsid w:val="00C10B5D"/>
    <w:rsid w:val="00C116A1"/>
    <w:rsid w:val="00C1206E"/>
    <w:rsid w:val="00C134D2"/>
    <w:rsid w:val="00C13514"/>
    <w:rsid w:val="00C1459A"/>
    <w:rsid w:val="00C15E14"/>
    <w:rsid w:val="00C16A58"/>
    <w:rsid w:val="00C1790E"/>
    <w:rsid w:val="00C20264"/>
    <w:rsid w:val="00C20992"/>
    <w:rsid w:val="00C20A9F"/>
    <w:rsid w:val="00C20C9C"/>
    <w:rsid w:val="00C21007"/>
    <w:rsid w:val="00C214D3"/>
    <w:rsid w:val="00C22144"/>
    <w:rsid w:val="00C227F2"/>
    <w:rsid w:val="00C24A25"/>
    <w:rsid w:val="00C24E9C"/>
    <w:rsid w:val="00C26EB9"/>
    <w:rsid w:val="00C302F3"/>
    <w:rsid w:val="00C316AB"/>
    <w:rsid w:val="00C316C1"/>
    <w:rsid w:val="00C33768"/>
    <w:rsid w:val="00C337F8"/>
    <w:rsid w:val="00C341FB"/>
    <w:rsid w:val="00C34316"/>
    <w:rsid w:val="00C347F0"/>
    <w:rsid w:val="00C34DFF"/>
    <w:rsid w:val="00C34E6F"/>
    <w:rsid w:val="00C350FE"/>
    <w:rsid w:val="00C35789"/>
    <w:rsid w:val="00C35A26"/>
    <w:rsid w:val="00C37431"/>
    <w:rsid w:val="00C375F5"/>
    <w:rsid w:val="00C37EA7"/>
    <w:rsid w:val="00C40C16"/>
    <w:rsid w:val="00C41B9E"/>
    <w:rsid w:val="00C41D0D"/>
    <w:rsid w:val="00C43261"/>
    <w:rsid w:val="00C44102"/>
    <w:rsid w:val="00C44ADF"/>
    <w:rsid w:val="00C46B54"/>
    <w:rsid w:val="00C47ABE"/>
    <w:rsid w:val="00C51123"/>
    <w:rsid w:val="00C519C0"/>
    <w:rsid w:val="00C519D5"/>
    <w:rsid w:val="00C519F5"/>
    <w:rsid w:val="00C52907"/>
    <w:rsid w:val="00C536B0"/>
    <w:rsid w:val="00C57955"/>
    <w:rsid w:val="00C57ABC"/>
    <w:rsid w:val="00C61616"/>
    <w:rsid w:val="00C6374E"/>
    <w:rsid w:val="00C63F3F"/>
    <w:rsid w:val="00C6466C"/>
    <w:rsid w:val="00C64CB4"/>
    <w:rsid w:val="00C656EB"/>
    <w:rsid w:val="00C6623A"/>
    <w:rsid w:val="00C66DF4"/>
    <w:rsid w:val="00C67CEA"/>
    <w:rsid w:val="00C71180"/>
    <w:rsid w:val="00C72432"/>
    <w:rsid w:val="00C755DD"/>
    <w:rsid w:val="00C763E2"/>
    <w:rsid w:val="00C77331"/>
    <w:rsid w:val="00C77AC8"/>
    <w:rsid w:val="00C77FAB"/>
    <w:rsid w:val="00C80993"/>
    <w:rsid w:val="00C812C7"/>
    <w:rsid w:val="00C81734"/>
    <w:rsid w:val="00C8294D"/>
    <w:rsid w:val="00C83393"/>
    <w:rsid w:val="00C83DFE"/>
    <w:rsid w:val="00C84C13"/>
    <w:rsid w:val="00C857D9"/>
    <w:rsid w:val="00C8585F"/>
    <w:rsid w:val="00C908A6"/>
    <w:rsid w:val="00C9144A"/>
    <w:rsid w:val="00C914B5"/>
    <w:rsid w:val="00C9163D"/>
    <w:rsid w:val="00C920CA"/>
    <w:rsid w:val="00C92DA8"/>
    <w:rsid w:val="00C93068"/>
    <w:rsid w:val="00C9427C"/>
    <w:rsid w:val="00C942C3"/>
    <w:rsid w:val="00C94DFD"/>
    <w:rsid w:val="00C960CC"/>
    <w:rsid w:val="00C9691F"/>
    <w:rsid w:val="00C972E6"/>
    <w:rsid w:val="00C975ED"/>
    <w:rsid w:val="00C976AC"/>
    <w:rsid w:val="00C9774D"/>
    <w:rsid w:val="00C97E9D"/>
    <w:rsid w:val="00CA0D9A"/>
    <w:rsid w:val="00CA1625"/>
    <w:rsid w:val="00CA2666"/>
    <w:rsid w:val="00CA4EC0"/>
    <w:rsid w:val="00CA4F44"/>
    <w:rsid w:val="00CA5915"/>
    <w:rsid w:val="00CA63F4"/>
    <w:rsid w:val="00CA6412"/>
    <w:rsid w:val="00CA67D4"/>
    <w:rsid w:val="00CA6F45"/>
    <w:rsid w:val="00CA7830"/>
    <w:rsid w:val="00CA7927"/>
    <w:rsid w:val="00CA7E7E"/>
    <w:rsid w:val="00CB0D46"/>
    <w:rsid w:val="00CB0EF3"/>
    <w:rsid w:val="00CB13D2"/>
    <w:rsid w:val="00CB17A6"/>
    <w:rsid w:val="00CB1FEC"/>
    <w:rsid w:val="00CB2017"/>
    <w:rsid w:val="00CB260D"/>
    <w:rsid w:val="00CB277F"/>
    <w:rsid w:val="00CB2C61"/>
    <w:rsid w:val="00CB38E8"/>
    <w:rsid w:val="00CB43FC"/>
    <w:rsid w:val="00CB605F"/>
    <w:rsid w:val="00CB6919"/>
    <w:rsid w:val="00CB7A67"/>
    <w:rsid w:val="00CB7F33"/>
    <w:rsid w:val="00CC0B47"/>
    <w:rsid w:val="00CC1A81"/>
    <w:rsid w:val="00CC235C"/>
    <w:rsid w:val="00CC4A44"/>
    <w:rsid w:val="00CC4D57"/>
    <w:rsid w:val="00CC5920"/>
    <w:rsid w:val="00CC6107"/>
    <w:rsid w:val="00CC76F1"/>
    <w:rsid w:val="00CD070B"/>
    <w:rsid w:val="00CD095E"/>
    <w:rsid w:val="00CD0E33"/>
    <w:rsid w:val="00CD1064"/>
    <w:rsid w:val="00CD1316"/>
    <w:rsid w:val="00CD133C"/>
    <w:rsid w:val="00CD1782"/>
    <w:rsid w:val="00CD29DA"/>
    <w:rsid w:val="00CD34A6"/>
    <w:rsid w:val="00CD3C9B"/>
    <w:rsid w:val="00CD47B2"/>
    <w:rsid w:val="00CD56EB"/>
    <w:rsid w:val="00CD71B9"/>
    <w:rsid w:val="00CD7750"/>
    <w:rsid w:val="00CE0D0E"/>
    <w:rsid w:val="00CE14A6"/>
    <w:rsid w:val="00CE3BCC"/>
    <w:rsid w:val="00CE44CC"/>
    <w:rsid w:val="00CE4650"/>
    <w:rsid w:val="00CE61EC"/>
    <w:rsid w:val="00CE7400"/>
    <w:rsid w:val="00CF1551"/>
    <w:rsid w:val="00CF25D0"/>
    <w:rsid w:val="00CF2D84"/>
    <w:rsid w:val="00CF3FC3"/>
    <w:rsid w:val="00CF6A64"/>
    <w:rsid w:val="00CF7CAB"/>
    <w:rsid w:val="00D02C5E"/>
    <w:rsid w:val="00D02F88"/>
    <w:rsid w:val="00D034BF"/>
    <w:rsid w:val="00D036D0"/>
    <w:rsid w:val="00D03AA0"/>
    <w:rsid w:val="00D0503A"/>
    <w:rsid w:val="00D05121"/>
    <w:rsid w:val="00D06C18"/>
    <w:rsid w:val="00D111F9"/>
    <w:rsid w:val="00D11A8B"/>
    <w:rsid w:val="00D11ED1"/>
    <w:rsid w:val="00D129CE"/>
    <w:rsid w:val="00D12D7B"/>
    <w:rsid w:val="00D13195"/>
    <w:rsid w:val="00D1334E"/>
    <w:rsid w:val="00D13978"/>
    <w:rsid w:val="00D16625"/>
    <w:rsid w:val="00D1703F"/>
    <w:rsid w:val="00D17692"/>
    <w:rsid w:val="00D201F7"/>
    <w:rsid w:val="00D20CD8"/>
    <w:rsid w:val="00D223B7"/>
    <w:rsid w:val="00D232E1"/>
    <w:rsid w:val="00D237FC"/>
    <w:rsid w:val="00D23DD6"/>
    <w:rsid w:val="00D2458E"/>
    <w:rsid w:val="00D2589D"/>
    <w:rsid w:val="00D25A1E"/>
    <w:rsid w:val="00D25B76"/>
    <w:rsid w:val="00D25F64"/>
    <w:rsid w:val="00D26D6F"/>
    <w:rsid w:val="00D27261"/>
    <w:rsid w:val="00D31F55"/>
    <w:rsid w:val="00D320E2"/>
    <w:rsid w:val="00D32696"/>
    <w:rsid w:val="00D32AA9"/>
    <w:rsid w:val="00D33D77"/>
    <w:rsid w:val="00D35C1C"/>
    <w:rsid w:val="00D372E8"/>
    <w:rsid w:val="00D37742"/>
    <w:rsid w:val="00D37B30"/>
    <w:rsid w:val="00D40FB5"/>
    <w:rsid w:val="00D41717"/>
    <w:rsid w:val="00D41A5D"/>
    <w:rsid w:val="00D41EA9"/>
    <w:rsid w:val="00D43A30"/>
    <w:rsid w:val="00D444EE"/>
    <w:rsid w:val="00D4570F"/>
    <w:rsid w:val="00D45857"/>
    <w:rsid w:val="00D45F5C"/>
    <w:rsid w:val="00D463FD"/>
    <w:rsid w:val="00D468A9"/>
    <w:rsid w:val="00D46B2A"/>
    <w:rsid w:val="00D4707B"/>
    <w:rsid w:val="00D47570"/>
    <w:rsid w:val="00D503F3"/>
    <w:rsid w:val="00D50D2D"/>
    <w:rsid w:val="00D512DE"/>
    <w:rsid w:val="00D526A5"/>
    <w:rsid w:val="00D52DBB"/>
    <w:rsid w:val="00D531E6"/>
    <w:rsid w:val="00D533D2"/>
    <w:rsid w:val="00D5342D"/>
    <w:rsid w:val="00D5573C"/>
    <w:rsid w:val="00D56618"/>
    <w:rsid w:val="00D56E2C"/>
    <w:rsid w:val="00D573BA"/>
    <w:rsid w:val="00D60AAF"/>
    <w:rsid w:val="00D6189C"/>
    <w:rsid w:val="00D61F9A"/>
    <w:rsid w:val="00D62176"/>
    <w:rsid w:val="00D622CB"/>
    <w:rsid w:val="00D62BAA"/>
    <w:rsid w:val="00D64233"/>
    <w:rsid w:val="00D6429E"/>
    <w:rsid w:val="00D6552F"/>
    <w:rsid w:val="00D65BFC"/>
    <w:rsid w:val="00D66449"/>
    <w:rsid w:val="00D6759E"/>
    <w:rsid w:val="00D67A96"/>
    <w:rsid w:val="00D67FF7"/>
    <w:rsid w:val="00D71B2F"/>
    <w:rsid w:val="00D729EB"/>
    <w:rsid w:val="00D74E78"/>
    <w:rsid w:val="00D75353"/>
    <w:rsid w:val="00D7626C"/>
    <w:rsid w:val="00D7629A"/>
    <w:rsid w:val="00D76913"/>
    <w:rsid w:val="00D777FF"/>
    <w:rsid w:val="00D77FC8"/>
    <w:rsid w:val="00D817DF"/>
    <w:rsid w:val="00D81F11"/>
    <w:rsid w:val="00D821B1"/>
    <w:rsid w:val="00D82E76"/>
    <w:rsid w:val="00D83FC1"/>
    <w:rsid w:val="00D84068"/>
    <w:rsid w:val="00D843D8"/>
    <w:rsid w:val="00D84B7B"/>
    <w:rsid w:val="00D84D68"/>
    <w:rsid w:val="00D873EA"/>
    <w:rsid w:val="00D90E37"/>
    <w:rsid w:val="00D928BD"/>
    <w:rsid w:val="00D945D3"/>
    <w:rsid w:val="00D95312"/>
    <w:rsid w:val="00D966AA"/>
    <w:rsid w:val="00D97054"/>
    <w:rsid w:val="00D97834"/>
    <w:rsid w:val="00D979AC"/>
    <w:rsid w:val="00DA14E5"/>
    <w:rsid w:val="00DA1B8C"/>
    <w:rsid w:val="00DA1C3C"/>
    <w:rsid w:val="00DA378F"/>
    <w:rsid w:val="00DA4621"/>
    <w:rsid w:val="00DA47B3"/>
    <w:rsid w:val="00DA4947"/>
    <w:rsid w:val="00DA4973"/>
    <w:rsid w:val="00DA499D"/>
    <w:rsid w:val="00DA4B96"/>
    <w:rsid w:val="00DA537C"/>
    <w:rsid w:val="00DA5A5C"/>
    <w:rsid w:val="00DA6A27"/>
    <w:rsid w:val="00DA6F3B"/>
    <w:rsid w:val="00DA79AD"/>
    <w:rsid w:val="00DB0045"/>
    <w:rsid w:val="00DB025B"/>
    <w:rsid w:val="00DB0689"/>
    <w:rsid w:val="00DB0920"/>
    <w:rsid w:val="00DB0B3C"/>
    <w:rsid w:val="00DB1C93"/>
    <w:rsid w:val="00DB1ED7"/>
    <w:rsid w:val="00DB2ADA"/>
    <w:rsid w:val="00DB423F"/>
    <w:rsid w:val="00DB4CF0"/>
    <w:rsid w:val="00DB533E"/>
    <w:rsid w:val="00DB5538"/>
    <w:rsid w:val="00DC11A0"/>
    <w:rsid w:val="00DC1786"/>
    <w:rsid w:val="00DC1858"/>
    <w:rsid w:val="00DC26E5"/>
    <w:rsid w:val="00DC38EE"/>
    <w:rsid w:val="00DC4CA4"/>
    <w:rsid w:val="00DC62D1"/>
    <w:rsid w:val="00DC665E"/>
    <w:rsid w:val="00DC6D56"/>
    <w:rsid w:val="00DC6F84"/>
    <w:rsid w:val="00DC739A"/>
    <w:rsid w:val="00DC74F4"/>
    <w:rsid w:val="00DD0B8C"/>
    <w:rsid w:val="00DD2B59"/>
    <w:rsid w:val="00DD2F92"/>
    <w:rsid w:val="00DD32F0"/>
    <w:rsid w:val="00DD3B4A"/>
    <w:rsid w:val="00DD4A26"/>
    <w:rsid w:val="00DD4D56"/>
    <w:rsid w:val="00DD5873"/>
    <w:rsid w:val="00DD7063"/>
    <w:rsid w:val="00DD71B0"/>
    <w:rsid w:val="00DE0526"/>
    <w:rsid w:val="00DE13A5"/>
    <w:rsid w:val="00DE1A59"/>
    <w:rsid w:val="00DE1D3B"/>
    <w:rsid w:val="00DE3001"/>
    <w:rsid w:val="00DE3BB1"/>
    <w:rsid w:val="00DE42FB"/>
    <w:rsid w:val="00DE4D81"/>
    <w:rsid w:val="00DE5084"/>
    <w:rsid w:val="00DE5F9A"/>
    <w:rsid w:val="00DE7D92"/>
    <w:rsid w:val="00DF03A9"/>
    <w:rsid w:val="00DF060A"/>
    <w:rsid w:val="00DF0B5B"/>
    <w:rsid w:val="00DF1948"/>
    <w:rsid w:val="00DF1E1D"/>
    <w:rsid w:val="00DF2744"/>
    <w:rsid w:val="00DF303E"/>
    <w:rsid w:val="00DF478F"/>
    <w:rsid w:val="00DF517B"/>
    <w:rsid w:val="00DF525C"/>
    <w:rsid w:val="00DF7145"/>
    <w:rsid w:val="00E00CCC"/>
    <w:rsid w:val="00E00E67"/>
    <w:rsid w:val="00E031F6"/>
    <w:rsid w:val="00E03CBA"/>
    <w:rsid w:val="00E043C4"/>
    <w:rsid w:val="00E045BE"/>
    <w:rsid w:val="00E05397"/>
    <w:rsid w:val="00E05688"/>
    <w:rsid w:val="00E06869"/>
    <w:rsid w:val="00E075DF"/>
    <w:rsid w:val="00E10AAB"/>
    <w:rsid w:val="00E11B63"/>
    <w:rsid w:val="00E12CE0"/>
    <w:rsid w:val="00E12FFF"/>
    <w:rsid w:val="00E13F96"/>
    <w:rsid w:val="00E14AD8"/>
    <w:rsid w:val="00E15A8F"/>
    <w:rsid w:val="00E16CB3"/>
    <w:rsid w:val="00E17109"/>
    <w:rsid w:val="00E179C1"/>
    <w:rsid w:val="00E17DB4"/>
    <w:rsid w:val="00E20441"/>
    <w:rsid w:val="00E208FD"/>
    <w:rsid w:val="00E215F5"/>
    <w:rsid w:val="00E21EDF"/>
    <w:rsid w:val="00E22272"/>
    <w:rsid w:val="00E23904"/>
    <w:rsid w:val="00E254DD"/>
    <w:rsid w:val="00E26746"/>
    <w:rsid w:val="00E27FA3"/>
    <w:rsid w:val="00E3040B"/>
    <w:rsid w:val="00E30D2F"/>
    <w:rsid w:val="00E31674"/>
    <w:rsid w:val="00E31708"/>
    <w:rsid w:val="00E31E0E"/>
    <w:rsid w:val="00E32137"/>
    <w:rsid w:val="00E3271B"/>
    <w:rsid w:val="00E32F39"/>
    <w:rsid w:val="00E334F7"/>
    <w:rsid w:val="00E34A87"/>
    <w:rsid w:val="00E34CF2"/>
    <w:rsid w:val="00E35705"/>
    <w:rsid w:val="00E361ED"/>
    <w:rsid w:val="00E36C53"/>
    <w:rsid w:val="00E37198"/>
    <w:rsid w:val="00E37412"/>
    <w:rsid w:val="00E40C24"/>
    <w:rsid w:val="00E40C9B"/>
    <w:rsid w:val="00E40DCE"/>
    <w:rsid w:val="00E41AA9"/>
    <w:rsid w:val="00E428BF"/>
    <w:rsid w:val="00E42ED6"/>
    <w:rsid w:val="00E43E4D"/>
    <w:rsid w:val="00E44C87"/>
    <w:rsid w:val="00E45880"/>
    <w:rsid w:val="00E45915"/>
    <w:rsid w:val="00E46C43"/>
    <w:rsid w:val="00E46D09"/>
    <w:rsid w:val="00E47579"/>
    <w:rsid w:val="00E50126"/>
    <w:rsid w:val="00E503E8"/>
    <w:rsid w:val="00E5076C"/>
    <w:rsid w:val="00E54B48"/>
    <w:rsid w:val="00E553DC"/>
    <w:rsid w:val="00E555FC"/>
    <w:rsid w:val="00E55FA2"/>
    <w:rsid w:val="00E56DA8"/>
    <w:rsid w:val="00E5724C"/>
    <w:rsid w:val="00E60E43"/>
    <w:rsid w:val="00E66318"/>
    <w:rsid w:val="00E66C9D"/>
    <w:rsid w:val="00E66E02"/>
    <w:rsid w:val="00E675B1"/>
    <w:rsid w:val="00E716E9"/>
    <w:rsid w:val="00E716ED"/>
    <w:rsid w:val="00E72534"/>
    <w:rsid w:val="00E727A6"/>
    <w:rsid w:val="00E72E68"/>
    <w:rsid w:val="00E73262"/>
    <w:rsid w:val="00E73A36"/>
    <w:rsid w:val="00E73D8B"/>
    <w:rsid w:val="00E743BB"/>
    <w:rsid w:val="00E7447E"/>
    <w:rsid w:val="00E74722"/>
    <w:rsid w:val="00E76657"/>
    <w:rsid w:val="00E767DF"/>
    <w:rsid w:val="00E773EF"/>
    <w:rsid w:val="00E77DF2"/>
    <w:rsid w:val="00E801F0"/>
    <w:rsid w:val="00E80FD0"/>
    <w:rsid w:val="00E81219"/>
    <w:rsid w:val="00E8129D"/>
    <w:rsid w:val="00E82124"/>
    <w:rsid w:val="00E824B0"/>
    <w:rsid w:val="00E848DC"/>
    <w:rsid w:val="00E866E4"/>
    <w:rsid w:val="00E867E0"/>
    <w:rsid w:val="00E879AA"/>
    <w:rsid w:val="00E87D59"/>
    <w:rsid w:val="00E91486"/>
    <w:rsid w:val="00E9231C"/>
    <w:rsid w:val="00E92408"/>
    <w:rsid w:val="00E92E99"/>
    <w:rsid w:val="00E941E6"/>
    <w:rsid w:val="00E9550E"/>
    <w:rsid w:val="00E963B7"/>
    <w:rsid w:val="00E97962"/>
    <w:rsid w:val="00EA45D9"/>
    <w:rsid w:val="00EA465C"/>
    <w:rsid w:val="00EA4B9D"/>
    <w:rsid w:val="00EA504F"/>
    <w:rsid w:val="00EA58D7"/>
    <w:rsid w:val="00EA60C8"/>
    <w:rsid w:val="00EA6A93"/>
    <w:rsid w:val="00EA6C29"/>
    <w:rsid w:val="00EA6EEA"/>
    <w:rsid w:val="00EA73DA"/>
    <w:rsid w:val="00EA7B73"/>
    <w:rsid w:val="00EB1C53"/>
    <w:rsid w:val="00EB24B2"/>
    <w:rsid w:val="00EB278E"/>
    <w:rsid w:val="00EB3185"/>
    <w:rsid w:val="00EB3AD2"/>
    <w:rsid w:val="00EB49BD"/>
    <w:rsid w:val="00EB4E88"/>
    <w:rsid w:val="00EB675D"/>
    <w:rsid w:val="00EB6CE7"/>
    <w:rsid w:val="00EB76A5"/>
    <w:rsid w:val="00EB77F7"/>
    <w:rsid w:val="00EB7CA7"/>
    <w:rsid w:val="00EB7CAA"/>
    <w:rsid w:val="00EC0567"/>
    <w:rsid w:val="00EC0DC6"/>
    <w:rsid w:val="00EC17DC"/>
    <w:rsid w:val="00EC2610"/>
    <w:rsid w:val="00EC26BA"/>
    <w:rsid w:val="00EC487A"/>
    <w:rsid w:val="00EC4B2B"/>
    <w:rsid w:val="00EC4F0E"/>
    <w:rsid w:val="00EC5D7B"/>
    <w:rsid w:val="00EC5DAF"/>
    <w:rsid w:val="00EC601E"/>
    <w:rsid w:val="00EC6628"/>
    <w:rsid w:val="00EC72C8"/>
    <w:rsid w:val="00EC7A4A"/>
    <w:rsid w:val="00EC7BEC"/>
    <w:rsid w:val="00ED13F0"/>
    <w:rsid w:val="00ED1647"/>
    <w:rsid w:val="00ED223E"/>
    <w:rsid w:val="00ED235F"/>
    <w:rsid w:val="00ED2DA8"/>
    <w:rsid w:val="00ED405B"/>
    <w:rsid w:val="00ED4BAE"/>
    <w:rsid w:val="00ED5192"/>
    <w:rsid w:val="00ED5844"/>
    <w:rsid w:val="00ED5D7C"/>
    <w:rsid w:val="00ED5E35"/>
    <w:rsid w:val="00ED673A"/>
    <w:rsid w:val="00ED7457"/>
    <w:rsid w:val="00ED7666"/>
    <w:rsid w:val="00ED7980"/>
    <w:rsid w:val="00EE0CAC"/>
    <w:rsid w:val="00EE13B2"/>
    <w:rsid w:val="00EE3365"/>
    <w:rsid w:val="00EE397F"/>
    <w:rsid w:val="00EE3F35"/>
    <w:rsid w:val="00EE5C0F"/>
    <w:rsid w:val="00EE6005"/>
    <w:rsid w:val="00EE7E7A"/>
    <w:rsid w:val="00EF0BBB"/>
    <w:rsid w:val="00EF104A"/>
    <w:rsid w:val="00EF10BC"/>
    <w:rsid w:val="00EF20E1"/>
    <w:rsid w:val="00EF4323"/>
    <w:rsid w:val="00EF4FC7"/>
    <w:rsid w:val="00EF6087"/>
    <w:rsid w:val="00EF6792"/>
    <w:rsid w:val="00EF6AA0"/>
    <w:rsid w:val="00EF7DD8"/>
    <w:rsid w:val="00F00E8F"/>
    <w:rsid w:val="00F05BA7"/>
    <w:rsid w:val="00F06061"/>
    <w:rsid w:val="00F063B3"/>
    <w:rsid w:val="00F06EFB"/>
    <w:rsid w:val="00F07210"/>
    <w:rsid w:val="00F07F77"/>
    <w:rsid w:val="00F10036"/>
    <w:rsid w:val="00F100FA"/>
    <w:rsid w:val="00F117F7"/>
    <w:rsid w:val="00F136CE"/>
    <w:rsid w:val="00F14340"/>
    <w:rsid w:val="00F14694"/>
    <w:rsid w:val="00F169E0"/>
    <w:rsid w:val="00F173DE"/>
    <w:rsid w:val="00F17A0F"/>
    <w:rsid w:val="00F17B65"/>
    <w:rsid w:val="00F2049B"/>
    <w:rsid w:val="00F20AE4"/>
    <w:rsid w:val="00F21A14"/>
    <w:rsid w:val="00F21D28"/>
    <w:rsid w:val="00F2232A"/>
    <w:rsid w:val="00F23425"/>
    <w:rsid w:val="00F25C55"/>
    <w:rsid w:val="00F26380"/>
    <w:rsid w:val="00F30115"/>
    <w:rsid w:val="00F3017B"/>
    <w:rsid w:val="00F30658"/>
    <w:rsid w:val="00F30B02"/>
    <w:rsid w:val="00F312C2"/>
    <w:rsid w:val="00F3160C"/>
    <w:rsid w:val="00F326E1"/>
    <w:rsid w:val="00F33304"/>
    <w:rsid w:val="00F333B2"/>
    <w:rsid w:val="00F34285"/>
    <w:rsid w:val="00F34857"/>
    <w:rsid w:val="00F3508F"/>
    <w:rsid w:val="00F359FC"/>
    <w:rsid w:val="00F35A99"/>
    <w:rsid w:val="00F35AF1"/>
    <w:rsid w:val="00F36D3A"/>
    <w:rsid w:val="00F36FE8"/>
    <w:rsid w:val="00F40B7A"/>
    <w:rsid w:val="00F41029"/>
    <w:rsid w:val="00F41DB9"/>
    <w:rsid w:val="00F42904"/>
    <w:rsid w:val="00F434AD"/>
    <w:rsid w:val="00F437F0"/>
    <w:rsid w:val="00F46387"/>
    <w:rsid w:val="00F47212"/>
    <w:rsid w:val="00F526DF"/>
    <w:rsid w:val="00F536EB"/>
    <w:rsid w:val="00F5395B"/>
    <w:rsid w:val="00F54BA4"/>
    <w:rsid w:val="00F5565B"/>
    <w:rsid w:val="00F563D0"/>
    <w:rsid w:val="00F56914"/>
    <w:rsid w:val="00F576FB"/>
    <w:rsid w:val="00F57815"/>
    <w:rsid w:val="00F57F26"/>
    <w:rsid w:val="00F6058D"/>
    <w:rsid w:val="00F62434"/>
    <w:rsid w:val="00F62E7C"/>
    <w:rsid w:val="00F62FED"/>
    <w:rsid w:val="00F63F2C"/>
    <w:rsid w:val="00F65281"/>
    <w:rsid w:val="00F65432"/>
    <w:rsid w:val="00F65EBC"/>
    <w:rsid w:val="00F66C10"/>
    <w:rsid w:val="00F67A9A"/>
    <w:rsid w:val="00F67E3A"/>
    <w:rsid w:val="00F703D6"/>
    <w:rsid w:val="00F712C7"/>
    <w:rsid w:val="00F71925"/>
    <w:rsid w:val="00F73756"/>
    <w:rsid w:val="00F73A67"/>
    <w:rsid w:val="00F73D9D"/>
    <w:rsid w:val="00F73E4D"/>
    <w:rsid w:val="00F7499B"/>
    <w:rsid w:val="00F74CE7"/>
    <w:rsid w:val="00F75A87"/>
    <w:rsid w:val="00F75D4B"/>
    <w:rsid w:val="00F7649F"/>
    <w:rsid w:val="00F77658"/>
    <w:rsid w:val="00F80A61"/>
    <w:rsid w:val="00F80EAF"/>
    <w:rsid w:val="00F8108B"/>
    <w:rsid w:val="00F838B1"/>
    <w:rsid w:val="00F83E90"/>
    <w:rsid w:val="00F85DB8"/>
    <w:rsid w:val="00F86C52"/>
    <w:rsid w:val="00F87364"/>
    <w:rsid w:val="00F8779D"/>
    <w:rsid w:val="00F87B9A"/>
    <w:rsid w:val="00F87E8E"/>
    <w:rsid w:val="00F909D2"/>
    <w:rsid w:val="00F90F16"/>
    <w:rsid w:val="00F90FDB"/>
    <w:rsid w:val="00F91B8C"/>
    <w:rsid w:val="00F91CE6"/>
    <w:rsid w:val="00F91F2D"/>
    <w:rsid w:val="00F93046"/>
    <w:rsid w:val="00F93838"/>
    <w:rsid w:val="00F93ED3"/>
    <w:rsid w:val="00F95F5D"/>
    <w:rsid w:val="00F96292"/>
    <w:rsid w:val="00F96ED9"/>
    <w:rsid w:val="00F9740E"/>
    <w:rsid w:val="00FA0EB8"/>
    <w:rsid w:val="00FA0F31"/>
    <w:rsid w:val="00FA123E"/>
    <w:rsid w:val="00FA258E"/>
    <w:rsid w:val="00FA3E6D"/>
    <w:rsid w:val="00FA3E84"/>
    <w:rsid w:val="00FA4C1A"/>
    <w:rsid w:val="00FA58D3"/>
    <w:rsid w:val="00FA6ABA"/>
    <w:rsid w:val="00FA7668"/>
    <w:rsid w:val="00FA7719"/>
    <w:rsid w:val="00FB061F"/>
    <w:rsid w:val="00FB14FF"/>
    <w:rsid w:val="00FB19E6"/>
    <w:rsid w:val="00FB1D8D"/>
    <w:rsid w:val="00FB414B"/>
    <w:rsid w:val="00FB4172"/>
    <w:rsid w:val="00FB4A76"/>
    <w:rsid w:val="00FB57C8"/>
    <w:rsid w:val="00FB5CA1"/>
    <w:rsid w:val="00FB66A7"/>
    <w:rsid w:val="00FB7240"/>
    <w:rsid w:val="00FC1D85"/>
    <w:rsid w:val="00FC3766"/>
    <w:rsid w:val="00FC3D3E"/>
    <w:rsid w:val="00FC4D79"/>
    <w:rsid w:val="00FC5A07"/>
    <w:rsid w:val="00FC62F2"/>
    <w:rsid w:val="00FC6C7E"/>
    <w:rsid w:val="00FD079A"/>
    <w:rsid w:val="00FD0A01"/>
    <w:rsid w:val="00FD226E"/>
    <w:rsid w:val="00FD27D6"/>
    <w:rsid w:val="00FD32D4"/>
    <w:rsid w:val="00FD34CA"/>
    <w:rsid w:val="00FD3EA1"/>
    <w:rsid w:val="00FD43E8"/>
    <w:rsid w:val="00FD44AA"/>
    <w:rsid w:val="00FD44E4"/>
    <w:rsid w:val="00FD48BB"/>
    <w:rsid w:val="00FD546B"/>
    <w:rsid w:val="00FD756B"/>
    <w:rsid w:val="00FD7C48"/>
    <w:rsid w:val="00FE0AEA"/>
    <w:rsid w:val="00FE1313"/>
    <w:rsid w:val="00FE205B"/>
    <w:rsid w:val="00FE2897"/>
    <w:rsid w:val="00FE2AAF"/>
    <w:rsid w:val="00FE3114"/>
    <w:rsid w:val="00FE347B"/>
    <w:rsid w:val="00FE3986"/>
    <w:rsid w:val="00FE4239"/>
    <w:rsid w:val="00FE44C0"/>
    <w:rsid w:val="00FE6793"/>
    <w:rsid w:val="00FE74AB"/>
    <w:rsid w:val="00FF031A"/>
    <w:rsid w:val="00FF09AC"/>
    <w:rsid w:val="00FF10F7"/>
    <w:rsid w:val="00FF1DA7"/>
    <w:rsid w:val="00FF2BB4"/>
    <w:rsid w:val="00FF2BDD"/>
    <w:rsid w:val="00FF2C08"/>
    <w:rsid w:val="00FF3C53"/>
    <w:rsid w:val="00FF4769"/>
    <w:rsid w:val="00FF6292"/>
    <w:rsid w:val="00FF77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D3EC71"/>
  <w15:docId w15:val="{4818EAD1-5912-41E9-9AC5-02C25E191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color w:val="000000" w:themeColor="background1"/>
        <w:lang w:val="en-US" w:eastAsia="en-US" w:bidi="ar-SA"/>
      </w:rPr>
    </w:rPrDefault>
    <w:pPrDefault/>
  </w:docDefaults>
  <w:latentStyles w:defLockedState="1" w:defUIPriority="99" w:defSemiHidden="0" w:defUnhideWhenUsed="0" w:defQFormat="0" w:count="375">
    <w:lsdException w:name="Normal" w:locked="0" w:uiPriority="0"/>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locked="0" w:semiHidden="1" w:unhideWhenUsed="1"/>
    <w:lsdException w:name="footnote text" w:locked="0" w:semiHidden="1" w:unhideWhenUsed="1"/>
    <w:lsdException w:name="annotation text" w:semiHidden="1" w:unhideWhenUsed="1"/>
    <w:lsdException w:name="header" w:semiHidden="1" w:unhideWhenUsed="1"/>
    <w:lsdException w:name="footer" w:locked="0" w:semiHidden="1" w:unhideWhenUsed="1"/>
    <w:lsdException w:name="index heading" w:locked="0" w:semiHidden="1" w:unhideWhenUsed="1"/>
    <w:lsdException w:name="caption" w:locked="0" w:semiHidden="1" w:uiPriority="10" w:unhideWhenUsed="1"/>
    <w:lsdException w:name="table of figures" w:semiHidden="1" w:unhideWhenUsed="1"/>
    <w:lsdException w:name="envelope address" w:locked="0" w:semiHidden="1" w:unhideWhenUsed="1"/>
    <w:lsdException w:name="envelope return" w:locked="0" w:semiHidden="1" w:unhideWhenUsed="1"/>
    <w:lsdException w:name="footnote reference"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locked="0" w:semiHidden="1" w:unhideWhenUsed="1"/>
    <w:lsdException w:name="macro" w:locked="0"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locked="0" w:semiHidden="1" w:unhideWhenUsed="1"/>
    <w:lsdException w:name="List 4" w:locked="0" w:semiHidden="1" w:unhideWhenUsed="1"/>
    <w:lsdException w:name="List 5" w:locked="0" w:semiHidden="1" w:unhideWhenUsed="1"/>
    <w:lsdException w:name="List Bullet 2"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uiPriority="1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semiHidden="1" w:uiPriority="22" w:qFormat="1"/>
    <w:lsdException w:name="Emphasis" w:semiHidden="1"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semiHidden="1" w:unhideWhenUsed="1"/>
    <w:lsdException w:name="HTML Address" w:locked="0"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0"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39"/>
    <w:lsdException w:name="Table Theme" w:semiHidden="1" w:unhideWhenUsed="1"/>
    <w:lsdException w:name="Placeholder Text"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semiHidden="1"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locked="0"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locked="0"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locked="0" w:semiHidden="1" w:unhideWhenUsed="1"/>
    <w:lsdException w:name="Hashtag" w:semiHidden="1" w:unhideWhenUsed="1"/>
    <w:lsdException w:name="Unresolved Mention" w:semiHidden="1" w:unhideWhenUsed="1"/>
  </w:latentStyles>
  <w:style w:type="paragraph" w:default="1" w:styleId="Normal">
    <w:name w:val="Normal"/>
    <w:rsid w:val="00E031F6"/>
    <w:rPr>
      <w:rFonts w:asciiTheme="minorHAnsi" w:hAnsiTheme="minorHAnsi"/>
    </w:rPr>
  </w:style>
  <w:style w:type="paragraph" w:styleId="Heading1">
    <w:name w:val="heading 1"/>
    <w:basedOn w:val="BodyCopy"/>
    <w:next w:val="BodyCopy"/>
    <w:link w:val="Heading1Char"/>
    <w:uiPriority w:val="4"/>
    <w:semiHidden/>
    <w:qFormat/>
    <w:rsid w:val="003B7A74"/>
    <w:pPr>
      <w:keepNext/>
      <w:tabs>
        <w:tab w:val="left" w:pos="1944"/>
      </w:tabs>
      <w:outlineLvl w:val="0"/>
    </w:pPr>
    <w:rPr>
      <w:b/>
      <w:color w:val="A6192E" w:themeColor="accent6"/>
      <w:sz w:val="40"/>
      <w:szCs w:val="40"/>
    </w:rPr>
  </w:style>
  <w:style w:type="paragraph" w:styleId="Heading2">
    <w:name w:val="heading 2"/>
    <w:basedOn w:val="Normal"/>
    <w:next w:val="BodyCopy"/>
    <w:link w:val="Heading2Char"/>
    <w:uiPriority w:val="4"/>
    <w:semiHidden/>
    <w:qFormat/>
    <w:rsid w:val="008476E3"/>
    <w:pPr>
      <w:keepNext/>
      <w:spacing w:before="120" w:after="120"/>
      <w:ind w:left="144"/>
      <w:outlineLvl w:val="1"/>
    </w:pPr>
    <w:rPr>
      <w:b/>
      <w:color w:val="333333" w:themeColor="accent1"/>
      <w:sz w:val="32"/>
      <w:szCs w:val="34"/>
    </w:rPr>
  </w:style>
  <w:style w:type="paragraph" w:styleId="Heading3">
    <w:name w:val="heading 3"/>
    <w:basedOn w:val="Normal"/>
    <w:next w:val="BodyCopy"/>
    <w:link w:val="Heading3Char"/>
    <w:uiPriority w:val="4"/>
    <w:semiHidden/>
    <w:qFormat/>
    <w:rsid w:val="00243EF0"/>
    <w:pPr>
      <w:keepNext/>
      <w:spacing w:before="120" w:after="120"/>
      <w:ind w:left="216"/>
      <w:outlineLvl w:val="2"/>
    </w:pPr>
    <w:rPr>
      <w:b/>
      <w:color w:val="848484" w:themeColor="accent1" w:themeTint="99"/>
      <w:sz w:val="28"/>
      <w:szCs w:val="34"/>
    </w:rPr>
  </w:style>
  <w:style w:type="paragraph" w:styleId="Heading4">
    <w:name w:val="heading 4"/>
    <w:basedOn w:val="Normal"/>
    <w:next w:val="BodyCopy"/>
    <w:link w:val="Heading4Char"/>
    <w:uiPriority w:val="4"/>
    <w:semiHidden/>
    <w:qFormat/>
    <w:rsid w:val="00CC0B47"/>
    <w:pPr>
      <w:keepNext/>
      <w:numPr>
        <w:ilvl w:val="3"/>
        <w:numId w:val="23"/>
      </w:numPr>
      <w:spacing w:before="120" w:after="120"/>
      <w:outlineLvl w:val="3"/>
    </w:pPr>
    <w:rPr>
      <w:b/>
      <w:color w:val="76232F" w:themeColor="accent4"/>
      <w:sz w:val="28"/>
      <w:szCs w:val="28"/>
    </w:rPr>
  </w:style>
  <w:style w:type="paragraph" w:styleId="Heading5">
    <w:name w:val="heading 5"/>
    <w:basedOn w:val="BodyCopy"/>
    <w:next w:val="BodyCopy"/>
    <w:link w:val="Heading5Char"/>
    <w:uiPriority w:val="4"/>
    <w:semiHidden/>
    <w:rsid w:val="00CC0B47"/>
    <w:pPr>
      <w:keepNext/>
      <w:keepLines/>
      <w:numPr>
        <w:ilvl w:val="4"/>
        <w:numId w:val="23"/>
      </w:numPr>
      <w:spacing w:before="40"/>
      <w:outlineLvl w:val="4"/>
    </w:pPr>
    <w:rPr>
      <w:rFonts w:eastAsiaTheme="majorEastAsia" w:cstheme="majorBidi"/>
      <w:color w:val="262626" w:themeColor="accent1" w:themeShade="BF"/>
    </w:rPr>
  </w:style>
  <w:style w:type="paragraph" w:styleId="Heading6">
    <w:name w:val="heading 6"/>
    <w:basedOn w:val="Normal"/>
    <w:next w:val="BodyCopy"/>
    <w:link w:val="Heading6Char"/>
    <w:uiPriority w:val="4"/>
    <w:semiHidden/>
    <w:qFormat/>
    <w:rsid w:val="00CC0B47"/>
    <w:pPr>
      <w:keepNext/>
      <w:keepLines/>
      <w:numPr>
        <w:ilvl w:val="5"/>
        <w:numId w:val="23"/>
      </w:numPr>
      <w:spacing w:before="40"/>
      <w:outlineLvl w:val="5"/>
    </w:pPr>
    <w:rPr>
      <w:rFonts w:eastAsiaTheme="majorEastAsia" w:cstheme="majorBidi"/>
      <w:color w:val="191919" w:themeColor="accent1" w:themeShade="7F"/>
    </w:rPr>
  </w:style>
  <w:style w:type="paragraph" w:styleId="Heading7">
    <w:name w:val="heading 7"/>
    <w:basedOn w:val="Normal"/>
    <w:next w:val="Normal"/>
    <w:link w:val="Heading7Char"/>
    <w:uiPriority w:val="4"/>
    <w:semiHidden/>
    <w:qFormat/>
    <w:rsid w:val="00D95312"/>
    <w:pPr>
      <w:keepNext/>
      <w:keepLines/>
      <w:numPr>
        <w:ilvl w:val="6"/>
        <w:numId w:val="3"/>
      </w:numPr>
      <w:spacing w:before="40"/>
      <w:outlineLvl w:val="6"/>
    </w:pPr>
    <w:rPr>
      <w:rFonts w:eastAsiaTheme="majorEastAsia" w:cstheme="majorBidi"/>
      <w:i/>
      <w:iCs/>
      <w:color w:val="191919" w:themeColor="accent1" w:themeShade="7F"/>
    </w:rPr>
  </w:style>
  <w:style w:type="paragraph" w:styleId="Heading8">
    <w:name w:val="heading 8"/>
    <w:basedOn w:val="Normal"/>
    <w:next w:val="Normal"/>
    <w:link w:val="Heading8Char"/>
    <w:uiPriority w:val="4"/>
    <w:semiHidden/>
    <w:qFormat/>
    <w:rsid w:val="00D95312"/>
    <w:pPr>
      <w:keepNext/>
      <w:keepLines/>
      <w:numPr>
        <w:ilvl w:val="7"/>
        <w:numId w:val="3"/>
      </w:numPr>
      <w:spacing w:before="40"/>
      <w:outlineLvl w:val="7"/>
    </w:pPr>
    <w:rPr>
      <w:rFonts w:eastAsiaTheme="majorEastAsia" w:cstheme="majorBidi"/>
      <w:color w:val="FFFFFF" w:themeColor="text1" w:themeTint="D8"/>
      <w:sz w:val="21"/>
      <w:szCs w:val="21"/>
    </w:rPr>
  </w:style>
  <w:style w:type="paragraph" w:styleId="Heading9">
    <w:name w:val="heading 9"/>
    <w:basedOn w:val="Normal"/>
    <w:next w:val="Normal"/>
    <w:link w:val="Heading9Char"/>
    <w:uiPriority w:val="4"/>
    <w:semiHidden/>
    <w:qFormat/>
    <w:locked/>
    <w:rsid w:val="00D95312"/>
    <w:pPr>
      <w:keepNext/>
      <w:keepLines/>
      <w:numPr>
        <w:ilvl w:val="8"/>
        <w:numId w:val="3"/>
      </w:numPr>
      <w:spacing w:before="40"/>
      <w:outlineLvl w:val="8"/>
    </w:pPr>
    <w:rPr>
      <w:rFonts w:eastAsiaTheme="majorEastAsia"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qFormat/>
    <w:locked/>
    <w:rsid w:val="00500DFA"/>
    <w:pPr>
      <w:ind w:left="720"/>
      <w:contextualSpacing/>
    </w:pPr>
  </w:style>
  <w:style w:type="character" w:customStyle="1" w:styleId="Heading1Char">
    <w:name w:val="Heading 1 Char"/>
    <w:basedOn w:val="DefaultParagraphFont"/>
    <w:link w:val="Heading1"/>
    <w:uiPriority w:val="4"/>
    <w:semiHidden/>
    <w:rsid w:val="003B7A74"/>
    <w:rPr>
      <w:rFonts w:asciiTheme="minorHAnsi" w:hAnsiTheme="minorHAnsi"/>
      <w:b/>
      <w:color w:val="A6192E" w:themeColor="accent6"/>
      <w:sz w:val="40"/>
      <w:szCs w:val="40"/>
      <w:lang w:val="en-CA"/>
    </w:rPr>
  </w:style>
  <w:style w:type="character" w:customStyle="1" w:styleId="Heading2Char">
    <w:name w:val="Heading 2 Char"/>
    <w:basedOn w:val="DefaultParagraphFont"/>
    <w:link w:val="Heading2"/>
    <w:uiPriority w:val="4"/>
    <w:semiHidden/>
    <w:rsid w:val="008476E3"/>
    <w:rPr>
      <w:rFonts w:asciiTheme="minorHAnsi" w:hAnsiTheme="minorHAnsi"/>
      <w:b/>
      <w:color w:val="333333" w:themeColor="accent1"/>
      <w:sz w:val="32"/>
      <w:szCs w:val="34"/>
    </w:rPr>
  </w:style>
  <w:style w:type="character" w:customStyle="1" w:styleId="Heading3Char">
    <w:name w:val="Heading 3 Char"/>
    <w:basedOn w:val="DefaultParagraphFont"/>
    <w:link w:val="Heading3"/>
    <w:uiPriority w:val="4"/>
    <w:semiHidden/>
    <w:rsid w:val="00243EF0"/>
    <w:rPr>
      <w:rFonts w:asciiTheme="minorHAnsi" w:hAnsiTheme="minorHAnsi"/>
      <w:b/>
      <w:color w:val="848484" w:themeColor="accent1" w:themeTint="99"/>
      <w:sz w:val="28"/>
      <w:szCs w:val="34"/>
    </w:rPr>
  </w:style>
  <w:style w:type="character" w:customStyle="1" w:styleId="Heading4Char">
    <w:name w:val="Heading 4 Char"/>
    <w:basedOn w:val="DefaultParagraphFont"/>
    <w:link w:val="Heading4"/>
    <w:uiPriority w:val="4"/>
    <w:semiHidden/>
    <w:rsid w:val="00ED2DA8"/>
    <w:rPr>
      <w:rFonts w:asciiTheme="minorHAnsi" w:hAnsiTheme="minorHAnsi"/>
      <w:b/>
      <w:color w:val="76232F" w:themeColor="accent4"/>
      <w:sz w:val="28"/>
      <w:szCs w:val="28"/>
    </w:rPr>
  </w:style>
  <w:style w:type="paragraph" w:customStyle="1" w:styleId="Response1">
    <w:name w:val="Response 1"/>
    <w:basedOn w:val="BodyCopy"/>
    <w:next w:val="BodyCopy"/>
    <w:uiPriority w:val="2"/>
    <w:qFormat/>
    <w:rsid w:val="00D95312"/>
    <w:pPr>
      <w:keepNext/>
      <w:spacing w:before="240"/>
    </w:pPr>
    <w:rPr>
      <w:b/>
      <w:color w:val="262626" w:themeColor="background1" w:themeTint="D9"/>
      <w:sz w:val="28"/>
    </w:rPr>
  </w:style>
  <w:style w:type="paragraph" w:customStyle="1" w:styleId="Response2">
    <w:name w:val="Response 2"/>
    <w:basedOn w:val="Response1"/>
    <w:next w:val="BodyCopy"/>
    <w:uiPriority w:val="2"/>
    <w:qFormat/>
    <w:rsid w:val="006407FA"/>
    <w:pPr>
      <w:spacing w:before="160"/>
      <w:ind w:left="113"/>
    </w:pPr>
    <w:rPr>
      <w:b w:val="0"/>
      <w:color w:val="595959" w:themeColor="background1" w:themeTint="A6"/>
    </w:rPr>
  </w:style>
  <w:style w:type="paragraph" w:customStyle="1" w:styleId="BodyCopy">
    <w:name w:val="Body Copy"/>
    <w:link w:val="BodyCopyChar"/>
    <w:qFormat/>
    <w:rsid w:val="008476E3"/>
    <w:pPr>
      <w:spacing w:before="120" w:after="120" w:line="300" w:lineRule="auto"/>
      <w:jc w:val="both"/>
    </w:pPr>
    <w:rPr>
      <w:rFonts w:asciiTheme="minorHAnsi" w:hAnsiTheme="minorHAnsi"/>
      <w:sz w:val="24"/>
      <w:lang w:val="en-CA"/>
    </w:rPr>
  </w:style>
  <w:style w:type="paragraph" w:customStyle="1" w:styleId="Headeronly">
    <w:name w:val="Header only"/>
    <w:link w:val="HeaderonlyChar"/>
    <w:uiPriority w:val="5"/>
    <w:semiHidden/>
    <w:qFormat/>
    <w:rsid w:val="00434519"/>
    <w:pPr>
      <w:jc w:val="right"/>
    </w:pPr>
    <w:rPr>
      <w:rFonts w:asciiTheme="minorHAnsi" w:hAnsiTheme="minorHAnsi"/>
      <w:b/>
      <w:caps/>
      <w:color w:val="595959" w:themeColor="background1" w:themeTint="A6"/>
    </w:rPr>
  </w:style>
  <w:style w:type="paragraph" w:customStyle="1" w:styleId="Flysheet1">
    <w:name w:val="Flysheet1"/>
    <w:uiPriority w:val="7"/>
    <w:qFormat/>
    <w:rsid w:val="009C5A77"/>
    <w:pPr>
      <w:keepNext/>
      <w:spacing w:before="240" w:after="240" w:line="276" w:lineRule="auto"/>
      <w:jc w:val="center"/>
    </w:pPr>
    <w:rPr>
      <w:rFonts w:asciiTheme="minorHAnsi" w:hAnsiTheme="minorHAnsi"/>
      <w:b/>
      <w:color w:val="C00000"/>
      <w:sz w:val="56"/>
    </w:rPr>
  </w:style>
  <w:style w:type="paragraph" w:customStyle="1" w:styleId="Flysheet2">
    <w:name w:val="Flysheet2"/>
    <w:basedOn w:val="Flysheet1"/>
    <w:uiPriority w:val="7"/>
    <w:qFormat/>
    <w:rsid w:val="004947D9"/>
    <w:pPr>
      <w:keepNext w:val="0"/>
    </w:pPr>
    <w:rPr>
      <w:b w:val="0"/>
      <w:color w:val="262626" w:themeColor="background1" w:themeTint="D9"/>
      <w:sz w:val="52"/>
    </w:rPr>
  </w:style>
  <w:style w:type="paragraph" w:customStyle="1" w:styleId="CaptionText">
    <w:name w:val="Caption Text"/>
    <w:basedOn w:val="BodyCopy"/>
    <w:next w:val="BodyCopy"/>
    <w:uiPriority w:val="2"/>
    <w:qFormat/>
    <w:rsid w:val="003752E4"/>
    <w:pPr>
      <w:spacing w:before="60" w:line="252" w:lineRule="auto"/>
    </w:pPr>
    <w:rPr>
      <w:i/>
      <w:iCs/>
      <w:color w:val="404040" w:themeColor="background1" w:themeTint="BF"/>
      <w:sz w:val="20"/>
      <w:szCs w:val="18"/>
    </w:rPr>
  </w:style>
  <w:style w:type="table" w:styleId="TableGrid">
    <w:name w:val="Table Grid"/>
    <w:aliases w:val="Proposal Table 1"/>
    <w:basedOn w:val="TableNormal"/>
    <w:uiPriority w:val="39"/>
    <w:locked/>
    <w:rsid w:val="005668F2"/>
    <w:pPr>
      <w:spacing w:before="60"/>
    </w:pPr>
    <w:rPr>
      <w:rFonts w:ascii="Arial Narrow" w:hAnsi="Arial Narrow"/>
      <w:color w:val="595959" w:themeColor="accent2"/>
      <w:szCs w:val="22"/>
    </w:rPr>
    <w:tblPr>
      <w:tblStyleRowBandSize w:val="1"/>
      <w:tblBorders>
        <w:top w:val="single" w:sz="4" w:space="0" w:color="595959" w:themeColor="accent2"/>
        <w:left w:val="single" w:sz="4" w:space="0" w:color="595959" w:themeColor="accent2"/>
        <w:bottom w:val="single" w:sz="4" w:space="0" w:color="595959" w:themeColor="accent2"/>
        <w:right w:val="single" w:sz="4" w:space="0" w:color="595959" w:themeColor="accent2"/>
        <w:insideH w:val="single" w:sz="4" w:space="0" w:color="595959" w:themeColor="accent2"/>
        <w:insideV w:val="single" w:sz="4" w:space="0" w:color="595959" w:themeColor="accent2"/>
      </w:tblBorders>
    </w:tblPr>
    <w:tblStylePr w:type="firstRow">
      <w:pPr>
        <w:wordWrap/>
        <w:spacing w:beforeLines="0" w:before="60" w:beforeAutospacing="0" w:afterLines="0" w:after="60" w:afterAutospacing="0"/>
        <w:jc w:val="left"/>
      </w:pPr>
      <w:rPr>
        <w:rFonts w:ascii="Arial" w:hAnsi="Arial"/>
        <w:b/>
        <w:color w:val="FFFFFF" w:themeColor="text1"/>
        <w:sz w:val="20"/>
      </w:rPr>
      <w:tblPr/>
      <w:tcPr>
        <w:tcBorders>
          <w:top w:val="single" w:sz="4" w:space="0" w:color="595959" w:themeColor="accent2"/>
          <w:left w:val="single" w:sz="4" w:space="0" w:color="595959" w:themeColor="accent2"/>
          <w:bottom w:val="single" w:sz="4" w:space="0" w:color="595959" w:themeColor="accent2"/>
          <w:right w:val="single" w:sz="4" w:space="0" w:color="595959" w:themeColor="accent2"/>
          <w:insideH w:val="nil"/>
          <w:insideV w:val="single" w:sz="4" w:space="0" w:color="FFFFFF" w:themeColor="text1"/>
          <w:tl2br w:val="nil"/>
          <w:tr2bl w:val="nil"/>
        </w:tcBorders>
        <w:shd w:val="clear" w:color="auto" w:fill="C8102E"/>
      </w:tcPr>
    </w:tblStylePr>
    <w:tblStylePr w:type="band1Horz">
      <w:rPr>
        <w:rFonts w:ascii="Arial Narrow" w:hAnsi="Arial Narrow"/>
        <w:sz w:val="20"/>
      </w:rPr>
    </w:tblStylePr>
    <w:tblStylePr w:type="band2Horz">
      <w:rPr>
        <w:rFonts w:ascii="Arial Narrow" w:hAnsi="Arial Narrow"/>
        <w:sz w:val="20"/>
      </w:rPr>
      <w:tblPr/>
      <w:tcPr>
        <w:shd w:val="clear" w:color="auto" w:fill="DDDDDD" w:themeFill="accent2" w:themeFillTint="33"/>
      </w:tcPr>
    </w:tblStylePr>
  </w:style>
  <w:style w:type="character" w:customStyle="1" w:styleId="Heading7Char">
    <w:name w:val="Heading 7 Char"/>
    <w:basedOn w:val="DefaultParagraphFont"/>
    <w:link w:val="Heading7"/>
    <w:uiPriority w:val="4"/>
    <w:semiHidden/>
    <w:rsid w:val="00ED2DA8"/>
    <w:rPr>
      <w:rFonts w:asciiTheme="minorHAnsi" w:eastAsiaTheme="majorEastAsia" w:hAnsiTheme="minorHAnsi" w:cstheme="majorBidi"/>
      <w:i/>
      <w:iCs/>
      <w:color w:val="191919" w:themeColor="accent1" w:themeShade="7F"/>
    </w:rPr>
  </w:style>
  <w:style w:type="paragraph" w:customStyle="1" w:styleId="Call-OutBoxHeading">
    <w:name w:val="Call-Out Box Heading"/>
    <w:basedOn w:val="Normal"/>
    <w:uiPriority w:val="1"/>
    <w:qFormat/>
    <w:rsid w:val="00D95312"/>
    <w:rPr>
      <w:b/>
      <w:caps/>
      <w:color w:val="FFFFFF" w:themeColor="text1"/>
    </w:rPr>
  </w:style>
  <w:style w:type="paragraph" w:customStyle="1" w:styleId="TableText">
    <w:name w:val="Table Text"/>
    <w:basedOn w:val="Normal"/>
    <w:semiHidden/>
    <w:qFormat/>
    <w:locked/>
    <w:rsid w:val="00DD3B4A"/>
    <w:pPr>
      <w:jc w:val="both"/>
    </w:pPr>
    <w:rPr>
      <w:rFonts w:ascii="Arial Narrow" w:hAnsi="Arial Narrow"/>
      <w:color w:val="595959" w:themeColor="accent2"/>
      <w:szCs w:val="22"/>
    </w:rPr>
  </w:style>
  <w:style w:type="paragraph" w:customStyle="1" w:styleId="TableBullet">
    <w:name w:val="Table Bullet"/>
    <w:basedOn w:val="TableText"/>
    <w:uiPriority w:val="2"/>
    <w:qFormat/>
    <w:rsid w:val="009C5A77"/>
    <w:pPr>
      <w:numPr>
        <w:numId w:val="19"/>
      </w:numPr>
    </w:pPr>
    <w:rPr>
      <w:rFonts w:asciiTheme="minorHAnsi" w:hAnsiTheme="minorHAnsi"/>
    </w:rPr>
  </w:style>
  <w:style w:type="paragraph" w:styleId="Title">
    <w:name w:val="Title"/>
    <w:basedOn w:val="Normal"/>
    <w:next w:val="BodyCopy"/>
    <w:link w:val="TitleChar"/>
    <w:uiPriority w:val="7"/>
    <w:qFormat/>
    <w:rsid w:val="00625026"/>
    <w:pPr>
      <w:spacing w:before="240" w:after="240"/>
      <w:contextualSpacing/>
      <w:outlineLvl w:val="0"/>
    </w:pPr>
    <w:rPr>
      <w:rFonts w:eastAsiaTheme="majorEastAsia" w:cstheme="majorBidi"/>
      <w:color w:val="595959" w:themeColor="accent2"/>
      <w:spacing w:val="-10"/>
      <w:kern w:val="28"/>
      <w:sz w:val="40"/>
      <w:szCs w:val="56"/>
    </w:rPr>
  </w:style>
  <w:style w:type="character" w:customStyle="1" w:styleId="TitleChar">
    <w:name w:val="Title Char"/>
    <w:basedOn w:val="DefaultParagraphFont"/>
    <w:link w:val="Title"/>
    <w:uiPriority w:val="7"/>
    <w:rsid w:val="00625026"/>
    <w:rPr>
      <w:rFonts w:asciiTheme="minorHAnsi" w:eastAsiaTheme="majorEastAsia" w:hAnsiTheme="minorHAnsi" w:cstheme="majorBidi"/>
      <w:color w:val="595959" w:themeColor="accent2"/>
      <w:spacing w:val="-10"/>
      <w:kern w:val="28"/>
      <w:sz w:val="40"/>
      <w:szCs w:val="56"/>
    </w:rPr>
  </w:style>
  <w:style w:type="paragraph" w:styleId="TOCHeading">
    <w:name w:val="TOC Heading"/>
    <w:basedOn w:val="Heading1"/>
    <w:next w:val="Normal"/>
    <w:uiPriority w:val="39"/>
    <w:qFormat/>
    <w:locked/>
    <w:rsid w:val="009C5A77"/>
    <w:pPr>
      <w:keepLines/>
      <w:spacing w:before="240" w:line="259" w:lineRule="auto"/>
      <w:outlineLvl w:val="9"/>
    </w:pPr>
    <w:rPr>
      <w:rFonts w:eastAsiaTheme="majorEastAsia" w:cstheme="majorBidi"/>
      <w:b w:val="0"/>
      <w:color w:val="262626" w:themeColor="accent1" w:themeShade="BF"/>
      <w:sz w:val="32"/>
      <w:szCs w:val="32"/>
    </w:rPr>
  </w:style>
  <w:style w:type="paragraph" w:styleId="TOC1">
    <w:name w:val="toc 1"/>
    <w:basedOn w:val="Normal"/>
    <w:next w:val="Normal"/>
    <w:autoRedefine/>
    <w:uiPriority w:val="39"/>
    <w:qFormat/>
    <w:rsid w:val="00D95312"/>
    <w:pPr>
      <w:tabs>
        <w:tab w:val="left" w:pos="720"/>
        <w:tab w:val="left" w:pos="1440"/>
        <w:tab w:val="right" w:leader="dot" w:pos="9350"/>
      </w:tabs>
      <w:spacing w:before="120" w:after="120"/>
    </w:pPr>
    <w:rPr>
      <w:b/>
      <w:bCs/>
      <w:caps/>
      <w:color w:val="C8102E" w:themeColor="text2"/>
    </w:rPr>
  </w:style>
  <w:style w:type="paragraph" w:styleId="TOC2">
    <w:name w:val="toc 2"/>
    <w:basedOn w:val="Normal"/>
    <w:next w:val="Normal"/>
    <w:autoRedefine/>
    <w:uiPriority w:val="39"/>
    <w:qFormat/>
    <w:rsid w:val="00A25312"/>
    <w:pPr>
      <w:tabs>
        <w:tab w:val="left" w:pos="800"/>
        <w:tab w:val="right" w:leader="dot" w:pos="9350"/>
      </w:tabs>
    </w:pPr>
    <w:rPr>
      <w:smallCaps/>
      <w:noProof/>
    </w:rPr>
  </w:style>
  <w:style w:type="paragraph" w:styleId="TOC3">
    <w:name w:val="toc 3"/>
    <w:basedOn w:val="Normal"/>
    <w:next w:val="Normal"/>
    <w:autoRedefine/>
    <w:uiPriority w:val="99"/>
    <w:semiHidden/>
    <w:qFormat/>
    <w:rsid w:val="00221AEB"/>
    <w:rPr>
      <w:i/>
      <w:iCs/>
      <w:color w:val="A6192E" w:themeColor="background2"/>
    </w:rPr>
  </w:style>
  <w:style w:type="character" w:styleId="Hyperlink">
    <w:name w:val="Hyperlink"/>
    <w:basedOn w:val="DefaultParagraphFont"/>
    <w:uiPriority w:val="99"/>
    <w:rsid w:val="00080773"/>
    <w:rPr>
      <w:color w:val="3333FF" w:themeColor="hyperlink"/>
      <w:u w:val="single"/>
    </w:rPr>
  </w:style>
  <w:style w:type="paragraph" w:styleId="TableofFigures">
    <w:name w:val="table of figures"/>
    <w:basedOn w:val="Normal"/>
    <w:next w:val="Normal"/>
    <w:uiPriority w:val="99"/>
    <w:locked/>
    <w:rsid w:val="00B5735B"/>
    <w:pPr>
      <w:tabs>
        <w:tab w:val="right" w:leader="dot" w:pos="9350"/>
      </w:tabs>
    </w:pPr>
  </w:style>
  <w:style w:type="paragraph" w:styleId="BalloonText">
    <w:name w:val="Balloon Text"/>
    <w:basedOn w:val="Normal"/>
    <w:link w:val="BalloonTextChar"/>
    <w:uiPriority w:val="99"/>
    <w:semiHidden/>
    <w:unhideWhenUsed/>
    <w:locked/>
    <w:rsid w:val="009235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357C"/>
    <w:rPr>
      <w:rFonts w:ascii="Segoe UI" w:hAnsi="Segoe UI" w:cs="Segoe UI"/>
      <w:sz w:val="18"/>
      <w:szCs w:val="18"/>
    </w:rPr>
  </w:style>
  <w:style w:type="character" w:styleId="CommentReference">
    <w:name w:val="annotation reference"/>
    <w:basedOn w:val="DefaultParagraphFont"/>
    <w:uiPriority w:val="99"/>
    <w:semiHidden/>
    <w:unhideWhenUsed/>
    <w:locked/>
    <w:rsid w:val="00143D5A"/>
    <w:rPr>
      <w:sz w:val="16"/>
      <w:szCs w:val="16"/>
    </w:rPr>
  </w:style>
  <w:style w:type="paragraph" w:styleId="CommentSubject">
    <w:name w:val="annotation subject"/>
    <w:basedOn w:val="Normal"/>
    <w:link w:val="CommentSubjectChar"/>
    <w:uiPriority w:val="99"/>
    <w:semiHidden/>
    <w:unhideWhenUsed/>
    <w:locked/>
    <w:rsid w:val="00DF03A9"/>
    <w:rPr>
      <w:b/>
      <w:bCs/>
    </w:rPr>
  </w:style>
  <w:style w:type="character" w:customStyle="1" w:styleId="CommentSubjectChar">
    <w:name w:val="Comment Subject Char"/>
    <w:basedOn w:val="DefaultParagraphFont"/>
    <w:link w:val="CommentSubject"/>
    <w:uiPriority w:val="99"/>
    <w:semiHidden/>
    <w:rsid w:val="00DF03A9"/>
    <w:rPr>
      <w:rFonts w:ascii="Arial" w:hAnsi="Arial"/>
      <w:b/>
      <w:bCs/>
      <w:sz w:val="20"/>
      <w:szCs w:val="20"/>
    </w:rPr>
  </w:style>
  <w:style w:type="character" w:customStyle="1" w:styleId="Heading6Char">
    <w:name w:val="Heading 6 Char"/>
    <w:basedOn w:val="DefaultParagraphFont"/>
    <w:link w:val="Heading6"/>
    <w:uiPriority w:val="4"/>
    <w:semiHidden/>
    <w:rsid w:val="00ED2DA8"/>
    <w:rPr>
      <w:rFonts w:asciiTheme="minorHAnsi" w:eastAsiaTheme="majorEastAsia" w:hAnsiTheme="minorHAnsi" w:cstheme="majorBidi"/>
      <w:color w:val="191919" w:themeColor="accent1" w:themeShade="7F"/>
    </w:rPr>
  </w:style>
  <w:style w:type="character" w:customStyle="1" w:styleId="Heading5Char">
    <w:name w:val="Heading 5 Char"/>
    <w:basedOn w:val="DefaultParagraphFont"/>
    <w:link w:val="Heading5"/>
    <w:uiPriority w:val="4"/>
    <w:semiHidden/>
    <w:rsid w:val="00ED2DA8"/>
    <w:rPr>
      <w:rFonts w:asciiTheme="minorHAnsi" w:eastAsiaTheme="majorEastAsia" w:hAnsiTheme="minorHAnsi" w:cstheme="majorBidi"/>
      <w:color w:val="262626" w:themeColor="accent1" w:themeShade="BF"/>
      <w:sz w:val="24"/>
      <w:lang w:val="en-CA"/>
    </w:rPr>
  </w:style>
  <w:style w:type="numbering" w:customStyle="1" w:styleId="AeconBullets">
    <w:name w:val="Aecon Bullets"/>
    <w:uiPriority w:val="99"/>
    <w:locked/>
    <w:rsid w:val="000C62B1"/>
    <w:pPr>
      <w:numPr>
        <w:numId w:val="1"/>
      </w:numPr>
    </w:pPr>
  </w:style>
  <w:style w:type="numbering" w:customStyle="1" w:styleId="AeconNumbering">
    <w:name w:val="Aecon Numbering"/>
    <w:uiPriority w:val="99"/>
    <w:rsid w:val="00AB3A4F"/>
    <w:pPr>
      <w:numPr>
        <w:numId w:val="18"/>
      </w:numPr>
    </w:pPr>
  </w:style>
  <w:style w:type="numbering" w:customStyle="1" w:styleId="AeconMixedNumbering">
    <w:name w:val="Aecon Mixed Numbering"/>
    <w:uiPriority w:val="99"/>
    <w:rsid w:val="00490CC8"/>
    <w:pPr>
      <w:numPr>
        <w:numId w:val="2"/>
      </w:numPr>
    </w:pPr>
  </w:style>
  <w:style w:type="character" w:customStyle="1" w:styleId="Heading8Char">
    <w:name w:val="Heading 8 Char"/>
    <w:basedOn w:val="DefaultParagraphFont"/>
    <w:link w:val="Heading8"/>
    <w:uiPriority w:val="4"/>
    <w:semiHidden/>
    <w:rsid w:val="00ED2DA8"/>
    <w:rPr>
      <w:rFonts w:asciiTheme="minorHAnsi" w:eastAsiaTheme="majorEastAsia" w:hAnsiTheme="minorHAnsi" w:cstheme="majorBidi"/>
      <w:color w:val="FFFFFF" w:themeColor="text1" w:themeTint="D8"/>
      <w:sz w:val="21"/>
      <w:szCs w:val="21"/>
    </w:rPr>
  </w:style>
  <w:style w:type="character" w:customStyle="1" w:styleId="Heading9Char">
    <w:name w:val="Heading 9 Char"/>
    <w:basedOn w:val="DefaultParagraphFont"/>
    <w:link w:val="Heading9"/>
    <w:uiPriority w:val="4"/>
    <w:semiHidden/>
    <w:rsid w:val="00ED2DA8"/>
    <w:rPr>
      <w:rFonts w:asciiTheme="minorHAnsi" w:eastAsiaTheme="majorEastAsia" w:hAnsiTheme="minorHAnsi" w:cstheme="majorBidi"/>
      <w:i/>
      <w:iCs/>
      <w:color w:val="FFFFFF" w:themeColor="text1" w:themeTint="D8"/>
      <w:sz w:val="21"/>
      <w:szCs w:val="21"/>
    </w:rPr>
  </w:style>
  <w:style w:type="numbering" w:customStyle="1" w:styleId="HeaderNumbering">
    <w:name w:val="Header Numbering"/>
    <w:uiPriority w:val="99"/>
    <w:rsid w:val="00CC0B47"/>
    <w:pPr>
      <w:numPr>
        <w:numId w:val="15"/>
      </w:numPr>
    </w:pPr>
  </w:style>
  <w:style w:type="paragraph" w:customStyle="1" w:styleId="HeadingA1">
    <w:name w:val="Heading A1"/>
    <w:basedOn w:val="Heading1"/>
    <w:next w:val="BodyCopy"/>
    <w:link w:val="HeadingA1Char"/>
    <w:uiPriority w:val="6"/>
    <w:semiHidden/>
    <w:qFormat/>
    <w:locked/>
    <w:rsid w:val="00FB5CA1"/>
    <w:pPr>
      <w:numPr>
        <w:numId w:val="22"/>
      </w:numPr>
      <w:tabs>
        <w:tab w:val="clear" w:pos="1944"/>
      </w:tabs>
    </w:pPr>
    <w:rPr>
      <w:color w:val="C8102E"/>
    </w:rPr>
  </w:style>
  <w:style w:type="numbering" w:customStyle="1" w:styleId="AppendixNumbering">
    <w:name w:val="Appendix Numbering"/>
    <w:uiPriority w:val="99"/>
    <w:rsid w:val="0017253C"/>
    <w:pPr>
      <w:numPr>
        <w:numId w:val="21"/>
      </w:numPr>
    </w:pPr>
  </w:style>
  <w:style w:type="character" w:customStyle="1" w:styleId="HeadingA1Char">
    <w:name w:val="Heading A1 Char"/>
    <w:basedOn w:val="Heading1Char"/>
    <w:link w:val="HeadingA1"/>
    <w:uiPriority w:val="6"/>
    <w:semiHidden/>
    <w:rsid w:val="00ED2DA8"/>
    <w:rPr>
      <w:rFonts w:asciiTheme="minorHAnsi" w:hAnsiTheme="minorHAnsi"/>
      <w:b/>
      <w:color w:val="C8102E"/>
      <w:sz w:val="40"/>
      <w:szCs w:val="40"/>
      <w:lang w:val="en-CA"/>
    </w:rPr>
  </w:style>
  <w:style w:type="paragraph" w:customStyle="1" w:styleId="HeadingA2">
    <w:name w:val="Heading A2"/>
    <w:basedOn w:val="Response1"/>
    <w:next w:val="BodyCopy"/>
    <w:link w:val="HeadingA2Char"/>
    <w:uiPriority w:val="6"/>
    <w:semiHidden/>
    <w:qFormat/>
    <w:locked/>
    <w:rsid w:val="0017253C"/>
    <w:pPr>
      <w:numPr>
        <w:ilvl w:val="1"/>
        <w:numId w:val="22"/>
      </w:numPr>
      <w:outlineLvl w:val="1"/>
    </w:pPr>
  </w:style>
  <w:style w:type="paragraph" w:customStyle="1" w:styleId="HeadingA3">
    <w:name w:val="Heading A3"/>
    <w:basedOn w:val="Response2"/>
    <w:next w:val="BodyCopy"/>
    <w:link w:val="HeadingA3Char"/>
    <w:uiPriority w:val="6"/>
    <w:semiHidden/>
    <w:qFormat/>
    <w:locked/>
    <w:rsid w:val="0017253C"/>
    <w:pPr>
      <w:numPr>
        <w:ilvl w:val="2"/>
        <w:numId w:val="22"/>
      </w:numPr>
      <w:outlineLvl w:val="2"/>
    </w:pPr>
  </w:style>
  <w:style w:type="character" w:customStyle="1" w:styleId="HeadingA2Char">
    <w:name w:val="Heading A2 Char"/>
    <w:basedOn w:val="Heading2Char"/>
    <w:link w:val="HeadingA2"/>
    <w:uiPriority w:val="6"/>
    <w:semiHidden/>
    <w:rsid w:val="00ED2DA8"/>
    <w:rPr>
      <w:rFonts w:asciiTheme="minorHAnsi" w:hAnsiTheme="minorHAnsi"/>
      <w:b/>
      <w:color w:val="262626" w:themeColor="background1" w:themeTint="D9"/>
      <w:sz w:val="28"/>
      <w:szCs w:val="34"/>
      <w:lang w:val="en-CA"/>
    </w:rPr>
  </w:style>
  <w:style w:type="paragraph" w:customStyle="1" w:styleId="HeadingA4">
    <w:name w:val="Heading A4"/>
    <w:basedOn w:val="Response3"/>
    <w:next w:val="BodyCopy"/>
    <w:link w:val="HeadingA4Char"/>
    <w:uiPriority w:val="6"/>
    <w:semiHidden/>
    <w:qFormat/>
    <w:locked/>
    <w:rsid w:val="0017253C"/>
    <w:pPr>
      <w:numPr>
        <w:ilvl w:val="3"/>
        <w:numId w:val="22"/>
      </w:numPr>
      <w:outlineLvl w:val="3"/>
    </w:pPr>
  </w:style>
  <w:style w:type="character" w:customStyle="1" w:styleId="HeadingA3Char">
    <w:name w:val="Heading A3 Char"/>
    <w:basedOn w:val="Heading3Char"/>
    <w:link w:val="HeadingA3"/>
    <w:uiPriority w:val="6"/>
    <w:semiHidden/>
    <w:rsid w:val="00ED2DA8"/>
    <w:rPr>
      <w:rFonts w:asciiTheme="minorHAnsi" w:hAnsiTheme="minorHAnsi"/>
      <w:b w:val="0"/>
      <w:color w:val="595959" w:themeColor="background1" w:themeTint="A6"/>
      <w:sz w:val="28"/>
      <w:szCs w:val="34"/>
      <w:lang w:val="en-CA"/>
    </w:rPr>
  </w:style>
  <w:style w:type="paragraph" w:customStyle="1" w:styleId="BodyCopyIndent">
    <w:name w:val="Body Copy Indent"/>
    <w:basedOn w:val="BodyCopy"/>
    <w:semiHidden/>
    <w:locked/>
    <w:rsid w:val="005C4580"/>
    <w:pPr>
      <w:ind w:left="432"/>
    </w:pPr>
  </w:style>
  <w:style w:type="character" w:customStyle="1" w:styleId="HeadingA4Char">
    <w:name w:val="Heading A4 Char"/>
    <w:basedOn w:val="Heading4Char"/>
    <w:link w:val="HeadingA4"/>
    <w:uiPriority w:val="6"/>
    <w:semiHidden/>
    <w:rsid w:val="00ED2DA8"/>
    <w:rPr>
      <w:rFonts w:asciiTheme="minorHAnsi" w:hAnsiTheme="minorHAnsi"/>
      <w:b/>
      <w:color w:val="595959" w:themeColor="background1" w:themeTint="A6"/>
      <w:sz w:val="26"/>
      <w:szCs w:val="28"/>
      <w:lang w:val="en-CA"/>
    </w:rPr>
  </w:style>
  <w:style w:type="numbering" w:customStyle="1" w:styleId="HeaderQRNumbering">
    <w:name w:val="Header QR Numbering"/>
    <w:uiPriority w:val="99"/>
    <w:locked/>
    <w:rsid w:val="00BA1079"/>
    <w:pPr>
      <w:numPr>
        <w:numId w:val="5"/>
      </w:numPr>
    </w:pPr>
  </w:style>
  <w:style w:type="character" w:customStyle="1" w:styleId="BodyCopyChar">
    <w:name w:val="Body Copy Char"/>
    <w:basedOn w:val="DefaultParagraphFont"/>
    <w:link w:val="BodyCopy"/>
    <w:rsid w:val="008476E3"/>
    <w:rPr>
      <w:rFonts w:asciiTheme="minorHAnsi" w:hAnsiTheme="minorHAnsi"/>
      <w:sz w:val="24"/>
      <w:lang w:val="en-CA"/>
    </w:rPr>
  </w:style>
  <w:style w:type="paragraph" w:styleId="TOC4">
    <w:name w:val="toc 4"/>
    <w:basedOn w:val="Normal"/>
    <w:next w:val="Normal"/>
    <w:autoRedefine/>
    <w:uiPriority w:val="39"/>
    <w:semiHidden/>
    <w:locked/>
    <w:rsid w:val="00221AEB"/>
    <w:rPr>
      <w:sz w:val="18"/>
      <w:szCs w:val="18"/>
    </w:rPr>
  </w:style>
  <w:style w:type="paragraph" w:styleId="TOC5">
    <w:name w:val="toc 5"/>
    <w:basedOn w:val="Normal"/>
    <w:next w:val="Normal"/>
    <w:autoRedefine/>
    <w:uiPriority w:val="39"/>
    <w:semiHidden/>
    <w:locked/>
    <w:rsid w:val="006D4802"/>
    <w:pPr>
      <w:ind w:left="800"/>
    </w:pPr>
    <w:rPr>
      <w:sz w:val="18"/>
      <w:szCs w:val="18"/>
    </w:rPr>
  </w:style>
  <w:style w:type="paragraph" w:styleId="TOC6">
    <w:name w:val="toc 6"/>
    <w:basedOn w:val="Normal"/>
    <w:next w:val="Normal"/>
    <w:autoRedefine/>
    <w:uiPriority w:val="39"/>
    <w:semiHidden/>
    <w:locked/>
    <w:rsid w:val="006D4802"/>
    <w:pPr>
      <w:ind w:left="1000"/>
    </w:pPr>
    <w:rPr>
      <w:sz w:val="18"/>
      <w:szCs w:val="18"/>
    </w:rPr>
  </w:style>
  <w:style w:type="paragraph" w:styleId="TOC7">
    <w:name w:val="toc 7"/>
    <w:basedOn w:val="Normal"/>
    <w:next w:val="Normal"/>
    <w:autoRedefine/>
    <w:uiPriority w:val="39"/>
    <w:semiHidden/>
    <w:locked/>
    <w:rsid w:val="006D4802"/>
    <w:pPr>
      <w:ind w:left="1200"/>
    </w:pPr>
    <w:rPr>
      <w:sz w:val="18"/>
      <w:szCs w:val="18"/>
    </w:rPr>
  </w:style>
  <w:style w:type="paragraph" w:styleId="TOC8">
    <w:name w:val="toc 8"/>
    <w:basedOn w:val="Normal"/>
    <w:next w:val="Normal"/>
    <w:autoRedefine/>
    <w:uiPriority w:val="39"/>
    <w:semiHidden/>
    <w:locked/>
    <w:rsid w:val="006D4802"/>
    <w:pPr>
      <w:ind w:left="1400"/>
    </w:pPr>
    <w:rPr>
      <w:sz w:val="18"/>
      <w:szCs w:val="18"/>
    </w:rPr>
  </w:style>
  <w:style w:type="paragraph" w:styleId="TOC9">
    <w:name w:val="toc 9"/>
    <w:basedOn w:val="Normal"/>
    <w:next w:val="Normal"/>
    <w:autoRedefine/>
    <w:uiPriority w:val="39"/>
    <w:semiHidden/>
    <w:locked/>
    <w:rsid w:val="006D4802"/>
    <w:pPr>
      <w:ind w:left="1600"/>
    </w:pPr>
    <w:rPr>
      <w:sz w:val="18"/>
      <w:szCs w:val="18"/>
    </w:rPr>
  </w:style>
  <w:style w:type="paragraph" w:styleId="Revision">
    <w:name w:val="Revision"/>
    <w:hidden/>
    <w:uiPriority w:val="99"/>
    <w:semiHidden/>
    <w:rsid w:val="003F5F8C"/>
  </w:style>
  <w:style w:type="character" w:styleId="PlaceholderText">
    <w:name w:val="Placeholder Text"/>
    <w:basedOn w:val="DefaultParagraphFont"/>
    <w:uiPriority w:val="99"/>
    <w:semiHidden/>
    <w:locked/>
    <w:rsid w:val="00A008EB"/>
    <w:rPr>
      <w:color w:val="808080"/>
    </w:rPr>
  </w:style>
  <w:style w:type="numbering" w:customStyle="1" w:styleId="AeconBullets1">
    <w:name w:val="Aecon Bullets1"/>
    <w:uiPriority w:val="99"/>
    <w:locked/>
    <w:rsid w:val="00EB7CAA"/>
  </w:style>
  <w:style w:type="paragraph" w:styleId="Bibliography">
    <w:name w:val="Bibliography"/>
    <w:basedOn w:val="Normal"/>
    <w:next w:val="Normal"/>
    <w:uiPriority w:val="37"/>
    <w:semiHidden/>
    <w:unhideWhenUsed/>
    <w:locked/>
    <w:rsid w:val="00D463FD"/>
  </w:style>
  <w:style w:type="paragraph" w:styleId="BlockText">
    <w:name w:val="Block Text"/>
    <w:basedOn w:val="Normal"/>
    <w:uiPriority w:val="99"/>
    <w:semiHidden/>
    <w:unhideWhenUsed/>
    <w:locked/>
    <w:rsid w:val="00D463FD"/>
    <w:pPr>
      <w:pBdr>
        <w:top w:val="single" w:sz="2" w:space="10" w:color="333333" w:themeColor="accent1" w:frame="1"/>
        <w:left w:val="single" w:sz="2" w:space="10" w:color="333333" w:themeColor="accent1" w:frame="1"/>
        <w:bottom w:val="single" w:sz="2" w:space="10" w:color="333333" w:themeColor="accent1" w:frame="1"/>
        <w:right w:val="single" w:sz="2" w:space="10" w:color="333333" w:themeColor="accent1" w:frame="1"/>
      </w:pBdr>
      <w:ind w:left="1152" w:right="1152"/>
    </w:pPr>
    <w:rPr>
      <w:rFonts w:eastAsiaTheme="minorEastAsia"/>
      <w:i/>
      <w:iCs/>
      <w:color w:val="333333" w:themeColor="accent1"/>
    </w:rPr>
  </w:style>
  <w:style w:type="paragraph" w:styleId="BodyText">
    <w:name w:val="Body Text"/>
    <w:basedOn w:val="Normal"/>
    <w:link w:val="BodyTextChar"/>
    <w:uiPriority w:val="99"/>
    <w:semiHidden/>
    <w:unhideWhenUsed/>
    <w:locked/>
    <w:rsid w:val="00D463FD"/>
    <w:pPr>
      <w:spacing w:after="120"/>
    </w:pPr>
  </w:style>
  <w:style w:type="character" w:customStyle="1" w:styleId="BodyTextChar">
    <w:name w:val="Body Text Char"/>
    <w:basedOn w:val="DefaultParagraphFont"/>
    <w:link w:val="BodyText"/>
    <w:uiPriority w:val="99"/>
    <w:semiHidden/>
    <w:rsid w:val="00D463FD"/>
    <w:rPr>
      <w:rFonts w:ascii="Arial" w:hAnsi="Arial"/>
      <w:sz w:val="20"/>
      <w:lang w:val="en-CA"/>
    </w:rPr>
  </w:style>
  <w:style w:type="paragraph" w:styleId="BodyText2">
    <w:name w:val="Body Text 2"/>
    <w:basedOn w:val="Normal"/>
    <w:link w:val="BodyText2Char"/>
    <w:uiPriority w:val="99"/>
    <w:semiHidden/>
    <w:unhideWhenUsed/>
    <w:locked/>
    <w:rsid w:val="00D463FD"/>
    <w:pPr>
      <w:spacing w:after="120" w:line="480" w:lineRule="auto"/>
    </w:pPr>
  </w:style>
  <w:style w:type="character" w:customStyle="1" w:styleId="BodyText2Char">
    <w:name w:val="Body Text 2 Char"/>
    <w:basedOn w:val="DefaultParagraphFont"/>
    <w:link w:val="BodyText2"/>
    <w:uiPriority w:val="99"/>
    <w:semiHidden/>
    <w:rsid w:val="00D463FD"/>
    <w:rPr>
      <w:rFonts w:ascii="Arial" w:hAnsi="Arial"/>
      <w:sz w:val="20"/>
      <w:lang w:val="en-CA"/>
    </w:rPr>
  </w:style>
  <w:style w:type="paragraph" w:styleId="BodyText3">
    <w:name w:val="Body Text 3"/>
    <w:basedOn w:val="Normal"/>
    <w:link w:val="BodyText3Char"/>
    <w:uiPriority w:val="99"/>
    <w:semiHidden/>
    <w:unhideWhenUsed/>
    <w:locked/>
    <w:rsid w:val="00D463FD"/>
    <w:pPr>
      <w:spacing w:after="120"/>
    </w:pPr>
    <w:rPr>
      <w:sz w:val="16"/>
      <w:szCs w:val="16"/>
    </w:rPr>
  </w:style>
  <w:style w:type="character" w:customStyle="1" w:styleId="BodyText3Char">
    <w:name w:val="Body Text 3 Char"/>
    <w:basedOn w:val="DefaultParagraphFont"/>
    <w:link w:val="BodyText3"/>
    <w:uiPriority w:val="99"/>
    <w:semiHidden/>
    <w:rsid w:val="00D463FD"/>
    <w:rPr>
      <w:rFonts w:ascii="Arial" w:hAnsi="Arial"/>
      <w:sz w:val="16"/>
      <w:szCs w:val="16"/>
      <w:lang w:val="en-CA"/>
    </w:rPr>
  </w:style>
  <w:style w:type="paragraph" w:styleId="BodyTextFirstIndent">
    <w:name w:val="Body Text First Indent"/>
    <w:basedOn w:val="BodyText"/>
    <w:link w:val="BodyTextFirstIndentChar"/>
    <w:uiPriority w:val="99"/>
    <w:semiHidden/>
    <w:unhideWhenUsed/>
    <w:locked/>
    <w:rsid w:val="00D463FD"/>
    <w:pPr>
      <w:spacing w:after="0"/>
      <w:ind w:firstLine="360"/>
    </w:pPr>
  </w:style>
  <w:style w:type="character" w:customStyle="1" w:styleId="BodyTextFirstIndentChar">
    <w:name w:val="Body Text First Indent Char"/>
    <w:basedOn w:val="BodyTextChar"/>
    <w:link w:val="BodyTextFirstIndent"/>
    <w:uiPriority w:val="99"/>
    <w:semiHidden/>
    <w:rsid w:val="00D463FD"/>
    <w:rPr>
      <w:rFonts w:ascii="Arial" w:hAnsi="Arial"/>
      <w:sz w:val="20"/>
      <w:lang w:val="en-CA"/>
    </w:rPr>
  </w:style>
  <w:style w:type="paragraph" w:styleId="BodyTextIndent">
    <w:name w:val="Body Text Indent"/>
    <w:basedOn w:val="Normal"/>
    <w:link w:val="BodyTextIndentChar"/>
    <w:uiPriority w:val="99"/>
    <w:semiHidden/>
    <w:unhideWhenUsed/>
    <w:locked/>
    <w:rsid w:val="00D463FD"/>
    <w:pPr>
      <w:spacing w:after="120"/>
      <w:ind w:left="360"/>
    </w:pPr>
  </w:style>
  <w:style w:type="character" w:customStyle="1" w:styleId="BodyTextIndentChar">
    <w:name w:val="Body Text Indent Char"/>
    <w:basedOn w:val="DefaultParagraphFont"/>
    <w:link w:val="BodyTextIndent"/>
    <w:uiPriority w:val="99"/>
    <w:semiHidden/>
    <w:rsid w:val="00D463FD"/>
    <w:rPr>
      <w:rFonts w:ascii="Arial" w:hAnsi="Arial"/>
      <w:sz w:val="20"/>
      <w:lang w:val="en-CA"/>
    </w:rPr>
  </w:style>
  <w:style w:type="paragraph" w:styleId="BodyTextFirstIndent2">
    <w:name w:val="Body Text First Indent 2"/>
    <w:basedOn w:val="BodyTextIndent"/>
    <w:link w:val="BodyTextFirstIndent2Char"/>
    <w:uiPriority w:val="99"/>
    <w:semiHidden/>
    <w:unhideWhenUsed/>
    <w:locked/>
    <w:rsid w:val="00D463FD"/>
    <w:pPr>
      <w:spacing w:after="0"/>
      <w:ind w:firstLine="360"/>
    </w:pPr>
  </w:style>
  <w:style w:type="character" w:customStyle="1" w:styleId="BodyTextFirstIndent2Char">
    <w:name w:val="Body Text First Indent 2 Char"/>
    <w:basedOn w:val="BodyTextIndentChar"/>
    <w:link w:val="BodyTextFirstIndent2"/>
    <w:uiPriority w:val="99"/>
    <w:semiHidden/>
    <w:rsid w:val="00D463FD"/>
    <w:rPr>
      <w:rFonts w:ascii="Arial" w:hAnsi="Arial"/>
      <w:sz w:val="20"/>
      <w:lang w:val="en-CA"/>
    </w:rPr>
  </w:style>
  <w:style w:type="paragraph" w:styleId="BodyTextIndent2">
    <w:name w:val="Body Text Indent 2"/>
    <w:basedOn w:val="Normal"/>
    <w:link w:val="BodyTextIndent2Char"/>
    <w:uiPriority w:val="99"/>
    <w:semiHidden/>
    <w:unhideWhenUsed/>
    <w:locked/>
    <w:rsid w:val="00D463FD"/>
    <w:pPr>
      <w:spacing w:after="120" w:line="480" w:lineRule="auto"/>
      <w:ind w:left="360"/>
    </w:pPr>
  </w:style>
  <w:style w:type="character" w:customStyle="1" w:styleId="BodyTextIndent2Char">
    <w:name w:val="Body Text Indent 2 Char"/>
    <w:basedOn w:val="DefaultParagraphFont"/>
    <w:link w:val="BodyTextIndent2"/>
    <w:uiPriority w:val="99"/>
    <w:semiHidden/>
    <w:rsid w:val="00D463FD"/>
    <w:rPr>
      <w:rFonts w:ascii="Arial" w:hAnsi="Arial"/>
      <w:sz w:val="20"/>
      <w:lang w:val="en-CA"/>
    </w:rPr>
  </w:style>
  <w:style w:type="paragraph" w:styleId="BodyTextIndent3">
    <w:name w:val="Body Text Indent 3"/>
    <w:basedOn w:val="Normal"/>
    <w:link w:val="BodyTextIndent3Char"/>
    <w:uiPriority w:val="99"/>
    <w:semiHidden/>
    <w:unhideWhenUsed/>
    <w:locked/>
    <w:rsid w:val="00D463FD"/>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463FD"/>
    <w:rPr>
      <w:rFonts w:ascii="Arial" w:hAnsi="Arial"/>
      <w:sz w:val="16"/>
      <w:szCs w:val="16"/>
      <w:lang w:val="en-CA"/>
    </w:rPr>
  </w:style>
  <w:style w:type="paragraph" w:styleId="Closing">
    <w:name w:val="Closing"/>
    <w:basedOn w:val="Normal"/>
    <w:link w:val="ClosingChar"/>
    <w:uiPriority w:val="99"/>
    <w:semiHidden/>
    <w:unhideWhenUsed/>
    <w:locked/>
    <w:rsid w:val="00D463FD"/>
    <w:pPr>
      <w:ind w:left="4320"/>
    </w:pPr>
  </w:style>
  <w:style w:type="character" w:customStyle="1" w:styleId="ClosingChar">
    <w:name w:val="Closing Char"/>
    <w:basedOn w:val="DefaultParagraphFont"/>
    <w:link w:val="Closing"/>
    <w:uiPriority w:val="99"/>
    <w:semiHidden/>
    <w:rsid w:val="00D463FD"/>
    <w:rPr>
      <w:rFonts w:ascii="Arial" w:hAnsi="Arial"/>
      <w:sz w:val="20"/>
      <w:lang w:val="en-CA"/>
    </w:rPr>
  </w:style>
  <w:style w:type="paragraph" w:styleId="Date">
    <w:name w:val="Date"/>
    <w:basedOn w:val="Normal"/>
    <w:next w:val="Normal"/>
    <w:link w:val="DateChar"/>
    <w:uiPriority w:val="99"/>
    <w:semiHidden/>
    <w:unhideWhenUsed/>
    <w:locked/>
    <w:rsid w:val="00D463FD"/>
  </w:style>
  <w:style w:type="character" w:customStyle="1" w:styleId="DateChar">
    <w:name w:val="Date Char"/>
    <w:basedOn w:val="DefaultParagraphFont"/>
    <w:link w:val="Date"/>
    <w:uiPriority w:val="99"/>
    <w:semiHidden/>
    <w:rsid w:val="00D463FD"/>
    <w:rPr>
      <w:rFonts w:ascii="Arial" w:hAnsi="Arial"/>
      <w:sz w:val="20"/>
      <w:lang w:val="en-CA"/>
    </w:rPr>
  </w:style>
  <w:style w:type="paragraph" w:styleId="DocumentMap">
    <w:name w:val="Document Map"/>
    <w:basedOn w:val="Normal"/>
    <w:link w:val="DocumentMapChar"/>
    <w:uiPriority w:val="99"/>
    <w:semiHidden/>
    <w:unhideWhenUsed/>
    <w:locked/>
    <w:rsid w:val="00D463FD"/>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463FD"/>
    <w:rPr>
      <w:rFonts w:ascii="Segoe UI" w:hAnsi="Segoe UI" w:cs="Segoe UI"/>
      <w:sz w:val="16"/>
      <w:szCs w:val="16"/>
      <w:lang w:val="en-CA"/>
    </w:rPr>
  </w:style>
  <w:style w:type="paragraph" w:styleId="E-mailSignature">
    <w:name w:val="E-mail Signature"/>
    <w:basedOn w:val="Normal"/>
    <w:link w:val="E-mailSignatureChar"/>
    <w:uiPriority w:val="99"/>
    <w:semiHidden/>
    <w:unhideWhenUsed/>
    <w:locked/>
    <w:rsid w:val="00D463FD"/>
  </w:style>
  <w:style w:type="character" w:customStyle="1" w:styleId="E-mailSignatureChar">
    <w:name w:val="E-mail Signature Char"/>
    <w:basedOn w:val="DefaultParagraphFont"/>
    <w:link w:val="E-mailSignature"/>
    <w:uiPriority w:val="99"/>
    <w:semiHidden/>
    <w:rsid w:val="00D463FD"/>
    <w:rPr>
      <w:rFonts w:ascii="Arial" w:hAnsi="Arial"/>
      <w:sz w:val="20"/>
      <w:lang w:val="en-CA"/>
    </w:rPr>
  </w:style>
  <w:style w:type="paragraph" w:styleId="EndnoteText">
    <w:name w:val="endnote text"/>
    <w:basedOn w:val="Normal"/>
    <w:link w:val="EndnoteTextChar"/>
    <w:uiPriority w:val="99"/>
    <w:semiHidden/>
    <w:unhideWhenUsed/>
    <w:locked/>
    <w:rsid w:val="00D463FD"/>
  </w:style>
  <w:style w:type="character" w:customStyle="1" w:styleId="EndnoteTextChar">
    <w:name w:val="Endnote Text Char"/>
    <w:basedOn w:val="DefaultParagraphFont"/>
    <w:link w:val="EndnoteText"/>
    <w:uiPriority w:val="99"/>
    <w:semiHidden/>
    <w:rsid w:val="00D463FD"/>
    <w:rPr>
      <w:rFonts w:ascii="Arial" w:hAnsi="Arial"/>
      <w:sz w:val="20"/>
      <w:szCs w:val="20"/>
      <w:lang w:val="en-CA"/>
    </w:rPr>
  </w:style>
  <w:style w:type="paragraph" w:styleId="EnvelopeAddress">
    <w:name w:val="envelope address"/>
    <w:basedOn w:val="Normal"/>
    <w:uiPriority w:val="99"/>
    <w:semiHidden/>
    <w:unhideWhenUsed/>
    <w:locked/>
    <w:rsid w:val="00D463FD"/>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locked/>
    <w:rsid w:val="00D463FD"/>
    <w:rPr>
      <w:rFonts w:asciiTheme="majorHAnsi" w:eastAsiaTheme="majorEastAsia" w:hAnsiTheme="majorHAnsi" w:cstheme="majorBidi"/>
    </w:rPr>
  </w:style>
  <w:style w:type="paragraph" w:styleId="FootnoteText">
    <w:name w:val="footnote text"/>
    <w:basedOn w:val="Normal"/>
    <w:link w:val="FootnoteTextChar"/>
    <w:uiPriority w:val="99"/>
    <w:semiHidden/>
    <w:unhideWhenUsed/>
    <w:locked/>
    <w:rsid w:val="00D463FD"/>
  </w:style>
  <w:style w:type="character" w:customStyle="1" w:styleId="FootnoteTextChar">
    <w:name w:val="Footnote Text Char"/>
    <w:basedOn w:val="DefaultParagraphFont"/>
    <w:link w:val="FootnoteText"/>
    <w:uiPriority w:val="99"/>
    <w:semiHidden/>
    <w:rsid w:val="00D463FD"/>
    <w:rPr>
      <w:rFonts w:ascii="Arial" w:hAnsi="Arial"/>
      <w:sz w:val="20"/>
      <w:szCs w:val="20"/>
      <w:lang w:val="en-CA"/>
    </w:rPr>
  </w:style>
  <w:style w:type="paragraph" w:styleId="HTMLAddress">
    <w:name w:val="HTML Address"/>
    <w:basedOn w:val="Normal"/>
    <w:link w:val="HTMLAddressChar"/>
    <w:uiPriority w:val="99"/>
    <w:semiHidden/>
    <w:unhideWhenUsed/>
    <w:locked/>
    <w:rsid w:val="00D463FD"/>
    <w:rPr>
      <w:i/>
      <w:iCs/>
    </w:rPr>
  </w:style>
  <w:style w:type="character" w:customStyle="1" w:styleId="HTMLAddressChar">
    <w:name w:val="HTML Address Char"/>
    <w:basedOn w:val="DefaultParagraphFont"/>
    <w:link w:val="HTMLAddress"/>
    <w:uiPriority w:val="99"/>
    <w:semiHidden/>
    <w:rsid w:val="00D463FD"/>
    <w:rPr>
      <w:rFonts w:ascii="Arial" w:hAnsi="Arial"/>
      <w:i/>
      <w:iCs/>
      <w:sz w:val="20"/>
      <w:lang w:val="en-CA"/>
    </w:rPr>
  </w:style>
  <w:style w:type="paragraph" w:styleId="HTMLPreformatted">
    <w:name w:val="HTML Preformatted"/>
    <w:basedOn w:val="Normal"/>
    <w:link w:val="HTMLPreformattedChar"/>
    <w:uiPriority w:val="99"/>
    <w:semiHidden/>
    <w:unhideWhenUsed/>
    <w:locked/>
    <w:rsid w:val="00D463FD"/>
    <w:rPr>
      <w:rFonts w:ascii="Consolas" w:hAnsi="Consolas"/>
    </w:rPr>
  </w:style>
  <w:style w:type="character" w:customStyle="1" w:styleId="HTMLPreformattedChar">
    <w:name w:val="HTML Preformatted Char"/>
    <w:basedOn w:val="DefaultParagraphFont"/>
    <w:link w:val="HTMLPreformatted"/>
    <w:uiPriority w:val="99"/>
    <w:semiHidden/>
    <w:rsid w:val="00D463FD"/>
    <w:rPr>
      <w:rFonts w:ascii="Consolas" w:hAnsi="Consolas"/>
      <w:sz w:val="20"/>
      <w:szCs w:val="20"/>
      <w:lang w:val="en-CA"/>
    </w:rPr>
  </w:style>
  <w:style w:type="paragraph" w:styleId="Index1">
    <w:name w:val="index 1"/>
    <w:basedOn w:val="Normal"/>
    <w:next w:val="Normal"/>
    <w:autoRedefine/>
    <w:uiPriority w:val="99"/>
    <w:semiHidden/>
    <w:unhideWhenUsed/>
    <w:locked/>
    <w:rsid w:val="00D463FD"/>
    <w:pPr>
      <w:ind w:left="200" w:hanging="200"/>
    </w:pPr>
  </w:style>
  <w:style w:type="paragraph" w:styleId="Index2">
    <w:name w:val="index 2"/>
    <w:basedOn w:val="Normal"/>
    <w:next w:val="Normal"/>
    <w:autoRedefine/>
    <w:uiPriority w:val="99"/>
    <w:semiHidden/>
    <w:unhideWhenUsed/>
    <w:locked/>
    <w:rsid w:val="00D463FD"/>
    <w:pPr>
      <w:ind w:left="400" w:hanging="200"/>
    </w:pPr>
  </w:style>
  <w:style w:type="paragraph" w:styleId="Index3">
    <w:name w:val="index 3"/>
    <w:basedOn w:val="Normal"/>
    <w:next w:val="Normal"/>
    <w:autoRedefine/>
    <w:uiPriority w:val="99"/>
    <w:semiHidden/>
    <w:unhideWhenUsed/>
    <w:locked/>
    <w:rsid w:val="00D463FD"/>
    <w:pPr>
      <w:ind w:left="600" w:hanging="200"/>
    </w:pPr>
  </w:style>
  <w:style w:type="paragraph" w:styleId="Index4">
    <w:name w:val="index 4"/>
    <w:basedOn w:val="Normal"/>
    <w:next w:val="Normal"/>
    <w:autoRedefine/>
    <w:uiPriority w:val="99"/>
    <w:semiHidden/>
    <w:unhideWhenUsed/>
    <w:locked/>
    <w:rsid w:val="00D463FD"/>
    <w:pPr>
      <w:ind w:left="800" w:hanging="200"/>
    </w:pPr>
  </w:style>
  <w:style w:type="paragraph" w:styleId="Index5">
    <w:name w:val="index 5"/>
    <w:basedOn w:val="Normal"/>
    <w:next w:val="Normal"/>
    <w:autoRedefine/>
    <w:uiPriority w:val="99"/>
    <w:semiHidden/>
    <w:unhideWhenUsed/>
    <w:locked/>
    <w:rsid w:val="00D463FD"/>
    <w:pPr>
      <w:ind w:left="1000" w:hanging="200"/>
    </w:pPr>
  </w:style>
  <w:style w:type="paragraph" w:styleId="Index6">
    <w:name w:val="index 6"/>
    <w:basedOn w:val="Normal"/>
    <w:next w:val="Normal"/>
    <w:autoRedefine/>
    <w:uiPriority w:val="99"/>
    <w:semiHidden/>
    <w:unhideWhenUsed/>
    <w:locked/>
    <w:rsid w:val="00D463FD"/>
    <w:pPr>
      <w:ind w:left="1200" w:hanging="200"/>
    </w:pPr>
  </w:style>
  <w:style w:type="paragraph" w:styleId="Index7">
    <w:name w:val="index 7"/>
    <w:basedOn w:val="Normal"/>
    <w:next w:val="Normal"/>
    <w:autoRedefine/>
    <w:uiPriority w:val="99"/>
    <w:semiHidden/>
    <w:unhideWhenUsed/>
    <w:locked/>
    <w:rsid w:val="00D463FD"/>
    <w:pPr>
      <w:ind w:left="1400" w:hanging="200"/>
    </w:pPr>
  </w:style>
  <w:style w:type="paragraph" w:styleId="Index8">
    <w:name w:val="index 8"/>
    <w:basedOn w:val="Normal"/>
    <w:next w:val="Normal"/>
    <w:autoRedefine/>
    <w:uiPriority w:val="99"/>
    <w:semiHidden/>
    <w:unhideWhenUsed/>
    <w:locked/>
    <w:rsid w:val="00D463FD"/>
    <w:pPr>
      <w:ind w:left="1600" w:hanging="200"/>
    </w:pPr>
  </w:style>
  <w:style w:type="paragraph" w:styleId="Index9">
    <w:name w:val="index 9"/>
    <w:basedOn w:val="Normal"/>
    <w:next w:val="Normal"/>
    <w:autoRedefine/>
    <w:uiPriority w:val="99"/>
    <w:semiHidden/>
    <w:unhideWhenUsed/>
    <w:locked/>
    <w:rsid w:val="00D463FD"/>
    <w:pPr>
      <w:ind w:left="1800" w:hanging="200"/>
    </w:pPr>
  </w:style>
  <w:style w:type="paragraph" w:styleId="IndexHeading">
    <w:name w:val="index heading"/>
    <w:basedOn w:val="Normal"/>
    <w:next w:val="Index1"/>
    <w:uiPriority w:val="99"/>
    <w:semiHidden/>
    <w:unhideWhenUsed/>
    <w:locked/>
    <w:rsid w:val="00D463FD"/>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locked/>
    <w:rsid w:val="00D463FD"/>
    <w:pPr>
      <w:pBdr>
        <w:top w:val="single" w:sz="4" w:space="10" w:color="333333" w:themeColor="accent1"/>
        <w:bottom w:val="single" w:sz="4" w:space="10" w:color="333333" w:themeColor="accent1"/>
      </w:pBdr>
      <w:spacing w:before="360" w:after="360"/>
      <w:ind w:left="864" w:right="864"/>
      <w:jc w:val="center"/>
    </w:pPr>
    <w:rPr>
      <w:i/>
      <w:iCs/>
      <w:color w:val="333333" w:themeColor="accent1"/>
    </w:rPr>
  </w:style>
  <w:style w:type="character" w:customStyle="1" w:styleId="IntenseQuoteChar">
    <w:name w:val="Intense Quote Char"/>
    <w:basedOn w:val="DefaultParagraphFont"/>
    <w:link w:val="IntenseQuote"/>
    <w:uiPriority w:val="30"/>
    <w:semiHidden/>
    <w:rsid w:val="0060397B"/>
    <w:rPr>
      <w:rFonts w:ascii="Arial" w:hAnsi="Arial"/>
      <w:i/>
      <w:iCs/>
      <w:color w:val="333333" w:themeColor="accent1"/>
      <w:sz w:val="20"/>
      <w:lang w:val="en-CA"/>
    </w:rPr>
  </w:style>
  <w:style w:type="paragraph" w:styleId="List">
    <w:name w:val="List"/>
    <w:basedOn w:val="Normal"/>
    <w:uiPriority w:val="99"/>
    <w:semiHidden/>
    <w:unhideWhenUsed/>
    <w:locked/>
    <w:rsid w:val="00D463FD"/>
    <w:pPr>
      <w:ind w:left="360" w:hanging="360"/>
      <w:contextualSpacing/>
    </w:pPr>
  </w:style>
  <w:style w:type="paragraph" w:styleId="List2">
    <w:name w:val="List 2"/>
    <w:basedOn w:val="Normal"/>
    <w:uiPriority w:val="99"/>
    <w:semiHidden/>
    <w:unhideWhenUsed/>
    <w:locked/>
    <w:rsid w:val="00D463FD"/>
    <w:pPr>
      <w:ind w:left="720" w:hanging="360"/>
      <w:contextualSpacing/>
    </w:pPr>
  </w:style>
  <w:style w:type="paragraph" w:styleId="List3">
    <w:name w:val="List 3"/>
    <w:basedOn w:val="Normal"/>
    <w:uiPriority w:val="99"/>
    <w:semiHidden/>
    <w:unhideWhenUsed/>
    <w:locked/>
    <w:rsid w:val="00D463FD"/>
    <w:pPr>
      <w:ind w:left="1080" w:hanging="360"/>
      <w:contextualSpacing/>
    </w:pPr>
  </w:style>
  <w:style w:type="paragraph" w:styleId="List4">
    <w:name w:val="List 4"/>
    <w:basedOn w:val="Normal"/>
    <w:uiPriority w:val="99"/>
    <w:semiHidden/>
    <w:unhideWhenUsed/>
    <w:locked/>
    <w:rsid w:val="00D463FD"/>
    <w:pPr>
      <w:ind w:left="1440" w:hanging="360"/>
      <w:contextualSpacing/>
    </w:pPr>
  </w:style>
  <w:style w:type="paragraph" w:styleId="List5">
    <w:name w:val="List 5"/>
    <w:basedOn w:val="Normal"/>
    <w:uiPriority w:val="99"/>
    <w:semiHidden/>
    <w:unhideWhenUsed/>
    <w:locked/>
    <w:rsid w:val="00D463FD"/>
    <w:pPr>
      <w:ind w:left="1800" w:hanging="360"/>
      <w:contextualSpacing/>
    </w:pPr>
  </w:style>
  <w:style w:type="paragraph" w:styleId="ListBullet">
    <w:name w:val="List Bullet"/>
    <w:basedOn w:val="Normal"/>
    <w:uiPriority w:val="99"/>
    <w:semiHidden/>
    <w:unhideWhenUsed/>
    <w:locked/>
    <w:rsid w:val="00D463FD"/>
    <w:pPr>
      <w:numPr>
        <w:numId w:val="6"/>
      </w:numPr>
      <w:contextualSpacing/>
    </w:pPr>
  </w:style>
  <w:style w:type="paragraph" w:styleId="ListBullet2">
    <w:name w:val="List Bullet 2"/>
    <w:basedOn w:val="Normal"/>
    <w:uiPriority w:val="99"/>
    <w:semiHidden/>
    <w:unhideWhenUsed/>
    <w:locked/>
    <w:rsid w:val="00D463FD"/>
    <w:pPr>
      <w:numPr>
        <w:numId w:val="7"/>
      </w:numPr>
      <w:contextualSpacing/>
    </w:pPr>
  </w:style>
  <w:style w:type="paragraph" w:styleId="ListBullet3">
    <w:name w:val="List Bullet 3"/>
    <w:basedOn w:val="Normal"/>
    <w:uiPriority w:val="99"/>
    <w:semiHidden/>
    <w:unhideWhenUsed/>
    <w:locked/>
    <w:rsid w:val="00D463FD"/>
    <w:pPr>
      <w:numPr>
        <w:numId w:val="8"/>
      </w:numPr>
      <w:contextualSpacing/>
    </w:pPr>
  </w:style>
  <w:style w:type="paragraph" w:styleId="ListBullet4">
    <w:name w:val="List Bullet 4"/>
    <w:basedOn w:val="Normal"/>
    <w:uiPriority w:val="99"/>
    <w:semiHidden/>
    <w:unhideWhenUsed/>
    <w:locked/>
    <w:rsid w:val="00D463FD"/>
    <w:pPr>
      <w:numPr>
        <w:numId w:val="9"/>
      </w:numPr>
      <w:contextualSpacing/>
    </w:pPr>
  </w:style>
  <w:style w:type="paragraph" w:styleId="ListBullet5">
    <w:name w:val="List Bullet 5"/>
    <w:basedOn w:val="Normal"/>
    <w:uiPriority w:val="99"/>
    <w:semiHidden/>
    <w:unhideWhenUsed/>
    <w:locked/>
    <w:rsid w:val="00D463FD"/>
    <w:pPr>
      <w:numPr>
        <w:numId w:val="10"/>
      </w:numPr>
      <w:contextualSpacing/>
    </w:pPr>
  </w:style>
  <w:style w:type="paragraph" w:styleId="ListContinue">
    <w:name w:val="List Continue"/>
    <w:basedOn w:val="Normal"/>
    <w:uiPriority w:val="99"/>
    <w:semiHidden/>
    <w:unhideWhenUsed/>
    <w:locked/>
    <w:rsid w:val="00D463FD"/>
    <w:pPr>
      <w:spacing w:after="120"/>
      <w:ind w:left="360"/>
      <w:contextualSpacing/>
    </w:pPr>
  </w:style>
  <w:style w:type="paragraph" w:styleId="ListContinue2">
    <w:name w:val="List Continue 2"/>
    <w:basedOn w:val="Normal"/>
    <w:uiPriority w:val="99"/>
    <w:semiHidden/>
    <w:unhideWhenUsed/>
    <w:locked/>
    <w:rsid w:val="00D463FD"/>
    <w:pPr>
      <w:spacing w:after="120"/>
      <w:ind w:left="720"/>
      <w:contextualSpacing/>
    </w:pPr>
  </w:style>
  <w:style w:type="paragraph" w:styleId="ListContinue3">
    <w:name w:val="List Continue 3"/>
    <w:basedOn w:val="Normal"/>
    <w:uiPriority w:val="99"/>
    <w:semiHidden/>
    <w:unhideWhenUsed/>
    <w:locked/>
    <w:rsid w:val="00D463FD"/>
    <w:pPr>
      <w:spacing w:after="120"/>
      <w:ind w:left="1080"/>
      <w:contextualSpacing/>
    </w:pPr>
  </w:style>
  <w:style w:type="paragraph" w:styleId="ListContinue4">
    <w:name w:val="List Continue 4"/>
    <w:basedOn w:val="Normal"/>
    <w:uiPriority w:val="99"/>
    <w:semiHidden/>
    <w:unhideWhenUsed/>
    <w:locked/>
    <w:rsid w:val="00D463FD"/>
    <w:pPr>
      <w:spacing w:after="120"/>
      <w:ind w:left="1440"/>
      <w:contextualSpacing/>
    </w:pPr>
  </w:style>
  <w:style w:type="paragraph" w:styleId="ListContinue5">
    <w:name w:val="List Continue 5"/>
    <w:basedOn w:val="Normal"/>
    <w:uiPriority w:val="99"/>
    <w:semiHidden/>
    <w:unhideWhenUsed/>
    <w:locked/>
    <w:rsid w:val="00D463FD"/>
    <w:pPr>
      <w:spacing w:after="120"/>
      <w:ind w:left="1800"/>
      <w:contextualSpacing/>
    </w:pPr>
  </w:style>
  <w:style w:type="paragraph" w:styleId="ListNumber">
    <w:name w:val="List Number"/>
    <w:basedOn w:val="Normal"/>
    <w:uiPriority w:val="99"/>
    <w:semiHidden/>
    <w:unhideWhenUsed/>
    <w:locked/>
    <w:rsid w:val="00D463FD"/>
    <w:pPr>
      <w:numPr>
        <w:numId w:val="11"/>
      </w:numPr>
      <w:contextualSpacing/>
    </w:pPr>
  </w:style>
  <w:style w:type="paragraph" w:styleId="ListNumber2">
    <w:name w:val="List Number 2"/>
    <w:basedOn w:val="Normal"/>
    <w:uiPriority w:val="99"/>
    <w:semiHidden/>
    <w:unhideWhenUsed/>
    <w:locked/>
    <w:rsid w:val="00D463FD"/>
    <w:pPr>
      <w:numPr>
        <w:numId w:val="12"/>
      </w:numPr>
      <w:contextualSpacing/>
    </w:pPr>
  </w:style>
  <w:style w:type="paragraph" w:styleId="ListNumber3">
    <w:name w:val="List Number 3"/>
    <w:basedOn w:val="Normal"/>
    <w:uiPriority w:val="99"/>
    <w:semiHidden/>
    <w:unhideWhenUsed/>
    <w:locked/>
    <w:rsid w:val="00D463FD"/>
    <w:pPr>
      <w:numPr>
        <w:numId w:val="13"/>
      </w:numPr>
      <w:contextualSpacing/>
    </w:pPr>
  </w:style>
  <w:style w:type="paragraph" w:styleId="ListNumber4">
    <w:name w:val="List Number 4"/>
    <w:basedOn w:val="Normal"/>
    <w:uiPriority w:val="99"/>
    <w:semiHidden/>
    <w:unhideWhenUsed/>
    <w:locked/>
    <w:rsid w:val="00D463FD"/>
    <w:pPr>
      <w:numPr>
        <w:numId w:val="14"/>
      </w:numPr>
      <w:contextualSpacing/>
    </w:pPr>
  </w:style>
  <w:style w:type="paragraph" w:styleId="ListNumber5">
    <w:name w:val="List Number 5"/>
    <w:basedOn w:val="Normal"/>
    <w:uiPriority w:val="99"/>
    <w:semiHidden/>
    <w:unhideWhenUsed/>
    <w:locked/>
    <w:rsid w:val="00D463FD"/>
    <w:pPr>
      <w:tabs>
        <w:tab w:val="num" w:pos="1800"/>
      </w:tabs>
      <w:ind w:left="1800" w:hanging="360"/>
      <w:contextualSpacing/>
    </w:pPr>
  </w:style>
  <w:style w:type="paragraph" w:styleId="MacroText">
    <w:name w:val="macro"/>
    <w:link w:val="MacroTextChar"/>
    <w:uiPriority w:val="99"/>
    <w:semiHidden/>
    <w:unhideWhenUsed/>
    <w:locked/>
    <w:rsid w:val="00D463FD"/>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CA"/>
    </w:rPr>
  </w:style>
  <w:style w:type="character" w:customStyle="1" w:styleId="MacroTextChar">
    <w:name w:val="Macro Text Char"/>
    <w:basedOn w:val="DefaultParagraphFont"/>
    <w:link w:val="MacroText"/>
    <w:uiPriority w:val="99"/>
    <w:semiHidden/>
    <w:rsid w:val="00D463FD"/>
    <w:rPr>
      <w:rFonts w:ascii="Consolas" w:hAnsi="Consolas"/>
      <w:sz w:val="20"/>
      <w:szCs w:val="20"/>
      <w:lang w:val="en-CA"/>
    </w:rPr>
  </w:style>
  <w:style w:type="paragraph" w:styleId="MessageHeader">
    <w:name w:val="Message Header"/>
    <w:basedOn w:val="Normal"/>
    <w:link w:val="MessageHeaderChar"/>
    <w:uiPriority w:val="99"/>
    <w:semiHidden/>
    <w:unhideWhenUsed/>
    <w:locked/>
    <w:rsid w:val="00D463FD"/>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463FD"/>
    <w:rPr>
      <w:rFonts w:eastAsiaTheme="majorEastAsia" w:cstheme="majorBidi"/>
      <w:sz w:val="24"/>
      <w:szCs w:val="24"/>
      <w:shd w:val="pct20" w:color="auto" w:fill="auto"/>
      <w:lang w:val="en-CA"/>
    </w:rPr>
  </w:style>
  <w:style w:type="paragraph" w:styleId="NoSpacing">
    <w:name w:val="No Spacing"/>
    <w:link w:val="NoSpacingChar"/>
    <w:uiPriority w:val="1"/>
    <w:qFormat/>
    <w:rsid w:val="00D463FD"/>
    <w:rPr>
      <w:lang w:val="en-CA"/>
    </w:rPr>
  </w:style>
  <w:style w:type="paragraph" w:styleId="NormalWeb">
    <w:name w:val="Normal (Web)"/>
    <w:basedOn w:val="Normal"/>
    <w:uiPriority w:val="99"/>
    <w:semiHidden/>
    <w:unhideWhenUsed/>
    <w:locked/>
    <w:rsid w:val="00D463FD"/>
    <w:rPr>
      <w:rFonts w:ascii="Times New Roman" w:hAnsi="Times New Roman" w:cs="Times New Roman"/>
      <w:sz w:val="24"/>
      <w:szCs w:val="24"/>
    </w:rPr>
  </w:style>
  <w:style w:type="paragraph" w:styleId="NormalIndent">
    <w:name w:val="Normal Indent"/>
    <w:basedOn w:val="Normal"/>
    <w:uiPriority w:val="99"/>
    <w:semiHidden/>
    <w:unhideWhenUsed/>
    <w:locked/>
    <w:rsid w:val="00D463FD"/>
    <w:pPr>
      <w:ind w:left="720"/>
    </w:pPr>
  </w:style>
  <w:style w:type="paragraph" w:styleId="NoteHeading">
    <w:name w:val="Note Heading"/>
    <w:basedOn w:val="Normal"/>
    <w:next w:val="Normal"/>
    <w:link w:val="NoteHeadingChar"/>
    <w:uiPriority w:val="99"/>
    <w:semiHidden/>
    <w:unhideWhenUsed/>
    <w:locked/>
    <w:rsid w:val="00D463FD"/>
  </w:style>
  <w:style w:type="character" w:customStyle="1" w:styleId="NoteHeadingChar">
    <w:name w:val="Note Heading Char"/>
    <w:basedOn w:val="DefaultParagraphFont"/>
    <w:link w:val="NoteHeading"/>
    <w:uiPriority w:val="99"/>
    <w:semiHidden/>
    <w:rsid w:val="00D463FD"/>
    <w:rPr>
      <w:rFonts w:ascii="Arial" w:hAnsi="Arial"/>
      <w:sz w:val="20"/>
      <w:lang w:val="en-CA"/>
    </w:rPr>
  </w:style>
  <w:style w:type="paragraph" w:styleId="PlainText">
    <w:name w:val="Plain Text"/>
    <w:basedOn w:val="Normal"/>
    <w:link w:val="PlainTextChar"/>
    <w:uiPriority w:val="99"/>
    <w:semiHidden/>
    <w:unhideWhenUsed/>
    <w:locked/>
    <w:rsid w:val="00D463FD"/>
    <w:rPr>
      <w:rFonts w:ascii="Consolas" w:hAnsi="Consolas"/>
      <w:sz w:val="21"/>
      <w:szCs w:val="21"/>
    </w:rPr>
  </w:style>
  <w:style w:type="character" w:customStyle="1" w:styleId="PlainTextChar">
    <w:name w:val="Plain Text Char"/>
    <w:basedOn w:val="DefaultParagraphFont"/>
    <w:link w:val="PlainText"/>
    <w:uiPriority w:val="99"/>
    <w:semiHidden/>
    <w:rsid w:val="00D463FD"/>
    <w:rPr>
      <w:rFonts w:ascii="Consolas" w:hAnsi="Consolas"/>
      <w:sz w:val="21"/>
      <w:szCs w:val="21"/>
      <w:lang w:val="en-CA"/>
    </w:rPr>
  </w:style>
  <w:style w:type="paragraph" w:styleId="Salutation">
    <w:name w:val="Salutation"/>
    <w:basedOn w:val="Normal"/>
    <w:next w:val="Normal"/>
    <w:link w:val="SalutationChar"/>
    <w:uiPriority w:val="99"/>
    <w:semiHidden/>
    <w:unhideWhenUsed/>
    <w:locked/>
    <w:rsid w:val="00D463FD"/>
  </w:style>
  <w:style w:type="character" w:customStyle="1" w:styleId="SalutationChar">
    <w:name w:val="Salutation Char"/>
    <w:basedOn w:val="DefaultParagraphFont"/>
    <w:link w:val="Salutation"/>
    <w:uiPriority w:val="99"/>
    <w:semiHidden/>
    <w:rsid w:val="00D463FD"/>
    <w:rPr>
      <w:rFonts w:ascii="Arial" w:hAnsi="Arial"/>
      <w:sz w:val="20"/>
      <w:lang w:val="en-CA"/>
    </w:rPr>
  </w:style>
  <w:style w:type="paragraph" w:styleId="Signature">
    <w:name w:val="Signature"/>
    <w:basedOn w:val="Normal"/>
    <w:link w:val="SignatureChar"/>
    <w:uiPriority w:val="99"/>
    <w:semiHidden/>
    <w:unhideWhenUsed/>
    <w:locked/>
    <w:rsid w:val="00D463FD"/>
    <w:pPr>
      <w:ind w:left="4320"/>
    </w:pPr>
  </w:style>
  <w:style w:type="character" w:customStyle="1" w:styleId="SignatureChar">
    <w:name w:val="Signature Char"/>
    <w:basedOn w:val="DefaultParagraphFont"/>
    <w:link w:val="Signature"/>
    <w:uiPriority w:val="99"/>
    <w:semiHidden/>
    <w:rsid w:val="00D463FD"/>
    <w:rPr>
      <w:rFonts w:ascii="Arial" w:hAnsi="Arial"/>
      <w:sz w:val="20"/>
      <w:lang w:val="en-CA"/>
    </w:rPr>
  </w:style>
  <w:style w:type="paragraph" w:styleId="Subtitle">
    <w:name w:val="Subtitle"/>
    <w:basedOn w:val="Normal"/>
    <w:next w:val="Normal"/>
    <w:link w:val="SubtitleChar"/>
    <w:uiPriority w:val="11"/>
    <w:semiHidden/>
    <w:locked/>
    <w:rsid w:val="00D463FD"/>
    <w:pPr>
      <w:numPr>
        <w:ilvl w:val="1"/>
      </w:numPr>
      <w:spacing w:after="160"/>
    </w:pPr>
    <w:rPr>
      <w:rFonts w:eastAsiaTheme="minorEastAsia"/>
      <w:color w:val="FFFFFF" w:themeColor="text1" w:themeTint="A5"/>
      <w:spacing w:val="15"/>
      <w:sz w:val="22"/>
    </w:rPr>
  </w:style>
  <w:style w:type="character" w:customStyle="1" w:styleId="SubtitleChar">
    <w:name w:val="Subtitle Char"/>
    <w:basedOn w:val="DefaultParagraphFont"/>
    <w:link w:val="Subtitle"/>
    <w:uiPriority w:val="11"/>
    <w:semiHidden/>
    <w:rsid w:val="0060397B"/>
    <w:rPr>
      <w:rFonts w:asciiTheme="minorHAnsi" w:eastAsiaTheme="minorEastAsia" w:hAnsiTheme="minorHAnsi"/>
      <w:color w:val="FFFFFF" w:themeColor="text1" w:themeTint="A5"/>
      <w:spacing w:val="15"/>
      <w:lang w:val="en-CA"/>
    </w:rPr>
  </w:style>
  <w:style w:type="paragraph" w:styleId="TableofAuthorities">
    <w:name w:val="table of authorities"/>
    <w:basedOn w:val="Normal"/>
    <w:next w:val="Normal"/>
    <w:uiPriority w:val="99"/>
    <w:semiHidden/>
    <w:rsid w:val="00D463FD"/>
    <w:pPr>
      <w:ind w:left="200" w:hanging="200"/>
    </w:pPr>
  </w:style>
  <w:style w:type="paragraph" w:styleId="TOAHeading">
    <w:name w:val="toa heading"/>
    <w:basedOn w:val="Normal"/>
    <w:next w:val="Normal"/>
    <w:uiPriority w:val="99"/>
    <w:semiHidden/>
    <w:locked/>
    <w:rsid w:val="00D463FD"/>
    <w:pPr>
      <w:spacing w:before="120"/>
    </w:pPr>
    <w:rPr>
      <w:rFonts w:asciiTheme="majorHAnsi" w:eastAsiaTheme="majorEastAsia" w:hAnsiTheme="majorHAnsi" w:cstheme="majorBidi"/>
      <w:b/>
      <w:bCs/>
      <w:sz w:val="24"/>
      <w:szCs w:val="24"/>
    </w:rPr>
  </w:style>
  <w:style w:type="paragraph" w:customStyle="1" w:styleId="Response3">
    <w:name w:val="Response 3"/>
    <w:basedOn w:val="Response1"/>
    <w:next w:val="BodyCopy"/>
    <w:uiPriority w:val="2"/>
    <w:rsid w:val="006407FA"/>
    <w:pPr>
      <w:spacing w:before="160"/>
      <w:ind w:left="227"/>
    </w:pPr>
    <w:rPr>
      <w:color w:val="595959" w:themeColor="background1" w:themeTint="A6"/>
      <w:sz w:val="26"/>
    </w:rPr>
  </w:style>
  <w:style w:type="paragraph" w:customStyle="1" w:styleId="Response4">
    <w:name w:val="Response 4"/>
    <w:basedOn w:val="Response1"/>
    <w:next w:val="BodyCopy"/>
    <w:uiPriority w:val="2"/>
    <w:locked/>
    <w:rsid w:val="00123B95"/>
    <w:pPr>
      <w:spacing w:before="160"/>
      <w:ind w:left="1349" w:hanging="1009"/>
    </w:pPr>
    <w:rPr>
      <w:color w:val="595959" w:themeColor="background1" w:themeTint="A6"/>
      <w:sz w:val="24"/>
    </w:rPr>
  </w:style>
  <w:style w:type="paragraph" w:styleId="Caption">
    <w:name w:val="caption"/>
    <w:basedOn w:val="BodyCopy"/>
    <w:next w:val="BodyCopy"/>
    <w:uiPriority w:val="3"/>
    <w:rsid w:val="00D95312"/>
    <w:pPr>
      <w:keepNext/>
      <w:spacing w:before="60"/>
    </w:pPr>
    <w:rPr>
      <w:i/>
      <w:iCs/>
      <w:color w:val="C8102E" w:themeColor="text2"/>
      <w:sz w:val="18"/>
      <w:szCs w:val="18"/>
    </w:rPr>
  </w:style>
  <w:style w:type="paragraph" w:customStyle="1" w:styleId="TableHeading">
    <w:name w:val="Table Heading"/>
    <w:basedOn w:val="BodyCopy"/>
    <w:semiHidden/>
    <w:locked/>
    <w:rsid w:val="002D475D"/>
    <w:pPr>
      <w:keepNext/>
      <w:spacing w:before="60" w:after="60"/>
    </w:pPr>
    <w:rPr>
      <w:rFonts w:ascii="Arial" w:hAnsi="Arial"/>
      <w:color w:val="FFFFFF" w:themeColor="text1"/>
      <w:sz w:val="20"/>
      <w:lang w:val="en-US"/>
    </w:rPr>
  </w:style>
  <w:style w:type="paragraph" w:customStyle="1" w:styleId="Call-OutBoxText">
    <w:name w:val="Call-Out Box Text"/>
    <w:basedOn w:val="BodyCopy"/>
    <w:uiPriority w:val="1"/>
    <w:rsid w:val="00BF4A14"/>
    <w:rPr>
      <w:noProof/>
      <w:color w:val="FFFFFF" w:themeColor="text1"/>
    </w:rPr>
  </w:style>
  <w:style w:type="numbering" w:customStyle="1" w:styleId="AeconBullets2">
    <w:name w:val="Aecon Bullets2"/>
    <w:uiPriority w:val="99"/>
    <w:locked/>
    <w:rsid w:val="00047CC6"/>
  </w:style>
  <w:style w:type="numbering" w:customStyle="1" w:styleId="AeconBullets3">
    <w:name w:val="Aecon Bullets3"/>
    <w:uiPriority w:val="99"/>
    <w:locked/>
    <w:rsid w:val="00047CC6"/>
  </w:style>
  <w:style w:type="numbering" w:customStyle="1" w:styleId="AeconBullets4">
    <w:name w:val="Aecon Bullets4"/>
    <w:uiPriority w:val="99"/>
    <w:locked/>
    <w:rsid w:val="007465A2"/>
  </w:style>
  <w:style w:type="numbering" w:customStyle="1" w:styleId="AeconBullets5">
    <w:name w:val="Aecon Bullets5"/>
    <w:uiPriority w:val="99"/>
    <w:locked/>
    <w:rsid w:val="004868E6"/>
  </w:style>
  <w:style w:type="numbering" w:customStyle="1" w:styleId="AeconBullets6">
    <w:name w:val="Aecon Bullets6"/>
    <w:uiPriority w:val="99"/>
    <w:locked/>
    <w:rsid w:val="003A783D"/>
  </w:style>
  <w:style w:type="numbering" w:customStyle="1" w:styleId="AeconBullets7">
    <w:name w:val="Aecon Bullets7"/>
    <w:uiPriority w:val="99"/>
    <w:locked/>
    <w:rsid w:val="005A64FF"/>
  </w:style>
  <w:style w:type="numbering" w:customStyle="1" w:styleId="AeconBullets8">
    <w:name w:val="Aecon Bullets8"/>
    <w:uiPriority w:val="99"/>
    <w:locked/>
    <w:rsid w:val="00274D7D"/>
  </w:style>
  <w:style w:type="paragraph" w:styleId="Header">
    <w:name w:val="header"/>
    <w:basedOn w:val="Normal"/>
    <w:link w:val="HeaderChar"/>
    <w:uiPriority w:val="99"/>
    <w:semiHidden/>
    <w:locked/>
    <w:rsid w:val="00003B38"/>
    <w:pPr>
      <w:tabs>
        <w:tab w:val="center" w:pos="4680"/>
        <w:tab w:val="right" w:pos="9360"/>
      </w:tabs>
    </w:pPr>
  </w:style>
  <w:style w:type="character" w:customStyle="1" w:styleId="HeaderChar">
    <w:name w:val="Header Char"/>
    <w:basedOn w:val="DefaultParagraphFont"/>
    <w:link w:val="Header"/>
    <w:uiPriority w:val="99"/>
    <w:semiHidden/>
    <w:rsid w:val="0060397B"/>
    <w:rPr>
      <w:rFonts w:ascii="Arial" w:hAnsi="Arial"/>
      <w:sz w:val="20"/>
      <w:lang w:val="en-CA"/>
    </w:rPr>
  </w:style>
  <w:style w:type="paragraph" w:styleId="Footer">
    <w:name w:val="footer"/>
    <w:basedOn w:val="Normal"/>
    <w:link w:val="FooterChar"/>
    <w:uiPriority w:val="99"/>
    <w:semiHidden/>
    <w:locked/>
    <w:rsid w:val="00003B38"/>
    <w:pPr>
      <w:tabs>
        <w:tab w:val="center" w:pos="4680"/>
        <w:tab w:val="right" w:pos="9360"/>
      </w:tabs>
    </w:pPr>
  </w:style>
  <w:style w:type="character" w:customStyle="1" w:styleId="FooterChar">
    <w:name w:val="Footer Char"/>
    <w:basedOn w:val="DefaultParagraphFont"/>
    <w:link w:val="Footer"/>
    <w:uiPriority w:val="99"/>
    <w:semiHidden/>
    <w:rsid w:val="0060397B"/>
    <w:rPr>
      <w:rFonts w:ascii="Arial" w:hAnsi="Arial"/>
      <w:sz w:val="20"/>
      <w:lang w:val="en-CA"/>
    </w:rPr>
  </w:style>
  <w:style w:type="table" w:styleId="TableGridLight">
    <w:name w:val="Grid Table Light"/>
    <w:aliases w:val="Question Box"/>
    <w:basedOn w:val="TableNormal"/>
    <w:uiPriority w:val="40"/>
    <w:locked/>
    <w:rsid w:val="003A6E62"/>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pPr>
        <w:jc w:val="center"/>
      </w:pPr>
      <w:rPr>
        <w:rFonts w:ascii="Arial" w:hAnsi="Arial"/>
        <w:b/>
        <w:color w:val="FFFFFF" w:themeColor="text1"/>
        <w:sz w:val="48"/>
      </w:rPr>
      <w:tblPr/>
      <w:tcPr>
        <w:shd w:val="clear" w:color="auto" w:fill="C8102E" w:themeFill="text2"/>
        <w:vAlign w:val="center"/>
      </w:tcPr>
    </w:tblStylePr>
    <w:tblStylePr w:type="band2Horz">
      <w:tblPr/>
      <w:tcPr>
        <w:shd w:val="clear" w:color="auto" w:fill="D9D9D9" w:themeFill="text1" w:themeFillShade="D9"/>
      </w:tcPr>
    </w:tblStylePr>
  </w:style>
  <w:style w:type="paragraph" w:customStyle="1" w:styleId="NoSpace">
    <w:name w:val="No Space"/>
    <w:basedOn w:val="BodyCopy"/>
    <w:link w:val="NoSpaceChar"/>
    <w:uiPriority w:val="1"/>
    <w:qFormat/>
    <w:rsid w:val="00223C26"/>
    <w:pPr>
      <w:spacing w:before="0" w:after="0" w:line="220" w:lineRule="exact"/>
    </w:pPr>
  </w:style>
  <w:style w:type="character" w:customStyle="1" w:styleId="NoSpaceChar">
    <w:name w:val="No Space Char"/>
    <w:basedOn w:val="BodyCopyChar"/>
    <w:link w:val="NoSpace"/>
    <w:uiPriority w:val="1"/>
    <w:rsid w:val="002D14CC"/>
    <w:rPr>
      <w:rFonts w:asciiTheme="minorHAnsi" w:hAnsiTheme="minorHAnsi"/>
      <w:sz w:val="22"/>
      <w:lang w:val="en-CA"/>
    </w:rPr>
  </w:style>
  <w:style w:type="character" w:customStyle="1" w:styleId="Italic">
    <w:name w:val="Italic"/>
    <w:basedOn w:val="BodyCopyChar"/>
    <w:uiPriority w:val="1"/>
    <w:rsid w:val="00615D0B"/>
    <w:rPr>
      <w:rFonts w:asciiTheme="minorHAnsi" w:hAnsiTheme="minorHAnsi"/>
      <w:i/>
      <w:sz w:val="22"/>
      <w:lang w:val="en-CA"/>
    </w:rPr>
  </w:style>
  <w:style w:type="character" w:customStyle="1" w:styleId="Bold">
    <w:name w:val="Bold"/>
    <w:basedOn w:val="BodyCopyChar"/>
    <w:uiPriority w:val="1"/>
    <w:rsid w:val="00615D0B"/>
    <w:rPr>
      <w:rFonts w:asciiTheme="minorHAnsi" w:hAnsiTheme="minorHAnsi"/>
      <w:b/>
      <w:sz w:val="22"/>
      <w:lang w:val="en-CA"/>
    </w:rPr>
  </w:style>
  <w:style w:type="numbering" w:customStyle="1" w:styleId="TableBulletList">
    <w:name w:val="Table Bullet List"/>
    <w:uiPriority w:val="99"/>
    <w:rsid w:val="00C20992"/>
    <w:pPr>
      <w:numPr>
        <w:numId w:val="16"/>
      </w:numPr>
    </w:pPr>
  </w:style>
  <w:style w:type="table" w:customStyle="1" w:styleId="ProposalTable2">
    <w:name w:val="Proposal Table 2"/>
    <w:basedOn w:val="TableProfessional"/>
    <w:uiPriority w:val="99"/>
    <w:locked/>
    <w:rsid w:val="00C24A25"/>
    <w:rPr>
      <w:rFonts w:ascii="Arial Narrow" w:hAnsi="Arial Narrow"/>
      <w:color w:val="333333" w:themeColor="accent1"/>
      <w:lang w:val="en-CA" w:eastAsia="en-CA"/>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pPr>
        <w:wordWrap/>
        <w:spacing w:beforeLines="0" w:before="60" w:beforeAutospacing="0" w:afterLines="0" w:after="60" w:afterAutospacing="0"/>
      </w:pPr>
      <w:rPr>
        <w:rFonts w:ascii="Arial Narrow" w:hAnsi="Arial Narrow"/>
        <w:b/>
        <w:bCs/>
        <w:color w:val="FFFFFF" w:themeColor="text1"/>
        <w:sz w:val="20"/>
      </w:rPr>
      <w:tblPr/>
      <w:tcPr>
        <w:tcBorders>
          <w:tl2br w:val="none" w:sz="0" w:space="0" w:color="auto"/>
          <w:tr2bl w:val="none" w:sz="0" w:space="0" w:color="auto"/>
        </w:tcBorders>
        <w:shd w:val="clear" w:color="auto" w:fill="C8102E" w:themeFill="text2"/>
      </w:tcPr>
    </w:tblStylePr>
    <w:tblStylePr w:type="firstCol">
      <w:rPr>
        <w:color w:val="FFFFFF" w:themeColor="text1"/>
      </w:rPr>
      <w:tblPr/>
      <w:tcPr>
        <w:shd w:val="clear" w:color="auto" w:fill="595959" w:themeFill="accent2"/>
      </w:tcPr>
    </w:tblStylePr>
    <w:tblStylePr w:type="band1Horz">
      <w:rPr>
        <w:color w:val="595959" w:themeColor="accent2"/>
      </w:rPr>
    </w:tblStylePr>
    <w:tblStylePr w:type="band2Horz">
      <w:rPr>
        <w:color w:val="595959" w:themeColor="accent2"/>
      </w:rPr>
    </w:tblStylePr>
  </w:style>
  <w:style w:type="table" w:styleId="TableProfessional">
    <w:name w:val="Table Professional"/>
    <w:basedOn w:val="TableNormal"/>
    <w:uiPriority w:val="99"/>
    <w:semiHidden/>
    <w:unhideWhenUsed/>
    <w:locked/>
    <w:rsid w:val="0008077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NoSpaceBold">
    <w:name w:val="No Space + Bold"/>
    <w:basedOn w:val="DefaultParagraphFont"/>
    <w:uiPriority w:val="1"/>
    <w:semiHidden/>
    <w:rsid w:val="000E6BBF"/>
    <w:rPr>
      <w:b/>
    </w:rPr>
  </w:style>
  <w:style w:type="paragraph" w:customStyle="1" w:styleId="ClientQuestion">
    <w:name w:val="Client Question"/>
    <w:basedOn w:val="BodyCopy"/>
    <w:next w:val="BodyCopy"/>
    <w:uiPriority w:val="3"/>
    <w:rsid w:val="002731F5"/>
    <w:pPr>
      <w:shd w:val="clear" w:color="auto" w:fill="D6D6D6" w:themeFill="accent1" w:themeFillTint="33"/>
    </w:pPr>
    <w:rPr>
      <w:i/>
      <w:color w:val="333333" w:themeColor="accent1"/>
    </w:rPr>
  </w:style>
  <w:style w:type="paragraph" w:styleId="CommentText">
    <w:name w:val="annotation text"/>
    <w:basedOn w:val="Normal"/>
    <w:link w:val="CommentTextChar"/>
    <w:uiPriority w:val="99"/>
    <w:semiHidden/>
    <w:unhideWhenUsed/>
    <w:locked/>
    <w:rsid w:val="00417A0C"/>
  </w:style>
  <w:style w:type="character" w:customStyle="1" w:styleId="CommentTextChar">
    <w:name w:val="Comment Text Char"/>
    <w:basedOn w:val="DefaultParagraphFont"/>
    <w:link w:val="CommentText"/>
    <w:uiPriority w:val="99"/>
    <w:semiHidden/>
    <w:rsid w:val="00417A0C"/>
  </w:style>
  <w:style w:type="paragraph" w:styleId="Quote">
    <w:name w:val="Quote"/>
    <w:basedOn w:val="Normal"/>
    <w:next w:val="Normal"/>
    <w:link w:val="QuoteChar"/>
    <w:uiPriority w:val="29"/>
    <w:semiHidden/>
    <w:locked/>
    <w:rsid w:val="00417A0C"/>
    <w:pPr>
      <w:spacing w:before="200" w:after="160"/>
      <w:ind w:left="864" w:right="864"/>
      <w:jc w:val="center"/>
    </w:pPr>
    <w:rPr>
      <w:i/>
      <w:iCs/>
      <w:color w:val="FFFFFF" w:themeColor="text1" w:themeTint="BF"/>
    </w:rPr>
  </w:style>
  <w:style w:type="character" w:customStyle="1" w:styleId="QuoteChar">
    <w:name w:val="Quote Char"/>
    <w:basedOn w:val="DefaultParagraphFont"/>
    <w:link w:val="Quote"/>
    <w:uiPriority w:val="29"/>
    <w:semiHidden/>
    <w:rsid w:val="00417A0C"/>
    <w:rPr>
      <w:i/>
      <w:iCs/>
      <w:color w:val="FFFFFF" w:themeColor="text1" w:themeTint="BF"/>
    </w:rPr>
  </w:style>
  <w:style w:type="numbering" w:customStyle="1" w:styleId="CallBoxBulletWhiteList">
    <w:name w:val="CallBox Bullet White List"/>
    <w:uiPriority w:val="99"/>
    <w:rsid w:val="00C20992"/>
    <w:pPr>
      <w:numPr>
        <w:numId w:val="17"/>
      </w:numPr>
    </w:pPr>
  </w:style>
  <w:style w:type="paragraph" w:customStyle="1" w:styleId="TableTextWhite">
    <w:name w:val="Table Text White"/>
    <w:basedOn w:val="TableText"/>
    <w:next w:val="TableText"/>
    <w:semiHidden/>
    <w:locked/>
    <w:rsid w:val="00DD3B4A"/>
    <w:rPr>
      <w:color w:val="FFFFFF" w:themeColor="text1"/>
    </w:rPr>
  </w:style>
  <w:style w:type="character" w:customStyle="1" w:styleId="Underline">
    <w:name w:val="Underline"/>
    <w:basedOn w:val="BodyCopyChar"/>
    <w:uiPriority w:val="1"/>
    <w:rsid w:val="00615D0B"/>
    <w:rPr>
      <w:rFonts w:asciiTheme="minorHAnsi" w:hAnsiTheme="minorHAnsi"/>
      <w:sz w:val="22"/>
      <w:u w:val="single"/>
      <w:lang w:val="en-CA"/>
    </w:rPr>
  </w:style>
  <w:style w:type="character" w:customStyle="1" w:styleId="Highlight">
    <w:name w:val="Highlight"/>
    <w:basedOn w:val="BodyCopyChar"/>
    <w:uiPriority w:val="1"/>
    <w:rsid w:val="00B12102"/>
    <w:rPr>
      <w:rFonts w:asciiTheme="minorHAnsi" w:hAnsiTheme="minorHAnsi"/>
      <w:sz w:val="22"/>
      <w:bdr w:val="none" w:sz="0" w:space="0" w:color="auto"/>
      <w:shd w:val="clear" w:color="auto" w:fill="FFFF00"/>
      <w:lang w:val="en-CA"/>
    </w:rPr>
  </w:style>
  <w:style w:type="paragraph" w:customStyle="1" w:styleId="CallBoxBulletWhite">
    <w:name w:val="CallBox Bullet White"/>
    <w:basedOn w:val="TableBullet"/>
    <w:uiPriority w:val="1"/>
    <w:rsid w:val="00B12102"/>
    <w:pPr>
      <w:numPr>
        <w:numId w:val="17"/>
      </w:numPr>
    </w:pPr>
    <w:rPr>
      <w:color w:val="FFFFFF" w:themeColor="text1"/>
      <w:sz w:val="22"/>
    </w:rPr>
  </w:style>
  <w:style w:type="paragraph" w:customStyle="1" w:styleId="Footeronly">
    <w:name w:val="Footer only"/>
    <w:basedOn w:val="Headeronly"/>
    <w:link w:val="FooteronlyChar"/>
    <w:uiPriority w:val="5"/>
    <w:semiHidden/>
    <w:qFormat/>
    <w:rsid w:val="00E031F6"/>
    <w:pPr>
      <w:jc w:val="left"/>
    </w:pPr>
  </w:style>
  <w:style w:type="character" w:customStyle="1" w:styleId="HeaderonlyChar">
    <w:name w:val="Header only Char"/>
    <w:basedOn w:val="DefaultParagraphFont"/>
    <w:link w:val="Headeronly"/>
    <w:uiPriority w:val="5"/>
    <w:semiHidden/>
    <w:rsid w:val="00ED2DA8"/>
    <w:rPr>
      <w:rFonts w:asciiTheme="minorHAnsi" w:hAnsiTheme="minorHAnsi"/>
      <w:b/>
      <w:caps/>
      <w:color w:val="595959" w:themeColor="background1" w:themeTint="A6"/>
    </w:rPr>
  </w:style>
  <w:style w:type="character" w:customStyle="1" w:styleId="FooteronlyChar">
    <w:name w:val="Footer only Char"/>
    <w:basedOn w:val="HeaderonlyChar"/>
    <w:link w:val="Footeronly"/>
    <w:uiPriority w:val="5"/>
    <w:semiHidden/>
    <w:rsid w:val="00E031F6"/>
    <w:rPr>
      <w:rFonts w:asciiTheme="minorHAnsi" w:hAnsiTheme="minorHAnsi"/>
      <w:b/>
      <w:caps/>
      <w:color w:val="595959" w:themeColor="background1" w:themeTint="A6"/>
    </w:rPr>
  </w:style>
  <w:style w:type="character" w:customStyle="1" w:styleId="BodyCopyChr">
    <w:name w:val="Body Copy Chr"/>
    <w:basedOn w:val="BodyCopyChar"/>
    <w:qFormat/>
    <w:rsid w:val="00B12102"/>
    <w:rPr>
      <w:rFonts w:asciiTheme="minorHAnsi" w:hAnsiTheme="minorHAnsi"/>
      <w:color w:val="auto"/>
      <w:sz w:val="22"/>
      <w:lang w:val="en-CA"/>
    </w:rPr>
  </w:style>
  <w:style w:type="paragraph" w:customStyle="1" w:styleId="TableNumber">
    <w:name w:val="Table Number"/>
    <w:basedOn w:val="TableBullet"/>
    <w:uiPriority w:val="2"/>
    <w:qFormat/>
    <w:rsid w:val="008A6F57"/>
    <w:pPr>
      <w:numPr>
        <w:numId w:val="20"/>
      </w:numPr>
      <w:ind w:left="357" w:hanging="357"/>
    </w:pPr>
  </w:style>
  <w:style w:type="character" w:customStyle="1" w:styleId="BoldUnderline">
    <w:name w:val="Bold_Underline"/>
    <w:uiPriority w:val="1"/>
    <w:qFormat/>
    <w:rsid w:val="0055046E"/>
    <w:rPr>
      <w:b/>
      <w:u w:val="single"/>
      <w:bdr w:val="none" w:sz="0" w:space="0" w:color="auto"/>
    </w:rPr>
  </w:style>
  <w:style w:type="paragraph" w:customStyle="1" w:styleId="1-LineSpace">
    <w:name w:val="1-Line Space"/>
    <w:basedOn w:val="BodyCopy"/>
    <w:link w:val="1-LineSpaceChar"/>
    <w:rsid w:val="0055046E"/>
    <w:pPr>
      <w:framePr w:wrap="around" w:vAnchor="text" w:hAnchor="text" w:y="1"/>
      <w:spacing w:before="0" w:after="0" w:line="252" w:lineRule="exact"/>
    </w:pPr>
  </w:style>
  <w:style w:type="character" w:customStyle="1" w:styleId="CaptionChr">
    <w:name w:val="Caption Chr"/>
    <w:basedOn w:val="BodyCopyChar"/>
    <w:uiPriority w:val="2"/>
    <w:qFormat/>
    <w:rsid w:val="0093661D"/>
    <w:rPr>
      <w:rFonts w:asciiTheme="minorHAnsi" w:hAnsiTheme="minorHAnsi"/>
      <w:sz w:val="22"/>
      <w:bdr w:val="none" w:sz="0" w:space="0" w:color="auto"/>
      <w:lang w:val="en-CA"/>
    </w:rPr>
  </w:style>
  <w:style w:type="character" w:customStyle="1" w:styleId="1-LineSpaceChar">
    <w:name w:val="1-Line Space Char"/>
    <w:basedOn w:val="BodyCopyChar"/>
    <w:link w:val="1-LineSpace"/>
    <w:rsid w:val="0055046E"/>
    <w:rPr>
      <w:rFonts w:asciiTheme="minorHAnsi" w:hAnsiTheme="minorHAnsi"/>
      <w:sz w:val="22"/>
      <w:lang w:val="en-CA"/>
    </w:rPr>
  </w:style>
  <w:style w:type="character" w:customStyle="1" w:styleId="TextBlue">
    <w:name w:val="Text Blue"/>
    <w:uiPriority w:val="1"/>
    <w:qFormat/>
    <w:rsid w:val="00C83393"/>
    <w:rPr>
      <w:color w:val="165E78"/>
    </w:rPr>
  </w:style>
  <w:style w:type="character" w:customStyle="1" w:styleId="TextRed">
    <w:name w:val="Text Red"/>
    <w:uiPriority w:val="1"/>
    <w:qFormat/>
    <w:rsid w:val="00C83393"/>
    <w:rPr>
      <w:color w:val="ED1B2E"/>
    </w:rPr>
  </w:style>
  <w:style w:type="character" w:customStyle="1" w:styleId="NoSpacingChar">
    <w:name w:val="No Spacing Char"/>
    <w:basedOn w:val="DefaultParagraphFont"/>
    <w:link w:val="NoSpacing"/>
    <w:uiPriority w:val="1"/>
    <w:rsid w:val="000672CE"/>
    <w:rPr>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58142">
      <w:bodyDiv w:val="1"/>
      <w:marLeft w:val="0"/>
      <w:marRight w:val="0"/>
      <w:marTop w:val="0"/>
      <w:marBottom w:val="0"/>
      <w:divBdr>
        <w:top w:val="none" w:sz="0" w:space="0" w:color="auto"/>
        <w:left w:val="none" w:sz="0" w:space="0" w:color="auto"/>
        <w:bottom w:val="none" w:sz="0" w:space="0" w:color="auto"/>
        <w:right w:val="none" w:sz="0" w:space="0" w:color="auto"/>
      </w:divBdr>
    </w:div>
    <w:div w:id="107742190">
      <w:bodyDiv w:val="1"/>
      <w:marLeft w:val="0"/>
      <w:marRight w:val="0"/>
      <w:marTop w:val="0"/>
      <w:marBottom w:val="0"/>
      <w:divBdr>
        <w:top w:val="none" w:sz="0" w:space="0" w:color="auto"/>
        <w:left w:val="none" w:sz="0" w:space="0" w:color="auto"/>
        <w:bottom w:val="none" w:sz="0" w:space="0" w:color="auto"/>
        <w:right w:val="none" w:sz="0" w:space="0" w:color="auto"/>
      </w:divBdr>
    </w:div>
    <w:div w:id="384069027">
      <w:bodyDiv w:val="1"/>
      <w:marLeft w:val="0"/>
      <w:marRight w:val="0"/>
      <w:marTop w:val="0"/>
      <w:marBottom w:val="0"/>
      <w:divBdr>
        <w:top w:val="none" w:sz="0" w:space="0" w:color="auto"/>
        <w:left w:val="none" w:sz="0" w:space="0" w:color="auto"/>
        <w:bottom w:val="none" w:sz="0" w:space="0" w:color="auto"/>
        <w:right w:val="none" w:sz="0" w:space="0" w:color="auto"/>
      </w:divBdr>
    </w:div>
    <w:div w:id="394738771">
      <w:bodyDiv w:val="1"/>
      <w:marLeft w:val="0"/>
      <w:marRight w:val="0"/>
      <w:marTop w:val="0"/>
      <w:marBottom w:val="0"/>
      <w:divBdr>
        <w:top w:val="none" w:sz="0" w:space="0" w:color="auto"/>
        <w:left w:val="none" w:sz="0" w:space="0" w:color="auto"/>
        <w:bottom w:val="none" w:sz="0" w:space="0" w:color="auto"/>
        <w:right w:val="none" w:sz="0" w:space="0" w:color="auto"/>
      </w:divBdr>
    </w:div>
    <w:div w:id="436684415">
      <w:bodyDiv w:val="1"/>
      <w:marLeft w:val="0"/>
      <w:marRight w:val="0"/>
      <w:marTop w:val="0"/>
      <w:marBottom w:val="0"/>
      <w:divBdr>
        <w:top w:val="none" w:sz="0" w:space="0" w:color="auto"/>
        <w:left w:val="none" w:sz="0" w:space="0" w:color="auto"/>
        <w:bottom w:val="none" w:sz="0" w:space="0" w:color="auto"/>
        <w:right w:val="none" w:sz="0" w:space="0" w:color="auto"/>
      </w:divBdr>
    </w:div>
    <w:div w:id="467936439">
      <w:bodyDiv w:val="1"/>
      <w:marLeft w:val="0"/>
      <w:marRight w:val="0"/>
      <w:marTop w:val="0"/>
      <w:marBottom w:val="0"/>
      <w:divBdr>
        <w:top w:val="none" w:sz="0" w:space="0" w:color="auto"/>
        <w:left w:val="none" w:sz="0" w:space="0" w:color="auto"/>
        <w:bottom w:val="none" w:sz="0" w:space="0" w:color="auto"/>
        <w:right w:val="none" w:sz="0" w:space="0" w:color="auto"/>
      </w:divBdr>
    </w:div>
    <w:div w:id="501822915">
      <w:bodyDiv w:val="1"/>
      <w:marLeft w:val="0"/>
      <w:marRight w:val="0"/>
      <w:marTop w:val="0"/>
      <w:marBottom w:val="0"/>
      <w:divBdr>
        <w:top w:val="none" w:sz="0" w:space="0" w:color="auto"/>
        <w:left w:val="none" w:sz="0" w:space="0" w:color="auto"/>
        <w:bottom w:val="none" w:sz="0" w:space="0" w:color="auto"/>
        <w:right w:val="none" w:sz="0" w:space="0" w:color="auto"/>
      </w:divBdr>
    </w:div>
    <w:div w:id="576865190">
      <w:bodyDiv w:val="1"/>
      <w:marLeft w:val="0"/>
      <w:marRight w:val="0"/>
      <w:marTop w:val="0"/>
      <w:marBottom w:val="0"/>
      <w:divBdr>
        <w:top w:val="none" w:sz="0" w:space="0" w:color="auto"/>
        <w:left w:val="none" w:sz="0" w:space="0" w:color="auto"/>
        <w:bottom w:val="none" w:sz="0" w:space="0" w:color="auto"/>
        <w:right w:val="none" w:sz="0" w:space="0" w:color="auto"/>
      </w:divBdr>
    </w:div>
    <w:div w:id="1003585297">
      <w:bodyDiv w:val="1"/>
      <w:marLeft w:val="0"/>
      <w:marRight w:val="0"/>
      <w:marTop w:val="0"/>
      <w:marBottom w:val="0"/>
      <w:divBdr>
        <w:top w:val="none" w:sz="0" w:space="0" w:color="auto"/>
        <w:left w:val="none" w:sz="0" w:space="0" w:color="auto"/>
        <w:bottom w:val="none" w:sz="0" w:space="0" w:color="auto"/>
        <w:right w:val="none" w:sz="0" w:space="0" w:color="auto"/>
      </w:divBdr>
    </w:div>
    <w:div w:id="1053113511">
      <w:bodyDiv w:val="1"/>
      <w:marLeft w:val="0"/>
      <w:marRight w:val="0"/>
      <w:marTop w:val="0"/>
      <w:marBottom w:val="0"/>
      <w:divBdr>
        <w:top w:val="none" w:sz="0" w:space="0" w:color="auto"/>
        <w:left w:val="none" w:sz="0" w:space="0" w:color="auto"/>
        <w:bottom w:val="none" w:sz="0" w:space="0" w:color="auto"/>
        <w:right w:val="none" w:sz="0" w:space="0" w:color="auto"/>
      </w:divBdr>
    </w:div>
    <w:div w:id="1066804903">
      <w:bodyDiv w:val="1"/>
      <w:marLeft w:val="0"/>
      <w:marRight w:val="0"/>
      <w:marTop w:val="0"/>
      <w:marBottom w:val="0"/>
      <w:divBdr>
        <w:top w:val="none" w:sz="0" w:space="0" w:color="auto"/>
        <w:left w:val="none" w:sz="0" w:space="0" w:color="auto"/>
        <w:bottom w:val="none" w:sz="0" w:space="0" w:color="auto"/>
        <w:right w:val="none" w:sz="0" w:space="0" w:color="auto"/>
      </w:divBdr>
    </w:div>
    <w:div w:id="1488084466">
      <w:bodyDiv w:val="1"/>
      <w:marLeft w:val="0"/>
      <w:marRight w:val="0"/>
      <w:marTop w:val="0"/>
      <w:marBottom w:val="0"/>
      <w:divBdr>
        <w:top w:val="none" w:sz="0" w:space="0" w:color="auto"/>
        <w:left w:val="none" w:sz="0" w:space="0" w:color="auto"/>
        <w:bottom w:val="none" w:sz="0" w:space="0" w:color="auto"/>
        <w:right w:val="none" w:sz="0" w:space="0" w:color="auto"/>
      </w:divBdr>
    </w:div>
    <w:div w:id="1987465955">
      <w:bodyDiv w:val="1"/>
      <w:marLeft w:val="0"/>
      <w:marRight w:val="0"/>
      <w:marTop w:val="0"/>
      <w:marBottom w:val="0"/>
      <w:divBdr>
        <w:top w:val="none" w:sz="0" w:space="0" w:color="auto"/>
        <w:left w:val="none" w:sz="0" w:space="0" w:color="auto"/>
        <w:bottom w:val="none" w:sz="0" w:space="0" w:color="auto"/>
        <w:right w:val="none" w:sz="0" w:space="0" w:color="auto"/>
      </w:divBdr>
    </w:div>
    <w:div w:id="2062706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footer" Target="footer4.xml"/><Relationship Id="rId3" Type="http://schemas.openxmlformats.org/officeDocument/2006/relationships/customXml" Target="../customXml/item2.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image" Target="media/image8.png"/><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5" Type="http://schemas.openxmlformats.org/officeDocument/2006/relationships/customXml" Target="../customXml/item4.xml"/><Relationship Id="rId15" Type="http://schemas.openxmlformats.org/officeDocument/2006/relationships/header" Target="header1.xml"/><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jpg"/><Relationship Id="rId22" Type="http://schemas.openxmlformats.org/officeDocument/2006/relationships/image" Target="media/image10.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footer4.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Custom 3">
      <a:dk1>
        <a:srgbClr val="FFFFFF"/>
      </a:dk1>
      <a:lt1>
        <a:srgbClr val="000000"/>
      </a:lt1>
      <a:dk2>
        <a:srgbClr val="C8102E"/>
      </a:dk2>
      <a:lt2>
        <a:srgbClr val="A6192E"/>
      </a:lt2>
      <a:accent1>
        <a:srgbClr val="333333"/>
      </a:accent1>
      <a:accent2>
        <a:srgbClr val="595959"/>
      </a:accent2>
      <a:accent3>
        <a:srgbClr val="A6192E"/>
      </a:accent3>
      <a:accent4>
        <a:srgbClr val="76232F"/>
      </a:accent4>
      <a:accent5>
        <a:srgbClr val="DBDBDB"/>
      </a:accent5>
      <a:accent6>
        <a:srgbClr val="A6192E"/>
      </a:accent6>
      <a:hlink>
        <a:srgbClr val="3333FF"/>
      </a:hlink>
      <a:folHlink>
        <a:srgbClr val="7030A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9ACE3243679748A58A974DCB4C95EB" ma:contentTypeVersion="2" ma:contentTypeDescription="Create a new document." ma:contentTypeScope="" ma:versionID="904b019f2124124271ee3712162d658f">
  <xsd:schema xmlns:xsd="http://www.w3.org/2001/XMLSchema" xmlns:xs="http://www.w3.org/2001/XMLSchema" xmlns:p="http://schemas.microsoft.com/office/2006/metadata/properties" xmlns:ns2="f15d0237-ded7-4881-a26f-144d5c7d7766" targetNamespace="http://schemas.microsoft.com/office/2006/metadata/properties" ma:root="true" ma:fieldsID="b9ac96ebea60609a1209513cb2f98009" ns2:_="">
    <xsd:import namespace="f15d0237-ded7-4881-a26f-144d5c7d7766"/>
    <xsd:element name="properties">
      <xsd:complexType>
        <xsd:sequence>
          <xsd:element name="documentManagement">
            <xsd:complexType>
              <xsd:all>
                <xsd:element ref="ns2:Revision_x0020_Dat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5d0237-ded7-4881-a26f-144d5c7d7766" elementFormDefault="qualified">
    <xsd:import namespace="http://schemas.microsoft.com/office/2006/documentManagement/types"/>
    <xsd:import namespace="http://schemas.microsoft.com/office/infopath/2007/PartnerControls"/>
    <xsd:element name="Revision_x0020_Date" ma:index="9" ma:displayName="Revision Date" ma:default="[today]" ma:format="DateOnly" ma:internalName="Revision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8"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vision_x0020_Date xmlns="f15d0237-ded7-4881-a26f-144d5c7d7766">2018-01-01T05:00:00+00:00</Revision_x0020_Dat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54A262-4C58-469E-8FBF-F64EFD9FB5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5d0237-ded7-4881-a26f-144d5c7d77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039BE2-68C1-40F5-B9B6-0A5C13306133}">
  <ds:schemaRefs>
    <ds:schemaRef ds:uri="http://schemas.microsoft.com/sharepoint/v3/contenttype/forms"/>
  </ds:schemaRefs>
</ds:datastoreItem>
</file>

<file path=customXml/itemProps3.xml><?xml version="1.0" encoding="utf-8"?>
<ds:datastoreItem xmlns:ds="http://schemas.openxmlformats.org/officeDocument/2006/customXml" ds:itemID="{375E4A81-878A-412B-85CE-B3BCBC6C98EA}">
  <ds:schemaRefs>
    <ds:schemaRef ds:uri="http://schemas.microsoft.com/office/2006/metadata/properties"/>
    <ds:schemaRef ds:uri="http://schemas.microsoft.com/office/infopath/2007/PartnerControls"/>
    <ds:schemaRef ds:uri="f15d0237-ded7-4881-a26f-144d5c7d7766"/>
  </ds:schemaRefs>
</ds:datastoreItem>
</file>

<file path=customXml/itemProps4.xml><?xml version="1.0" encoding="utf-8"?>
<ds:datastoreItem xmlns:ds="http://schemas.openxmlformats.org/officeDocument/2006/customXml" ds:itemID="{8360D57A-CEBC-4F9C-AFAC-7403535FA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7</TotalTime>
  <Pages>7</Pages>
  <Words>1048</Words>
  <Characters>597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BIXI: IPO Analytics</vt:lpstr>
    </vt:vector>
  </TitlesOfParts>
  <Company/>
  <LinksUpToDate>false</LinksUpToDate>
  <CharactersWithSpaces>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XI: IPO Analytics</dc:title>
  <dc:subject/>
  <dc:creator>Asaf Mendelovitz</dc:creator>
  <cp:keywords/>
  <dc:description>Cover letter, Table of Contents, Sections, Appendix</dc:description>
  <cp:lastModifiedBy>Asaf Mendelovitz</cp:lastModifiedBy>
  <cp:revision>12</cp:revision>
  <cp:lastPrinted>2017-07-07T19:05:00Z</cp:lastPrinted>
  <dcterms:created xsi:type="dcterms:W3CDTF">2018-07-15T14:56:00Z</dcterms:created>
  <dcterms:modified xsi:type="dcterms:W3CDTF">2018-07-17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9ACE3243679748A58A974DCB4C95EB</vt:lpwstr>
  </property>
  <property fmtid="{D5CDD505-2E9C-101B-9397-08002B2CF9AE}" pid="3" name="Order">
    <vt:r8>6000</vt:r8>
  </property>
  <property fmtid="{D5CDD505-2E9C-101B-9397-08002B2CF9AE}" pid="4" name="TemplateUrl">
    <vt:lpwstr/>
  </property>
  <property fmtid="{D5CDD505-2E9C-101B-9397-08002B2CF9AE}" pid="5" name="_CopySource">
    <vt:lpwstr>https://corp-extranet.aecon.com/en-ca/bd/KemanoT2Project/Shared Documents/Kemano EOI Submission.docm</vt:lpwstr>
  </property>
  <property fmtid="{D5CDD505-2E9C-101B-9397-08002B2CF9AE}" pid="6" name="xd_ProgID">
    <vt:lpwstr/>
  </property>
</Properties>
</file>